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55CAED" w14:textId="77777777" w:rsidR="003B5390" w:rsidRDefault="003B5390" w:rsidP="003B5390">
      <w:pPr>
        <w:autoSpaceDE w:val="0"/>
        <w:spacing w:after="0" w:line="240" w:lineRule="auto"/>
        <w:jc w:val="center"/>
        <w:rPr>
          <w:rFonts w:ascii="Arial-BoldMT" w:hAnsi="Arial-BoldMT" w:cs="Arial-BoldMT"/>
          <w:b/>
          <w:bCs/>
          <w:color w:val="0071C7"/>
          <w:sz w:val="15"/>
          <w:szCs w:val="15"/>
        </w:rPr>
      </w:pPr>
      <w:r>
        <w:rPr>
          <w:rFonts w:ascii="Arial-BoldMT" w:hAnsi="Arial-BoldMT" w:cs="Arial-BoldMT"/>
          <w:b/>
          <w:bCs/>
          <w:color w:val="0071C7"/>
          <w:sz w:val="15"/>
          <w:szCs w:val="15"/>
        </w:rPr>
        <w:t>NHS Business Services Authority Board Members and Senior Staff Business Expenses</w:t>
      </w:r>
    </w:p>
    <w:p w14:paraId="5956CC86" w14:textId="54F2E668" w:rsidR="003B5390" w:rsidRDefault="003B5390" w:rsidP="003B5390">
      <w:pPr>
        <w:autoSpaceDE w:val="0"/>
        <w:spacing w:after="0" w:line="240" w:lineRule="auto"/>
        <w:jc w:val="center"/>
        <w:rPr>
          <w:rFonts w:ascii="Arial-BoldMT" w:hAnsi="Arial-BoldMT" w:cs="Arial-BoldMT"/>
          <w:b/>
          <w:bCs/>
          <w:color w:val="0071C7"/>
          <w:sz w:val="15"/>
          <w:szCs w:val="15"/>
        </w:rPr>
      </w:pPr>
      <w:r>
        <w:rPr>
          <w:rFonts w:ascii="Arial-BoldMT" w:hAnsi="Arial-BoldMT" w:cs="Arial-BoldMT"/>
          <w:b/>
          <w:bCs/>
          <w:color w:val="0071C7"/>
          <w:sz w:val="15"/>
          <w:szCs w:val="15"/>
        </w:rPr>
        <w:t xml:space="preserve">(This document includes all expenses claimed for during the period </w:t>
      </w:r>
      <w:r w:rsidR="000F1AB0">
        <w:rPr>
          <w:rFonts w:ascii="Arial-BoldMT" w:hAnsi="Arial-BoldMT" w:cs="Arial-BoldMT"/>
          <w:b/>
          <w:bCs/>
          <w:color w:val="0071C7"/>
          <w:sz w:val="15"/>
          <w:szCs w:val="15"/>
        </w:rPr>
        <w:t xml:space="preserve">1 October </w:t>
      </w:r>
      <w:r>
        <w:rPr>
          <w:rFonts w:ascii="Arial-BoldMT" w:hAnsi="Arial-BoldMT" w:cs="Arial-BoldMT"/>
          <w:b/>
          <w:bCs/>
          <w:color w:val="0071C7"/>
          <w:sz w:val="15"/>
          <w:szCs w:val="15"/>
        </w:rPr>
        <w:t>2022 – 3</w:t>
      </w:r>
      <w:r w:rsidR="0063455B">
        <w:rPr>
          <w:rFonts w:ascii="Arial-BoldMT" w:hAnsi="Arial-BoldMT" w:cs="Arial-BoldMT"/>
          <w:b/>
          <w:bCs/>
          <w:color w:val="0071C7"/>
          <w:sz w:val="15"/>
          <w:szCs w:val="15"/>
        </w:rPr>
        <w:t xml:space="preserve">1 December </w:t>
      </w:r>
      <w:r>
        <w:rPr>
          <w:rFonts w:ascii="Arial-BoldMT" w:hAnsi="Arial-BoldMT" w:cs="Arial-BoldMT"/>
          <w:b/>
          <w:bCs/>
          <w:color w:val="0071C7"/>
          <w:sz w:val="15"/>
          <w:szCs w:val="15"/>
        </w:rPr>
        <w:t>2022</w:t>
      </w:r>
      <w:r w:rsidR="0063455B">
        <w:rPr>
          <w:rFonts w:ascii="Arial-BoldMT" w:hAnsi="Arial-BoldMT" w:cs="Arial-BoldMT"/>
          <w:b/>
          <w:bCs/>
          <w:color w:val="0071C7"/>
          <w:sz w:val="15"/>
          <w:szCs w:val="15"/>
        </w:rPr>
        <w:t>)</w:t>
      </w:r>
    </w:p>
    <w:p w14:paraId="639E69DE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</w:p>
    <w:p w14:paraId="4F505B04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  <w:r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  <w:t>1. Expenses</w:t>
      </w:r>
    </w:p>
    <w:p w14:paraId="58C07B79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0000"/>
          <w:sz w:val="15"/>
          <w:szCs w:val="15"/>
        </w:rPr>
      </w:pPr>
    </w:p>
    <w:p w14:paraId="6B4DB4AF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>Michael Brodie</w:t>
      </w:r>
    </w:p>
    <w:p w14:paraId="1F1994B6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Chief Executive - </w:t>
      </w:r>
      <w:r>
        <w:rPr>
          <w:rFonts w:ascii="Arial-BoldMT" w:hAnsi="Arial-BoldMT" w:cs="Arial-BoldMT"/>
          <w:bCs/>
          <w:sz w:val="15"/>
          <w:szCs w:val="15"/>
        </w:rPr>
        <w:t>Total claim for this period:</w:t>
      </w:r>
    </w:p>
    <w:p w14:paraId="336ADCC4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25A40C18" w14:textId="77C5221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>
        <w:rPr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8217DC">
        <w:rPr>
          <w:rFonts w:ascii="Arial-BoldMT" w:hAnsi="Arial-BoldMT" w:cs="Arial-BoldMT"/>
          <w:sz w:val="15"/>
          <w:szCs w:val="15"/>
        </w:rPr>
        <w:t>1</w:t>
      </w:r>
      <w:r w:rsidR="009D6730">
        <w:rPr>
          <w:rFonts w:ascii="Arial-BoldMT" w:hAnsi="Arial-BoldMT" w:cs="Arial-BoldMT"/>
          <w:sz w:val="15"/>
          <w:szCs w:val="15"/>
        </w:rPr>
        <w:t>1</w:t>
      </w:r>
      <w:r w:rsidR="00992F22">
        <w:rPr>
          <w:rFonts w:ascii="Arial-BoldMT" w:hAnsi="Arial-BoldMT" w:cs="Arial-BoldMT"/>
          <w:sz w:val="15"/>
          <w:szCs w:val="15"/>
        </w:rPr>
        <w:t>54.05</w:t>
      </w:r>
    </w:p>
    <w:p w14:paraId="7BAC03EB" w14:textId="5862C106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0C0FE1">
        <w:rPr>
          <w:rFonts w:ascii="Arial-BoldMT" w:hAnsi="Arial-BoldMT" w:cs="Arial-BoldMT"/>
          <w:sz w:val="15"/>
          <w:szCs w:val="15"/>
        </w:rPr>
        <w:t>0</w:t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</w:p>
    <w:p w14:paraId="111F394C" w14:textId="1E9A2EC3" w:rsidR="002A5C6A" w:rsidRDefault="002A5C6A" w:rsidP="002A5C6A">
      <w:pPr>
        <w:autoSpaceDE w:val="0"/>
        <w:spacing w:after="0" w:line="240" w:lineRule="auto"/>
        <w:ind w:left="2880"/>
      </w:pP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>
        <w:rPr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 xml:space="preserve"> £</w:t>
      </w:r>
      <w:r w:rsidR="008217DC">
        <w:rPr>
          <w:rFonts w:ascii="Arial-BoldMT" w:hAnsi="Arial-BoldMT" w:cs="Arial-BoldMT"/>
          <w:b/>
          <w:bCs/>
          <w:sz w:val="15"/>
          <w:szCs w:val="15"/>
        </w:rPr>
        <w:t>1</w:t>
      </w:r>
      <w:r w:rsidR="00992F22">
        <w:rPr>
          <w:rFonts w:ascii="Arial-BoldMT" w:hAnsi="Arial-BoldMT" w:cs="Arial-BoldMT"/>
          <w:b/>
          <w:bCs/>
          <w:sz w:val="15"/>
          <w:szCs w:val="15"/>
        </w:rPr>
        <w:t>154.05</w:t>
      </w:r>
    </w:p>
    <w:p w14:paraId="3A43741C" w14:textId="77777777" w:rsidR="00841605" w:rsidRDefault="00841605" w:rsidP="000C0FE1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11094E4" w14:textId="4B0FDAA3" w:rsidR="000C0FE1" w:rsidRDefault="000C0FE1" w:rsidP="000C0FE1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5A47A836" w14:textId="77777777" w:rsidR="00D42C29" w:rsidRDefault="00D42C29" w:rsidP="00D42C2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91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710"/>
      </w:tblGrid>
      <w:tr w:rsidR="00D42C29" w14:paraId="448598F0" w14:textId="77777777" w:rsidTr="002D3D64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D0706" w14:textId="77777777" w:rsidR="00D42C29" w:rsidRPr="007C3505" w:rsidRDefault="00D42C29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317C5" w14:textId="77777777" w:rsidR="00D42C29" w:rsidRPr="007C3505" w:rsidRDefault="00D42C29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D43A8F3" w14:textId="77777777" w:rsidR="00D42C29" w:rsidRPr="007C3505" w:rsidRDefault="00D42C29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53797" w14:textId="77777777" w:rsidR="00D42C29" w:rsidRPr="007C3505" w:rsidRDefault="00D42C29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25002" w14:textId="77777777" w:rsidR="00D42C29" w:rsidRPr="007C3505" w:rsidRDefault="00D42C29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5642064" w14:textId="77777777" w:rsidR="00D42C29" w:rsidRPr="007C3505" w:rsidRDefault="00D42C29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D3B50A2" w14:textId="77777777" w:rsidR="00D42C29" w:rsidRPr="007C3505" w:rsidRDefault="00D42C29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910216" w14:textId="77777777" w:rsidR="00D42C29" w:rsidRPr="007C3505" w:rsidRDefault="00D42C29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109D86A" w14:textId="77777777" w:rsidR="00D42C29" w:rsidRPr="007C3505" w:rsidRDefault="00D42C29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1C02CDC" w14:textId="77777777" w:rsidR="00D42C29" w:rsidRPr="007C3505" w:rsidRDefault="00D42C29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D42C29" w14:paraId="13A6577A" w14:textId="77777777" w:rsidTr="002D3D64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8FEB0" w14:textId="77777777" w:rsidR="00D42C29" w:rsidRPr="007C3505" w:rsidRDefault="00D42C29" w:rsidP="002D3D64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5F8C11" w14:textId="77777777" w:rsidR="00D42C29" w:rsidRPr="007C3505" w:rsidRDefault="00D42C29" w:rsidP="002D3D64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D31C1" w14:textId="77777777" w:rsidR="00D42C29" w:rsidRPr="007C3505" w:rsidRDefault="00D42C29" w:rsidP="002D3D64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AA130" w14:textId="77777777" w:rsidR="00D42C29" w:rsidRPr="007C3505" w:rsidRDefault="00D42C29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693BF" w14:textId="77777777" w:rsidR="00D42C29" w:rsidRPr="007C3505" w:rsidRDefault="00D42C29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EA9AD" w14:textId="77777777" w:rsidR="00D42C29" w:rsidRPr="007C3505" w:rsidRDefault="00D42C29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6040E4" w14:textId="77777777" w:rsidR="00D42C29" w:rsidRPr="007C3505" w:rsidRDefault="00D42C29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377013" w:rsidRPr="00682F14" w14:paraId="32006AE2" w14:textId="77777777" w:rsidTr="002D3D6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6A57B" w14:textId="77777777" w:rsidR="00377013" w:rsidRPr="00682F14" w:rsidRDefault="00377013" w:rsidP="0037701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1-02 Nov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7486F" w14:textId="424B5AB6" w:rsidR="00377013" w:rsidRPr="00682F14" w:rsidRDefault="00377013" w:rsidP="0037701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Manchester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2A1C4" w14:textId="28423FF0" w:rsidR="00377013" w:rsidRPr="00377013" w:rsidRDefault="00377013" w:rsidP="0037701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77013">
              <w:rPr>
                <w:rFonts w:ascii="Arial-BoldMT" w:hAnsi="Arial-BoldMT"/>
                <w:sz w:val="15"/>
                <w:szCs w:val="15"/>
                <w:lang w:eastAsia="en-GB"/>
              </w:rPr>
              <w:t>Conferenc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4B512" w14:textId="77777777" w:rsidR="00377013" w:rsidRPr="00682F14" w:rsidRDefault="00377013" w:rsidP="0037701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3375A" w14:textId="77777777" w:rsidR="00377013" w:rsidRPr="00682F14" w:rsidRDefault="00377013" w:rsidP="0037701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F39EE" w14:textId="77777777" w:rsidR="00377013" w:rsidRPr="00682F14" w:rsidRDefault="00377013" w:rsidP="0037701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2.00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E4F2F" w14:textId="77777777" w:rsidR="00377013" w:rsidRPr="00682F14" w:rsidRDefault="00377013" w:rsidP="0037701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2.00</w:t>
            </w:r>
          </w:p>
        </w:tc>
      </w:tr>
      <w:tr w:rsidR="00377013" w:rsidRPr="00682F14" w14:paraId="584CBA8A" w14:textId="77777777" w:rsidTr="002D3D6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12B67" w14:textId="77777777" w:rsidR="00377013" w:rsidRDefault="00377013" w:rsidP="0037701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2-04 Nov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AFD51" w14:textId="6CD068F0" w:rsidR="00377013" w:rsidRDefault="00377013" w:rsidP="0037701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4B94F" w14:textId="3DFD7D3F" w:rsidR="00377013" w:rsidRPr="00377013" w:rsidRDefault="00377013" w:rsidP="0037701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77013">
              <w:rPr>
                <w:rFonts w:ascii="Arial-BoldMT" w:hAnsi="Arial-BoldMT"/>
                <w:sz w:val="15"/>
                <w:szCs w:val="15"/>
                <w:lang w:eastAsia="en-GB"/>
              </w:rPr>
              <w:t>Conferenc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5DDF9" w14:textId="77777777" w:rsidR="00377013" w:rsidRPr="00682F14" w:rsidRDefault="00377013" w:rsidP="0037701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15DDE" w14:textId="77777777" w:rsidR="00377013" w:rsidRPr="00682F14" w:rsidRDefault="00377013" w:rsidP="0037701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AE144" w14:textId="77777777" w:rsidR="00377013" w:rsidRDefault="00377013" w:rsidP="0037701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34.70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0F9D1" w14:textId="77777777" w:rsidR="00377013" w:rsidRDefault="00377013" w:rsidP="0037701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34.70</w:t>
            </w:r>
          </w:p>
        </w:tc>
      </w:tr>
      <w:tr w:rsidR="00377013" w:rsidRPr="00682F14" w14:paraId="7ADA0A24" w14:textId="77777777" w:rsidTr="002D3D6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D2464" w14:textId="77777777" w:rsidR="00377013" w:rsidRDefault="00377013" w:rsidP="0037701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2 Nov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9C527" w14:textId="77777777" w:rsidR="00377013" w:rsidRDefault="00377013" w:rsidP="0037701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orpeth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D452F" w14:textId="5254BD5C" w:rsidR="00377013" w:rsidRPr="00377013" w:rsidRDefault="00377013" w:rsidP="0037701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77013">
              <w:rPr>
                <w:rFonts w:ascii="Arial-BoldMT" w:hAnsi="Arial-BoldMT"/>
                <w:sz w:val="15"/>
                <w:szCs w:val="15"/>
                <w:lang w:eastAsia="en-GB"/>
              </w:rPr>
              <w:t>Conferenc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3D1A6" w14:textId="77777777" w:rsidR="00377013" w:rsidRPr="00682F14" w:rsidRDefault="00377013" w:rsidP="0037701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EA246" w14:textId="77777777" w:rsidR="00377013" w:rsidRPr="00682F14" w:rsidRDefault="00377013" w:rsidP="0037701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9.1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43085" w14:textId="77777777" w:rsidR="00377013" w:rsidRDefault="00377013" w:rsidP="0037701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63708" w14:textId="77777777" w:rsidR="00377013" w:rsidRDefault="00377013" w:rsidP="0037701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9.10</w:t>
            </w:r>
          </w:p>
        </w:tc>
      </w:tr>
      <w:tr w:rsidR="00377013" w:rsidRPr="00682F14" w14:paraId="7BE00588" w14:textId="77777777" w:rsidTr="002D3D6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3F7EC" w14:textId="77777777" w:rsidR="00377013" w:rsidRDefault="00377013" w:rsidP="0037701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3 Nov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AE17E" w14:textId="2ADAB24D" w:rsidR="00377013" w:rsidRDefault="00377013" w:rsidP="0037701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9608F" w14:textId="1DFC240B" w:rsidR="00377013" w:rsidRPr="00377013" w:rsidRDefault="00377013" w:rsidP="0037701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77013">
              <w:rPr>
                <w:rFonts w:ascii="Arial-BoldMT" w:hAnsi="Arial-BoldMT"/>
                <w:sz w:val="15"/>
                <w:szCs w:val="15"/>
                <w:lang w:eastAsia="en-GB"/>
              </w:rPr>
              <w:t>Conferenc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A3A39" w14:textId="77777777" w:rsidR="00377013" w:rsidRPr="00682F14" w:rsidRDefault="00377013" w:rsidP="0037701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8623E" w14:textId="77777777" w:rsidR="00377013" w:rsidRPr="00682F14" w:rsidRDefault="00377013" w:rsidP="0037701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6.0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DAD93" w14:textId="77777777" w:rsidR="00377013" w:rsidRDefault="00377013" w:rsidP="0037701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8E46E" w14:textId="77777777" w:rsidR="00377013" w:rsidRDefault="00377013" w:rsidP="0037701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6.00</w:t>
            </w:r>
          </w:p>
        </w:tc>
      </w:tr>
      <w:tr w:rsidR="00377013" w:rsidRPr="00682F14" w14:paraId="3B161083" w14:textId="77777777" w:rsidTr="002D3D6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12DBD" w14:textId="77777777" w:rsidR="00377013" w:rsidRDefault="00377013" w:rsidP="0037701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3-04 Nov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484E6" w14:textId="02AA7148" w:rsidR="00377013" w:rsidRDefault="00377013" w:rsidP="0037701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B5235" w14:textId="1DF7EE0E" w:rsidR="00377013" w:rsidRPr="00377013" w:rsidRDefault="00377013" w:rsidP="0037701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77013">
              <w:rPr>
                <w:rFonts w:ascii="Arial-BoldMT" w:hAnsi="Arial-BoldMT"/>
                <w:sz w:val="15"/>
                <w:szCs w:val="15"/>
                <w:lang w:eastAsia="en-GB"/>
              </w:rPr>
              <w:t>Conferenc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D8F40" w14:textId="77777777" w:rsidR="00377013" w:rsidRPr="00682F14" w:rsidRDefault="00377013" w:rsidP="0037701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D557A" w14:textId="77777777" w:rsidR="00377013" w:rsidRPr="00682F14" w:rsidRDefault="00377013" w:rsidP="0037701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5113F" w14:textId="77777777" w:rsidR="00377013" w:rsidRDefault="00377013" w:rsidP="0037701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17.35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37542" w14:textId="77777777" w:rsidR="00377013" w:rsidRDefault="00377013" w:rsidP="0037701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17.35</w:t>
            </w:r>
          </w:p>
        </w:tc>
      </w:tr>
      <w:tr w:rsidR="00377013" w:rsidRPr="00682F14" w14:paraId="34BB2F03" w14:textId="77777777" w:rsidTr="002D3D6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43985" w14:textId="77777777" w:rsidR="00377013" w:rsidRDefault="00377013" w:rsidP="0037701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4 Nov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F8B8A" w14:textId="77777777" w:rsidR="00377013" w:rsidRDefault="00377013" w:rsidP="0037701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orpeth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9205F" w14:textId="4727549B" w:rsidR="00377013" w:rsidRPr="00377013" w:rsidRDefault="00377013" w:rsidP="0037701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77013">
              <w:rPr>
                <w:rFonts w:ascii="Arial-BoldMT" w:hAnsi="Arial-BoldMT"/>
                <w:sz w:val="15"/>
                <w:szCs w:val="15"/>
                <w:lang w:eastAsia="en-GB"/>
              </w:rPr>
              <w:t xml:space="preserve">Conference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BC44A" w14:textId="77777777" w:rsidR="00377013" w:rsidRPr="00682F14" w:rsidRDefault="00377013" w:rsidP="0037701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61463" w14:textId="77777777" w:rsidR="00377013" w:rsidRPr="00682F14" w:rsidRDefault="00377013" w:rsidP="0037701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2.0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8FB13" w14:textId="77777777" w:rsidR="00377013" w:rsidRDefault="00377013" w:rsidP="0037701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4CAF7" w14:textId="77777777" w:rsidR="00377013" w:rsidRDefault="00377013" w:rsidP="0037701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2.00</w:t>
            </w:r>
          </w:p>
        </w:tc>
      </w:tr>
      <w:tr w:rsidR="00377013" w:rsidRPr="00682F14" w14:paraId="55008DEC" w14:textId="77777777" w:rsidTr="002D3D6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7524C" w14:textId="77777777" w:rsidR="00377013" w:rsidRDefault="00377013" w:rsidP="0037701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6-17 Nov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CD6AC" w14:textId="662914EE" w:rsidR="00377013" w:rsidRDefault="00377013" w:rsidP="0037701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Cardiff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44CA5" w14:textId="625E9A41" w:rsidR="00377013" w:rsidRPr="00377013" w:rsidRDefault="00377013" w:rsidP="0037701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77013">
              <w:rPr>
                <w:rFonts w:ascii="Arial-BoldMT" w:hAnsi="Arial-BoldMT"/>
                <w:sz w:val="15"/>
                <w:szCs w:val="15"/>
                <w:lang w:eastAsia="en-GB"/>
              </w:rPr>
              <w:t>Conferenc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D0659" w14:textId="77777777" w:rsidR="00377013" w:rsidRPr="00682F14" w:rsidRDefault="00377013" w:rsidP="0037701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944D8" w14:textId="77777777" w:rsidR="00377013" w:rsidRPr="00682F14" w:rsidRDefault="00377013" w:rsidP="0037701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2FB5F" w14:textId="77777777" w:rsidR="00377013" w:rsidRDefault="00377013" w:rsidP="0037701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7.00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22A60" w14:textId="77777777" w:rsidR="00377013" w:rsidRDefault="00377013" w:rsidP="0037701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7.00</w:t>
            </w:r>
          </w:p>
        </w:tc>
      </w:tr>
      <w:tr w:rsidR="00377013" w:rsidRPr="00682F14" w14:paraId="476D9C90" w14:textId="77777777" w:rsidTr="002D3D6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189E7" w14:textId="77777777" w:rsidR="00377013" w:rsidRDefault="00377013" w:rsidP="0037701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6-17 Nov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41D5E" w14:textId="77777777" w:rsidR="00377013" w:rsidRDefault="00377013" w:rsidP="0037701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Cardiff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74657" w14:textId="49E65415" w:rsidR="00377013" w:rsidRPr="00377013" w:rsidRDefault="00377013" w:rsidP="0037701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77013">
              <w:rPr>
                <w:rFonts w:ascii="Arial-BoldMT" w:hAnsi="Arial-BoldMT"/>
                <w:sz w:val="15"/>
                <w:szCs w:val="15"/>
                <w:lang w:eastAsia="en-GB"/>
              </w:rPr>
              <w:t>Conferenc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22B02" w14:textId="77777777" w:rsidR="00377013" w:rsidRPr="00682F14" w:rsidRDefault="00377013" w:rsidP="0037701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8C4CD" w14:textId="77777777" w:rsidR="00377013" w:rsidRPr="00682F14" w:rsidRDefault="00377013" w:rsidP="0037701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85.9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2D4B3" w14:textId="77777777" w:rsidR="00377013" w:rsidRDefault="00377013" w:rsidP="0037701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6A3FA" w14:textId="77777777" w:rsidR="00377013" w:rsidRDefault="00377013" w:rsidP="0037701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85.90</w:t>
            </w:r>
          </w:p>
        </w:tc>
      </w:tr>
      <w:tr w:rsidR="00015FB4" w:rsidRPr="00682F14" w14:paraId="7906D68A" w14:textId="77777777" w:rsidTr="002D3D6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C2BFC" w14:textId="77777777" w:rsidR="00015FB4" w:rsidRPr="00682F14" w:rsidRDefault="00015FB4" w:rsidP="00015FB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8 Nov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03D0F" w14:textId="7215006B" w:rsidR="00015FB4" w:rsidRPr="00682F14" w:rsidRDefault="00015FB4" w:rsidP="00015FB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3527A" w14:textId="402D90D8" w:rsidR="00015FB4" w:rsidRPr="00015FB4" w:rsidRDefault="00015FB4" w:rsidP="00015FB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015FB4">
              <w:rPr>
                <w:rFonts w:ascii="Arial-BoldMT" w:hAnsi="Arial-BoldMT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FC6B2" w14:textId="77777777" w:rsidR="00015FB4" w:rsidRPr="00682F14" w:rsidRDefault="00015FB4" w:rsidP="00015F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6733A" w14:textId="77777777" w:rsidR="00015FB4" w:rsidRPr="00682F14" w:rsidRDefault="00015FB4" w:rsidP="00015F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52.9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F6CBB" w14:textId="77777777" w:rsidR="00015FB4" w:rsidRPr="00682F14" w:rsidRDefault="00015FB4" w:rsidP="00015F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B3B18" w14:textId="77777777" w:rsidR="00015FB4" w:rsidRPr="00682F14" w:rsidRDefault="00015FB4" w:rsidP="00015F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52.90</w:t>
            </w:r>
          </w:p>
        </w:tc>
      </w:tr>
      <w:tr w:rsidR="00015FB4" w:rsidRPr="00682F14" w14:paraId="1323133C" w14:textId="77777777" w:rsidTr="002D3D6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16FA3" w14:textId="77777777" w:rsidR="00015FB4" w:rsidRPr="00682F14" w:rsidRDefault="00015FB4" w:rsidP="00015FB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8 Nov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46B4D" w14:textId="77777777" w:rsidR="00015FB4" w:rsidRPr="00682F14" w:rsidRDefault="00015FB4" w:rsidP="00015FB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orpeth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52D75" w14:textId="24B8D53B" w:rsidR="00015FB4" w:rsidRPr="00015FB4" w:rsidRDefault="00015FB4" w:rsidP="00015FB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015FB4">
              <w:rPr>
                <w:rFonts w:ascii="Arial-BoldMT" w:hAnsi="Arial-BoldMT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DBC18" w14:textId="77777777" w:rsidR="00015FB4" w:rsidRPr="00682F14" w:rsidRDefault="00015FB4" w:rsidP="00015F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5AF5A" w14:textId="77777777" w:rsidR="00015FB4" w:rsidRPr="00682F14" w:rsidRDefault="00015FB4" w:rsidP="00015F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4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4BFE1" w14:textId="77777777" w:rsidR="00015FB4" w:rsidRPr="00682F14" w:rsidRDefault="00015FB4" w:rsidP="00015F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1C659" w14:textId="77777777" w:rsidR="00015FB4" w:rsidRPr="00682F14" w:rsidRDefault="00015FB4" w:rsidP="00015F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4.50</w:t>
            </w:r>
          </w:p>
        </w:tc>
      </w:tr>
      <w:tr w:rsidR="0085395A" w:rsidRPr="00682F14" w14:paraId="04E6CF9E" w14:textId="77777777" w:rsidTr="00221960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5A28A" w14:textId="77777777" w:rsidR="0085395A" w:rsidRPr="00682F14" w:rsidRDefault="0085395A" w:rsidP="0085395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8 Dec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95562" w14:textId="798BA9FA" w:rsidR="0085395A" w:rsidRPr="0085395A" w:rsidRDefault="0085395A" w:rsidP="0085395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85395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Manchester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2D74DB" w14:textId="4F7C009C" w:rsidR="0085395A" w:rsidRPr="00E875E8" w:rsidRDefault="0085395A" w:rsidP="0085395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highlight w:val="yellow"/>
                <w:lang w:eastAsia="en-GB"/>
              </w:rPr>
            </w:pPr>
            <w:r w:rsidRPr="007302C6">
              <w:rPr>
                <w:rFonts w:ascii="Arial-BoldMT" w:hAnsi="Arial-BoldMT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8D0C0" w14:textId="77777777" w:rsidR="0085395A" w:rsidRPr="00682F14" w:rsidRDefault="0085395A" w:rsidP="0085395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D0B66" w14:textId="77777777" w:rsidR="0085395A" w:rsidRPr="00682F14" w:rsidRDefault="0085395A" w:rsidP="0085395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p (Fees)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B23FE" w14:textId="77777777" w:rsidR="0085395A" w:rsidRPr="00682F14" w:rsidRDefault="0085395A" w:rsidP="0085395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09C3F" w14:textId="77777777" w:rsidR="0085395A" w:rsidRPr="00682F14" w:rsidRDefault="0085395A" w:rsidP="0085395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0.50p </w:t>
            </w:r>
          </w:p>
        </w:tc>
      </w:tr>
      <w:tr w:rsidR="0085395A" w:rsidRPr="00682F14" w14:paraId="02B64CF0" w14:textId="77777777" w:rsidTr="00221960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792C1" w14:textId="77777777" w:rsidR="0085395A" w:rsidRPr="00682F14" w:rsidRDefault="0085395A" w:rsidP="0085395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8 Dec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5ABFD" w14:textId="2DC8C44A" w:rsidR="0085395A" w:rsidRPr="0085395A" w:rsidRDefault="0085395A" w:rsidP="0085395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85395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anchester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23D364" w14:textId="4AAC377F" w:rsidR="0085395A" w:rsidRPr="00E875E8" w:rsidRDefault="0085395A" w:rsidP="0085395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highlight w:val="yellow"/>
                <w:lang w:eastAsia="en-GB"/>
              </w:rPr>
            </w:pPr>
            <w:r w:rsidRPr="007302C6">
              <w:rPr>
                <w:rFonts w:ascii="Arial-BoldMT" w:hAnsi="Arial-BoldMT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16BEF" w14:textId="77777777" w:rsidR="0085395A" w:rsidRPr="00682F14" w:rsidRDefault="0085395A" w:rsidP="0085395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68A0A" w14:textId="77777777" w:rsidR="0085395A" w:rsidRPr="00682F14" w:rsidRDefault="0085395A" w:rsidP="0085395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2.1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A6FC9" w14:textId="77777777" w:rsidR="0085395A" w:rsidRPr="00682F14" w:rsidRDefault="0085395A" w:rsidP="0085395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F36CE" w14:textId="77777777" w:rsidR="0085395A" w:rsidRPr="00682F14" w:rsidRDefault="0085395A" w:rsidP="0085395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2.10</w:t>
            </w:r>
          </w:p>
        </w:tc>
      </w:tr>
    </w:tbl>
    <w:p w14:paraId="26812DEA" w14:textId="77777777" w:rsidR="000C0FE1" w:rsidRDefault="000C0FE1" w:rsidP="000C0FE1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650B8957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EBE0ECA" w14:textId="77777777" w:rsidR="00972CC9" w:rsidRDefault="00972CC9" w:rsidP="001C1DB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47B8DCD" w14:textId="77777777" w:rsidR="00972CC9" w:rsidRDefault="00972CC9" w:rsidP="001C1DB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456E3E8" w14:textId="77777777" w:rsidR="00972CC9" w:rsidRDefault="00972CC9" w:rsidP="001C1DB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9BA9FC0" w14:textId="77777777" w:rsidR="00972CC9" w:rsidRDefault="00972CC9" w:rsidP="001C1DB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233731F" w14:textId="77777777" w:rsidR="00972CC9" w:rsidRDefault="00972CC9" w:rsidP="001C1DB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F41265B" w14:textId="77777777" w:rsidR="00972CC9" w:rsidRDefault="00972CC9" w:rsidP="001C1DB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C16A5BD" w14:textId="77777777" w:rsidR="00242381" w:rsidRDefault="00242381" w:rsidP="001C1DB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5D98D50" w14:textId="77777777" w:rsidR="00242381" w:rsidRDefault="00242381" w:rsidP="001C1DB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79A885B" w14:textId="77777777" w:rsidR="00242381" w:rsidRDefault="00242381" w:rsidP="001C1DB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C8C387F" w14:textId="060EFA07" w:rsidR="001C1DBF" w:rsidRDefault="001C1DBF" w:rsidP="001C1DBF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6"/>
          <w:szCs w:val="16"/>
        </w:rPr>
        <w:lastRenderedPageBreak/>
        <w:t>Brendan Brown</w:t>
      </w:r>
    </w:p>
    <w:p w14:paraId="7A601ACD" w14:textId="77777777" w:rsidR="001C1DBF" w:rsidRDefault="001C1DBF" w:rsidP="001C1DBF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Director of Citizen Services – </w:t>
      </w:r>
      <w:r>
        <w:rPr>
          <w:rFonts w:ascii="Arial-BoldMT" w:hAnsi="Arial-BoldMT" w:cs="Arial-BoldMT"/>
          <w:bCs/>
          <w:sz w:val="15"/>
          <w:szCs w:val="15"/>
        </w:rPr>
        <w:t>Total claim for period:</w:t>
      </w:r>
    </w:p>
    <w:p w14:paraId="53F1334A" w14:textId="77777777" w:rsidR="001C1DBF" w:rsidRDefault="001C1DBF" w:rsidP="001C1DBF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17.70</w:t>
      </w:r>
    </w:p>
    <w:p w14:paraId="674991CB" w14:textId="77777777" w:rsidR="001C1DBF" w:rsidRDefault="001C1DBF" w:rsidP="001C1DBF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>
        <w:rPr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03A61415" w14:textId="77777777" w:rsidR="001C1DBF" w:rsidRDefault="001C1DBF" w:rsidP="001C1DBF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</w:p>
    <w:p w14:paraId="155D20C7" w14:textId="77777777" w:rsidR="001C1DBF" w:rsidRDefault="001C1DBF" w:rsidP="001C1DBF">
      <w:pPr>
        <w:autoSpaceDE w:val="0"/>
        <w:spacing w:after="0" w:line="240" w:lineRule="auto"/>
        <w:ind w:left="2880"/>
      </w:pP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>
        <w:rPr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 xml:space="preserve"> £17.70</w:t>
      </w:r>
    </w:p>
    <w:p w14:paraId="5F02B6BF" w14:textId="77777777" w:rsidR="000046B1" w:rsidRDefault="000046B1" w:rsidP="00477161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99B0C34" w14:textId="77777777" w:rsidR="000E4261" w:rsidRDefault="000E4261" w:rsidP="00477161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F299E46" w14:textId="183A249B" w:rsidR="00477161" w:rsidRDefault="00477161" w:rsidP="00477161">
      <w:pPr>
        <w:autoSpaceDE w:val="0"/>
        <w:spacing w:after="0" w:line="240" w:lineRule="auto"/>
      </w:pPr>
      <w:bookmarkStart w:id="0" w:name="_Hlk126754860"/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</w:p>
    <w:tbl>
      <w:tblPr>
        <w:tblpPr w:leftFromText="180" w:rightFromText="180" w:vertAnchor="text" w:tblpY="1"/>
        <w:tblOverlap w:val="never"/>
        <w:tblW w:w="1338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596"/>
        <w:gridCol w:w="1276"/>
        <w:gridCol w:w="638"/>
        <w:gridCol w:w="1125"/>
        <w:gridCol w:w="990"/>
        <w:gridCol w:w="2145"/>
        <w:gridCol w:w="3105"/>
        <w:gridCol w:w="990"/>
      </w:tblGrid>
      <w:tr w:rsidR="00477161" w14:paraId="3D0A1EEE" w14:textId="77777777" w:rsidTr="00344360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9AF7C" w14:textId="77777777" w:rsidR="00477161" w:rsidRDefault="00477161" w:rsidP="00344360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96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BDE988" w14:textId="77777777" w:rsidR="00477161" w:rsidRDefault="00477161" w:rsidP="00344360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2B4FD2A" w14:textId="77777777" w:rsidR="00477161" w:rsidRDefault="00477161" w:rsidP="00344360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46130B6" w14:textId="77777777" w:rsidR="00477161" w:rsidRDefault="00477161" w:rsidP="00344360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76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6AB02" w14:textId="77777777" w:rsidR="00477161" w:rsidRDefault="00477161" w:rsidP="00344360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489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B2CFD" w14:textId="77777777" w:rsidR="00477161" w:rsidRDefault="00477161" w:rsidP="00344360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D69C7C5" w14:textId="77777777" w:rsidR="00477161" w:rsidRDefault="00477161" w:rsidP="00344360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E218C96" w14:textId="77777777" w:rsidR="00477161" w:rsidRDefault="00477161" w:rsidP="00344360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B1CEC" w14:textId="77777777" w:rsidR="00477161" w:rsidRDefault="00477161" w:rsidP="00344360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1800C" w14:textId="77777777" w:rsidR="00477161" w:rsidRDefault="00477161" w:rsidP="00344360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477161" w14:paraId="6CF68EDE" w14:textId="77777777" w:rsidTr="00344360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170BE" w14:textId="77777777" w:rsidR="00477161" w:rsidRDefault="00477161" w:rsidP="00344360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596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5F1285" w14:textId="77777777" w:rsidR="00477161" w:rsidRDefault="00477161" w:rsidP="00344360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76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66EEE" w14:textId="77777777" w:rsidR="00477161" w:rsidRDefault="00477161" w:rsidP="00344360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A689E" w14:textId="77777777" w:rsidR="00477161" w:rsidRDefault="00477161" w:rsidP="00344360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C4C2A" w14:textId="77777777" w:rsidR="00477161" w:rsidRDefault="00477161" w:rsidP="00344360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2CE23" w14:textId="77777777" w:rsidR="00477161" w:rsidRDefault="00477161" w:rsidP="00344360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AD740" w14:textId="77777777" w:rsidR="00477161" w:rsidRDefault="00477161" w:rsidP="00344360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1D0977B" w14:textId="77777777" w:rsidR="00477161" w:rsidRDefault="00477161" w:rsidP="00344360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00C5E" w14:textId="77777777" w:rsidR="00477161" w:rsidRDefault="00477161" w:rsidP="00344360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76550" w14:textId="77777777" w:rsidR="00477161" w:rsidRDefault="00477161" w:rsidP="00344360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8F5593" w14:paraId="38ED88F4" w14:textId="77777777" w:rsidTr="00D87581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3CE90" w14:textId="56A95267" w:rsidR="008F5593" w:rsidRPr="00062FC2" w:rsidRDefault="008F5593" w:rsidP="008F5593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hAnsi="Arial-BoldMT"/>
                <w:sz w:val="15"/>
                <w:szCs w:val="15"/>
              </w:rPr>
              <w:t>20 October</w:t>
            </w:r>
            <w:r w:rsidRPr="00062FC2">
              <w:rPr>
                <w:rFonts w:ascii="Arial-BoldMT" w:hAnsi="Arial-BoldMT"/>
                <w:sz w:val="15"/>
                <w:szCs w:val="15"/>
              </w:rPr>
              <w:t xml:space="preserve"> 2022</w:t>
            </w:r>
          </w:p>
        </w:tc>
        <w:tc>
          <w:tcPr>
            <w:tcW w:w="15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84426" w14:textId="3DB193A1" w:rsidR="008F5593" w:rsidRPr="008F5593" w:rsidRDefault="008F5593" w:rsidP="008F5593">
            <w:pPr>
              <w:spacing w:after="0" w:line="240" w:lineRule="auto"/>
              <w:rPr>
                <w:sz w:val="15"/>
                <w:szCs w:val="15"/>
              </w:rPr>
            </w:pPr>
            <w:r w:rsidRPr="008F559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 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B5DD8" w14:textId="59210284" w:rsidR="008F5593" w:rsidRPr="008F5593" w:rsidRDefault="008F5593" w:rsidP="008F5593">
            <w:pPr>
              <w:spacing w:after="0" w:line="240" w:lineRule="auto"/>
              <w:rPr>
                <w:sz w:val="15"/>
                <w:szCs w:val="15"/>
              </w:rPr>
            </w:pPr>
            <w:r w:rsidRPr="008F5593">
              <w:rPr>
                <w:sz w:val="15"/>
                <w:szCs w:val="15"/>
              </w:rPr>
              <w:t>Internal meeting</w:t>
            </w:r>
          </w:p>
        </w:tc>
        <w:tc>
          <w:tcPr>
            <w:tcW w:w="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BDA7F" w14:textId="77777777" w:rsidR="008F5593" w:rsidRDefault="008F5593" w:rsidP="008F5593">
            <w:pPr>
              <w:spacing w:after="0" w:line="240" w:lineRule="auto"/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A085D" w14:textId="77777777" w:rsidR="008F5593" w:rsidRDefault="008F5593" w:rsidP="008F5593">
            <w:pPr>
              <w:spacing w:after="0" w:line="240" w:lineRule="auto"/>
              <w:jc w:val="right"/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FA38B" w14:textId="77777777" w:rsidR="008F5593" w:rsidRDefault="008F5593" w:rsidP="008F5593">
            <w:pPr>
              <w:spacing w:after="0" w:line="240" w:lineRule="auto"/>
              <w:jc w:val="center"/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1B11C" w14:textId="2667F884" w:rsidR="008F5593" w:rsidRPr="00627BDD" w:rsidRDefault="008F5593" w:rsidP="008F5593">
            <w:pPr>
              <w:spacing w:after="0" w:line="240" w:lineRule="auto"/>
              <w:jc w:val="right"/>
              <w:rPr>
                <w:rFonts w:ascii="Arial-BoldMT" w:hAnsi="Arial-BoldMT"/>
              </w:rPr>
            </w:pPr>
            <w:r w:rsidRPr="00627BD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4600F" w14:textId="2C522B93" w:rsidR="008F5593" w:rsidRPr="007473AA" w:rsidRDefault="008F5593" w:rsidP="008F5593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473AA">
              <w:rPr>
                <w:rFonts w:ascii="Arial-BoldMT" w:hAnsi="Arial-BoldMT"/>
                <w:sz w:val="15"/>
                <w:szCs w:val="15"/>
              </w:rPr>
              <w:t>Parking £17.7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5CD9B" w14:textId="5B579584" w:rsidR="008F5593" w:rsidRPr="00627BDD" w:rsidRDefault="008F5593" w:rsidP="008F5593">
            <w:pPr>
              <w:spacing w:after="0" w:line="240" w:lineRule="auto"/>
              <w:jc w:val="right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hAnsi="Arial-BoldMT"/>
                <w:sz w:val="15"/>
                <w:szCs w:val="15"/>
              </w:rPr>
              <w:t>£17.70</w:t>
            </w:r>
          </w:p>
        </w:tc>
      </w:tr>
    </w:tbl>
    <w:bookmarkEnd w:id="0"/>
    <w:p w14:paraId="537A6736" w14:textId="6E7D170A" w:rsidR="00515FF3" w:rsidRDefault="00344360" w:rsidP="00515FF3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br w:type="textWrapping" w:clear="all"/>
      </w:r>
      <w:r w:rsidR="00515FF3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Accommodation) </w:t>
      </w:r>
      <w:r w:rsidR="00515FF3">
        <w:rPr>
          <w:rFonts w:ascii="Arial-BoldMT" w:hAnsi="Arial-BoldMT" w:cs="Arial-BoldMT"/>
          <w:sz w:val="15"/>
          <w:szCs w:val="15"/>
        </w:rPr>
        <w:t xml:space="preserve">– </w:t>
      </w:r>
      <w:r w:rsidR="00515FF3">
        <w:rPr>
          <w:rFonts w:ascii="Arial-BoldMT" w:hAnsi="Arial-BoldMT" w:cs="Arial-BoldMT"/>
          <w:bCs/>
          <w:sz w:val="15"/>
          <w:szCs w:val="15"/>
        </w:rPr>
        <w:t>No claims for this period</w:t>
      </w:r>
    </w:p>
    <w:p w14:paraId="19D65DA8" w14:textId="77777777" w:rsidR="00515FF3" w:rsidRDefault="00515FF3" w:rsidP="00515FF3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27F2E459" w14:textId="4E502D3E" w:rsidR="00BB0740" w:rsidRDefault="00BB0740" w:rsidP="001C1DBF">
      <w:pPr>
        <w:autoSpaceDE w:val="0"/>
        <w:spacing w:after="0" w:line="240" w:lineRule="auto"/>
      </w:pPr>
    </w:p>
    <w:p w14:paraId="74E47C3C" w14:textId="7C7F0C65" w:rsidR="00111131" w:rsidRDefault="00111131" w:rsidP="001C1DBF">
      <w:pPr>
        <w:autoSpaceDE w:val="0"/>
        <w:spacing w:after="0" w:line="240" w:lineRule="auto"/>
      </w:pPr>
    </w:p>
    <w:p w14:paraId="310B6F9C" w14:textId="1EC58353" w:rsidR="00111131" w:rsidRDefault="00111131" w:rsidP="001C1DBF">
      <w:pPr>
        <w:autoSpaceDE w:val="0"/>
        <w:spacing w:after="0" w:line="240" w:lineRule="auto"/>
      </w:pPr>
    </w:p>
    <w:p w14:paraId="1A4BBDDA" w14:textId="66BF1E99" w:rsidR="00111131" w:rsidRDefault="00111131" w:rsidP="001C1DBF">
      <w:pPr>
        <w:autoSpaceDE w:val="0"/>
        <w:spacing w:after="0" w:line="240" w:lineRule="auto"/>
      </w:pPr>
    </w:p>
    <w:p w14:paraId="4D05BB95" w14:textId="6FFA2176" w:rsidR="00111131" w:rsidRDefault="00111131" w:rsidP="001C1DBF">
      <w:pPr>
        <w:autoSpaceDE w:val="0"/>
        <w:spacing w:after="0" w:line="240" w:lineRule="auto"/>
      </w:pPr>
    </w:p>
    <w:p w14:paraId="69E2A001" w14:textId="3621352F" w:rsidR="00111131" w:rsidRDefault="00111131" w:rsidP="001C1DBF">
      <w:pPr>
        <w:autoSpaceDE w:val="0"/>
        <w:spacing w:after="0" w:line="240" w:lineRule="auto"/>
      </w:pPr>
    </w:p>
    <w:p w14:paraId="3302185A" w14:textId="726D0B16" w:rsidR="00111131" w:rsidRDefault="00111131" w:rsidP="001C1DBF">
      <w:pPr>
        <w:autoSpaceDE w:val="0"/>
        <w:spacing w:after="0" w:line="240" w:lineRule="auto"/>
      </w:pPr>
    </w:p>
    <w:p w14:paraId="5C4F3564" w14:textId="65C01478" w:rsidR="00111131" w:rsidRDefault="00111131" w:rsidP="001C1DBF">
      <w:pPr>
        <w:autoSpaceDE w:val="0"/>
        <w:spacing w:after="0" w:line="240" w:lineRule="auto"/>
      </w:pPr>
    </w:p>
    <w:p w14:paraId="14DE22F4" w14:textId="28EF9893" w:rsidR="00111131" w:rsidRDefault="00111131" w:rsidP="001C1DBF">
      <w:pPr>
        <w:autoSpaceDE w:val="0"/>
        <w:spacing w:after="0" w:line="240" w:lineRule="auto"/>
      </w:pPr>
    </w:p>
    <w:p w14:paraId="0ABD0025" w14:textId="0FBB3C86" w:rsidR="00111131" w:rsidRDefault="00111131" w:rsidP="001C1DBF">
      <w:pPr>
        <w:autoSpaceDE w:val="0"/>
        <w:spacing w:after="0" w:line="240" w:lineRule="auto"/>
      </w:pPr>
    </w:p>
    <w:p w14:paraId="1D0D932F" w14:textId="2CD435E3" w:rsidR="00111131" w:rsidRDefault="00111131" w:rsidP="001C1DBF">
      <w:pPr>
        <w:autoSpaceDE w:val="0"/>
        <w:spacing w:after="0" w:line="240" w:lineRule="auto"/>
      </w:pPr>
    </w:p>
    <w:p w14:paraId="642407B3" w14:textId="55484DBF" w:rsidR="00111131" w:rsidRDefault="00111131" w:rsidP="001C1DBF">
      <w:pPr>
        <w:autoSpaceDE w:val="0"/>
        <w:spacing w:after="0" w:line="240" w:lineRule="auto"/>
      </w:pPr>
    </w:p>
    <w:p w14:paraId="51DB6B8E" w14:textId="69BA1840" w:rsidR="00111131" w:rsidRDefault="00111131" w:rsidP="001C1DBF">
      <w:pPr>
        <w:autoSpaceDE w:val="0"/>
        <w:spacing w:after="0" w:line="240" w:lineRule="auto"/>
      </w:pPr>
    </w:p>
    <w:p w14:paraId="23413E25" w14:textId="18F9E4B0" w:rsidR="00111131" w:rsidRDefault="00111131" w:rsidP="001C1DBF">
      <w:pPr>
        <w:autoSpaceDE w:val="0"/>
        <w:spacing w:after="0" w:line="240" w:lineRule="auto"/>
      </w:pPr>
    </w:p>
    <w:p w14:paraId="45C70635" w14:textId="7F460A06" w:rsidR="00111131" w:rsidRDefault="00111131" w:rsidP="001C1DBF">
      <w:pPr>
        <w:autoSpaceDE w:val="0"/>
        <w:spacing w:after="0" w:line="240" w:lineRule="auto"/>
      </w:pPr>
    </w:p>
    <w:p w14:paraId="3CFB822A" w14:textId="17BD5403" w:rsidR="00111131" w:rsidRDefault="00111131" w:rsidP="001C1DBF">
      <w:pPr>
        <w:autoSpaceDE w:val="0"/>
        <w:spacing w:after="0" w:line="240" w:lineRule="auto"/>
      </w:pPr>
    </w:p>
    <w:p w14:paraId="554CA6E5" w14:textId="78AB74AE" w:rsidR="00111131" w:rsidRDefault="00111131" w:rsidP="001C1DBF">
      <w:pPr>
        <w:autoSpaceDE w:val="0"/>
        <w:spacing w:after="0" w:line="240" w:lineRule="auto"/>
      </w:pPr>
    </w:p>
    <w:p w14:paraId="64A84114" w14:textId="25D57E80" w:rsidR="00111131" w:rsidRDefault="00111131" w:rsidP="001C1DBF">
      <w:pPr>
        <w:autoSpaceDE w:val="0"/>
        <w:spacing w:after="0" w:line="240" w:lineRule="auto"/>
      </w:pPr>
    </w:p>
    <w:p w14:paraId="6541B8D6" w14:textId="77777777" w:rsidR="00111131" w:rsidRDefault="00111131" w:rsidP="001C1DBF">
      <w:pPr>
        <w:autoSpaceDE w:val="0"/>
        <w:spacing w:after="0" w:line="240" w:lineRule="auto"/>
      </w:pPr>
    </w:p>
    <w:p w14:paraId="59ADB1E5" w14:textId="77777777" w:rsidR="001C1DBF" w:rsidRDefault="001C1DBF" w:rsidP="001C1DB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lastRenderedPageBreak/>
        <w:t>Darren Curry</w:t>
      </w:r>
    </w:p>
    <w:p w14:paraId="778E9480" w14:textId="53A103C0" w:rsidR="001C1DBF" w:rsidRDefault="001C1DBF" w:rsidP="001C1DBF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>Chief Digital</w:t>
      </w:r>
      <w:r w:rsidR="00057EC9">
        <w:rPr>
          <w:rFonts w:ascii="Arial-BoldMT" w:hAnsi="Arial-BoldMT" w:cs="Arial-BoldMT"/>
          <w:b/>
          <w:bCs/>
          <w:sz w:val="15"/>
          <w:szCs w:val="15"/>
        </w:rPr>
        <w:t xml:space="preserve">, Data and Technology </w:t>
      </w:r>
      <w:r>
        <w:rPr>
          <w:rFonts w:ascii="Arial-BoldMT" w:hAnsi="Arial-BoldMT" w:cs="Arial-BoldMT"/>
          <w:b/>
          <w:bCs/>
          <w:sz w:val="15"/>
          <w:szCs w:val="15"/>
        </w:rPr>
        <w:t xml:space="preserve">Officer – </w:t>
      </w:r>
      <w:r>
        <w:rPr>
          <w:rFonts w:ascii="Arial-BoldMT" w:hAnsi="Arial-BoldMT" w:cs="Arial-BoldMT"/>
          <w:bCs/>
          <w:sz w:val="15"/>
          <w:szCs w:val="15"/>
        </w:rPr>
        <w:t>Total claim for period:</w:t>
      </w:r>
    </w:p>
    <w:p w14:paraId="33E3EB6F" w14:textId="77777777" w:rsidR="001C1DBF" w:rsidRDefault="001C1DBF" w:rsidP="001C1DBF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>
        <w:tab/>
      </w:r>
      <w:r>
        <w:tab/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49CBE1C2" w14:textId="3894199C" w:rsidR="001C1DBF" w:rsidRDefault="001C1DBF" w:rsidP="001C1DBF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B93F48">
        <w:rPr>
          <w:rFonts w:ascii="Arial-BoldMT" w:hAnsi="Arial-BoldMT" w:cs="Arial-BoldMT"/>
          <w:sz w:val="15"/>
          <w:szCs w:val="15"/>
        </w:rPr>
        <w:t>237.00</w:t>
      </w:r>
    </w:p>
    <w:p w14:paraId="063C093C" w14:textId="77777777" w:rsidR="001C1DBF" w:rsidRDefault="001C1DBF" w:rsidP="001C1DBF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483AE544" w14:textId="06996ABE" w:rsidR="001C1DBF" w:rsidRDefault="001C1DBF" w:rsidP="001C1DBF">
      <w:pPr>
        <w:autoSpaceDE w:val="0"/>
        <w:spacing w:after="0" w:line="240" w:lineRule="auto"/>
      </w:pP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B93F48">
        <w:rPr>
          <w:rFonts w:ascii="Arial-BoldMT" w:hAnsi="Arial-BoldMT" w:cs="Arial-BoldMT"/>
          <w:b/>
          <w:bCs/>
          <w:sz w:val="15"/>
          <w:szCs w:val="15"/>
        </w:rPr>
        <w:t>237.00</w:t>
      </w:r>
    </w:p>
    <w:p w14:paraId="67BBB2A7" w14:textId="2814081B" w:rsidR="001C1DBF" w:rsidRDefault="001C1DBF" w:rsidP="001C1DBF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2AEF163B" w14:textId="77777777" w:rsidR="00A31989" w:rsidRDefault="00A31989" w:rsidP="00A3198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91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710"/>
      </w:tblGrid>
      <w:tr w:rsidR="00A31989" w14:paraId="71C92874" w14:textId="77777777" w:rsidTr="002D3D64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495B9" w14:textId="77777777" w:rsidR="00A31989" w:rsidRPr="007C3505" w:rsidRDefault="00A31989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0AE34" w14:textId="77777777" w:rsidR="00A31989" w:rsidRPr="007C3505" w:rsidRDefault="00A31989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D07CC1F" w14:textId="77777777" w:rsidR="00A31989" w:rsidRPr="007C3505" w:rsidRDefault="00A31989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E82D3" w14:textId="77777777" w:rsidR="00A31989" w:rsidRPr="007C3505" w:rsidRDefault="00A31989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DB005" w14:textId="77777777" w:rsidR="00A31989" w:rsidRPr="007C3505" w:rsidRDefault="00A31989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33681B7" w14:textId="77777777" w:rsidR="00A31989" w:rsidRPr="007C3505" w:rsidRDefault="00A31989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D1B116A" w14:textId="77777777" w:rsidR="00A31989" w:rsidRPr="007C3505" w:rsidRDefault="00A31989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77D160" w14:textId="77777777" w:rsidR="00A31989" w:rsidRPr="007C3505" w:rsidRDefault="00A31989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9A7F663" w14:textId="77777777" w:rsidR="00A31989" w:rsidRPr="007C3505" w:rsidRDefault="00A31989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BA41BBE" w14:textId="77777777" w:rsidR="00A31989" w:rsidRPr="007C3505" w:rsidRDefault="00A31989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A31989" w14:paraId="110BE6CE" w14:textId="77777777" w:rsidTr="002D3D64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1E193" w14:textId="77777777" w:rsidR="00A31989" w:rsidRPr="007C3505" w:rsidRDefault="00A31989" w:rsidP="002D3D64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D7B2EC" w14:textId="77777777" w:rsidR="00A31989" w:rsidRPr="007C3505" w:rsidRDefault="00A31989" w:rsidP="002D3D64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7DE81" w14:textId="77777777" w:rsidR="00A31989" w:rsidRPr="007C3505" w:rsidRDefault="00A31989" w:rsidP="002D3D64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FBB60" w14:textId="77777777" w:rsidR="00A31989" w:rsidRPr="007C3505" w:rsidRDefault="00A31989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43AC6" w14:textId="77777777" w:rsidR="00A31989" w:rsidRPr="007C3505" w:rsidRDefault="00A31989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FA328" w14:textId="77777777" w:rsidR="00A31989" w:rsidRPr="007C3505" w:rsidRDefault="00A31989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931EA7" w14:textId="77777777" w:rsidR="00A31989" w:rsidRPr="007C3505" w:rsidRDefault="00A31989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A31989" w:rsidRPr="00682F14" w14:paraId="71A888E4" w14:textId="77777777" w:rsidTr="002D3D6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22350" w14:textId="77777777" w:rsidR="00A31989" w:rsidRPr="00682F14" w:rsidRDefault="00A31989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8 Nov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16990" w14:textId="1D8AFC58" w:rsidR="00A31989" w:rsidRPr="00682F14" w:rsidRDefault="00A31989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B874F" w14:textId="77777777" w:rsidR="00A31989" w:rsidRPr="00682F14" w:rsidRDefault="00A31989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Conference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2E546" w14:textId="77777777" w:rsidR="00A31989" w:rsidRPr="00682F14" w:rsidRDefault="00A31989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286C6" w14:textId="77777777" w:rsidR="00A31989" w:rsidRPr="00682F14" w:rsidRDefault="00A31989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6.0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891353" w14:textId="77777777" w:rsidR="00A31989" w:rsidRPr="00682F14" w:rsidRDefault="00A31989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7363C" w14:textId="11D055B7" w:rsidR="00A31989" w:rsidRPr="00682F14" w:rsidRDefault="00C64B80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6.00</w:t>
            </w:r>
          </w:p>
        </w:tc>
      </w:tr>
      <w:tr w:rsidR="00A31989" w:rsidRPr="00682F14" w14:paraId="1F40BA22" w14:textId="77777777" w:rsidTr="002D3D6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87EA6" w14:textId="77777777" w:rsidR="00A31989" w:rsidRDefault="00A31989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8-29 Nov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F8ED5" w14:textId="52563915" w:rsidR="00A31989" w:rsidRDefault="00A31989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743C5" w14:textId="0C985641" w:rsidR="00A31989" w:rsidRDefault="003A0E4D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Conferenc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F8D7F" w14:textId="77777777" w:rsidR="00A31989" w:rsidRPr="00682F14" w:rsidRDefault="00A31989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40C10" w14:textId="77777777" w:rsidR="00A31989" w:rsidRPr="00682F14" w:rsidRDefault="00A31989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FFB43A" w14:textId="19572F91" w:rsidR="00A31989" w:rsidRDefault="00C64B80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5.00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1FCEC" w14:textId="77777777" w:rsidR="00A31989" w:rsidRDefault="00A31989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5.00</w:t>
            </w:r>
          </w:p>
        </w:tc>
      </w:tr>
      <w:tr w:rsidR="00A31989" w:rsidRPr="00682F14" w14:paraId="34E5F78C" w14:textId="77777777" w:rsidTr="002D3D6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1805F" w14:textId="77777777" w:rsidR="00A31989" w:rsidRDefault="00A31989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9 Nov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68412" w14:textId="77777777" w:rsidR="00A31989" w:rsidRDefault="00A31989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56BED" w14:textId="77777777" w:rsidR="00A31989" w:rsidRDefault="00A31989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Conferenc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A1E37" w14:textId="77777777" w:rsidR="00A31989" w:rsidRPr="00682F14" w:rsidRDefault="00A31989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609E2" w14:textId="77777777" w:rsidR="00A31989" w:rsidRPr="00682F14" w:rsidRDefault="00A31989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6.0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361539" w14:textId="77777777" w:rsidR="00A31989" w:rsidRDefault="00A31989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8D165" w14:textId="1DC5E8A8" w:rsidR="00A31989" w:rsidRDefault="00C64B80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6.00</w:t>
            </w:r>
          </w:p>
        </w:tc>
      </w:tr>
    </w:tbl>
    <w:p w14:paraId="7FB4080B" w14:textId="77777777" w:rsidR="001C1DBF" w:rsidRDefault="001C1DBF" w:rsidP="001C1DBF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06A0BE54" w14:textId="619A3C84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5107E0C" w14:textId="14C09A5B" w:rsidR="00812BF4" w:rsidRDefault="00812BF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BEE629C" w14:textId="4349D470" w:rsidR="00812BF4" w:rsidRDefault="00812BF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2679765" w14:textId="5B27B4D6" w:rsidR="00812BF4" w:rsidRDefault="00812BF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D5169F6" w14:textId="575AC248" w:rsidR="00812BF4" w:rsidRDefault="00812BF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FDC1BAC" w14:textId="4A1E7551" w:rsidR="00812BF4" w:rsidRDefault="00812BF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D878A7B" w14:textId="23D8534C" w:rsidR="00812BF4" w:rsidRDefault="00812BF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D005071" w14:textId="501AE3FB" w:rsidR="00812BF4" w:rsidRDefault="00812BF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2A8E15C" w14:textId="13DA63B6" w:rsidR="00812BF4" w:rsidRDefault="00812BF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C2FF610" w14:textId="16FF9F74" w:rsidR="00812BF4" w:rsidRDefault="00812BF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6794DE3C" w14:textId="551E8D5F" w:rsidR="00812BF4" w:rsidRDefault="00812BF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0224CBB" w14:textId="0EE665E6" w:rsidR="00812BF4" w:rsidRDefault="00812BF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7DFD25E" w14:textId="20962143" w:rsidR="00812BF4" w:rsidRDefault="00812BF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A86DB43" w14:textId="62965D99" w:rsidR="00812BF4" w:rsidRDefault="00812BF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D91A2A1" w14:textId="1718D17C" w:rsidR="00812BF4" w:rsidRDefault="00812BF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E29311A" w14:textId="7D4D8EFA" w:rsidR="00812BF4" w:rsidRDefault="00812BF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373198A" w14:textId="11A77B68" w:rsidR="00812BF4" w:rsidRDefault="00812BF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61360811" w14:textId="70E0525C" w:rsidR="00812BF4" w:rsidRDefault="00812BF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68C4799F" w14:textId="547ABFAC" w:rsidR="00812BF4" w:rsidRDefault="00812BF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4180D71" w14:textId="29C8675E" w:rsidR="00812BF4" w:rsidRDefault="00812BF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8324749" w14:textId="0BE56F99" w:rsidR="00812BF4" w:rsidRDefault="00812BF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BF6FD45" w14:textId="4D5F4537" w:rsidR="00812BF4" w:rsidRDefault="00812BF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5AEF2047" w14:textId="22B620B5" w:rsidR="00812BF4" w:rsidRDefault="00812BF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0117C39" w14:textId="79D76095" w:rsidR="00812BF4" w:rsidRDefault="00812BF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56A13814" w14:textId="01F12C2A" w:rsidR="00812BF4" w:rsidRDefault="00812BF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C37F305" w14:textId="2972BD4B" w:rsidR="00812BF4" w:rsidRDefault="00812BF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1D4B2C0" w14:textId="47DA34AF" w:rsidR="00812BF4" w:rsidRDefault="00812BF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923FB9D" w14:textId="147867F1" w:rsidR="00812BF4" w:rsidRDefault="00812BF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6A383AFA" w14:textId="0A3B6C07" w:rsidR="00812BF4" w:rsidRDefault="00812BF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4AC0EE7" w14:textId="77C47CE5" w:rsidR="00812BF4" w:rsidRDefault="00812BF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7F85A3F" w14:textId="77777777" w:rsidR="00812BF4" w:rsidRDefault="00812BF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592638C0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lastRenderedPageBreak/>
        <w:t>Mark Dibble</w:t>
      </w:r>
    </w:p>
    <w:p w14:paraId="2A5C0D78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>Executive Director of People and Corporate Services -</w:t>
      </w:r>
      <w:r>
        <w:rPr>
          <w:rFonts w:ascii="Arial-BoldMT" w:hAnsi="Arial-BoldMT" w:cs="Arial-BoldMT"/>
          <w:bCs/>
          <w:sz w:val="15"/>
          <w:szCs w:val="15"/>
        </w:rPr>
        <w:t>Total claims for this period:</w:t>
      </w:r>
    </w:p>
    <w:p w14:paraId="287D87C4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>
        <w:tab/>
      </w:r>
      <w:r>
        <w:tab/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72CE3581" w14:textId="76E79914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A40176">
        <w:rPr>
          <w:rFonts w:ascii="Arial-BoldMT" w:hAnsi="Arial-BoldMT" w:cs="Arial-BoldMT"/>
          <w:sz w:val="15"/>
          <w:szCs w:val="15"/>
        </w:rPr>
        <w:t>329.20</w:t>
      </w:r>
    </w:p>
    <w:p w14:paraId="2BDCD9B9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5299608D" w14:textId="6E296125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A40176">
        <w:rPr>
          <w:rFonts w:ascii="Arial-BoldMT" w:hAnsi="Arial-BoldMT" w:cs="Arial-BoldMT"/>
          <w:b/>
          <w:bCs/>
          <w:sz w:val="15"/>
          <w:szCs w:val="15"/>
        </w:rPr>
        <w:t>329.20</w:t>
      </w:r>
    </w:p>
    <w:p w14:paraId="4480B16A" w14:textId="77777777" w:rsidR="003A0E4D" w:rsidRDefault="003A0E4D" w:rsidP="002A5C6A">
      <w:pPr>
        <w:autoSpaceDE w:val="0"/>
        <w:spacing w:after="0" w:line="240" w:lineRule="auto"/>
      </w:pPr>
    </w:p>
    <w:p w14:paraId="3B8ABD3B" w14:textId="64F17DF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73CE79A6" w14:textId="1753AA15" w:rsidR="00205412" w:rsidRPr="005A53B5" w:rsidRDefault="008B05F0" w:rsidP="005A53B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91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710"/>
      </w:tblGrid>
      <w:tr w:rsidR="00205412" w14:paraId="57D90149" w14:textId="77777777" w:rsidTr="002D3D64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DDD73" w14:textId="77777777" w:rsidR="00205412" w:rsidRPr="007C3505" w:rsidRDefault="00205412" w:rsidP="00205412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56044" w14:textId="77777777" w:rsidR="00205412" w:rsidRPr="007C3505" w:rsidRDefault="00205412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E0AE23A" w14:textId="77777777" w:rsidR="00205412" w:rsidRPr="007C3505" w:rsidRDefault="00205412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59686" w14:textId="77777777" w:rsidR="00205412" w:rsidRPr="007C3505" w:rsidRDefault="00205412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C6925" w14:textId="77777777" w:rsidR="00205412" w:rsidRPr="007C3505" w:rsidRDefault="00205412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A1AA1CF" w14:textId="77777777" w:rsidR="00205412" w:rsidRPr="007C3505" w:rsidRDefault="00205412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ABE5538" w14:textId="77777777" w:rsidR="00205412" w:rsidRPr="007C3505" w:rsidRDefault="00205412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D82914" w14:textId="77777777" w:rsidR="00205412" w:rsidRPr="007C3505" w:rsidRDefault="00205412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9AC8EAD" w14:textId="77777777" w:rsidR="00205412" w:rsidRPr="007C3505" w:rsidRDefault="00205412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BEA5559" w14:textId="77777777" w:rsidR="00205412" w:rsidRPr="007C3505" w:rsidRDefault="00205412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205412" w14:paraId="736C43D3" w14:textId="77777777" w:rsidTr="002D3D64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33213" w14:textId="77777777" w:rsidR="00205412" w:rsidRPr="007C3505" w:rsidRDefault="00205412" w:rsidP="002D3D64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74D399" w14:textId="77777777" w:rsidR="00205412" w:rsidRPr="007C3505" w:rsidRDefault="00205412" w:rsidP="002D3D64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6867A" w14:textId="77777777" w:rsidR="00205412" w:rsidRPr="007C3505" w:rsidRDefault="00205412" w:rsidP="002D3D64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1AD65" w14:textId="77777777" w:rsidR="00205412" w:rsidRPr="007C3505" w:rsidRDefault="00205412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5C292" w14:textId="77777777" w:rsidR="00205412" w:rsidRPr="007C3505" w:rsidRDefault="00205412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654CD" w14:textId="77777777" w:rsidR="00205412" w:rsidRPr="007C3505" w:rsidRDefault="00205412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0FF665" w14:textId="77777777" w:rsidR="00205412" w:rsidRPr="007C3505" w:rsidRDefault="00205412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205412" w:rsidRPr="00682F14" w14:paraId="07FB375F" w14:textId="77777777" w:rsidTr="002D3D6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2EC44" w14:textId="77777777" w:rsidR="00205412" w:rsidRPr="00682F14" w:rsidRDefault="00205412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8 Nov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EB4DC" w14:textId="77777777" w:rsidR="00205412" w:rsidRPr="00682F14" w:rsidRDefault="00205412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anchester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D32B0" w14:textId="77777777" w:rsidR="00205412" w:rsidRPr="00682F14" w:rsidRDefault="00205412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Conferenc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E70D0" w14:textId="77777777" w:rsidR="00205412" w:rsidRPr="00682F14" w:rsidRDefault="00205412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AC477" w14:textId="77777777" w:rsidR="00205412" w:rsidRPr="00682F14" w:rsidRDefault="00205412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0.6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AFC819" w14:textId="77777777" w:rsidR="00205412" w:rsidRPr="00682F14" w:rsidRDefault="00205412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C29C5" w14:textId="77777777" w:rsidR="00205412" w:rsidRPr="00682F14" w:rsidRDefault="00205412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0.06</w:t>
            </w:r>
          </w:p>
        </w:tc>
      </w:tr>
      <w:tr w:rsidR="00205412" w:rsidRPr="00682F14" w14:paraId="45CF38E1" w14:textId="77777777" w:rsidTr="002D3D6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7F1F5" w14:textId="77777777" w:rsidR="00205412" w:rsidRDefault="00205412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8 Nov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A118E" w14:textId="77777777" w:rsidR="00205412" w:rsidRDefault="00205412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anchester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04E59" w14:textId="77777777" w:rsidR="00205412" w:rsidRDefault="00205412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Conferenc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A9D66" w14:textId="77777777" w:rsidR="00205412" w:rsidRPr="00682F14" w:rsidRDefault="00205412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52F90" w14:textId="77777777" w:rsidR="00205412" w:rsidRPr="00682F14" w:rsidRDefault="00205412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1.4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DE9B86" w14:textId="77777777" w:rsidR="00205412" w:rsidRDefault="00205412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15964" w14:textId="77777777" w:rsidR="00205412" w:rsidRDefault="00205412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1.40</w:t>
            </w:r>
          </w:p>
        </w:tc>
      </w:tr>
      <w:tr w:rsidR="00205412" w:rsidRPr="00682F14" w14:paraId="31D29830" w14:textId="77777777" w:rsidTr="002D3D6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5EAA1" w14:textId="77777777" w:rsidR="00205412" w:rsidRDefault="00205412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8- 10 Nov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6E2A0" w14:textId="30FC7F82" w:rsidR="00205412" w:rsidRDefault="00205412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anchester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1008D" w14:textId="77777777" w:rsidR="00205412" w:rsidRDefault="00205412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Conferenc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ECE68" w14:textId="77777777" w:rsidR="00205412" w:rsidRPr="00682F14" w:rsidRDefault="00205412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13391" w14:textId="77777777" w:rsidR="00205412" w:rsidRPr="00682F14" w:rsidRDefault="00205412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940110" w14:textId="77777777" w:rsidR="00205412" w:rsidRDefault="00205412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4.00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9B647" w14:textId="77777777" w:rsidR="00205412" w:rsidRDefault="00205412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4.00</w:t>
            </w:r>
          </w:p>
        </w:tc>
      </w:tr>
      <w:tr w:rsidR="00205412" w:rsidRPr="00682F14" w14:paraId="17D64D84" w14:textId="77777777" w:rsidTr="002D3D6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52D78" w14:textId="77777777" w:rsidR="00205412" w:rsidRDefault="00205412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0 Nov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E5219" w14:textId="77777777" w:rsidR="00205412" w:rsidRDefault="00205412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anchester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06C84" w14:textId="77777777" w:rsidR="00205412" w:rsidRDefault="00205412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Conferenc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FB8DA" w14:textId="77777777" w:rsidR="00205412" w:rsidRPr="00682F14" w:rsidRDefault="00205412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3662C" w14:textId="77777777" w:rsidR="00205412" w:rsidRPr="00682F14" w:rsidRDefault="00205412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3.2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93A42B" w14:textId="77777777" w:rsidR="00205412" w:rsidRDefault="00205412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DB49A" w14:textId="77777777" w:rsidR="00205412" w:rsidRDefault="00205412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3.20</w:t>
            </w:r>
          </w:p>
        </w:tc>
      </w:tr>
    </w:tbl>
    <w:p w14:paraId="79FFF577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</w:t>
      </w:r>
      <w:bookmarkStart w:id="1" w:name="_Hlk56068505"/>
      <w:r>
        <w:rPr>
          <w:rFonts w:ascii="Arial-BoldMT" w:hAnsi="Arial-BoldMT" w:cs="Arial-BoldMT"/>
          <w:b/>
          <w:bCs/>
          <w:sz w:val="15"/>
          <w:szCs w:val="15"/>
        </w:rPr>
        <w:t xml:space="preserve">– </w:t>
      </w:r>
      <w:bookmarkEnd w:id="1"/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6B78E1F8" w14:textId="4B31C03F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EA91969" w14:textId="4840B9E5" w:rsidR="003A0E4D" w:rsidRDefault="003A0E4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6285D7B" w14:textId="059728FB" w:rsidR="003A0E4D" w:rsidRDefault="003A0E4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30BCAE0" w14:textId="4672B4DD" w:rsidR="003A0E4D" w:rsidRDefault="003A0E4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99152AF" w14:textId="171DD998" w:rsidR="003A0E4D" w:rsidRDefault="003A0E4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F3163C6" w14:textId="54CD8EAD" w:rsidR="003A0E4D" w:rsidRDefault="003A0E4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CE7647A" w14:textId="0406902A" w:rsidR="003A0E4D" w:rsidRDefault="003A0E4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AD547D8" w14:textId="3331DFDE" w:rsidR="003A0E4D" w:rsidRDefault="003A0E4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B661C8B" w14:textId="3761D29E" w:rsidR="003A0E4D" w:rsidRDefault="003A0E4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ED9D43C" w14:textId="45AFDDA9" w:rsidR="003A0E4D" w:rsidRDefault="003A0E4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6D76A66" w14:textId="111981E8" w:rsidR="003A0E4D" w:rsidRDefault="003A0E4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A995343" w14:textId="071BEABD" w:rsidR="003A0E4D" w:rsidRDefault="003A0E4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5090D61" w14:textId="57532F55" w:rsidR="003A0E4D" w:rsidRDefault="003A0E4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D4BBBB4" w14:textId="4D6CAA7A" w:rsidR="003A0E4D" w:rsidRDefault="003A0E4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CD4EC1A" w14:textId="6F727CDB" w:rsidR="003A0E4D" w:rsidRDefault="003A0E4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62CCE7A" w14:textId="4FF9EDF8" w:rsidR="003A0E4D" w:rsidRDefault="003A0E4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22B2028" w14:textId="0B7D68F0" w:rsidR="003A0E4D" w:rsidRDefault="003A0E4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52F80D3" w14:textId="6A6DFCFC" w:rsidR="003A0E4D" w:rsidRDefault="003A0E4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88F43B0" w14:textId="4B247F3E" w:rsidR="003A0E4D" w:rsidRDefault="003A0E4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232523A" w14:textId="6F8959B4" w:rsidR="003A0E4D" w:rsidRDefault="003A0E4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343380B" w14:textId="44C9B5F8" w:rsidR="003A0E4D" w:rsidRDefault="003A0E4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956B8E0" w14:textId="5EFF2252" w:rsidR="003A0E4D" w:rsidRDefault="003A0E4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CD47F6C" w14:textId="7F29580E" w:rsidR="003A0E4D" w:rsidRDefault="003A0E4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023FACF" w14:textId="2F59BC6E" w:rsidR="003A0E4D" w:rsidRDefault="003A0E4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09E8AB9" w14:textId="7D3CAEF9" w:rsidR="003A0E4D" w:rsidRDefault="003A0E4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C118982" w14:textId="67D50E3A" w:rsidR="003A0E4D" w:rsidRDefault="003A0E4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38FA447" w14:textId="689E367F" w:rsidR="003A0E4D" w:rsidRDefault="003A0E4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89D85F9" w14:textId="77777777" w:rsidR="003A0E4D" w:rsidRDefault="003A0E4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2BEACC2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t>Andy McKinlay</w:t>
      </w:r>
    </w:p>
    <w:p w14:paraId="57F6513D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ecutive Director of Finance, Commercial and Estates - </w:t>
      </w:r>
      <w:r>
        <w:rPr>
          <w:rFonts w:ascii="Arial-BoldMT" w:hAnsi="Arial-BoldMT" w:cs="Arial-BoldMT"/>
          <w:bCs/>
          <w:sz w:val="15"/>
          <w:szCs w:val="15"/>
        </w:rPr>
        <w:t>Total claims for this period:</w:t>
      </w:r>
    </w:p>
    <w:p w14:paraId="1F9764EF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>
        <w:tab/>
      </w:r>
      <w:r>
        <w:tab/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0E07DB27" w14:textId="135FA78D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C57978">
        <w:rPr>
          <w:rFonts w:ascii="Arial-BoldMT" w:hAnsi="Arial-BoldMT" w:cs="Arial-BoldMT"/>
          <w:sz w:val="15"/>
          <w:szCs w:val="15"/>
        </w:rPr>
        <w:t>382.90</w:t>
      </w:r>
    </w:p>
    <w:p w14:paraId="6594F22D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5DE95A2D" w14:textId="77777777" w:rsidR="009300F2" w:rsidRDefault="009300F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0C2D896" w14:textId="7861E05D" w:rsidR="002A5C6A" w:rsidRPr="00102DBF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ab/>
        <w:t>Total</w:t>
      </w:r>
      <w:r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C57978">
        <w:rPr>
          <w:rFonts w:ascii="Arial-BoldMT" w:hAnsi="Arial-BoldMT" w:cs="Arial-BoldMT"/>
          <w:b/>
          <w:bCs/>
          <w:sz w:val="15"/>
          <w:szCs w:val="15"/>
        </w:rPr>
        <w:t>382.90</w:t>
      </w:r>
    </w:p>
    <w:p w14:paraId="4FB976CE" w14:textId="77777777" w:rsidR="000440CB" w:rsidRDefault="000440C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6DFBAEBB" w14:textId="73B707F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</w:t>
      </w:r>
      <w:bookmarkStart w:id="2" w:name="_Hlk56064577"/>
      <w:r>
        <w:rPr>
          <w:rFonts w:ascii="Arial-BoldMT" w:hAnsi="Arial-BoldMT" w:cs="Arial-BoldMT"/>
          <w:b/>
          <w:bCs/>
          <w:sz w:val="15"/>
          <w:szCs w:val="15"/>
        </w:rPr>
        <w:t xml:space="preserve">– </w:t>
      </w:r>
      <w:bookmarkEnd w:id="2"/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7C9914B9" w14:textId="78F959C8" w:rsidR="00566B75" w:rsidRDefault="00566B75" w:rsidP="00566B7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91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710"/>
      </w:tblGrid>
      <w:tr w:rsidR="006E12C8" w:rsidRPr="007C3505" w14:paraId="107CC67E" w14:textId="77777777" w:rsidTr="002D3D64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89823" w14:textId="77777777" w:rsidR="006E12C8" w:rsidRPr="007C3505" w:rsidRDefault="006E12C8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150A1" w14:textId="77777777" w:rsidR="006E12C8" w:rsidRPr="007C3505" w:rsidRDefault="006E12C8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EEF0920" w14:textId="77777777" w:rsidR="006E12C8" w:rsidRPr="007C3505" w:rsidRDefault="006E12C8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E0C42" w14:textId="77777777" w:rsidR="006E12C8" w:rsidRPr="007C3505" w:rsidRDefault="006E12C8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90E93" w14:textId="77777777" w:rsidR="006E12C8" w:rsidRPr="007C3505" w:rsidRDefault="006E12C8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F610BFF" w14:textId="77777777" w:rsidR="006E12C8" w:rsidRPr="007C3505" w:rsidRDefault="006E12C8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916135F" w14:textId="77777777" w:rsidR="006E12C8" w:rsidRPr="007C3505" w:rsidRDefault="006E12C8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F20645" w14:textId="77777777" w:rsidR="006E12C8" w:rsidRPr="007C3505" w:rsidRDefault="006E12C8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5E747FA" w14:textId="77777777" w:rsidR="006E12C8" w:rsidRPr="007C3505" w:rsidRDefault="006E12C8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4C12387" w14:textId="77777777" w:rsidR="006E12C8" w:rsidRPr="007C3505" w:rsidRDefault="006E12C8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6E12C8" w:rsidRPr="007C3505" w14:paraId="7DFF0C1C" w14:textId="77777777" w:rsidTr="002D3D64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77816" w14:textId="77777777" w:rsidR="006E12C8" w:rsidRPr="007C3505" w:rsidRDefault="006E12C8" w:rsidP="002D3D64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26B330" w14:textId="77777777" w:rsidR="006E12C8" w:rsidRPr="007C3505" w:rsidRDefault="006E12C8" w:rsidP="002D3D64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5386A" w14:textId="77777777" w:rsidR="006E12C8" w:rsidRPr="007C3505" w:rsidRDefault="006E12C8" w:rsidP="002D3D64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21DA4" w14:textId="77777777" w:rsidR="006E12C8" w:rsidRPr="007C3505" w:rsidRDefault="006E12C8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7DBF7" w14:textId="77777777" w:rsidR="006E12C8" w:rsidRPr="007C3505" w:rsidRDefault="006E12C8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E8633" w14:textId="77777777" w:rsidR="006E12C8" w:rsidRPr="007C3505" w:rsidRDefault="006E12C8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AF027B" w14:textId="77777777" w:rsidR="006E12C8" w:rsidRPr="007C3505" w:rsidRDefault="006E12C8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6E12C8" w:rsidRPr="00682F14" w14:paraId="14BED122" w14:textId="77777777" w:rsidTr="002D3D6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08FCC" w14:textId="77777777" w:rsidR="006E12C8" w:rsidRPr="00682F14" w:rsidRDefault="006E12C8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9 Nov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9683E" w14:textId="3FF537D3" w:rsidR="006E12C8" w:rsidRPr="00682F14" w:rsidRDefault="006E12C8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0D1EB" w14:textId="77777777" w:rsidR="006E12C8" w:rsidRPr="00682F14" w:rsidRDefault="006E12C8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Conference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1CB1B" w14:textId="77777777" w:rsidR="006E12C8" w:rsidRPr="00682F14" w:rsidRDefault="006E12C8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9C77D" w14:textId="77777777" w:rsidR="006E12C8" w:rsidRPr="00682F14" w:rsidRDefault="006E12C8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9.6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06E9D7" w14:textId="77777777" w:rsidR="006E12C8" w:rsidRPr="00682F14" w:rsidRDefault="006E12C8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5B85F" w14:textId="77777777" w:rsidR="006E12C8" w:rsidRPr="00682F14" w:rsidRDefault="006E12C8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9.60</w:t>
            </w:r>
          </w:p>
        </w:tc>
      </w:tr>
      <w:tr w:rsidR="006E12C8" w14:paraId="0164C8C9" w14:textId="77777777" w:rsidTr="002D3D6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9B6CD" w14:textId="77777777" w:rsidR="006E12C8" w:rsidRDefault="006E12C8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9 Nov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6D22E" w14:textId="0D5E3764" w:rsidR="006E12C8" w:rsidRDefault="006E12C8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A045B" w14:textId="77777777" w:rsidR="006E12C8" w:rsidRDefault="006E12C8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Conferenc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5E223" w14:textId="77777777" w:rsidR="006E12C8" w:rsidRPr="00682F14" w:rsidRDefault="006E12C8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132B4" w14:textId="77777777" w:rsidR="006E12C8" w:rsidRPr="00682F14" w:rsidRDefault="006E12C8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22.9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9302FF" w14:textId="77777777" w:rsidR="006E12C8" w:rsidRDefault="006E12C8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6E826" w14:textId="77777777" w:rsidR="006E12C8" w:rsidRDefault="006E12C8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22.90</w:t>
            </w:r>
          </w:p>
        </w:tc>
      </w:tr>
      <w:tr w:rsidR="006E12C8" w14:paraId="4EBD34C0" w14:textId="77777777" w:rsidTr="002D3D6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7655E" w14:textId="77777777" w:rsidR="006E12C8" w:rsidRDefault="006E12C8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9-30 Nov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89049" w14:textId="7A966B63" w:rsidR="006E12C8" w:rsidRDefault="006E12C8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3E3EC" w14:textId="79044CB2" w:rsidR="006E12C8" w:rsidRDefault="00447BDE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Conferenc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BBB0C" w14:textId="77777777" w:rsidR="006E12C8" w:rsidRPr="00682F14" w:rsidRDefault="006E12C8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3A995" w14:textId="77777777" w:rsidR="006E12C8" w:rsidRPr="00682F14" w:rsidRDefault="006E12C8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DD7406" w14:textId="77777777" w:rsidR="006E12C8" w:rsidRDefault="006E12C8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25.00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8DB2E" w14:textId="77777777" w:rsidR="006E12C8" w:rsidRDefault="006E12C8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25.00</w:t>
            </w:r>
          </w:p>
        </w:tc>
      </w:tr>
      <w:tr w:rsidR="006E12C8" w14:paraId="5217E964" w14:textId="77777777" w:rsidTr="002D3D6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D76B4" w14:textId="77777777" w:rsidR="006E12C8" w:rsidRDefault="006E12C8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30 Nov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FAB3C" w14:textId="77777777" w:rsidR="006E12C8" w:rsidRDefault="006E12C8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eed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90075" w14:textId="77777777" w:rsidR="006E12C8" w:rsidRDefault="006E12C8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Conferenc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32C19" w14:textId="77777777" w:rsidR="006E12C8" w:rsidRPr="00682F14" w:rsidRDefault="006E12C8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F7946" w14:textId="77777777" w:rsidR="006E12C8" w:rsidRPr="00682F14" w:rsidRDefault="006E12C8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8.1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6C4322" w14:textId="77777777" w:rsidR="006E12C8" w:rsidRDefault="006E12C8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81484" w14:textId="77777777" w:rsidR="006E12C8" w:rsidRDefault="006E12C8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8.10</w:t>
            </w:r>
          </w:p>
        </w:tc>
      </w:tr>
      <w:tr w:rsidR="006E12C8" w14:paraId="301E8670" w14:textId="77777777" w:rsidTr="002D3D6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173AC" w14:textId="77777777" w:rsidR="006E12C8" w:rsidRDefault="006E12C8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30 Nov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F7F3B" w14:textId="69271C66" w:rsidR="006E12C8" w:rsidRDefault="00E71F05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eed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0A3B9" w14:textId="77777777" w:rsidR="006E12C8" w:rsidRDefault="006E12C8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Conferenc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5A6E8" w14:textId="77777777" w:rsidR="006E12C8" w:rsidRPr="00682F14" w:rsidRDefault="006E12C8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0DCB0" w14:textId="77777777" w:rsidR="006E12C8" w:rsidRPr="00682F14" w:rsidRDefault="006E12C8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.3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F0D94" w14:textId="77777777" w:rsidR="006E12C8" w:rsidRDefault="006E12C8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89EBE" w14:textId="77777777" w:rsidR="006E12C8" w:rsidRDefault="006E12C8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.30</w:t>
            </w:r>
          </w:p>
        </w:tc>
      </w:tr>
      <w:tr w:rsidR="006E12C8" w14:paraId="18F4617A" w14:textId="77777777" w:rsidTr="002D3D6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83EFF" w14:textId="77777777" w:rsidR="006E12C8" w:rsidRDefault="006E12C8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0-21 Dec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57AFB" w14:textId="63D09B02" w:rsidR="006E12C8" w:rsidRDefault="006E12C8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lackpool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BA774" w14:textId="31B15894" w:rsidR="006E12C8" w:rsidRDefault="006731F3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3F6CB" w14:textId="77777777" w:rsidR="006E12C8" w:rsidRPr="00682F14" w:rsidRDefault="006E12C8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F8191" w14:textId="77777777" w:rsidR="006E12C8" w:rsidRPr="00682F14" w:rsidRDefault="006E12C8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4A7DE0" w14:textId="77777777" w:rsidR="006E12C8" w:rsidRDefault="006E12C8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1.00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BF149" w14:textId="77777777" w:rsidR="006E12C8" w:rsidRDefault="006E12C8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1.00</w:t>
            </w:r>
          </w:p>
        </w:tc>
      </w:tr>
    </w:tbl>
    <w:p w14:paraId="030CC11E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1B594E1A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9B12D46" w14:textId="77777777" w:rsidR="004C201D" w:rsidRDefault="004C201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749D34E" w14:textId="77777777" w:rsidR="004C201D" w:rsidRDefault="004C201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0F4BD78" w14:textId="77777777" w:rsidR="004C201D" w:rsidRDefault="004C201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49E8AB2" w14:textId="77777777" w:rsidR="004C201D" w:rsidRDefault="004C201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A90B99A" w14:textId="77777777" w:rsidR="004C201D" w:rsidRDefault="004C201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C733E6A" w14:textId="77777777" w:rsidR="004C201D" w:rsidRDefault="004C201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8774231" w14:textId="77777777" w:rsidR="004C201D" w:rsidRDefault="004C201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D9A2137" w14:textId="77777777" w:rsidR="004C201D" w:rsidRDefault="004C201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0AB1F64" w14:textId="77777777" w:rsidR="004C201D" w:rsidRDefault="004C201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D363D3A" w14:textId="77777777" w:rsidR="004C201D" w:rsidRDefault="004C201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DC5555E" w14:textId="77777777" w:rsidR="004C201D" w:rsidRDefault="004C201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B9F88AD" w14:textId="77777777" w:rsidR="004C201D" w:rsidRDefault="004C201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FF37AEC" w14:textId="77777777" w:rsidR="004C201D" w:rsidRDefault="004C201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CF46D47" w14:textId="77777777" w:rsidR="004C201D" w:rsidRDefault="004C201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3C06976" w14:textId="77777777" w:rsidR="004C201D" w:rsidRDefault="004C201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4D5C11E" w14:textId="77777777" w:rsidR="004C201D" w:rsidRDefault="004C201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98D96BC" w14:textId="77777777" w:rsidR="004C201D" w:rsidRDefault="004C201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1E882D6" w14:textId="77777777" w:rsidR="004C201D" w:rsidRDefault="004C201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923EAB7" w14:textId="77777777" w:rsidR="004C201D" w:rsidRDefault="004C201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D212049" w14:textId="77777777" w:rsidR="004C201D" w:rsidRDefault="004C201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C1609BF" w14:textId="21F05CB4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lastRenderedPageBreak/>
        <w:t>Allison Newell</w:t>
      </w:r>
    </w:p>
    <w:p w14:paraId="0480CE1D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ecutive Director of Strategy, Performance, Business Development and Growth - </w:t>
      </w:r>
      <w:r>
        <w:rPr>
          <w:rFonts w:ascii="Arial-BoldMT" w:hAnsi="Arial-BoldMT" w:cs="Arial-BoldMT"/>
          <w:bCs/>
          <w:sz w:val="15"/>
          <w:szCs w:val="15"/>
        </w:rPr>
        <w:t>Total claim for this period:</w:t>
      </w:r>
    </w:p>
    <w:p w14:paraId="5C6FED53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>
        <w:tab/>
      </w:r>
      <w:r>
        <w:tab/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4CF06B3C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6B6B4C46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0E5A10DE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>
        <w:rPr>
          <w:rFonts w:ascii="Arial-BoldMT" w:hAnsi="Arial-BoldMT" w:cs="Arial-BoldMT"/>
          <w:b/>
          <w:bCs/>
          <w:sz w:val="15"/>
          <w:szCs w:val="15"/>
        </w:rPr>
        <w:tab/>
        <w:t xml:space="preserve"> £0</w:t>
      </w:r>
    </w:p>
    <w:p w14:paraId="0334A19B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152877D3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– </w:t>
      </w:r>
      <w:r>
        <w:rPr>
          <w:rFonts w:ascii="Arial-BoldMT" w:hAnsi="Arial-BoldMT" w:cs="Arial-BoldMT"/>
          <w:bCs/>
          <w:sz w:val="15"/>
          <w:szCs w:val="15"/>
        </w:rPr>
        <w:t>No claims for this period</w:t>
      </w:r>
    </w:p>
    <w:p w14:paraId="5639D9AB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0460551C" w14:textId="42FA5CD3" w:rsidR="002A5C6A" w:rsidRDefault="002A5C6A" w:rsidP="002A5C6A">
      <w:pPr>
        <w:autoSpaceDE w:val="0"/>
        <w:spacing w:after="0" w:line="240" w:lineRule="auto"/>
      </w:pPr>
    </w:p>
    <w:p w14:paraId="19C7D668" w14:textId="22791FC3" w:rsidR="00A47397" w:rsidRDefault="00A47397" w:rsidP="002A5C6A">
      <w:pPr>
        <w:autoSpaceDE w:val="0"/>
        <w:spacing w:after="0" w:line="240" w:lineRule="auto"/>
      </w:pPr>
    </w:p>
    <w:p w14:paraId="1BC4365D" w14:textId="51663BF1" w:rsidR="00A47397" w:rsidRDefault="00A47397" w:rsidP="002A5C6A">
      <w:pPr>
        <w:autoSpaceDE w:val="0"/>
        <w:spacing w:after="0" w:line="240" w:lineRule="auto"/>
      </w:pPr>
    </w:p>
    <w:p w14:paraId="5A166231" w14:textId="27C1E33E" w:rsidR="00A47397" w:rsidRDefault="00A47397" w:rsidP="002A5C6A">
      <w:pPr>
        <w:autoSpaceDE w:val="0"/>
        <w:spacing w:after="0" w:line="240" w:lineRule="auto"/>
      </w:pPr>
    </w:p>
    <w:p w14:paraId="54379B83" w14:textId="7455D032" w:rsidR="00A47397" w:rsidRDefault="00A47397" w:rsidP="002A5C6A">
      <w:pPr>
        <w:autoSpaceDE w:val="0"/>
        <w:spacing w:after="0" w:line="240" w:lineRule="auto"/>
      </w:pPr>
    </w:p>
    <w:p w14:paraId="1B2105AD" w14:textId="5CE38CE5" w:rsidR="00A47397" w:rsidRDefault="00A47397" w:rsidP="002A5C6A">
      <w:pPr>
        <w:autoSpaceDE w:val="0"/>
        <w:spacing w:after="0" w:line="240" w:lineRule="auto"/>
      </w:pPr>
    </w:p>
    <w:p w14:paraId="20A11F3C" w14:textId="603805CE" w:rsidR="00A47397" w:rsidRDefault="00A47397" w:rsidP="002A5C6A">
      <w:pPr>
        <w:autoSpaceDE w:val="0"/>
        <w:spacing w:after="0" w:line="240" w:lineRule="auto"/>
      </w:pPr>
    </w:p>
    <w:p w14:paraId="604394D6" w14:textId="1BB1D041" w:rsidR="00A47397" w:rsidRDefault="00A47397" w:rsidP="002A5C6A">
      <w:pPr>
        <w:autoSpaceDE w:val="0"/>
        <w:spacing w:after="0" w:line="240" w:lineRule="auto"/>
      </w:pPr>
    </w:p>
    <w:p w14:paraId="0F8F006B" w14:textId="7C0FC230" w:rsidR="00A47397" w:rsidRDefault="00A47397" w:rsidP="002A5C6A">
      <w:pPr>
        <w:autoSpaceDE w:val="0"/>
        <w:spacing w:after="0" w:line="240" w:lineRule="auto"/>
      </w:pPr>
    </w:p>
    <w:p w14:paraId="0399A9EC" w14:textId="3918673A" w:rsidR="00A47397" w:rsidRDefault="00A47397" w:rsidP="002A5C6A">
      <w:pPr>
        <w:autoSpaceDE w:val="0"/>
        <w:spacing w:after="0" w:line="240" w:lineRule="auto"/>
      </w:pPr>
    </w:p>
    <w:p w14:paraId="783CE127" w14:textId="52968124" w:rsidR="00A47397" w:rsidRDefault="00A47397" w:rsidP="002A5C6A">
      <w:pPr>
        <w:autoSpaceDE w:val="0"/>
        <w:spacing w:after="0" w:line="240" w:lineRule="auto"/>
      </w:pPr>
    </w:p>
    <w:p w14:paraId="72E5122C" w14:textId="58F728DB" w:rsidR="00A47397" w:rsidRDefault="00A47397" w:rsidP="002A5C6A">
      <w:pPr>
        <w:autoSpaceDE w:val="0"/>
        <w:spacing w:after="0" w:line="240" w:lineRule="auto"/>
      </w:pPr>
    </w:p>
    <w:p w14:paraId="1CE7319A" w14:textId="6C66A4D4" w:rsidR="00A47397" w:rsidRDefault="00A47397" w:rsidP="002A5C6A">
      <w:pPr>
        <w:autoSpaceDE w:val="0"/>
        <w:spacing w:after="0" w:line="240" w:lineRule="auto"/>
      </w:pPr>
    </w:p>
    <w:p w14:paraId="38CE4896" w14:textId="5CC367CD" w:rsidR="00A47397" w:rsidRDefault="00A47397" w:rsidP="002A5C6A">
      <w:pPr>
        <w:autoSpaceDE w:val="0"/>
        <w:spacing w:after="0" w:line="240" w:lineRule="auto"/>
      </w:pPr>
    </w:p>
    <w:p w14:paraId="4F71FDFC" w14:textId="63299692" w:rsidR="00A47397" w:rsidRDefault="00A47397" w:rsidP="002A5C6A">
      <w:pPr>
        <w:autoSpaceDE w:val="0"/>
        <w:spacing w:after="0" w:line="240" w:lineRule="auto"/>
      </w:pPr>
    </w:p>
    <w:p w14:paraId="4D8239B4" w14:textId="17EC7FFE" w:rsidR="00A47397" w:rsidRDefault="00A47397" w:rsidP="002A5C6A">
      <w:pPr>
        <w:autoSpaceDE w:val="0"/>
        <w:spacing w:after="0" w:line="240" w:lineRule="auto"/>
      </w:pPr>
    </w:p>
    <w:p w14:paraId="66F6DF54" w14:textId="27E2923A" w:rsidR="00A47397" w:rsidRDefault="00A47397" w:rsidP="002A5C6A">
      <w:pPr>
        <w:autoSpaceDE w:val="0"/>
        <w:spacing w:after="0" w:line="240" w:lineRule="auto"/>
      </w:pPr>
    </w:p>
    <w:p w14:paraId="3A108673" w14:textId="2702B947" w:rsidR="00A47397" w:rsidRDefault="00A47397" w:rsidP="002A5C6A">
      <w:pPr>
        <w:autoSpaceDE w:val="0"/>
        <w:spacing w:after="0" w:line="240" w:lineRule="auto"/>
      </w:pPr>
    </w:p>
    <w:p w14:paraId="2E8AA7EB" w14:textId="1858B505" w:rsidR="00A47397" w:rsidRDefault="00A47397" w:rsidP="002A5C6A">
      <w:pPr>
        <w:autoSpaceDE w:val="0"/>
        <w:spacing w:after="0" w:line="240" w:lineRule="auto"/>
      </w:pPr>
    </w:p>
    <w:p w14:paraId="1E2541B5" w14:textId="16567BC5" w:rsidR="00A47397" w:rsidRDefault="00A47397" w:rsidP="002A5C6A">
      <w:pPr>
        <w:autoSpaceDE w:val="0"/>
        <w:spacing w:after="0" w:line="240" w:lineRule="auto"/>
      </w:pPr>
    </w:p>
    <w:p w14:paraId="0ED70531" w14:textId="69EEED5C" w:rsidR="00A47397" w:rsidRDefault="00A47397" w:rsidP="002A5C6A">
      <w:pPr>
        <w:autoSpaceDE w:val="0"/>
        <w:spacing w:after="0" w:line="240" w:lineRule="auto"/>
      </w:pPr>
    </w:p>
    <w:p w14:paraId="0E14C3FB" w14:textId="4DAF3AB1" w:rsidR="00A47397" w:rsidRDefault="00A47397" w:rsidP="002A5C6A">
      <w:pPr>
        <w:autoSpaceDE w:val="0"/>
        <w:spacing w:after="0" w:line="240" w:lineRule="auto"/>
      </w:pPr>
    </w:p>
    <w:p w14:paraId="566B6F37" w14:textId="729685CA" w:rsidR="00A47397" w:rsidRDefault="00A47397" w:rsidP="002A5C6A">
      <w:pPr>
        <w:autoSpaceDE w:val="0"/>
        <w:spacing w:after="0" w:line="240" w:lineRule="auto"/>
      </w:pPr>
    </w:p>
    <w:p w14:paraId="13979D68" w14:textId="3A7E5E8C" w:rsidR="00A47397" w:rsidRDefault="00A47397" w:rsidP="002A5C6A">
      <w:pPr>
        <w:autoSpaceDE w:val="0"/>
        <w:spacing w:after="0" w:line="240" w:lineRule="auto"/>
      </w:pPr>
    </w:p>
    <w:p w14:paraId="2C31C825" w14:textId="77777777" w:rsidR="00A47397" w:rsidRDefault="00A47397" w:rsidP="002A5C6A">
      <w:pPr>
        <w:autoSpaceDE w:val="0"/>
        <w:spacing w:after="0" w:line="240" w:lineRule="auto"/>
      </w:pPr>
    </w:p>
    <w:p w14:paraId="7EADBA6E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6"/>
          <w:szCs w:val="16"/>
        </w:rPr>
        <w:lastRenderedPageBreak/>
        <w:t>Sue Douthwaite</w:t>
      </w:r>
      <w:r>
        <w:rPr>
          <w:rFonts w:ascii="Arial-BoldMT" w:hAnsi="Arial-BoldMT" w:cs="Arial-BoldMT"/>
          <w:b/>
          <w:bCs/>
          <w:sz w:val="15"/>
          <w:szCs w:val="15"/>
        </w:rPr>
        <w:t xml:space="preserve"> </w:t>
      </w:r>
    </w:p>
    <w:p w14:paraId="69D6150E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>Chair -</w:t>
      </w:r>
      <w:r>
        <w:rPr>
          <w:rFonts w:ascii="Arial-BoldMT" w:hAnsi="Arial-BoldMT" w:cs="Arial-BoldMT"/>
          <w:bCs/>
          <w:sz w:val="15"/>
          <w:szCs w:val="15"/>
        </w:rPr>
        <w:t xml:space="preserve"> Total claim for this period:</w:t>
      </w:r>
    </w:p>
    <w:p w14:paraId="54F2A71B" w14:textId="122D6DB4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>
        <w:tab/>
      </w:r>
      <w:r>
        <w:tab/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FC5DD2">
        <w:rPr>
          <w:rFonts w:ascii="Arial-BoldMT" w:hAnsi="Arial-BoldMT" w:cs="Arial-BoldMT"/>
          <w:sz w:val="15"/>
          <w:szCs w:val="15"/>
        </w:rPr>
        <w:t>174.28</w:t>
      </w:r>
    </w:p>
    <w:p w14:paraId="7C019BA9" w14:textId="48375D42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E722E2">
        <w:rPr>
          <w:rFonts w:ascii="Arial-BoldMT" w:hAnsi="Arial-BoldMT" w:cs="Arial-BoldMT"/>
          <w:sz w:val="15"/>
          <w:szCs w:val="15"/>
        </w:rPr>
        <w:t>2199.21</w:t>
      </w:r>
    </w:p>
    <w:p w14:paraId="57227B36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4E8E21BD" w14:textId="665CD2B9" w:rsidR="00145F3C" w:rsidRPr="00A47397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E722E2">
        <w:rPr>
          <w:rFonts w:ascii="Arial-BoldMT" w:hAnsi="Arial-BoldMT" w:cs="Arial-BoldMT"/>
          <w:b/>
          <w:bCs/>
          <w:sz w:val="15"/>
          <w:szCs w:val="15"/>
        </w:rPr>
        <w:t>2373.49</w:t>
      </w:r>
    </w:p>
    <w:p w14:paraId="50752677" w14:textId="77777777" w:rsidR="00145F3C" w:rsidRDefault="00145F3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F4A3688" w14:textId="3DB128C0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596"/>
        <w:gridCol w:w="1276"/>
        <w:gridCol w:w="638"/>
        <w:gridCol w:w="1125"/>
        <w:gridCol w:w="990"/>
        <w:gridCol w:w="2145"/>
        <w:gridCol w:w="3105"/>
        <w:gridCol w:w="990"/>
      </w:tblGrid>
      <w:tr w:rsidR="00FC02D9" w14:paraId="621E6C3B" w14:textId="77777777" w:rsidTr="00493A05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1E3C3" w14:textId="77777777" w:rsidR="00FC02D9" w:rsidRDefault="00FC02D9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96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1B8171" w14:textId="77777777" w:rsidR="00FC02D9" w:rsidRDefault="00FC02D9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641781D" w14:textId="77777777" w:rsidR="00FC02D9" w:rsidRDefault="00FC02D9" w:rsidP="002E319E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8A99C84" w14:textId="77777777" w:rsidR="00FC02D9" w:rsidRDefault="00FC02D9" w:rsidP="002E319E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76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665B2" w14:textId="77777777" w:rsidR="00FC02D9" w:rsidRDefault="00FC02D9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489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82D2A" w14:textId="77777777" w:rsidR="00FC02D9" w:rsidRDefault="00FC02D9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2497361" w14:textId="77777777" w:rsidR="00FC02D9" w:rsidRDefault="00FC02D9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6DC4940" w14:textId="77777777" w:rsidR="00FC02D9" w:rsidRDefault="00FC02D9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2DD36" w14:textId="77777777" w:rsidR="00FC02D9" w:rsidRDefault="00FC02D9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D4CF7" w14:textId="77777777" w:rsidR="00FC02D9" w:rsidRDefault="00FC02D9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FC02D9" w14:paraId="34B1388D" w14:textId="77777777" w:rsidTr="00493A05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AFEBB" w14:textId="77777777" w:rsidR="00FC02D9" w:rsidRDefault="00FC02D9" w:rsidP="002E319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596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7B29F8" w14:textId="77777777" w:rsidR="00FC02D9" w:rsidRDefault="00FC02D9" w:rsidP="002E319E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76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5E75C" w14:textId="77777777" w:rsidR="00FC02D9" w:rsidRDefault="00FC02D9" w:rsidP="002E319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98D37" w14:textId="77777777" w:rsidR="00FC02D9" w:rsidRDefault="00FC02D9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B33D2" w14:textId="77777777" w:rsidR="00FC02D9" w:rsidRDefault="00FC02D9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FEC02" w14:textId="77777777" w:rsidR="00FC02D9" w:rsidRDefault="00FC02D9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DF825" w14:textId="77777777" w:rsidR="00FC02D9" w:rsidRDefault="00FC02D9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AF5812D" w14:textId="77777777" w:rsidR="00FC02D9" w:rsidRDefault="00FC02D9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97E1B" w14:textId="77777777" w:rsidR="00FC02D9" w:rsidRDefault="00FC02D9" w:rsidP="002E319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794B8" w14:textId="77777777" w:rsidR="00FC02D9" w:rsidRDefault="00FC02D9" w:rsidP="002E319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136CB5" w14:paraId="7B2F55A6" w14:textId="77777777" w:rsidTr="00493A05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34DAC" w14:textId="55D20B34" w:rsidR="00136CB5" w:rsidRPr="00062FC2" w:rsidRDefault="00136CB5" w:rsidP="00136CB5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062FC2">
              <w:rPr>
                <w:rFonts w:ascii="Arial-BoldMT" w:hAnsi="Arial-BoldMT"/>
                <w:sz w:val="15"/>
                <w:szCs w:val="15"/>
              </w:rPr>
              <w:t>01 August 2022</w:t>
            </w:r>
          </w:p>
        </w:tc>
        <w:tc>
          <w:tcPr>
            <w:tcW w:w="15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5767CB" w14:textId="4C017B82" w:rsidR="00136CB5" w:rsidRPr="0013658E" w:rsidRDefault="00136CB5" w:rsidP="00136CB5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13658E">
              <w:rPr>
                <w:rFonts w:ascii="Arial-BoldMT" w:hAnsi="Arial-BoldMT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5CC4E" w14:textId="4DFC499F" w:rsidR="00136CB5" w:rsidRPr="0013658E" w:rsidRDefault="00136CB5" w:rsidP="00136CB5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13658E">
              <w:rPr>
                <w:rFonts w:ascii="Arial-BoldMT" w:hAnsi="Arial-BoldMT"/>
                <w:sz w:val="15"/>
                <w:szCs w:val="15"/>
              </w:rPr>
              <w:t>External meeting</w:t>
            </w:r>
          </w:p>
        </w:tc>
        <w:tc>
          <w:tcPr>
            <w:tcW w:w="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BCC63" w14:textId="77777777" w:rsidR="00136CB5" w:rsidRDefault="00136CB5" w:rsidP="00136CB5">
            <w:pPr>
              <w:spacing w:after="0" w:line="240" w:lineRule="auto"/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CDC23" w14:textId="77777777" w:rsidR="00136CB5" w:rsidRDefault="00136CB5" w:rsidP="00136CB5">
            <w:pPr>
              <w:spacing w:after="0" w:line="240" w:lineRule="auto"/>
              <w:jc w:val="right"/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61363" w14:textId="579613CE" w:rsidR="00136CB5" w:rsidRDefault="00136CB5" w:rsidP="00136CB5">
            <w:pPr>
              <w:spacing w:after="0" w:line="240" w:lineRule="auto"/>
              <w:jc w:val="center"/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2B3B9" w14:textId="7910C05E" w:rsidR="00136CB5" w:rsidRPr="00627BDD" w:rsidRDefault="00136CB5" w:rsidP="00136CB5">
            <w:pPr>
              <w:spacing w:after="0" w:line="240" w:lineRule="auto"/>
              <w:jc w:val="right"/>
              <w:rPr>
                <w:rFonts w:ascii="Arial-BoldMT" w:hAnsi="Arial-BoldMT"/>
              </w:rPr>
            </w:pPr>
            <w:r w:rsidRPr="00627BD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.50 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5BCAA" w14:textId="6F48881E" w:rsidR="00136CB5" w:rsidRDefault="00136CB5" w:rsidP="00136CB5">
            <w:pPr>
              <w:spacing w:after="0" w:line="240" w:lineRule="auto"/>
              <w:jc w:val="center"/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3945C" w14:textId="44D2F375" w:rsidR="00136CB5" w:rsidRPr="00627BDD" w:rsidRDefault="00136CB5" w:rsidP="00136CB5">
            <w:pPr>
              <w:spacing w:after="0" w:line="240" w:lineRule="auto"/>
              <w:jc w:val="right"/>
              <w:rPr>
                <w:rFonts w:ascii="Arial-BoldMT" w:hAnsi="Arial-BoldMT"/>
                <w:sz w:val="15"/>
                <w:szCs w:val="15"/>
              </w:rPr>
            </w:pPr>
            <w:r w:rsidRPr="00627BDD">
              <w:rPr>
                <w:rFonts w:ascii="Arial-BoldMT" w:hAnsi="Arial-BoldMT"/>
                <w:sz w:val="15"/>
                <w:szCs w:val="15"/>
              </w:rPr>
              <w:t>£22.50</w:t>
            </w:r>
          </w:p>
        </w:tc>
      </w:tr>
      <w:tr w:rsidR="00136CB5" w14:paraId="056EDA3B" w14:textId="77777777" w:rsidTr="00493A05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5C567" w14:textId="5B2E2307" w:rsidR="00136CB5" w:rsidRDefault="00136CB5" w:rsidP="00136CB5">
            <w:pPr>
              <w:spacing w:after="0" w:line="240" w:lineRule="auto"/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7 August 2022</w:t>
            </w:r>
          </w:p>
        </w:tc>
        <w:tc>
          <w:tcPr>
            <w:tcW w:w="15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A2E340" w14:textId="4B36FF6D" w:rsidR="00136CB5" w:rsidRPr="0013658E" w:rsidRDefault="00136CB5" w:rsidP="00136CB5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13658E">
              <w:rPr>
                <w:rFonts w:ascii="Arial-BoldMT" w:hAnsi="Arial-BoldMT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4D820" w14:textId="5E21C3FA" w:rsidR="00136CB5" w:rsidRPr="0013658E" w:rsidRDefault="00136CB5" w:rsidP="00136CB5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13658E">
              <w:rPr>
                <w:rFonts w:ascii="Arial-BoldMT" w:hAnsi="Arial-BoldMT"/>
                <w:sz w:val="15"/>
                <w:szCs w:val="15"/>
              </w:rPr>
              <w:t>External meeting</w:t>
            </w:r>
          </w:p>
        </w:tc>
        <w:tc>
          <w:tcPr>
            <w:tcW w:w="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44792" w14:textId="77777777" w:rsidR="00136CB5" w:rsidRDefault="00136CB5" w:rsidP="00136CB5">
            <w:pPr>
              <w:spacing w:after="0" w:line="240" w:lineRule="auto"/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AA74B" w14:textId="77777777" w:rsidR="00136CB5" w:rsidRDefault="00136CB5" w:rsidP="00136CB5">
            <w:pPr>
              <w:spacing w:after="0" w:line="240" w:lineRule="auto"/>
              <w:jc w:val="right"/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0E0CE" w14:textId="7FA42B95" w:rsidR="00136CB5" w:rsidRPr="00627BDD" w:rsidRDefault="00136CB5" w:rsidP="00136CB5">
            <w:pPr>
              <w:spacing w:after="0" w:line="240" w:lineRule="auto"/>
              <w:jc w:val="right"/>
              <w:rPr>
                <w:rFonts w:ascii="Arial-BoldMT" w:hAnsi="Arial-BoldMT"/>
                <w:sz w:val="15"/>
                <w:szCs w:val="15"/>
              </w:rPr>
            </w:pPr>
            <w:r w:rsidRPr="00627BDD">
              <w:rPr>
                <w:rFonts w:ascii="Arial-BoldMT" w:hAnsi="Arial-BoldMT"/>
                <w:sz w:val="15"/>
                <w:szCs w:val="15"/>
              </w:rPr>
              <w:t>£15.00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D22B7" w14:textId="337FAA01" w:rsidR="00136CB5" w:rsidRDefault="00136CB5" w:rsidP="00136CB5">
            <w:pPr>
              <w:spacing w:after="0" w:line="240" w:lineRule="auto"/>
              <w:jc w:val="right"/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9A530" w14:textId="43A9A967" w:rsidR="00136CB5" w:rsidRDefault="00136CB5" w:rsidP="00136CB5">
            <w:pPr>
              <w:spacing w:after="0" w:line="240" w:lineRule="auto"/>
              <w:jc w:val="center"/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3130F" w14:textId="54C8B50D" w:rsidR="00136CB5" w:rsidRPr="00627BDD" w:rsidRDefault="00136CB5" w:rsidP="00136CB5">
            <w:pPr>
              <w:spacing w:after="0" w:line="240" w:lineRule="auto"/>
              <w:jc w:val="right"/>
              <w:rPr>
                <w:rFonts w:ascii="Arial-BoldMT" w:hAnsi="Arial-BoldMT"/>
                <w:sz w:val="15"/>
                <w:szCs w:val="15"/>
              </w:rPr>
            </w:pPr>
            <w:r w:rsidRPr="00627BDD">
              <w:rPr>
                <w:rFonts w:ascii="Arial-BoldMT" w:hAnsi="Arial-BoldMT"/>
                <w:sz w:val="15"/>
                <w:szCs w:val="15"/>
              </w:rPr>
              <w:t>£15.00</w:t>
            </w:r>
          </w:p>
        </w:tc>
      </w:tr>
      <w:tr w:rsidR="00136CB5" w14:paraId="33A9C69D" w14:textId="77777777" w:rsidTr="00493A05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1C696" w14:textId="4AB34A17" w:rsidR="00136CB5" w:rsidRDefault="00136CB5" w:rsidP="00136CB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7 August 2022</w:t>
            </w:r>
          </w:p>
        </w:tc>
        <w:tc>
          <w:tcPr>
            <w:tcW w:w="15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5C3272" w14:textId="34AF9283" w:rsidR="00136CB5" w:rsidRPr="0013658E" w:rsidRDefault="00136CB5" w:rsidP="00136CB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13658E">
              <w:rPr>
                <w:rFonts w:ascii="Arial-BoldMT" w:hAnsi="Arial-BoldMT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823F7" w14:textId="489DBADB" w:rsidR="00136CB5" w:rsidRPr="0013658E" w:rsidRDefault="00136CB5" w:rsidP="00136CB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13658E">
              <w:rPr>
                <w:rFonts w:ascii="Arial-BoldMT" w:hAnsi="Arial-BoldMT"/>
                <w:sz w:val="15"/>
                <w:szCs w:val="15"/>
              </w:rPr>
              <w:t>External meeting</w:t>
            </w:r>
          </w:p>
        </w:tc>
        <w:tc>
          <w:tcPr>
            <w:tcW w:w="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8B1CC" w14:textId="77777777" w:rsidR="00136CB5" w:rsidRDefault="00136CB5" w:rsidP="00136CB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98446" w14:textId="77777777" w:rsidR="00136CB5" w:rsidRDefault="00136CB5" w:rsidP="00136CB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44EDE" w14:textId="35BD5052" w:rsidR="00136CB5" w:rsidRDefault="00136CB5" w:rsidP="00136CB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3.00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26187" w14:textId="1DAF3885" w:rsidR="00136CB5" w:rsidRDefault="00136CB5" w:rsidP="00136CB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471CD" w14:textId="77777777" w:rsidR="00136CB5" w:rsidRDefault="00136CB5" w:rsidP="00136CB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EA5C2" w14:textId="7941FDC0" w:rsidR="00136CB5" w:rsidRDefault="00136CB5" w:rsidP="00136CB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3.00</w:t>
            </w:r>
          </w:p>
        </w:tc>
      </w:tr>
      <w:tr w:rsidR="00136CB5" w14:paraId="6047141C" w14:textId="77777777" w:rsidTr="00493A05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0D6E3" w14:textId="709889EA" w:rsidR="00136CB5" w:rsidRDefault="00136CB5" w:rsidP="00136CB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1 September 2022</w:t>
            </w:r>
          </w:p>
        </w:tc>
        <w:tc>
          <w:tcPr>
            <w:tcW w:w="15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8097F5" w14:textId="33C113C5" w:rsidR="00136CB5" w:rsidRPr="00136CB5" w:rsidRDefault="00136CB5" w:rsidP="00136CB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136CB5">
              <w:rPr>
                <w:rFonts w:ascii="Arial-BoldMT" w:hAnsi="Arial-BoldMT"/>
                <w:sz w:val="15"/>
                <w:szCs w:val="15"/>
                <w:lang w:eastAsia="en-GB"/>
              </w:rPr>
              <w:t>Bolton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27582" w14:textId="00606B29" w:rsidR="00136CB5" w:rsidRPr="00136CB5" w:rsidRDefault="00136CB5" w:rsidP="00136CB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136CB5">
              <w:rPr>
                <w:rFonts w:ascii="Arial-BoldMT" w:hAnsi="Arial-BoldMT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2DE76" w14:textId="77777777" w:rsidR="00136CB5" w:rsidRDefault="00136CB5" w:rsidP="00136CB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D0D70" w14:textId="77777777" w:rsidR="00136CB5" w:rsidRDefault="00136CB5" w:rsidP="00136CB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960DA" w14:textId="77777777" w:rsidR="00136CB5" w:rsidRDefault="00136CB5" w:rsidP="00136CB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53288" w14:textId="0A50F6CA" w:rsidR="00136CB5" w:rsidRPr="00D97475" w:rsidRDefault="00136CB5" w:rsidP="00136CB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0731C" w14:textId="491F451F" w:rsidR="00136CB5" w:rsidRPr="00D97475" w:rsidRDefault="00136CB5" w:rsidP="00136CB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9747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iles Claimed @53p 19.29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CBBA3" w14:textId="3DAC5320" w:rsidR="00136CB5" w:rsidRPr="00D97475" w:rsidRDefault="00136CB5" w:rsidP="00136CB5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9747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         £19.29</w:t>
            </w:r>
          </w:p>
        </w:tc>
      </w:tr>
      <w:tr w:rsidR="00136CB5" w14:paraId="3556B78E" w14:textId="77777777" w:rsidTr="00493A05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C513B" w14:textId="360711B0" w:rsidR="00136CB5" w:rsidRPr="00136CB5" w:rsidRDefault="00136CB5" w:rsidP="00136CB5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1 September 2022</w:t>
            </w:r>
          </w:p>
        </w:tc>
        <w:tc>
          <w:tcPr>
            <w:tcW w:w="15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C50CD0" w14:textId="1E0617C9" w:rsidR="00136CB5" w:rsidRPr="00136CB5" w:rsidRDefault="00136CB5" w:rsidP="00136CB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136CB5">
              <w:rPr>
                <w:rFonts w:ascii="Arial-BoldMT" w:hAnsi="Arial-BoldMT"/>
                <w:sz w:val="15"/>
                <w:szCs w:val="15"/>
                <w:lang w:eastAsia="en-GB"/>
              </w:rPr>
              <w:t>Bolton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9733C" w14:textId="0A49A51F" w:rsidR="00136CB5" w:rsidRPr="00136CB5" w:rsidRDefault="00136CB5" w:rsidP="00136CB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136CB5">
              <w:rPr>
                <w:rFonts w:ascii="Arial-BoldMT" w:hAnsi="Arial-BoldMT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69F50" w14:textId="77777777" w:rsidR="00136CB5" w:rsidRDefault="00136CB5" w:rsidP="00136CB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A83BA" w14:textId="77777777" w:rsidR="00136CB5" w:rsidRDefault="00136CB5" w:rsidP="00136CB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C2ADF" w14:textId="77777777" w:rsidR="00136CB5" w:rsidRDefault="00136CB5" w:rsidP="00136CB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57E9C" w14:textId="5285777F" w:rsidR="00136CB5" w:rsidRDefault="00136CB5" w:rsidP="00136CB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6F917" w14:textId="06EBC2C8" w:rsidR="00136CB5" w:rsidRDefault="00136CB5" w:rsidP="00136CB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Miles Claimed @53p 19.29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EE011" w14:textId="47CFA329" w:rsidR="00136CB5" w:rsidRPr="00D97475" w:rsidRDefault="00136CB5" w:rsidP="00136CB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9747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          £19.29</w:t>
            </w:r>
          </w:p>
        </w:tc>
      </w:tr>
      <w:tr w:rsidR="00062FC2" w14:paraId="0D078E9A" w14:textId="77777777" w:rsidTr="00493A05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07D1D" w14:textId="553A51D6" w:rsidR="00062FC2" w:rsidRDefault="00266861" w:rsidP="002E319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8 September 2022</w:t>
            </w:r>
          </w:p>
        </w:tc>
        <w:tc>
          <w:tcPr>
            <w:tcW w:w="15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FCBB4C" w14:textId="0DF84F0A" w:rsidR="00062FC2" w:rsidRDefault="00A144AB" w:rsidP="002E319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A0C88" w14:textId="61CCD8E2" w:rsidR="00062FC2" w:rsidRDefault="00A144AB" w:rsidP="002E319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</w:t>
            </w:r>
            <w:r w:rsidR="0026083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g</w:t>
            </w:r>
          </w:p>
        </w:tc>
        <w:tc>
          <w:tcPr>
            <w:tcW w:w="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F808B" w14:textId="77777777" w:rsidR="00062FC2" w:rsidRDefault="00062FC2" w:rsidP="002E319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324BF" w14:textId="77777777" w:rsidR="00062FC2" w:rsidRDefault="00062FC2" w:rsidP="002E319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57B78" w14:textId="77777777" w:rsidR="00062FC2" w:rsidRDefault="00062FC2" w:rsidP="002E319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E7A65" w14:textId="6910B831" w:rsidR="00062FC2" w:rsidRPr="00D97475" w:rsidRDefault="00C16DC1" w:rsidP="002E319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9747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A3954" w14:textId="77777777" w:rsidR="00062FC2" w:rsidRDefault="00062FC2" w:rsidP="002E319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60DAE" w14:textId="5F6E7A2C" w:rsidR="00062FC2" w:rsidRPr="00D97475" w:rsidRDefault="00C16DC1" w:rsidP="002E319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9747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.50</w:t>
            </w:r>
          </w:p>
        </w:tc>
      </w:tr>
      <w:tr w:rsidR="0026083D" w14:paraId="0C2CD4EE" w14:textId="77777777" w:rsidTr="00493A05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5A1DA" w14:textId="63C57EE6" w:rsidR="0026083D" w:rsidRDefault="0026083D" w:rsidP="0026083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8 September 2022</w:t>
            </w:r>
          </w:p>
        </w:tc>
        <w:tc>
          <w:tcPr>
            <w:tcW w:w="15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CF0A5A" w14:textId="52D8F524" w:rsidR="0026083D" w:rsidRDefault="0026083D" w:rsidP="0026083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CF697" w14:textId="2918B93C" w:rsidR="0026083D" w:rsidRDefault="0026083D" w:rsidP="0026083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CB4CF" w14:textId="77777777" w:rsidR="0026083D" w:rsidRDefault="0026083D" w:rsidP="0026083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11449" w14:textId="77777777" w:rsidR="0026083D" w:rsidRDefault="0026083D" w:rsidP="0026083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40FFF" w14:textId="22852A53" w:rsidR="0026083D" w:rsidRPr="00D97475" w:rsidRDefault="0026083D" w:rsidP="0026083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9747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5.80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6923C" w14:textId="77777777" w:rsidR="0026083D" w:rsidRDefault="0026083D" w:rsidP="0026083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4F785" w14:textId="77777777" w:rsidR="0026083D" w:rsidRDefault="0026083D" w:rsidP="002608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85620" w14:textId="7441810A" w:rsidR="0026083D" w:rsidRPr="00D97475" w:rsidRDefault="0026083D" w:rsidP="0026083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9747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5.80</w:t>
            </w:r>
          </w:p>
        </w:tc>
      </w:tr>
      <w:tr w:rsidR="0026083D" w14:paraId="4A05EF4F" w14:textId="77777777" w:rsidTr="00493A05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770DB" w14:textId="5EC80B66" w:rsidR="0026083D" w:rsidRDefault="0026083D" w:rsidP="0026083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9 September 2022</w:t>
            </w:r>
          </w:p>
        </w:tc>
        <w:tc>
          <w:tcPr>
            <w:tcW w:w="15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217685" w14:textId="4D56990F" w:rsidR="0026083D" w:rsidRDefault="0026083D" w:rsidP="0026083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CBAFD" w14:textId="7DDDEBCD" w:rsidR="0026083D" w:rsidRDefault="0026083D" w:rsidP="0026083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E3A40" w14:textId="77777777" w:rsidR="0026083D" w:rsidRDefault="0026083D" w:rsidP="0026083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D87E3" w14:textId="77777777" w:rsidR="0026083D" w:rsidRDefault="0026083D" w:rsidP="0026083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2D2C1" w14:textId="4F4B6D01" w:rsidR="0026083D" w:rsidRPr="00D97475" w:rsidRDefault="0026083D" w:rsidP="0026083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9747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1.90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BEDF0" w14:textId="77777777" w:rsidR="0026083D" w:rsidRDefault="0026083D" w:rsidP="0026083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3D008" w14:textId="77777777" w:rsidR="0026083D" w:rsidRDefault="0026083D" w:rsidP="002608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06D17" w14:textId="3DDB602A" w:rsidR="0026083D" w:rsidRPr="00D97475" w:rsidRDefault="0026083D" w:rsidP="0026083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9747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1.90</w:t>
            </w:r>
          </w:p>
        </w:tc>
      </w:tr>
      <w:tr w:rsidR="00204591" w14:paraId="28CAF96B" w14:textId="77777777" w:rsidTr="00493A05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7E1D4" w14:textId="1494E1FD" w:rsidR="00204591" w:rsidRDefault="00204591" w:rsidP="0020459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1 October 2022</w:t>
            </w:r>
          </w:p>
        </w:tc>
        <w:tc>
          <w:tcPr>
            <w:tcW w:w="15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0F83B7" w14:textId="5324C50A" w:rsidR="00204591" w:rsidRDefault="00204591" w:rsidP="0020459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CED81" w14:textId="78BB570C" w:rsidR="00204591" w:rsidRDefault="00204591" w:rsidP="0020459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04899" w14:textId="77777777" w:rsidR="00204591" w:rsidRDefault="00204591" w:rsidP="0020459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E1482" w14:textId="77777777" w:rsidR="00204591" w:rsidRDefault="00204591" w:rsidP="0020459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5B40A" w14:textId="77777777" w:rsidR="00204591" w:rsidRDefault="00204591" w:rsidP="0020459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8C44B" w14:textId="0B95F1D9" w:rsidR="00204591" w:rsidRDefault="00204591" w:rsidP="0020459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F30DD" w14:textId="77777777" w:rsidR="00204591" w:rsidRDefault="00204591" w:rsidP="0020459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249ED" w14:textId="7AA3742B" w:rsidR="00204591" w:rsidRDefault="00204591" w:rsidP="0020459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2.50</w:t>
            </w:r>
          </w:p>
        </w:tc>
      </w:tr>
      <w:tr w:rsidR="00204591" w14:paraId="6AB86F2D" w14:textId="77777777" w:rsidTr="00493A05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FC1F6" w14:textId="73754809" w:rsidR="00204591" w:rsidRDefault="00204591" w:rsidP="0020459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2 October 2022</w:t>
            </w:r>
          </w:p>
        </w:tc>
        <w:tc>
          <w:tcPr>
            <w:tcW w:w="15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50C1D9" w14:textId="2616E5E2" w:rsidR="00204591" w:rsidRDefault="00204591" w:rsidP="0020459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9869C" w14:textId="1466D6D6" w:rsidR="00204591" w:rsidRDefault="00204591" w:rsidP="0020459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DF447" w14:textId="77777777" w:rsidR="00204591" w:rsidRDefault="00204591" w:rsidP="0020459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106F6" w14:textId="77777777" w:rsidR="00204591" w:rsidRDefault="00204591" w:rsidP="0020459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4C390" w14:textId="78471B03" w:rsidR="00204591" w:rsidRDefault="00204591" w:rsidP="0020459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F4DFF" w14:textId="53303DEE" w:rsidR="00204591" w:rsidRDefault="00204591" w:rsidP="0020459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FEBA8" w14:textId="77777777" w:rsidR="00204591" w:rsidRDefault="00204591" w:rsidP="0020459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05276" w14:textId="2E47B4CF" w:rsidR="00204591" w:rsidRDefault="00204591" w:rsidP="0020459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2.50</w:t>
            </w:r>
          </w:p>
        </w:tc>
      </w:tr>
    </w:tbl>
    <w:p w14:paraId="5C3C4A90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6B53C7A" w14:textId="747BD37B" w:rsidR="00AB185B" w:rsidRDefault="00AB185B" w:rsidP="00AB185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91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710"/>
      </w:tblGrid>
      <w:tr w:rsidR="00BF5BFE" w:rsidRPr="007C3505" w14:paraId="008C2884" w14:textId="77777777" w:rsidTr="002D3D64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71D19" w14:textId="77777777" w:rsidR="00BF5BFE" w:rsidRPr="007C3505" w:rsidRDefault="00BF5BFE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3FF14" w14:textId="77777777" w:rsidR="00BF5BFE" w:rsidRPr="007C3505" w:rsidRDefault="00BF5BFE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C0D888B" w14:textId="77777777" w:rsidR="00BF5BFE" w:rsidRPr="007C3505" w:rsidRDefault="00BF5BFE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C1403" w14:textId="77777777" w:rsidR="00BF5BFE" w:rsidRPr="007C3505" w:rsidRDefault="00BF5BFE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896ED" w14:textId="77777777" w:rsidR="00BF5BFE" w:rsidRPr="007C3505" w:rsidRDefault="00BF5BFE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D22C1DD" w14:textId="77777777" w:rsidR="00BF5BFE" w:rsidRPr="007C3505" w:rsidRDefault="00BF5BFE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97404DD" w14:textId="77777777" w:rsidR="00BF5BFE" w:rsidRPr="007C3505" w:rsidRDefault="00BF5BFE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EB7A5C" w14:textId="77777777" w:rsidR="00BF5BFE" w:rsidRPr="007C3505" w:rsidRDefault="00BF5BFE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EC200CD" w14:textId="77777777" w:rsidR="00BF5BFE" w:rsidRPr="007C3505" w:rsidRDefault="00BF5BFE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3A5892D" w14:textId="77777777" w:rsidR="00BF5BFE" w:rsidRPr="007C3505" w:rsidRDefault="00BF5BFE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BF5BFE" w:rsidRPr="007C3505" w14:paraId="2B4A5E3F" w14:textId="77777777" w:rsidTr="002D3D64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B0707" w14:textId="77777777" w:rsidR="00BF5BFE" w:rsidRPr="007C3505" w:rsidRDefault="00BF5BFE" w:rsidP="002D3D64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495E6E" w14:textId="77777777" w:rsidR="00BF5BFE" w:rsidRPr="007C3505" w:rsidRDefault="00BF5BFE" w:rsidP="002D3D64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85A80" w14:textId="77777777" w:rsidR="00BF5BFE" w:rsidRPr="007C3505" w:rsidRDefault="00BF5BFE" w:rsidP="002D3D64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482A2" w14:textId="77777777" w:rsidR="00BF5BFE" w:rsidRPr="007C3505" w:rsidRDefault="00BF5BFE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43D6F" w14:textId="77777777" w:rsidR="00BF5BFE" w:rsidRPr="007C3505" w:rsidRDefault="00BF5BFE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5A37B" w14:textId="77777777" w:rsidR="00BF5BFE" w:rsidRPr="007C3505" w:rsidRDefault="00BF5BFE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0D60E0" w14:textId="77777777" w:rsidR="00BF5BFE" w:rsidRPr="007C3505" w:rsidRDefault="00BF5BFE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092C76" w:rsidRPr="00682F14" w14:paraId="52885A88" w14:textId="77777777" w:rsidTr="002D3D6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E6DCD" w14:textId="77777777" w:rsidR="00092C76" w:rsidRPr="00682F14" w:rsidRDefault="00092C76" w:rsidP="00092C7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7-11 Octo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74649" w14:textId="77777777" w:rsidR="00092C76" w:rsidRPr="00682F14" w:rsidRDefault="00092C76" w:rsidP="00092C7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03F2E" w14:textId="1D2DF253" w:rsidR="00092C76" w:rsidRPr="00092C76" w:rsidRDefault="00092C76" w:rsidP="00092C7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092C76">
              <w:rPr>
                <w:rFonts w:ascii="Arial-BoldMT" w:hAnsi="Arial-BoldMT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48754" w14:textId="77777777" w:rsidR="00092C76" w:rsidRPr="00682F14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85D28" w14:textId="77777777" w:rsidR="00092C76" w:rsidRPr="00682F14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54.2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AB7D9" w14:textId="77777777" w:rsidR="00092C76" w:rsidRPr="00682F14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BE476" w14:textId="77777777" w:rsidR="00092C76" w:rsidRPr="00682F14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54.20</w:t>
            </w:r>
          </w:p>
        </w:tc>
      </w:tr>
      <w:tr w:rsidR="00092C76" w14:paraId="66A54072" w14:textId="77777777" w:rsidTr="002D3D6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6012D" w14:textId="77777777" w:rsidR="00092C76" w:rsidRDefault="00092C76" w:rsidP="00092C7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7-13 Octo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7F929" w14:textId="77777777" w:rsidR="00092C76" w:rsidRDefault="00092C76" w:rsidP="00092C7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Huddersfield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E5D42" w14:textId="108C12CB" w:rsidR="00092C76" w:rsidRPr="00092C76" w:rsidRDefault="00092C76" w:rsidP="00092C7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092C76">
              <w:rPr>
                <w:rFonts w:ascii="Arial-BoldMT" w:hAnsi="Arial-BoldMT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C6BC5" w14:textId="77777777" w:rsidR="00092C76" w:rsidRPr="00682F14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F2049" w14:textId="77777777" w:rsidR="00092C76" w:rsidRPr="00682F14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2.1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66CF1" w14:textId="77777777" w:rsidR="00092C76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E48A3" w14:textId="77777777" w:rsidR="00092C76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2.10</w:t>
            </w:r>
          </w:p>
        </w:tc>
      </w:tr>
      <w:tr w:rsidR="00092C76" w14:paraId="765758F5" w14:textId="77777777" w:rsidTr="002D3D6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64E32" w14:textId="77777777" w:rsidR="00092C76" w:rsidRDefault="00092C76" w:rsidP="00092C7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1-13 Octo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2CCE0" w14:textId="33CDCD95" w:rsidR="00092C76" w:rsidRDefault="00092C76" w:rsidP="00092C7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A78D4" w14:textId="377DCBC8" w:rsidR="00092C76" w:rsidRPr="00092C76" w:rsidRDefault="00092C76" w:rsidP="00092C7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092C76">
              <w:rPr>
                <w:rFonts w:ascii="Arial-BoldMT" w:hAnsi="Arial-BoldMT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A337C" w14:textId="77777777" w:rsidR="00092C76" w:rsidRPr="00682F14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5E70C" w14:textId="77777777" w:rsidR="00092C76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DB0BE" w14:textId="77777777" w:rsidR="00092C76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11.56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24CC1" w14:textId="77777777" w:rsidR="00092C76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11.56</w:t>
            </w:r>
          </w:p>
        </w:tc>
      </w:tr>
      <w:tr w:rsidR="00092C76" w14:paraId="4758B62F" w14:textId="77777777" w:rsidTr="002D3D6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CAED6" w14:textId="77777777" w:rsidR="00092C76" w:rsidRDefault="00092C76" w:rsidP="00092C7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2-04 Nov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BF6B8" w14:textId="5779FB50" w:rsidR="00092C76" w:rsidRDefault="00092C76" w:rsidP="00092C7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4ECC7" w14:textId="3AC56393" w:rsidR="00092C76" w:rsidRPr="00092C76" w:rsidRDefault="00092C76" w:rsidP="00092C7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092C76">
              <w:rPr>
                <w:rFonts w:ascii="Arial-BoldMT" w:hAnsi="Arial-BoldMT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C528E" w14:textId="77777777" w:rsidR="00092C76" w:rsidRPr="00682F14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7D745" w14:textId="77777777" w:rsidR="00092C76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A490F" w14:textId="77777777" w:rsidR="00092C76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34.70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199DD" w14:textId="77777777" w:rsidR="00092C76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34.70</w:t>
            </w:r>
          </w:p>
        </w:tc>
      </w:tr>
      <w:tr w:rsidR="00092C76" w14:paraId="65DFDB6C" w14:textId="77777777" w:rsidTr="002D3D6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20F81" w14:textId="77777777" w:rsidR="00092C76" w:rsidRDefault="00092C76" w:rsidP="00092C7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3 Nov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986F4" w14:textId="75FE9C50" w:rsidR="00092C76" w:rsidRDefault="00092C76" w:rsidP="00092C7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B163C" w14:textId="61FA0005" w:rsidR="00092C76" w:rsidRPr="00092C76" w:rsidRDefault="00092C76" w:rsidP="00092C7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092C76">
              <w:rPr>
                <w:rFonts w:ascii="Arial-BoldMT" w:hAnsi="Arial-BoldMT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0BC3C" w14:textId="77777777" w:rsidR="00092C76" w:rsidRPr="00682F14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22BBA" w14:textId="77777777" w:rsidR="00092C76" w:rsidRPr="00682F14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7.0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467EC" w14:textId="77777777" w:rsidR="00092C76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38B32" w14:textId="77777777" w:rsidR="00092C76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7.00</w:t>
            </w:r>
          </w:p>
        </w:tc>
      </w:tr>
      <w:tr w:rsidR="00092C76" w14:paraId="5F9CA17E" w14:textId="77777777" w:rsidTr="002D3D6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1AB67" w14:textId="77777777" w:rsidR="00092C76" w:rsidRDefault="00092C76" w:rsidP="00092C7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3-04 Nov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98135" w14:textId="4B928FF9" w:rsidR="00092C76" w:rsidRDefault="00092C76" w:rsidP="00092C7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EB295" w14:textId="7469C471" w:rsidR="00092C76" w:rsidRPr="00092C76" w:rsidRDefault="00092C76" w:rsidP="00092C7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092C76">
              <w:rPr>
                <w:rFonts w:ascii="Arial-BoldMT" w:hAnsi="Arial-BoldMT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5E05C" w14:textId="77777777" w:rsidR="00092C76" w:rsidRPr="00682F14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D0849" w14:textId="77777777" w:rsidR="00092C76" w:rsidRPr="00682F14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38A59" w14:textId="77777777" w:rsidR="00092C76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17.35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F4A27" w14:textId="77777777" w:rsidR="00092C76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17.35</w:t>
            </w:r>
          </w:p>
        </w:tc>
      </w:tr>
      <w:tr w:rsidR="00092C76" w14:paraId="74ED4B8A" w14:textId="77777777" w:rsidTr="002D3D6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C4B1F" w14:textId="77777777" w:rsidR="00092C76" w:rsidRDefault="00092C76" w:rsidP="00092C7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4 Nov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AB0C5" w14:textId="032F7063" w:rsidR="00092C76" w:rsidRDefault="00092C76" w:rsidP="00092C7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Wakefield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C1422" w14:textId="1B3B73E3" w:rsidR="00092C76" w:rsidRPr="00092C76" w:rsidRDefault="00092C76" w:rsidP="00092C7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092C76">
              <w:rPr>
                <w:rFonts w:ascii="Arial-BoldMT" w:hAnsi="Arial-BoldMT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D60C2" w14:textId="77777777" w:rsidR="00092C76" w:rsidRPr="00682F14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59504" w14:textId="77777777" w:rsidR="00092C76" w:rsidRPr="00682F14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85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2B08A" w14:textId="77777777" w:rsidR="00092C76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B8229" w14:textId="77777777" w:rsidR="00092C76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85.80</w:t>
            </w:r>
          </w:p>
        </w:tc>
      </w:tr>
      <w:tr w:rsidR="00092C76" w14:paraId="7AA02211" w14:textId="77777777" w:rsidTr="002D3D6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7D582" w14:textId="77777777" w:rsidR="00092C76" w:rsidRDefault="00092C76" w:rsidP="00092C7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6-07 Nov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6B71D" w14:textId="56FF9262" w:rsidR="00092C76" w:rsidRDefault="00092C76" w:rsidP="00092C7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BBA0A" w14:textId="7CCDD662" w:rsidR="00092C76" w:rsidRPr="00092C76" w:rsidRDefault="00092C76" w:rsidP="00092C7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092C76">
              <w:rPr>
                <w:rFonts w:ascii="Arial-BoldMT" w:hAnsi="Arial-BoldMT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CD7B2" w14:textId="77777777" w:rsidR="00092C76" w:rsidRPr="00682F14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B74C6" w14:textId="77777777" w:rsidR="00092C76" w:rsidRPr="00682F14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B90BE" w14:textId="77777777" w:rsidR="00092C76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2.4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CA770" w14:textId="77777777" w:rsidR="00092C76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2.42</w:t>
            </w:r>
          </w:p>
        </w:tc>
      </w:tr>
      <w:tr w:rsidR="00092C76" w14:paraId="3B9DA648" w14:textId="77777777" w:rsidTr="002D3D6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7D0B9" w14:textId="77777777" w:rsidR="00092C76" w:rsidRDefault="00092C76" w:rsidP="00092C7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7-08 Nov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F39D4" w14:textId="421D272B" w:rsidR="00092C76" w:rsidRDefault="00092C76" w:rsidP="00092C7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A2DCB" w14:textId="2E8D2C7C" w:rsidR="00092C76" w:rsidRPr="00092C76" w:rsidRDefault="00092C76" w:rsidP="00092C7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092C76">
              <w:rPr>
                <w:rFonts w:ascii="Arial-BoldMT" w:hAnsi="Arial-BoldMT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B8BEE" w14:textId="77777777" w:rsidR="00092C76" w:rsidRPr="00682F14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3F25D" w14:textId="77777777" w:rsidR="00092C76" w:rsidRPr="00682F14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5CFDF" w14:textId="77777777" w:rsidR="00092C76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7.58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4820A" w14:textId="77777777" w:rsidR="00092C76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7.58</w:t>
            </w:r>
          </w:p>
        </w:tc>
      </w:tr>
      <w:tr w:rsidR="00092C76" w14:paraId="3659C226" w14:textId="77777777" w:rsidTr="002D3D6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0DA2B" w14:textId="77777777" w:rsidR="00092C76" w:rsidRDefault="00092C76" w:rsidP="00092C7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8 Nov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E7E6E" w14:textId="77777777" w:rsidR="00092C76" w:rsidRDefault="00092C76" w:rsidP="00092C7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Huddersfield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547DC" w14:textId="3727FBD5" w:rsidR="00092C76" w:rsidRPr="00092C76" w:rsidRDefault="00092C76" w:rsidP="00092C7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092C76">
              <w:rPr>
                <w:rFonts w:ascii="Arial-BoldMT" w:hAnsi="Arial-BoldMT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28D2D" w14:textId="77777777" w:rsidR="00092C76" w:rsidRPr="00682F14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ED16A" w14:textId="77777777" w:rsidR="00092C76" w:rsidRPr="00682F14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2.1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48FB9" w14:textId="77777777" w:rsidR="00092C76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A793C" w14:textId="77777777" w:rsidR="00092C76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2.10</w:t>
            </w:r>
          </w:p>
        </w:tc>
      </w:tr>
      <w:tr w:rsidR="00092C76" w14:paraId="700B6A3E" w14:textId="77777777" w:rsidTr="002D3D6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9ECFE" w14:textId="77777777" w:rsidR="00092C76" w:rsidRDefault="00092C76" w:rsidP="00092C7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5 Nov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5A729" w14:textId="77777777" w:rsidR="00092C76" w:rsidRDefault="00092C76" w:rsidP="00092C7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astbourn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AB666" w14:textId="3538F1D0" w:rsidR="00092C76" w:rsidRPr="00092C76" w:rsidRDefault="00092C76" w:rsidP="00092C7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092C76">
              <w:rPr>
                <w:rFonts w:ascii="Arial-BoldMT" w:hAnsi="Arial-BoldMT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42D1D" w14:textId="77777777" w:rsidR="00092C76" w:rsidRPr="00682F14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38502" w14:textId="77777777" w:rsidR="00092C76" w:rsidRPr="00682F14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73.0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25E8A" w14:textId="77777777" w:rsidR="00092C76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1B28B" w14:textId="77777777" w:rsidR="00092C76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73.00</w:t>
            </w:r>
          </w:p>
        </w:tc>
      </w:tr>
      <w:tr w:rsidR="00092C76" w14:paraId="478BE3CD" w14:textId="77777777" w:rsidTr="002D3D6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7AE02" w14:textId="77777777" w:rsidR="00092C76" w:rsidRDefault="00092C76" w:rsidP="00092C7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lastRenderedPageBreak/>
              <w:t>16 Nov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B4257" w14:textId="4E00A973" w:rsidR="00092C76" w:rsidRDefault="00092C76" w:rsidP="00092C7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Wakefield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CE59D" w14:textId="24101B63" w:rsidR="00092C76" w:rsidRPr="00092C76" w:rsidRDefault="00092C76" w:rsidP="00092C7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092C76">
              <w:rPr>
                <w:rFonts w:ascii="Arial-BoldMT" w:hAnsi="Arial-BoldMT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18D75" w14:textId="77777777" w:rsidR="00092C76" w:rsidRPr="00682F14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C77AD" w14:textId="77777777" w:rsidR="00092C76" w:rsidRPr="00682F14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73.0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80E34" w14:textId="77777777" w:rsidR="00092C76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59903" w14:textId="77777777" w:rsidR="00092C76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73.00</w:t>
            </w:r>
          </w:p>
        </w:tc>
      </w:tr>
      <w:tr w:rsidR="00092C76" w14:paraId="20BB85F1" w14:textId="77777777" w:rsidTr="002D3D6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F15E6" w14:textId="77777777" w:rsidR="00092C76" w:rsidRDefault="00092C76" w:rsidP="00092C7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5-16 Nov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7FE02" w14:textId="439BE082" w:rsidR="00092C76" w:rsidRDefault="00092C76" w:rsidP="00092C7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astbourn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86A52" w14:textId="670B1610" w:rsidR="00092C76" w:rsidRPr="00092C76" w:rsidRDefault="00092C76" w:rsidP="00092C7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092C76">
              <w:rPr>
                <w:rFonts w:ascii="Arial-BoldMT" w:hAnsi="Arial-BoldMT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38C39" w14:textId="77777777" w:rsidR="00092C76" w:rsidRPr="00682F14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76F00" w14:textId="77777777" w:rsidR="00092C76" w:rsidRPr="00682F14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A3C6C" w14:textId="77777777" w:rsidR="00092C76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9.00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CEAE1" w14:textId="77777777" w:rsidR="00092C76" w:rsidRDefault="00092C76" w:rsidP="00092C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9.00</w:t>
            </w:r>
          </w:p>
        </w:tc>
      </w:tr>
      <w:tr w:rsidR="00BF5BFE" w14:paraId="30F0154D" w14:textId="77777777" w:rsidTr="002D3D6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E3DF9" w14:textId="77777777" w:rsidR="00BF5BFE" w:rsidRDefault="00BF5BFE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7 Dec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C67FB" w14:textId="516586CE" w:rsidR="00BF5BFE" w:rsidRDefault="00315525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DB896" w14:textId="591711D1" w:rsidR="00BF5BFE" w:rsidRDefault="00315525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F395F" w14:textId="77777777" w:rsidR="00BF5BFE" w:rsidRPr="00682F14" w:rsidRDefault="00BF5BFE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8B40C" w14:textId="77777777" w:rsidR="00BF5BFE" w:rsidRPr="00682F14" w:rsidRDefault="00BF5BFE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p (Fees)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01596" w14:textId="77777777" w:rsidR="00BF5BFE" w:rsidRDefault="00BF5BFE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9048C" w14:textId="77777777" w:rsidR="00BF5BFE" w:rsidRDefault="00BF5BFE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p (Fees)</w:t>
            </w:r>
          </w:p>
        </w:tc>
      </w:tr>
      <w:tr w:rsidR="00315525" w14:paraId="20170BE5" w14:textId="77777777" w:rsidTr="002D3D6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DE56C" w14:textId="77777777" w:rsidR="00315525" w:rsidRDefault="00315525" w:rsidP="0031552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7 Dec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7076C" w14:textId="73BE0104" w:rsidR="00315525" w:rsidRDefault="00315525" w:rsidP="0031552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493FF" w14:textId="5B39EA71" w:rsidR="00315525" w:rsidRDefault="00315525" w:rsidP="0031552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E8EB4" w14:textId="77777777" w:rsidR="00315525" w:rsidRPr="00682F14" w:rsidRDefault="00315525" w:rsidP="0031552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56CF9" w14:textId="77777777" w:rsidR="00315525" w:rsidRPr="00682F14" w:rsidRDefault="00315525" w:rsidP="0031552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54.2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287A4" w14:textId="77777777" w:rsidR="00315525" w:rsidRDefault="00315525" w:rsidP="0031552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A69BB" w14:textId="77777777" w:rsidR="00315525" w:rsidRDefault="00315525" w:rsidP="0031552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54.20</w:t>
            </w:r>
          </w:p>
        </w:tc>
      </w:tr>
      <w:tr w:rsidR="00315525" w14:paraId="35DB1BD1" w14:textId="77777777" w:rsidTr="002D3D6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00551" w14:textId="77777777" w:rsidR="00315525" w:rsidRDefault="00315525" w:rsidP="0031552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9 Dec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8C5F2" w14:textId="0B228114" w:rsidR="00315525" w:rsidRDefault="00315525" w:rsidP="0031552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EC6BA" w14:textId="45BE9E5A" w:rsidR="00315525" w:rsidRDefault="00315525" w:rsidP="0031552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ACA67" w14:textId="77777777" w:rsidR="00315525" w:rsidRPr="00682F14" w:rsidRDefault="00315525" w:rsidP="0031552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39C6B" w14:textId="77777777" w:rsidR="00315525" w:rsidRPr="00682F14" w:rsidRDefault="00315525" w:rsidP="0031552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2.1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4AE41" w14:textId="77777777" w:rsidR="00315525" w:rsidRDefault="00315525" w:rsidP="0031552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DD759" w14:textId="77777777" w:rsidR="00315525" w:rsidRDefault="00315525" w:rsidP="0031552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2.10</w:t>
            </w:r>
          </w:p>
        </w:tc>
      </w:tr>
      <w:tr w:rsidR="00315525" w14:paraId="2556DADF" w14:textId="77777777" w:rsidTr="002D3D6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6FA64" w14:textId="77777777" w:rsidR="00315525" w:rsidRDefault="00315525" w:rsidP="0031552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9 Dec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0A386" w14:textId="3CCDC47A" w:rsidR="00315525" w:rsidRDefault="00315525" w:rsidP="0031552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E1350" w14:textId="3CF757BC" w:rsidR="00315525" w:rsidRDefault="00315525" w:rsidP="0031552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7B06B" w14:textId="77777777" w:rsidR="00315525" w:rsidRPr="00682F14" w:rsidRDefault="00315525" w:rsidP="0031552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7AFDE" w14:textId="77777777" w:rsidR="00315525" w:rsidRPr="00682F14" w:rsidRDefault="00315525" w:rsidP="0031552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p (Fees)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2BDED" w14:textId="77777777" w:rsidR="00315525" w:rsidRDefault="00315525" w:rsidP="0031552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D049D" w14:textId="77777777" w:rsidR="00315525" w:rsidRDefault="00315525" w:rsidP="0031552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p</w:t>
            </w:r>
          </w:p>
        </w:tc>
      </w:tr>
      <w:tr w:rsidR="00315525" w14:paraId="6C2B7520" w14:textId="77777777" w:rsidTr="002D3D6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75CB4" w14:textId="77777777" w:rsidR="00315525" w:rsidRDefault="00315525" w:rsidP="0031552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9 Dec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C2800" w14:textId="77ED91D9" w:rsidR="00315525" w:rsidRDefault="00315525" w:rsidP="0031552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77432" w14:textId="700127C4" w:rsidR="00315525" w:rsidRDefault="00315525" w:rsidP="0031552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18718" w14:textId="77777777" w:rsidR="00315525" w:rsidRPr="00682F14" w:rsidRDefault="00315525" w:rsidP="0031552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870E5" w14:textId="77777777" w:rsidR="00315525" w:rsidRPr="00682F14" w:rsidRDefault="00315525" w:rsidP="0031552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p (Fees)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FDE7A" w14:textId="77777777" w:rsidR="00315525" w:rsidRDefault="00315525" w:rsidP="0031552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6CDA0" w14:textId="77777777" w:rsidR="00315525" w:rsidRDefault="00315525" w:rsidP="0031552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p</w:t>
            </w:r>
          </w:p>
        </w:tc>
      </w:tr>
      <w:tr w:rsidR="00315525" w14:paraId="71BE0459" w14:textId="77777777" w:rsidTr="002D3D6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92C28" w14:textId="77777777" w:rsidR="00315525" w:rsidRDefault="00315525" w:rsidP="0031552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9 Dec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FEB26" w14:textId="775F86CE" w:rsidR="00315525" w:rsidRDefault="00315525" w:rsidP="0031552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CEADF" w14:textId="26C38FBD" w:rsidR="00315525" w:rsidRDefault="00315525" w:rsidP="0031552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B2D39" w14:textId="77777777" w:rsidR="00315525" w:rsidRPr="00682F14" w:rsidRDefault="00315525" w:rsidP="0031552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2D718" w14:textId="77777777" w:rsidR="00315525" w:rsidRPr="00682F14" w:rsidRDefault="00315525" w:rsidP="0031552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1.6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2A96E" w14:textId="77777777" w:rsidR="00315525" w:rsidRDefault="00315525" w:rsidP="0031552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AC897" w14:textId="77777777" w:rsidR="00315525" w:rsidRDefault="00315525" w:rsidP="0031552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bCs/>
                <w:sz w:val="15"/>
                <w:szCs w:val="15"/>
                <w:lang w:eastAsia="en-GB"/>
              </w:rPr>
              <w:t>£61.60</w:t>
            </w:r>
          </w:p>
        </w:tc>
      </w:tr>
    </w:tbl>
    <w:p w14:paraId="6CD6F1F1" w14:textId="77777777" w:rsidR="0056109C" w:rsidRDefault="0056109C" w:rsidP="0056109C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55DFAAC7" w14:textId="610BAA79" w:rsidR="00A364C3" w:rsidRDefault="00A364C3" w:rsidP="002A5C6A">
      <w:pPr>
        <w:autoSpaceDE w:val="0"/>
        <w:spacing w:after="0" w:line="240" w:lineRule="auto"/>
      </w:pPr>
    </w:p>
    <w:p w14:paraId="1797C84A" w14:textId="34EB7AAD" w:rsidR="00346BFC" w:rsidRDefault="00346BFC" w:rsidP="002A5C6A">
      <w:pPr>
        <w:autoSpaceDE w:val="0"/>
        <w:spacing w:after="0" w:line="240" w:lineRule="auto"/>
      </w:pPr>
    </w:p>
    <w:p w14:paraId="48CE16BD" w14:textId="254B2CF9" w:rsidR="00346BFC" w:rsidRDefault="00346BFC" w:rsidP="002A5C6A">
      <w:pPr>
        <w:autoSpaceDE w:val="0"/>
        <w:spacing w:after="0" w:line="240" w:lineRule="auto"/>
      </w:pPr>
    </w:p>
    <w:p w14:paraId="50091DE7" w14:textId="08CD11C5" w:rsidR="00346BFC" w:rsidRDefault="00346BFC" w:rsidP="002A5C6A">
      <w:pPr>
        <w:autoSpaceDE w:val="0"/>
        <w:spacing w:after="0" w:line="240" w:lineRule="auto"/>
      </w:pPr>
    </w:p>
    <w:p w14:paraId="3E2F66CB" w14:textId="3B874460" w:rsidR="00346BFC" w:rsidRDefault="00346BFC" w:rsidP="002A5C6A">
      <w:pPr>
        <w:autoSpaceDE w:val="0"/>
        <w:spacing w:after="0" w:line="240" w:lineRule="auto"/>
      </w:pPr>
    </w:p>
    <w:p w14:paraId="4F56ED6B" w14:textId="54DEF3D7" w:rsidR="00346BFC" w:rsidRDefault="00346BFC" w:rsidP="002A5C6A">
      <w:pPr>
        <w:autoSpaceDE w:val="0"/>
        <w:spacing w:after="0" w:line="240" w:lineRule="auto"/>
      </w:pPr>
    </w:p>
    <w:p w14:paraId="083D745F" w14:textId="38A61E41" w:rsidR="00346BFC" w:rsidRDefault="00346BFC" w:rsidP="002A5C6A">
      <w:pPr>
        <w:autoSpaceDE w:val="0"/>
        <w:spacing w:after="0" w:line="240" w:lineRule="auto"/>
      </w:pPr>
    </w:p>
    <w:p w14:paraId="57E370DD" w14:textId="4B6DB28A" w:rsidR="00346BFC" w:rsidRDefault="00346BFC" w:rsidP="002A5C6A">
      <w:pPr>
        <w:autoSpaceDE w:val="0"/>
        <w:spacing w:after="0" w:line="240" w:lineRule="auto"/>
      </w:pPr>
    </w:p>
    <w:p w14:paraId="4A673352" w14:textId="7428ACCC" w:rsidR="00346BFC" w:rsidRDefault="00346BFC" w:rsidP="002A5C6A">
      <w:pPr>
        <w:autoSpaceDE w:val="0"/>
        <w:spacing w:after="0" w:line="240" w:lineRule="auto"/>
      </w:pPr>
    </w:p>
    <w:p w14:paraId="577A1069" w14:textId="00D46131" w:rsidR="00346BFC" w:rsidRDefault="00346BFC" w:rsidP="002A5C6A">
      <w:pPr>
        <w:autoSpaceDE w:val="0"/>
        <w:spacing w:after="0" w:line="240" w:lineRule="auto"/>
      </w:pPr>
    </w:p>
    <w:p w14:paraId="6EA14E7E" w14:textId="3D4D32BC" w:rsidR="00346BFC" w:rsidRDefault="00346BFC" w:rsidP="002A5C6A">
      <w:pPr>
        <w:autoSpaceDE w:val="0"/>
        <w:spacing w:after="0" w:line="240" w:lineRule="auto"/>
      </w:pPr>
    </w:p>
    <w:p w14:paraId="55A01828" w14:textId="79CBA9C5" w:rsidR="00346BFC" w:rsidRDefault="00346BFC" w:rsidP="002A5C6A">
      <w:pPr>
        <w:autoSpaceDE w:val="0"/>
        <w:spacing w:after="0" w:line="240" w:lineRule="auto"/>
      </w:pPr>
    </w:p>
    <w:p w14:paraId="153CD258" w14:textId="595E4379" w:rsidR="00346BFC" w:rsidRDefault="00346BFC" w:rsidP="002A5C6A">
      <w:pPr>
        <w:autoSpaceDE w:val="0"/>
        <w:spacing w:after="0" w:line="240" w:lineRule="auto"/>
      </w:pPr>
    </w:p>
    <w:p w14:paraId="104F5A11" w14:textId="4F3F013C" w:rsidR="00346BFC" w:rsidRDefault="00346BFC" w:rsidP="002A5C6A">
      <w:pPr>
        <w:autoSpaceDE w:val="0"/>
        <w:spacing w:after="0" w:line="240" w:lineRule="auto"/>
      </w:pPr>
    </w:p>
    <w:p w14:paraId="3F1F4A71" w14:textId="2E779D41" w:rsidR="00346BFC" w:rsidRDefault="00346BFC" w:rsidP="002A5C6A">
      <w:pPr>
        <w:autoSpaceDE w:val="0"/>
        <w:spacing w:after="0" w:line="240" w:lineRule="auto"/>
      </w:pPr>
    </w:p>
    <w:p w14:paraId="3DD8960A" w14:textId="3900C5CA" w:rsidR="00346BFC" w:rsidRDefault="00346BFC" w:rsidP="002A5C6A">
      <w:pPr>
        <w:autoSpaceDE w:val="0"/>
        <w:spacing w:after="0" w:line="240" w:lineRule="auto"/>
      </w:pPr>
    </w:p>
    <w:p w14:paraId="6DB0AD26" w14:textId="2DEF71AF" w:rsidR="00346BFC" w:rsidRDefault="00346BFC" w:rsidP="002A5C6A">
      <w:pPr>
        <w:autoSpaceDE w:val="0"/>
        <w:spacing w:after="0" w:line="240" w:lineRule="auto"/>
      </w:pPr>
    </w:p>
    <w:p w14:paraId="55E9092F" w14:textId="68123C45" w:rsidR="00346BFC" w:rsidRDefault="00346BFC" w:rsidP="002A5C6A">
      <w:pPr>
        <w:autoSpaceDE w:val="0"/>
        <w:spacing w:after="0" w:line="240" w:lineRule="auto"/>
      </w:pPr>
    </w:p>
    <w:p w14:paraId="1E9F07FF" w14:textId="56028ED0" w:rsidR="00346BFC" w:rsidRDefault="00346BFC" w:rsidP="002A5C6A">
      <w:pPr>
        <w:autoSpaceDE w:val="0"/>
        <w:spacing w:after="0" w:line="240" w:lineRule="auto"/>
      </w:pPr>
    </w:p>
    <w:p w14:paraId="3B2D9ED9" w14:textId="6033CA24" w:rsidR="00346BFC" w:rsidRDefault="00346BFC" w:rsidP="002A5C6A">
      <w:pPr>
        <w:autoSpaceDE w:val="0"/>
        <w:spacing w:after="0" w:line="240" w:lineRule="auto"/>
      </w:pPr>
    </w:p>
    <w:p w14:paraId="3DDEA2B7" w14:textId="77777777" w:rsidR="00346BFC" w:rsidRDefault="00346BFC" w:rsidP="002A5C6A">
      <w:pPr>
        <w:autoSpaceDE w:val="0"/>
        <w:spacing w:after="0" w:line="240" w:lineRule="auto"/>
      </w:pPr>
    </w:p>
    <w:p w14:paraId="6F1EE9F2" w14:textId="77777777" w:rsidR="004743F7" w:rsidRDefault="004743F7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0202646" w14:textId="77777777" w:rsidR="004743F7" w:rsidRDefault="004743F7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640D6D6" w14:textId="77777777" w:rsidR="004743F7" w:rsidRDefault="004743F7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7256053" w14:textId="77777777" w:rsidR="004743F7" w:rsidRDefault="004743F7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7211E86" w14:textId="407EAFA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lastRenderedPageBreak/>
        <w:t>Debra Bailey</w:t>
      </w:r>
    </w:p>
    <w:p w14:paraId="5C9CCA07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Non-Executive Director </w:t>
      </w:r>
      <w:r>
        <w:rPr>
          <w:rFonts w:ascii="Arial-BoldMT" w:hAnsi="Arial-BoldMT" w:cs="Arial-BoldMT"/>
          <w:bCs/>
          <w:sz w:val="15"/>
          <w:szCs w:val="15"/>
        </w:rPr>
        <w:t>- Total claim for this period:</w:t>
      </w:r>
    </w:p>
    <w:p w14:paraId="60F1553C" w14:textId="47224538" w:rsidR="00036655" w:rsidRDefault="00036655" w:rsidP="00036655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A42D6D">
        <w:rPr>
          <w:rFonts w:ascii="Arial-BoldMT" w:hAnsi="Arial-BoldMT" w:cs="Arial-BoldMT"/>
          <w:sz w:val="15"/>
          <w:szCs w:val="15"/>
        </w:rPr>
        <w:t>217.65</w:t>
      </w:r>
    </w:p>
    <w:p w14:paraId="255FD69C" w14:textId="6755FE00" w:rsidR="00036655" w:rsidRDefault="00036655" w:rsidP="00036655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>
        <w:rPr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BE4F16">
        <w:rPr>
          <w:rFonts w:ascii="Arial-BoldMT" w:hAnsi="Arial-BoldMT" w:cs="Arial-BoldMT"/>
          <w:sz w:val="15"/>
          <w:szCs w:val="15"/>
        </w:rPr>
        <w:t>858</w:t>
      </w:r>
      <w:r w:rsidR="00B84CB5">
        <w:rPr>
          <w:rFonts w:ascii="Arial-BoldMT" w:hAnsi="Arial-BoldMT" w:cs="Arial-BoldMT"/>
          <w:sz w:val="15"/>
          <w:szCs w:val="15"/>
        </w:rPr>
        <w:t>.</w:t>
      </w:r>
      <w:r w:rsidR="00DD0D8B">
        <w:rPr>
          <w:rFonts w:ascii="Arial-BoldMT" w:hAnsi="Arial-BoldMT" w:cs="Arial-BoldMT"/>
          <w:sz w:val="15"/>
          <w:szCs w:val="15"/>
        </w:rPr>
        <w:t>43</w:t>
      </w:r>
    </w:p>
    <w:p w14:paraId="17EF501F" w14:textId="77777777" w:rsidR="00036655" w:rsidRDefault="00036655" w:rsidP="00036655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</w:p>
    <w:p w14:paraId="52E17FE4" w14:textId="4D19DEEC" w:rsidR="00036655" w:rsidRDefault="00036655" w:rsidP="00036655">
      <w:pPr>
        <w:autoSpaceDE w:val="0"/>
        <w:spacing w:after="0" w:line="240" w:lineRule="auto"/>
        <w:ind w:left="2880"/>
      </w:pP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>
        <w:rPr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 xml:space="preserve"> £</w:t>
      </w:r>
      <w:r w:rsidR="00EC23D7">
        <w:rPr>
          <w:rFonts w:ascii="Arial-BoldMT" w:hAnsi="Arial-BoldMT" w:cs="Arial-BoldMT"/>
          <w:b/>
          <w:bCs/>
          <w:sz w:val="15"/>
          <w:szCs w:val="15"/>
        </w:rPr>
        <w:t>1075.99</w:t>
      </w:r>
    </w:p>
    <w:p w14:paraId="5481307E" w14:textId="77777777" w:rsidR="002E79BD" w:rsidRDefault="002E79BD" w:rsidP="00C2356C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5F0DFAD" w14:textId="18497103" w:rsidR="00C2356C" w:rsidRPr="001C5FB7" w:rsidRDefault="00C2356C" w:rsidP="00C2356C">
      <w:pPr>
        <w:autoSpaceDE w:val="0"/>
        <w:spacing w:after="0" w:line="240" w:lineRule="auto"/>
        <w:rPr>
          <w:rFonts w:ascii="Arial-BoldMT" w:hAnsi="Arial-BoldMT"/>
        </w:rPr>
      </w:pPr>
      <w:r w:rsidRPr="001C5FB7"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290"/>
        <w:gridCol w:w="1095"/>
        <w:gridCol w:w="1125"/>
        <w:gridCol w:w="990"/>
        <w:gridCol w:w="2145"/>
        <w:gridCol w:w="3105"/>
        <w:gridCol w:w="990"/>
      </w:tblGrid>
      <w:tr w:rsidR="00C2356C" w:rsidRPr="001C5FB7" w14:paraId="48FF4E4C" w14:textId="77777777" w:rsidTr="00615A98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1B18F" w14:textId="77777777" w:rsidR="00C2356C" w:rsidRPr="001C5FB7" w:rsidRDefault="00C2356C" w:rsidP="00615A98">
            <w:pPr>
              <w:spacing w:after="0" w:line="240" w:lineRule="auto"/>
              <w:jc w:val="center"/>
              <w:rPr>
                <w:rFonts w:ascii="Arial-BoldMT" w:hAnsi="Arial-BoldMT"/>
              </w:rPr>
            </w:pPr>
            <w:r w:rsidRPr="001C5FB7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1C5FB7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C5A041" w14:textId="77777777" w:rsidR="00C2356C" w:rsidRPr="001C5FB7" w:rsidRDefault="00C2356C" w:rsidP="00615A98">
            <w:pPr>
              <w:spacing w:after="0" w:line="240" w:lineRule="auto"/>
              <w:jc w:val="center"/>
              <w:rPr>
                <w:rFonts w:ascii="Arial-BoldMT" w:hAnsi="Arial-BoldMT"/>
              </w:rPr>
            </w:pPr>
            <w:r w:rsidRPr="001C5FB7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9A1A745" w14:textId="77777777" w:rsidR="00C2356C" w:rsidRPr="001C5FB7" w:rsidRDefault="00C2356C" w:rsidP="00615A98">
            <w:pPr>
              <w:spacing w:after="0" w:line="240" w:lineRule="auto"/>
              <w:rPr>
                <w:rFonts w:ascii="Arial-BoldMT" w:hAnsi="Arial-BoldMT"/>
              </w:rPr>
            </w:pPr>
            <w:r w:rsidRPr="001C5FB7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99ACABF" w14:textId="77777777" w:rsidR="00C2356C" w:rsidRPr="001C5FB7" w:rsidRDefault="00C2356C" w:rsidP="00615A98">
            <w:pPr>
              <w:spacing w:after="0" w:line="240" w:lineRule="auto"/>
              <w:rPr>
                <w:rFonts w:ascii="Arial-BoldMT" w:hAnsi="Arial-BoldMT"/>
              </w:rPr>
            </w:pPr>
            <w:r w:rsidRPr="001C5FB7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1C5FB7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0E293" w14:textId="77777777" w:rsidR="00C2356C" w:rsidRPr="001C5FB7" w:rsidRDefault="00C2356C" w:rsidP="00615A98">
            <w:pPr>
              <w:spacing w:after="0" w:line="240" w:lineRule="auto"/>
              <w:jc w:val="center"/>
              <w:rPr>
                <w:rFonts w:ascii="Arial-BoldMT" w:hAnsi="Arial-BoldMT"/>
              </w:rPr>
            </w:pPr>
            <w:r w:rsidRPr="001C5FB7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1C5FB7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3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0C511" w14:textId="77777777" w:rsidR="00C2356C" w:rsidRPr="001C5FB7" w:rsidRDefault="00C2356C" w:rsidP="00615A98">
            <w:pPr>
              <w:spacing w:after="0" w:line="240" w:lineRule="auto"/>
              <w:jc w:val="center"/>
              <w:rPr>
                <w:rFonts w:ascii="Arial-BoldMT" w:hAnsi="Arial-BoldMT"/>
              </w:rPr>
            </w:pPr>
            <w:r w:rsidRPr="001C5FB7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EF508B4" w14:textId="77777777" w:rsidR="00C2356C" w:rsidRPr="001C5FB7" w:rsidRDefault="00C2356C" w:rsidP="00615A98">
            <w:pPr>
              <w:spacing w:after="0" w:line="240" w:lineRule="auto"/>
              <w:jc w:val="center"/>
              <w:rPr>
                <w:rFonts w:ascii="Arial-BoldMT" w:hAnsi="Arial-BoldMT"/>
              </w:rPr>
            </w:pPr>
            <w:r w:rsidRPr="001C5FB7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1C5FB7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95B9E9C" w14:textId="77777777" w:rsidR="00C2356C" w:rsidRPr="001C5FB7" w:rsidRDefault="00C2356C" w:rsidP="00615A98">
            <w:pPr>
              <w:spacing w:after="0" w:line="240" w:lineRule="auto"/>
              <w:jc w:val="center"/>
              <w:rPr>
                <w:rFonts w:ascii="Arial-BoldMT" w:hAnsi="Arial-BoldMT"/>
              </w:rPr>
            </w:pPr>
            <w:r w:rsidRPr="001C5FB7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08983" w14:textId="77777777" w:rsidR="00C2356C" w:rsidRPr="001C5FB7" w:rsidRDefault="00C2356C" w:rsidP="00615A98">
            <w:pPr>
              <w:spacing w:after="0" w:line="240" w:lineRule="auto"/>
              <w:jc w:val="center"/>
              <w:rPr>
                <w:rFonts w:ascii="Arial-BoldMT" w:hAnsi="Arial-BoldMT"/>
              </w:rPr>
            </w:pPr>
            <w:r w:rsidRPr="001C5FB7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 w:rsidRPr="001C5FB7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81AF7" w14:textId="77777777" w:rsidR="00C2356C" w:rsidRPr="001C5FB7" w:rsidRDefault="00C2356C" w:rsidP="00615A98">
            <w:pPr>
              <w:spacing w:after="0" w:line="240" w:lineRule="auto"/>
              <w:jc w:val="center"/>
              <w:rPr>
                <w:rFonts w:ascii="Arial-BoldMT" w:hAnsi="Arial-BoldMT"/>
              </w:rPr>
            </w:pPr>
            <w:r w:rsidRPr="001C5FB7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 w:rsidRPr="001C5FB7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C2356C" w:rsidRPr="001C5FB7" w14:paraId="1DAD2647" w14:textId="77777777" w:rsidTr="00615A98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B87EA" w14:textId="77777777" w:rsidR="00C2356C" w:rsidRPr="001C5FB7" w:rsidRDefault="00C2356C" w:rsidP="00615A98">
            <w:pPr>
              <w:spacing w:after="0" w:line="240" w:lineRule="auto"/>
              <w:rPr>
                <w:rFonts w:ascii="Arial-BoldMT" w:eastAsia="Times New Roman" w:hAnsi="Arial-BoldMT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49C85E" w14:textId="77777777" w:rsidR="00C2356C" w:rsidRPr="001C5FB7" w:rsidRDefault="00C2356C" w:rsidP="00615A98">
            <w:pPr>
              <w:spacing w:after="0" w:line="240" w:lineRule="auto"/>
              <w:rPr>
                <w:rFonts w:ascii="Arial-BoldMT" w:hAnsi="Arial-BoldMT"/>
              </w:rPr>
            </w:pPr>
            <w:r w:rsidRPr="001C5FB7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88601" w14:textId="77777777" w:rsidR="00C2356C" w:rsidRPr="001C5FB7" w:rsidRDefault="00C2356C" w:rsidP="00615A98">
            <w:pPr>
              <w:spacing w:after="0" w:line="240" w:lineRule="auto"/>
              <w:rPr>
                <w:rFonts w:ascii="Arial-BoldMT" w:eastAsia="Times New Roman" w:hAnsi="Arial-BoldMT" w:cs="Segoe UI"/>
                <w:sz w:val="18"/>
                <w:szCs w:val="18"/>
                <w:lang w:eastAsia="en-GB"/>
              </w:rPr>
            </w:pP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9B59E" w14:textId="77777777" w:rsidR="00C2356C" w:rsidRPr="001C5FB7" w:rsidRDefault="00C2356C" w:rsidP="00615A98">
            <w:pPr>
              <w:spacing w:after="0" w:line="240" w:lineRule="auto"/>
              <w:jc w:val="center"/>
              <w:rPr>
                <w:rFonts w:ascii="Arial-BoldMT" w:hAnsi="Arial-BoldMT"/>
              </w:rPr>
            </w:pPr>
            <w:r w:rsidRPr="001C5FB7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1C5FB7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965E9" w14:textId="77777777" w:rsidR="00C2356C" w:rsidRPr="001C5FB7" w:rsidRDefault="00C2356C" w:rsidP="00615A98">
            <w:pPr>
              <w:spacing w:after="0" w:line="240" w:lineRule="auto"/>
              <w:jc w:val="center"/>
              <w:rPr>
                <w:rFonts w:ascii="Arial-BoldMT" w:hAnsi="Arial-BoldMT"/>
              </w:rPr>
            </w:pPr>
            <w:r w:rsidRPr="001C5FB7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1C5FB7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76AB2" w14:textId="77777777" w:rsidR="00C2356C" w:rsidRPr="001C5FB7" w:rsidRDefault="00C2356C" w:rsidP="00615A98">
            <w:pPr>
              <w:spacing w:after="0" w:line="240" w:lineRule="auto"/>
              <w:jc w:val="center"/>
              <w:rPr>
                <w:rFonts w:ascii="Arial-BoldMT" w:hAnsi="Arial-BoldMT"/>
              </w:rPr>
            </w:pPr>
            <w:r w:rsidRPr="001C5FB7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 w:rsidRPr="001C5FB7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4FA58" w14:textId="77777777" w:rsidR="00C2356C" w:rsidRPr="001C5FB7" w:rsidRDefault="00C2356C" w:rsidP="00615A98">
            <w:pPr>
              <w:spacing w:after="0" w:line="240" w:lineRule="auto"/>
              <w:jc w:val="center"/>
              <w:rPr>
                <w:rFonts w:ascii="Arial-BoldMT" w:hAnsi="Arial-BoldMT"/>
              </w:rPr>
            </w:pPr>
            <w:r w:rsidRPr="001C5FB7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 w:rsidRPr="001C5FB7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034C6FA" w14:textId="77777777" w:rsidR="00C2356C" w:rsidRPr="001C5FB7" w:rsidRDefault="00C2356C" w:rsidP="00615A98">
            <w:pPr>
              <w:spacing w:after="0" w:line="240" w:lineRule="auto"/>
              <w:jc w:val="center"/>
              <w:rPr>
                <w:rFonts w:ascii="Arial-BoldMT" w:hAnsi="Arial-BoldMT"/>
              </w:rPr>
            </w:pPr>
            <w:r w:rsidRPr="001C5FB7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 w:rsidRPr="001C5FB7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249D3" w14:textId="77777777" w:rsidR="00C2356C" w:rsidRPr="001C5FB7" w:rsidRDefault="00C2356C" w:rsidP="00615A98">
            <w:pPr>
              <w:spacing w:after="0" w:line="240" w:lineRule="auto"/>
              <w:rPr>
                <w:rFonts w:ascii="Arial-BoldMT" w:eastAsia="Times New Roman" w:hAnsi="Arial-BoldMT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6F7CC" w14:textId="77777777" w:rsidR="00C2356C" w:rsidRPr="001C5FB7" w:rsidRDefault="00C2356C" w:rsidP="00615A98">
            <w:pPr>
              <w:spacing w:after="0" w:line="240" w:lineRule="auto"/>
              <w:rPr>
                <w:rFonts w:ascii="Arial-BoldMT" w:eastAsia="Times New Roman" w:hAnsi="Arial-BoldMT" w:cs="Segoe UI"/>
                <w:sz w:val="18"/>
                <w:szCs w:val="18"/>
                <w:lang w:eastAsia="en-GB"/>
              </w:rPr>
            </w:pPr>
          </w:p>
        </w:tc>
      </w:tr>
      <w:tr w:rsidR="002922C4" w:rsidRPr="001E72C6" w14:paraId="59208C30" w14:textId="77777777" w:rsidTr="00395980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22B1E" w14:textId="4CE9C40A" w:rsidR="002922C4" w:rsidRPr="001E72C6" w:rsidRDefault="002922C4" w:rsidP="002922C4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1E72C6">
              <w:rPr>
                <w:rFonts w:ascii="Arial-BoldMT" w:hAnsi="Arial-BoldMT"/>
                <w:sz w:val="15"/>
                <w:szCs w:val="15"/>
              </w:rPr>
              <w:t>14 July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5CCFA6" w14:textId="6C1255D8" w:rsidR="002922C4" w:rsidRPr="001616C3" w:rsidRDefault="002922C4" w:rsidP="002922C4">
            <w:pPr>
              <w:spacing w:after="0" w:line="240" w:lineRule="auto"/>
              <w:rPr>
                <w:rFonts w:ascii="Arial-BoldMT" w:hAnsi="Arial-BoldMT"/>
                <w:sz w:val="15"/>
                <w:szCs w:val="15"/>
                <w:highlight w:val="yellow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970486" w14:textId="2BD74C8C" w:rsidR="002922C4" w:rsidRPr="001616C3" w:rsidRDefault="002922C4" w:rsidP="002922C4">
            <w:pPr>
              <w:spacing w:after="0" w:line="240" w:lineRule="auto"/>
              <w:rPr>
                <w:rFonts w:ascii="Arial-BoldMT" w:hAnsi="Arial-BoldMT"/>
                <w:highlight w:val="yellow"/>
              </w:rPr>
            </w:pPr>
            <w:r w:rsidRPr="003C22C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54DC3" w14:textId="77777777" w:rsidR="002922C4" w:rsidRPr="001C5FB7" w:rsidRDefault="002922C4" w:rsidP="002922C4">
            <w:pPr>
              <w:spacing w:after="0" w:line="240" w:lineRule="auto"/>
              <w:rPr>
                <w:rFonts w:ascii="Arial-BoldMT" w:hAnsi="Arial-BoldMT"/>
              </w:rPr>
            </w:pPr>
            <w:r w:rsidRPr="001C5FB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51DD0" w14:textId="77777777" w:rsidR="002922C4" w:rsidRPr="001C5FB7" w:rsidRDefault="002922C4" w:rsidP="002922C4">
            <w:pPr>
              <w:spacing w:after="0" w:line="240" w:lineRule="auto"/>
              <w:jc w:val="right"/>
              <w:rPr>
                <w:rFonts w:ascii="Arial-BoldMT" w:hAnsi="Arial-BoldMT"/>
              </w:rPr>
            </w:pPr>
            <w:r w:rsidRPr="001C5FB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58496" w14:textId="77777777" w:rsidR="002922C4" w:rsidRPr="001C5FB7" w:rsidRDefault="002922C4" w:rsidP="002922C4">
            <w:pPr>
              <w:spacing w:after="0" w:line="240" w:lineRule="auto"/>
              <w:jc w:val="center"/>
              <w:rPr>
                <w:rFonts w:ascii="Arial-BoldMT" w:hAnsi="Arial-BoldMT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C4807" w14:textId="77777777" w:rsidR="002922C4" w:rsidRPr="001C5FB7" w:rsidRDefault="002922C4" w:rsidP="002922C4">
            <w:pPr>
              <w:spacing w:after="0" w:line="240" w:lineRule="auto"/>
              <w:jc w:val="right"/>
              <w:rPr>
                <w:rFonts w:ascii="Arial-BoldMT" w:hAnsi="Arial-BoldMT"/>
              </w:rPr>
            </w:pPr>
            <w:r w:rsidRPr="001C5FB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43711" w14:textId="02CE0BFC" w:rsidR="002922C4" w:rsidRPr="001E72C6" w:rsidRDefault="002922C4" w:rsidP="002922C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1E72C6">
              <w:rPr>
                <w:rFonts w:ascii="Arial-BoldMT" w:hAnsi="Arial-BoldMT"/>
                <w:sz w:val="15"/>
                <w:szCs w:val="15"/>
              </w:rPr>
              <w:t>Miles @ 53p £4.48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17133" w14:textId="2BF18EE7" w:rsidR="002922C4" w:rsidRPr="001E72C6" w:rsidRDefault="002922C4" w:rsidP="002922C4">
            <w:pPr>
              <w:spacing w:after="0" w:line="240" w:lineRule="auto"/>
              <w:jc w:val="right"/>
              <w:rPr>
                <w:rFonts w:ascii="Arial-BoldMT" w:hAnsi="Arial-BoldMT"/>
                <w:sz w:val="15"/>
                <w:szCs w:val="15"/>
              </w:rPr>
            </w:pPr>
            <w:r w:rsidRPr="001E72C6">
              <w:rPr>
                <w:rFonts w:ascii="Arial-BoldMT" w:hAnsi="Arial-BoldMT"/>
                <w:sz w:val="15"/>
                <w:szCs w:val="15"/>
              </w:rPr>
              <w:t>£4.48</w:t>
            </w:r>
          </w:p>
        </w:tc>
      </w:tr>
      <w:tr w:rsidR="002922C4" w:rsidRPr="003C1F7A" w14:paraId="75F71191" w14:textId="77777777" w:rsidTr="00395980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F0566" w14:textId="24BCB291" w:rsidR="002922C4" w:rsidRPr="001E72C6" w:rsidRDefault="002922C4" w:rsidP="002922C4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1E72C6">
              <w:rPr>
                <w:rFonts w:ascii="Arial-BoldMT" w:hAnsi="Arial-BoldMT"/>
                <w:sz w:val="15"/>
                <w:szCs w:val="15"/>
              </w:rPr>
              <w:t>14 July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6EEC79" w14:textId="039088AF" w:rsidR="002922C4" w:rsidRPr="001E72C6" w:rsidRDefault="002922C4" w:rsidP="002922C4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72D6AA" w14:textId="0DABE4BD" w:rsidR="002922C4" w:rsidRPr="001C5FB7" w:rsidRDefault="002922C4" w:rsidP="002922C4">
            <w:pPr>
              <w:spacing w:after="0" w:line="240" w:lineRule="auto"/>
              <w:rPr>
                <w:rFonts w:ascii="Arial-BoldMT" w:hAnsi="Arial-BoldMT"/>
              </w:rPr>
            </w:pPr>
            <w:r w:rsidRPr="003C22C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22980" w14:textId="77777777" w:rsidR="002922C4" w:rsidRPr="001C5FB7" w:rsidRDefault="002922C4" w:rsidP="002922C4">
            <w:pPr>
              <w:spacing w:after="0" w:line="240" w:lineRule="auto"/>
              <w:rPr>
                <w:rFonts w:ascii="Arial-BoldMT" w:hAnsi="Arial-BoldMT"/>
              </w:rPr>
            </w:pPr>
            <w:r w:rsidRPr="001C5FB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EE325" w14:textId="77777777" w:rsidR="002922C4" w:rsidRPr="001C5FB7" w:rsidRDefault="002922C4" w:rsidP="002922C4">
            <w:pPr>
              <w:spacing w:after="0" w:line="240" w:lineRule="auto"/>
              <w:jc w:val="right"/>
              <w:rPr>
                <w:rFonts w:ascii="Arial-BoldMT" w:hAnsi="Arial-BoldMT"/>
              </w:rPr>
            </w:pPr>
            <w:r w:rsidRPr="001C5FB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D05DD" w14:textId="77777777" w:rsidR="002922C4" w:rsidRPr="001C5FB7" w:rsidRDefault="002922C4" w:rsidP="002922C4">
            <w:pPr>
              <w:spacing w:after="0" w:line="240" w:lineRule="auto"/>
              <w:jc w:val="right"/>
              <w:rPr>
                <w:rFonts w:ascii="Arial-BoldMT" w:hAnsi="Arial-BoldMT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6E035" w14:textId="1C0FDD87" w:rsidR="002922C4" w:rsidRPr="001E72C6" w:rsidRDefault="002922C4" w:rsidP="002922C4">
            <w:pPr>
              <w:spacing w:after="0" w:line="240" w:lineRule="auto"/>
              <w:jc w:val="right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hAnsi="Arial-BoldMT"/>
                <w:sz w:val="15"/>
                <w:szCs w:val="15"/>
              </w:rPr>
              <w:t>£</w:t>
            </w:r>
            <w:r w:rsidRPr="001E72C6">
              <w:rPr>
                <w:rFonts w:ascii="Arial-BoldMT" w:hAnsi="Arial-BoldMT"/>
                <w:sz w:val="15"/>
                <w:szCs w:val="15"/>
              </w:rPr>
              <w:t>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3FA8A" w14:textId="77777777" w:rsidR="002922C4" w:rsidRPr="001E72C6" w:rsidRDefault="002922C4" w:rsidP="002922C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F5D31" w14:textId="4E061813" w:rsidR="002922C4" w:rsidRPr="003C1F7A" w:rsidRDefault="002922C4" w:rsidP="002922C4">
            <w:pPr>
              <w:spacing w:after="0" w:line="240" w:lineRule="auto"/>
              <w:jc w:val="right"/>
              <w:rPr>
                <w:rFonts w:ascii="Arial-BoldMT" w:hAnsi="Arial-BoldMT"/>
                <w:sz w:val="15"/>
                <w:szCs w:val="15"/>
              </w:rPr>
            </w:pPr>
            <w:r w:rsidRPr="003C1F7A">
              <w:rPr>
                <w:rFonts w:ascii="Arial-BoldMT" w:hAnsi="Arial-BoldMT"/>
                <w:sz w:val="15"/>
                <w:szCs w:val="15"/>
              </w:rPr>
              <w:t>£22.50</w:t>
            </w:r>
          </w:p>
        </w:tc>
      </w:tr>
      <w:tr w:rsidR="002922C4" w:rsidRPr="001C5FB7" w14:paraId="53D2DA41" w14:textId="77777777" w:rsidTr="00395980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9CFC1" w14:textId="46B3437E" w:rsidR="002922C4" w:rsidRPr="001E72C6" w:rsidRDefault="002922C4" w:rsidP="002922C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1E72C6">
              <w:rPr>
                <w:rFonts w:ascii="Arial-BoldMT" w:hAnsi="Arial-BoldMT"/>
                <w:sz w:val="15"/>
                <w:szCs w:val="15"/>
              </w:rPr>
              <w:t>14 July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53DE21" w14:textId="3A3AAEC3" w:rsidR="002922C4" w:rsidRPr="001E72C6" w:rsidRDefault="002922C4" w:rsidP="002922C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7D689D" w14:textId="50F32DB2" w:rsidR="002922C4" w:rsidRPr="001C5FB7" w:rsidRDefault="002922C4" w:rsidP="002922C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C22C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31399" w14:textId="77777777" w:rsidR="002922C4" w:rsidRPr="001C5FB7" w:rsidRDefault="002922C4" w:rsidP="002922C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38FC7" w14:textId="77777777" w:rsidR="002922C4" w:rsidRPr="001C5FB7" w:rsidRDefault="002922C4" w:rsidP="002922C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F8BCD" w14:textId="27B25079" w:rsidR="002922C4" w:rsidRPr="001C5FB7" w:rsidRDefault="002922C4" w:rsidP="002922C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1.80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30E64" w14:textId="77777777" w:rsidR="002922C4" w:rsidRPr="001C5FB7" w:rsidRDefault="002922C4" w:rsidP="002922C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BE0C7" w14:textId="77777777" w:rsidR="002922C4" w:rsidRPr="001C5FB7" w:rsidRDefault="002922C4" w:rsidP="002922C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12F3" w14:textId="641CC4A7" w:rsidR="002922C4" w:rsidRPr="001C5FB7" w:rsidRDefault="002922C4" w:rsidP="002922C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1.80</w:t>
            </w:r>
          </w:p>
        </w:tc>
      </w:tr>
      <w:tr w:rsidR="002922C4" w:rsidRPr="001C5FB7" w14:paraId="0CC2FB79" w14:textId="77777777" w:rsidTr="00395980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8C439" w14:textId="3042338C" w:rsidR="002922C4" w:rsidRPr="001E72C6" w:rsidRDefault="002922C4" w:rsidP="002922C4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hAnsi="Arial-BoldMT"/>
                <w:sz w:val="15"/>
                <w:szCs w:val="15"/>
              </w:rPr>
              <w:t>15 July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8C8AFC" w14:textId="15BAE057" w:rsidR="002922C4" w:rsidRPr="001E72C6" w:rsidRDefault="002922C4" w:rsidP="002922C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BCBBF1" w14:textId="7F61F6B9" w:rsidR="002922C4" w:rsidRPr="001C5FB7" w:rsidRDefault="002922C4" w:rsidP="002922C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C22C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2D095" w14:textId="77777777" w:rsidR="002922C4" w:rsidRPr="001C5FB7" w:rsidRDefault="002922C4" w:rsidP="002922C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8E1A2" w14:textId="77777777" w:rsidR="002922C4" w:rsidRPr="001C5FB7" w:rsidRDefault="002922C4" w:rsidP="002922C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4E736" w14:textId="42499618" w:rsidR="002922C4" w:rsidRDefault="002922C4" w:rsidP="002922C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2.00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6B0B2" w14:textId="77777777" w:rsidR="002922C4" w:rsidRPr="001C5FB7" w:rsidRDefault="002922C4" w:rsidP="002922C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591B4" w14:textId="77777777" w:rsidR="002922C4" w:rsidRPr="001C5FB7" w:rsidRDefault="002922C4" w:rsidP="002922C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37597" w14:textId="04AE5694" w:rsidR="002922C4" w:rsidRPr="001C5FB7" w:rsidRDefault="002922C4" w:rsidP="002922C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2.00</w:t>
            </w:r>
          </w:p>
        </w:tc>
      </w:tr>
      <w:tr w:rsidR="003939C6" w:rsidRPr="001C5FB7" w14:paraId="616571AC" w14:textId="77777777" w:rsidTr="00395980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BD1B1" w14:textId="0A1C2CB8" w:rsidR="003939C6" w:rsidRPr="001C5FB7" w:rsidRDefault="003939C6" w:rsidP="003939C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8 Septem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786A96" w14:textId="7DA10FEE" w:rsidR="003939C6" w:rsidRPr="001C5FB7" w:rsidRDefault="009A5390" w:rsidP="003939C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9DDCEC" w14:textId="2AB56EA6" w:rsidR="003939C6" w:rsidRPr="001C5FB7" w:rsidRDefault="009A5390" w:rsidP="003939C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1413F" w14:textId="77777777" w:rsidR="003939C6" w:rsidRPr="001C5FB7" w:rsidRDefault="003939C6" w:rsidP="003939C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0DCEF" w14:textId="77777777" w:rsidR="003939C6" w:rsidRPr="001C5FB7" w:rsidRDefault="003939C6" w:rsidP="003939C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8AEDE" w14:textId="77777777" w:rsidR="003939C6" w:rsidRPr="001C5FB7" w:rsidRDefault="003939C6" w:rsidP="003939C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93FA9" w14:textId="79F91329" w:rsidR="003939C6" w:rsidRPr="001C5FB7" w:rsidRDefault="003939C6" w:rsidP="003939C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BF50A" w14:textId="77777777" w:rsidR="003939C6" w:rsidRPr="001C5FB7" w:rsidRDefault="003939C6" w:rsidP="003939C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42E69" w14:textId="7A4F3B52" w:rsidR="003939C6" w:rsidRPr="001C5FB7" w:rsidRDefault="003939C6" w:rsidP="003939C6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          £22.50</w:t>
            </w:r>
          </w:p>
        </w:tc>
      </w:tr>
      <w:tr w:rsidR="009A5390" w:rsidRPr="001C5FB7" w14:paraId="058B243D" w14:textId="77777777" w:rsidTr="00395980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6B352" w14:textId="03E16A8A" w:rsidR="009A5390" w:rsidRPr="001C5FB7" w:rsidRDefault="009A5390" w:rsidP="009A539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8 Septem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DA107A" w14:textId="5A258EA4" w:rsidR="009A5390" w:rsidRPr="001C5FB7" w:rsidRDefault="009A5390" w:rsidP="009A539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B7014C" w14:textId="7BE468B0" w:rsidR="009A5390" w:rsidRPr="001C5FB7" w:rsidRDefault="009A5390" w:rsidP="009A539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98672" w14:textId="77777777" w:rsidR="009A5390" w:rsidRPr="001C5FB7" w:rsidRDefault="009A5390" w:rsidP="009A539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781FA" w14:textId="77777777" w:rsidR="009A5390" w:rsidRPr="001C5FB7" w:rsidRDefault="009A5390" w:rsidP="009A539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2475C" w14:textId="605BB4E9" w:rsidR="009A5390" w:rsidRPr="001C5FB7" w:rsidRDefault="009A5390" w:rsidP="009A539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2.00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871B5" w14:textId="77777777" w:rsidR="009A5390" w:rsidRPr="001C5FB7" w:rsidRDefault="009A5390" w:rsidP="009A539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F0C11" w14:textId="77777777" w:rsidR="009A5390" w:rsidRPr="001C5FB7" w:rsidRDefault="009A5390" w:rsidP="009A5390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E9D73" w14:textId="0990C854" w:rsidR="009A5390" w:rsidRPr="001C5FB7" w:rsidRDefault="009A5390" w:rsidP="009A539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          £12.00</w:t>
            </w:r>
          </w:p>
        </w:tc>
      </w:tr>
      <w:tr w:rsidR="009A5390" w:rsidRPr="001C5FB7" w14:paraId="4C9DE71A" w14:textId="77777777" w:rsidTr="00395980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9FB5F" w14:textId="79C0F284" w:rsidR="009A5390" w:rsidRPr="001C5FB7" w:rsidRDefault="009A5390" w:rsidP="009A539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8 Septem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2D42BB" w14:textId="64E80838" w:rsidR="009A5390" w:rsidRPr="001C5FB7" w:rsidRDefault="009A5390" w:rsidP="009A539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65C3E5" w14:textId="1A0FBF7F" w:rsidR="009A5390" w:rsidRPr="001C5FB7" w:rsidRDefault="009A5390" w:rsidP="009A539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8F85E" w14:textId="77777777" w:rsidR="009A5390" w:rsidRPr="001C5FB7" w:rsidRDefault="009A5390" w:rsidP="009A539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CEF43" w14:textId="77777777" w:rsidR="009A5390" w:rsidRPr="001C5FB7" w:rsidRDefault="009A5390" w:rsidP="009A539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3B143" w14:textId="6E74D9FF" w:rsidR="009A5390" w:rsidRPr="001C5FB7" w:rsidRDefault="009A5390" w:rsidP="009A539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1.70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41B99" w14:textId="77777777" w:rsidR="009A5390" w:rsidRPr="001C5FB7" w:rsidRDefault="009A5390" w:rsidP="009A539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3A8A1" w14:textId="77777777" w:rsidR="009A5390" w:rsidRPr="001C5FB7" w:rsidRDefault="009A5390" w:rsidP="009A5390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8FF7A" w14:textId="4BDCD53B" w:rsidR="009A5390" w:rsidRPr="001C5FB7" w:rsidRDefault="009A5390" w:rsidP="009A539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1.70</w:t>
            </w:r>
          </w:p>
        </w:tc>
      </w:tr>
      <w:tr w:rsidR="00EC0A64" w:rsidRPr="001C5FB7" w14:paraId="0DD19020" w14:textId="77777777" w:rsidTr="00395980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7ACFB" w14:textId="33C36987" w:rsidR="00EC0A64" w:rsidRPr="001C5FB7" w:rsidRDefault="00EC0A64" w:rsidP="00EC0A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9 Septem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73FF8A" w14:textId="77208168" w:rsidR="00EC0A64" w:rsidRPr="001C5FB7" w:rsidRDefault="00EC0A64" w:rsidP="00EC0A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1F0941" w14:textId="7589CC80" w:rsidR="00EC0A64" w:rsidRPr="001C5FB7" w:rsidRDefault="00EC0A64" w:rsidP="00EC0A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2DE53" w14:textId="77777777" w:rsidR="00EC0A64" w:rsidRPr="001C5FB7" w:rsidRDefault="00EC0A64" w:rsidP="00EC0A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8080B" w14:textId="77777777" w:rsidR="00EC0A64" w:rsidRPr="001C5FB7" w:rsidRDefault="00EC0A64" w:rsidP="00EC0A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96B6F" w14:textId="77777777" w:rsidR="00EC0A64" w:rsidRPr="001C5FB7" w:rsidRDefault="00EC0A64" w:rsidP="00EC0A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B4835" w14:textId="77777777" w:rsidR="00EC0A64" w:rsidRPr="001C5FB7" w:rsidRDefault="00EC0A64" w:rsidP="00EC0A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DECA6" w14:textId="7CD7C374" w:rsidR="00EC0A64" w:rsidRPr="001C5FB7" w:rsidRDefault="00EC0A64" w:rsidP="00EC0A64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1E72C6">
              <w:rPr>
                <w:rFonts w:ascii="Arial-BoldMT" w:hAnsi="Arial-BoldMT"/>
                <w:sz w:val="15"/>
                <w:szCs w:val="15"/>
              </w:rPr>
              <w:t>Miles @ 53p £4.48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C7C84" w14:textId="0A7396A5" w:rsidR="00EC0A64" w:rsidRPr="001C5FB7" w:rsidRDefault="00EC0A64" w:rsidP="00EC0A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4.48</w:t>
            </w:r>
          </w:p>
        </w:tc>
      </w:tr>
      <w:tr w:rsidR="00EC0A64" w:rsidRPr="001C5FB7" w14:paraId="7860CA8E" w14:textId="77777777" w:rsidTr="00395980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E4487" w14:textId="2014C1D6" w:rsidR="00EC0A64" w:rsidRDefault="00EC0A64" w:rsidP="00EC0A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9 Septem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67C8E2" w14:textId="7490D7AF" w:rsidR="00EC0A64" w:rsidRPr="001E72C6" w:rsidRDefault="00EC0A64" w:rsidP="00EC0A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9257C6" w14:textId="28A1C4A0" w:rsidR="00EC0A64" w:rsidRPr="001C5FB7" w:rsidRDefault="00EC0A64" w:rsidP="00EC0A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E2053" w14:textId="77777777" w:rsidR="00EC0A64" w:rsidRPr="001C5FB7" w:rsidRDefault="00EC0A64" w:rsidP="00EC0A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AB804" w14:textId="77777777" w:rsidR="00EC0A64" w:rsidRPr="001C5FB7" w:rsidRDefault="00EC0A64" w:rsidP="00EC0A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23D36" w14:textId="3A38B52C" w:rsidR="00EC0A64" w:rsidRPr="001C5FB7" w:rsidRDefault="00EC0A64" w:rsidP="00EC0A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.50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2E63B" w14:textId="77777777" w:rsidR="00EC0A64" w:rsidRPr="001C5FB7" w:rsidRDefault="00EC0A64" w:rsidP="00EC0A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74650" w14:textId="77777777" w:rsidR="00EC0A64" w:rsidRPr="001E72C6" w:rsidRDefault="00EC0A64" w:rsidP="00EC0A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165F1" w14:textId="7F766629" w:rsidR="00EC0A64" w:rsidRDefault="00EC0A64" w:rsidP="00EC0A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.50</w:t>
            </w:r>
          </w:p>
        </w:tc>
      </w:tr>
      <w:tr w:rsidR="00EE48EE" w:rsidRPr="001C5FB7" w14:paraId="21BDE522" w14:textId="77777777" w:rsidTr="00395980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4C7D5" w14:textId="32E0399B" w:rsidR="00EE48EE" w:rsidRDefault="00EE48EE" w:rsidP="00EE48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1 Octo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C3141E" w14:textId="318E2729" w:rsidR="00EE48EE" w:rsidRPr="001E72C6" w:rsidRDefault="00EE48EE" w:rsidP="00EE48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E77F4A" w14:textId="375BC0C5" w:rsidR="00EE48EE" w:rsidRPr="001C5FB7" w:rsidRDefault="00EE48EE" w:rsidP="00EE48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B2329" w14:textId="77777777" w:rsidR="00EE48EE" w:rsidRPr="001C5FB7" w:rsidRDefault="00EE48EE" w:rsidP="00EE48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0973D" w14:textId="77777777" w:rsidR="00EE48EE" w:rsidRPr="001C5FB7" w:rsidRDefault="00EE48EE" w:rsidP="00EE48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6D39B" w14:textId="77777777" w:rsidR="00EE48EE" w:rsidRPr="001C5FB7" w:rsidRDefault="00EE48EE" w:rsidP="00EE48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0AFFD" w14:textId="128DB713" w:rsidR="00EE48EE" w:rsidRPr="001C5FB7" w:rsidRDefault="00EE48EE" w:rsidP="00EE48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C25BE" w14:textId="77777777" w:rsidR="00EE48EE" w:rsidRPr="001E72C6" w:rsidRDefault="00EE48EE" w:rsidP="00EE48E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0E9FF" w14:textId="241D2247" w:rsidR="00EE48EE" w:rsidRDefault="00EE48EE" w:rsidP="00EE48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.50</w:t>
            </w:r>
          </w:p>
        </w:tc>
      </w:tr>
      <w:tr w:rsidR="00EE48EE" w:rsidRPr="001C5FB7" w14:paraId="0724AB48" w14:textId="77777777" w:rsidTr="00395980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64E55" w14:textId="1460DA9D" w:rsidR="00EE48EE" w:rsidRDefault="00EE48EE" w:rsidP="00EE48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1 Octo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17DCAF" w14:textId="55FF25A0" w:rsidR="00EE48EE" w:rsidRPr="001E72C6" w:rsidRDefault="00EE48EE" w:rsidP="00EE48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79FC31" w14:textId="6CC05274" w:rsidR="00EE48EE" w:rsidRPr="001C5FB7" w:rsidRDefault="00EE48EE" w:rsidP="00EE48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CBCBD" w14:textId="77777777" w:rsidR="00EE48EE" w:rsidRPr="001C5FB7" w:rsidRDefault="00EE48EE" w:rsidP="00EE48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18FCE" w14:textId="77777777" w:rsidR="00EE48EE" w:rsidRPr="001C5FB7" w:rsidRDefault="00EE48EE" w:rsidP="00EE48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68FF3" w14:textId="401F1450" w:rsidR="00EE48EE" w:rsidRPr="001C5FB7" w:rsidRDefault="00EE48EE" w:rsidP="00EE48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7.20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D4D5E" w14:textId="77777777" w:rsidR="00EE48EE" w:rsidRPr="001C5FB7" w:rsidRDefault="00EE48EE" w:rsidP="00EE48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E0529" w14:textId="77777777" w:rsidR="00EE48EE" w:rsidRPr="001E72C6" w:rsidRDefault="00EE48EE" w:rsidP="00EE48E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8D308" w14:textId="553373F0" w:rsidR="00EE48EE" w:rsidRDefault="00EE48EE" w:rsidP="00EE48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7.20</w:t>
            </w:r>
          </w:p>
        </w:tc>
      </w:tr>
      <w:tr w:rsidR="00EE48EE" w:rsidRPr="001C5FB7" w14:paraId="342A7B3A" w14:textId="77777777" w:rsidTr="00395980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7DDCC" w14:textId="66AF5921" w:rsidR="00EE48EE" w:rsidRDefault="00EE48EE" w:rsidP="00EE48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2 Octo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84C7D5" w14:textId="29281976" w:rsidR="00EE48EE" w:rsidRPr="001E72C6" w:rsidRDefault="00EE48EE" w:rsidP="00EE48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F2FF6F" w14:textId="0F76F965" w:rsidR="00EE48EE" w:rsidRPr="001C5FB7" w:rsidRDefault="00EE48EE" w:rsidP="00EE48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E22FD" w14:textId="77777777" w:rsidR="00EE48EE" w:rsidRPr="001C5FB7" w:rsidRDefault="00EE48EE" w:rsidP="00EE48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0F955" w14:textId="77777777" w:rsidR="00EE48EE" w:rsidRPr="001C5FB7" w:rsidRDefault="00EE48EE" w:rsidP="00EE48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A1F46" w14:textId="77777777" w:rsidR="00EE48EE" w:rsidRPr="001C5FB7" w:rsidRDefault="00EE48EE" w:rsidP="00EE48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EA1C4" w14:textId="77777777" w:rsidR="00EE48EE" w:rsidRPr="001C5FB7" w:rsidRDefault="00EE48EE" w:rsidP="00EE48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08DCF" w14:textId="0D81616B" w:rsidR="00EE48EE" w:rsidRPr="001E72C6" w:rsidRDefault="00EE48EE" w:rsidP="00EE48E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1E72C6">
              <w:rPr>
                <w:rFonts w:ascii="Arial-BoldMT" w:hAnsi="Arial-BoldMT"/>
                <w:sz w:val="15"/>
                <w:szCs w:val="15"/>
              </w:rPr>
              <w:t>Miles @ 53p £4.48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CFB1E" w14:textId="336FFC13" w:rsidR="00EE48EE" w:rsidRDefault="00EE48EE" w:rsidP="00EE48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4.48</w:t>
            </w:r>
          </w:p>
        </w:tc>
      </w:tr>
      <w:tr w:rsidR="00EE48EE" w:rsidRPr="001C5FB7" w14:paraId="73FF4E94" w14:textId="77777777" w:rsidTr="00DF57E8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CB97D" w14:textId="10BF8FD6" w:rsidR="00EE48EE" w:rsidRDefault="00EE48EE" w:rsidP="00EE48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2 Octo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54E719" w14:textId="57F050C2" w:rsidR="00EE48EE" w:rsidRPr="001E72C6" w:rsidRDefault="00EE48EE" w:rsidP="00EE48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327922" w14:textId="395715B8" w:rsidR="00EE48EE" w:rsidRPr="001C5FB7" w:rsidRDefault="00EE48EE" w:rsidP="00EE48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DD908" w14:textId="77777777" w:rsidR="00EE48EE" w:rsidRPr="001C5FB7" w:rsidRDefault="00EE48EE" w:rsidP="00EE48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BCCEA" w14:textId="77777777" w:rsidR="00EE48EE" w:rsidRPr="001C5FB7" w:rsidRDefault="00EE48EE" w:rsidP="00EE48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11203" w14:textId="77777777" w:rsidR="00EE48EE" w:rsidRPr="001C5FB7" w:rsidRDefault="00EE48EE" w:rsidP="00EE48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CD13B" w14:textId="3A7584B5" w:rsidR="00EE48EE" w:rsidRPr="001C5FB7" w:rsidRDefault="00EE48EE" w:rsidP="00EE48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3C3F6" w14:textId="77777777" w:rsidR="00EE48EE" w:rsidRPr="001E72C6" w:rsidRDefault="00EE48EE" w:rsidP="00EE48E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19434" w14:textId="75A27BE2" w:rsidR="00EE48EE" w:rsidRDefault="00EE48EE" w:rsidP="00EE48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.50</w:t>
            </w:r>
          </w:p>
        </w:tc>
      </w:tr>
    </w:tbl>
    <w:p w14:paraId="73D4FA98" w14:textId="77777777" w:rsidR="007B44BA" w:rsidRDefault="007B44BA" w:rsidP="00C07553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CE8EF5A" w14:textId="072A10D9" w:rsidR="00FD315C" w:rsidRDefault="00C07553" w:rsidP="00C07553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1063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127"/>
        <w:gridCol w:w="1710"/>
        <w:gridCol w:w="1545"/>
        <w:gridCol w:w="990"/>
        <w:gridCol w:w="990"/>
        <w:gridCol w:w="1560"/>
        <w:gridCol w:w="1710"/>
      </w:tblGrid>
      <w:tr w:rsidR="00FD315C" w:rsidRPr="007C3505" w14:paraId="39E1BF4F" w14:textId="77777777" w:rsidTr="00C364E0">
        <w:tc>
          <w:tcPr>
            <w:tcW w:w="2127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5ACBC" w14:textId="77777777" w:rsidR="00FD315C" w:rsidRPr="007C3505" w:rsidRDefault="00FD315C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06511" w14:textId="77777777" w:rsidR="00FD315C" w:rsidRPr="007C3505" w:rsidRDefault="00FD315C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0D1FC91" w14:textId="77777777" w:rsidR="00FD315C" w:rsidRPr="007C3505" w:rsidRDefault="00FD315C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313C7" w14:textId="77777777" w:rsidR="00FD315C" w:rsidRPr="007C3505" w:rsidRDefault="00FD315C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A8F9C" w14:textId="77777777" w:rsidR="00FD315C" w:rsidRPr="007C3505" w:rsidRDefault="00FD315C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854371A" w14:textId="77777777" w:rsidR="00FD315C" w:rsidRPr="007C3505" w:rsidRDefault="00FD315C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1D2BBB6" w14:textId="77777777" w:rsidR="00FD315C" w:rsidRPr="007C3505" w:rsidRDefault="00FD315C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77F1BC" w14:textId="77777777" w:rsidR="00FD315C" w:rsidRPr="007C3505" w:rsidRDefault="00FD315C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081911E" w14:textId="77777777" w:rsidR="00FD315C" w:rsidRPr="007C3505" w:rsidRDefault="00FD315C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5A8DAE2" w14:textId="77777777" w:rsidR="00FD315C" w:rsidRPr="007C3505" w:rsidRDefault="00FD315C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FD315C" w:rsidRPr="007C3505" w14:paraId="1B81EAC8" w14:textId="77777777" w:rsidTr="00C364E0">
        <w:tc>
          <w:tcPr>
            <w:tcW w:w="2127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5094F" w14:textId="77777777" w:rsidR="00FD315C" w:rsidRPr="007C3505" w:rsidRDefault="00FD315C" w:rsidP="002D3D64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F2DA7D" w14:textId="77777777" w:rsidR="00FD315C" w:rsidRPr="007C3505" w:rsidRDefault="00FD315C" w:rsidP="002D3D64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4CF7D" w14:textId="77777777" w:rsidR="00FD315C" w:rsidRPr="007C3505" w:rsidRDefault="00FD315C" w:rsidP="002D3D64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8E5B2" w14:textId="77777777" w:rsidR="00FD315C" w:rsidRPr="007C3505" w:rsidRDefault="00FD315C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0BE18" w14:textId="77777777" w:rsidR="00FD315C" w:rsidRPr="007C3505" w:rsidRDefault="00FD315C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99627" w14:textId="77777777" w:rsidR="00FD315C" w:rsidRPr="007C3505" w:rsidRDefault="00FD315C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3244B0" w14:textId="77777777" w:rsidR="00FD315C" w:rsidRPr="007C3505" w:rsidRDefault="00FD315C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BC7C12" w:rsidRPr="00682F14" w14:paraId="500C4EAA" w14:textId="77777777" w:rsidTr="00A34105"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8C223" w14:textId="77777777" w:rsidR="00BC7C12" w:rsidRPr="00682F14" w:rsidRDefault="00BC7C12" w:rsidP="00BC7C1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1-13 Octo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DC9D7E" w14:textId="59774782" w:rsidR="00BC7C12" w:rsidRPr="00682F14" w:rsidRDefault="00BC7C12" w:rsidP="00BC7C1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E709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2D061" w14:textId="24B937CF" w:rsidR="00BC7C12" w:rsidRPr="00682F14" w:rsidRDefault="00BC7C12" w:rsidP="00BC7C1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0D868" w14:textId="77777777" w:rsidR="00BC7C12" w:rsidRPr="00682F14" w:rsidRDefault="00BC7C12" w:rsidP="00BC7C1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AC5FB" w14:textId="77777777" w:rsidR="00BC7C12" w:rsidRPr="00682F14" w:rsidRDefault="00BC7C12" w:rsidP="00BC7C1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9EA80" w14:textId="77777777" w:rsidR="00BC7C12" w:rsidRPr="00682F14" w:rsidRDefault="00BC7C12" w:rsidP="00BC7C1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11.65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612CE" w14:textId="77777777" w:rsidR="00BC7C12" w:rsidRPr="00682F14" w:rsidRDefault="00BC7C12" w:rsidP="00BC7C1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11.56</w:t>
            </w:r>
          </w:p>
        </w:tc>
      </w:tr>
      <w:tr w:rsidR="00BC7C12" w14:paraId="5A62DAEB" w14:textId="77777777" w:rsidTr="00A34105"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2A3D5" w14:textId="77777777" w:rsidR="00BC7C12" w:rsidRPr="00E74697" w:rsidRDefault="00BC7C12" w:rsidP="00BC7C1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E7469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1-13 Octo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C3CE36" w14:textId="0D9A0E85" w:rsidR="00BC7C12" w:rsidRPr="00E74697" w:rsidRDefault="00BC7C12" w:rsidP="00BC7C1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E709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AD16D" w14:textId="164E03C5" w:rsidR="00BC7C12" w:rsidRPr="00E74697" w:rsidRDefault="00BC7C12" w:rsidP="00BC7C1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10AFA" w14:textId="77777777" w:rsidR="00BC7C12" w:rsidRPr="00E74697" w:rsidRDefault="00BC7C12" w:rsidP="00BC7C1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F047D" w14:textId="77777777" w:rsidR="00BC7C12" w:rsidRPr="00E74697" w:rsidRDefault="00BC7C12" w:rsidP="00BC7C1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E7469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541.0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C305D" w14:textId="77777777" w:rsidR="00BC7C12" w:rsidRPr="00E74697" w:rsidRDefault="00BC7C12" w:rsidP="00BC7C1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82A7E" w14:textId="77777777" w:rsidR="00BC7C12" w:rsidRPr="00E74697" w:rsidRDefault="00BC7C12" w:rsidP="00BC7C1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E7469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541.00</w:t>
            </w:r>
          </w:p>
        </w:tc>
      </w:tr>
      <w:tr w:rsidR="00BC7C12" w14:paraId="592089A8" w14:textId="77777777" w:rsidTr="00A34105"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55D96" w14:textId="77777777" w:rsidR="00BC7C12" w:rsidRDefault="00BC7C12" w:rsidP="00BC7C1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7-08 Dec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9412C4" w14:textId="2853CE25" w:rsidR="00BC7C12" w:rsidRDefault="00BC7C12" w:rsidP="00BC7C1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E709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0C9C9" w14:textId="160D8AC6" w:rsidR="00BC7C12" w:rsidRDefault="00BC7C12" w:rsidP="00BC7C1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A0306" w14:textId="77777777" w:rsidR="00BC7C12" w:rsidRPr="00682F14" w:rsidRDefault="00BC7C12" w:rsidP="00BC7C1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309AD" w14:textId="77777777" w:rsidR="00BC7C12" w:rsidRDefault="00BC7C12" w:rsidP="00BC7C1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6D524" w14:textId="77777777" w:rsidR="00BC7C12" w:rsidRDefault="00BC7C12" w:rsidP="00BC7C1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5.78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B8EC3" w14:textId="77777777" w:rsidR="00BC7C12" w:rsidRDefault="00BC7C12" w:rsidP="00BC7C1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5.78</w:t>
            </w:r>
          </w:p>
        </w:tc>
      </w:tr>
    </w:tbl>
    <w:p w14:paraId="31D97A12" w14:textId="77777777" w:rsidR="00036655" w:rsidRDefault="00036655" w:rsidP="00036655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61AF021A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BDB9848" w14:textId="77777777" w:rsidR="00640C5B" w:rsidRDefault="00640C5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C752D9D" w14:textId="77777777" w:rsidR="00640C5B" w:rsidRDefault="00640C5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4BA3ECA" w14:textId="77777777" w:rsidR="00640C5B" w:rsidRDefault="00640C5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6E77E11" w14:textId="77777777" w:rsidR="00640C5B" w:rsidRDefault="00640C5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7EE938F" w14:textId="77777777" w:rsidR="00640C5B" w:rsidRDefault="00640C5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3FC0FD8" w14:textId="77777777" w:rsidR="00640C5B" w:rsidRDefault="00640C5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9272F01" w14:textId="77777777" w:rsidR="00640C5B" w:rsidRDefault="00640C5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238ADE1" w14:textId="17F8A6E4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lastRenderedPageBreak/>
        <w:t xml:space="preserve">Mark </w:t>
      </w:r>
      <w:proofErr w:type="spellStart"/>
      <w:r>
        <w:rPr>
          <w:rFonts w:ascii="Arial-BoldMT" w:hAnsi="Arial-BoldMT" w:cs="Arial-BoldMT"/>
          <w:b/>
          <w:bCs/>
          <w:sz w:val="16"/>
          <w:szCs w:val="16"/>
        </w:rPr>
        <w:t>Ellerby</w:t>
      </w:r>
      <w:proofErr w:type="spellEnd"/>
    </w:p>
    <w:p w14:paraId="63737451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Non-Executive Director - </w:t>
      </w:r>
      <w:r>
        <w:rPr>
          <w:rFonts w:ascii="Arial-BoldMT" w:hAnsi="Arial-BoldMT" w:cs="Arial-BoldMT"/>
          <w:bCs/>
          <w:sz w:val="15"/>
          <w:szCs w:val="15"/>
        </w:rPr>
        <w:t>Total claim for period:</w:t>
      </w:r>
    </w:p>
    <w:p w14:paraId="5F4230A0" w14:textId="6A9A886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>
        <w:tab/>
      </w:r>
      <w:r>
        <w:tab/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973832">
        <w:rPr>
          <w:rFonts w:ascii="Arial-BoldMT" w:hAnsi="Arial-BoldMT" w:cs="Arial-BoldMT"/>
          <w:sz w:val="15"/>
          <w:szCs w:val="15"/>
        </w:rPr>
        <w:t>121.7</w:t>
      </w:r>
      <w:r w:rsidR="003C7546">
        <w:rPr>
          <w:rFonts w:ascii="Arial-BoldMT" w:hAnsi="Arial-BoldMT" w:cs="Arial-BoldMT"/>
          <w:sz w:val="15"/>
          <w:szCs w:val="15"/>
        </w:rPr>
        <w:t>3</w:t>
      </w:r>
    </w:p>
    <w:p w14:paraId="095044DE" w14:textId="41BF4B98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4A27B3">
        <w:rPr>
          <w:rFonts w:ascii="Arial-BoldMT" w:hAnsi="Arial-BoldMT" w:cs="Arial-BoldMT"/>
          <w:sz w:val="15"/>
          <w:szCs w:val="15"/>
        </w:rPr>
        <w:t>211.56</w:t>
      </w:r>
    </w:p>
    <w:p w14:paraId="1B9D3B7F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7A0049DB" w14:textId="531F5266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4C51C3">
        <w:rPr>
          <w:rFonts w:ascii="Arial-BoldMT" w:hAnsi="Arial-BoldMT" w:cs="Arial-BoldMT"/>
          <w:b/>
          <w:bCs/>
          <w:sz w:val="15"/>
          <w:szCs w:val="15"/>
        </w:rPr>
        <w:t>333.</w:t>
      </w:r>
      <w:r w:rsidR="00A71045">
        <w:rPr>
          <w:rFonts w:ascii="Arial-BoldMT" w:hAnsi="Arial-BoldMT" w:cs="Arial-BoldMT"/>
          <w:b/>
          <w:bCs/>
          <w:sz w:val="15"/>
          <w:szCs w:val="15"/>
        </w:rPr>
        <w:t>29</w:t>
      </w:r>
    </w:p>
    <w:p w14:paraId="49B19434" w14:textId="77777777" w:rsidR="000440CB" w:rsidRDefault="000440C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81E44C6" w14:textId="27BE46DF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463"/>
        <w:gridCol w:w="922"/>
        <w:gridCol w:w="1125"/>
        <w:gridCol w:w="990"/>
        <w:gridCol w:w="2145"/>
        <w:gridCol w:w="3105"/>
        <w:gridCol w:w="990"/>
      </w:tblGrid>
      <w:tr w:rsidR="002A5C6A" w14:paraId="01BBB773" w14:textId="77777777" w:rsidTr="002E319E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167A0" w14:textId="77777777" w:rsidR="002A5C6A" w:rsidRDefault="002A5C6A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313D2B" w14:textId="77777777" w:rsidR="002A5C6A" w:rsidRDefault="002A5C6A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0045E81" w14:textId="77777777" w:rsidR="002A5C6A" w:rsidRDefault="002A5C6A" w:rsidP="002E319E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2AA6A6F" w14:textId="77777777" w:rsidR="002A5C6A" w:rsidRDefault="002A5C6A" w:rsidP="002E319E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46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1E98E" w14:textId="77777777" w:rsidR="002A5C6A" w:rsidRDefault="002A5C6A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182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9E67E" w14:textId="77777777" w:rsidR="002A5C6A" w:rsidRDefault="002A5C6A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27C5DFF" w14:textId="77777777" w:rsidR="002A5C6A" w:rsidRDefault="002A5C6A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82EBA9B" w14:textId="77777777" w:rsidR="002A5C6A" w:rsidRDefault="002A5C6A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9A446" w14:textId="77777777" w:rsidR="002A5C6A" w:rsidRDefault="002A5C6A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FF4B6" w14:textId="77777777" w:rsidR="002A5C6A" w:rsidRDefault="002A5C6A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2A5C6A" w14:paraId="7421CCB5" w14:textId="77777777" w:rsidTr="002E319E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95547" w14:textId="77777777" w:rsidR="002A5C6A" w:rsidRDefault="002A5C6A" w:rsidP="002E319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C9357F" w14:textId="77777777" w:rsidR="002A5C6A" w:rsidRDefault="002A5C6A" w:rsidP="002E319E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46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63C86" w14:textId="77777777" w:rsidR="002A5C6A" w:rsidRDefault="002A5C6A" w:rsidP="002E319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CD665" w14:textId="77777777" w:rsidR="002A5C6A" w:rsidRDefault="002A5C6A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9A1E1" w14:textId="77777777" w:rsidR="002A5C6A" w:rsidRDefault="002A5C6A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40FA1" w14:textId="77777777" w:rsidR="002A5C6A" w:rsidRDefault="002A5C6A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853A1" w14:textId="77777777" w:rsidR="002A5C6A" w:rsidRDefault="002A5C6A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BAD0D8C" w14:textId="77777777" w:rsidR="002A5C6A" w:rsidRDefault="002A5C6A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D8755" w14:textId="77777777" w:rsidR="002A5C6A" w:rsidRDefault="002A5C6A" w:rsidP="002E319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D88B1" w14:textId="77777777" w:rsidR="002A5C6A" w:rsidRDefault="002A5C6A" w:rsidP="002E319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91083D" w14:paraId="0266D20D" w14:textId="77777777" w:rsidTr="008E725E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525BA" w14:textId="7525B6B1" w:rsidR="0091083D" w:rsidRPr="00973832" w:rsidRDefault="0091083D" w:rsidP="0091083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9738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2 Octo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E552A4" w14:textId="642D3EF3" w:rsidR="0091083D" w:rsidRPr="00973832" w:rsidRDefault="0091083D" w:rsidP="0091083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A06A5E" w14:textId="1E041F6F" w:rsidR="0091083D" w:rsidRDefault="0091083D" w:rsidP="0091083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D7DAD" w14:textId="77777777" w:rsidR="0091083D" w:rsidRDefault="0091083D" w:rsidP="0091083D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B3469" w14:textId="77777777" w:rsidR="0091083D" w:rsidRDefault="0091083D" w:rsidP="0091083D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65C76" w14:textId="77777777" w:rsidR="0091083D" w:rsidRDefault="0091083D" w:rsidP="0091083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5FD2D" w14:textId="77777777" w:rsidR="0091083D" w:rsidRDefault="0091083D" w:rsidP="0091083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E66D1" w14:textId="1E438B52" w:rsidR="0091083D" w:rsidRDefault="0091083D" w:rsidP="0091083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Miles @ 53p £39.79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B0DA2" w14:textId="7BCA8F5A" w:rsidR="0091083D" w:rsidRDefault="0091083D" w:rsidP="0091083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39.79</w:t>
            </w:r>
          </w:p>
        </w:tc>
      </w:tr>
      <w:tr w:rsidR="0091083D" w14:paraId="1814A90D" w14:textId="77777777" w:rsidTr="008E725E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47806" w14:textId="483E1437" w:rsidR="0091083D" w:rsidRDefault="0091083D" w:rsidP="0091083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9738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2 Octo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FD5180" w14:textId="1F369C40" w:rsidR="0091083D" w:rsidRDefault="0091083D" w:rsidP="0091083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2C74BE" w14:textId="791BE5CC" w:rsidR="0091083D" w:rsidRDefault="0091083D" w:rsidP="0091083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75D4F" w14:textId="77777777" w:rsidR="0091083D" w:rsidRDefault="0091083D" w:rsidP="0091083D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39A0E" w14:textId="77777777" w:rsidR="0091083D" w:rsidRDefault="0091083D" w:rsidP="0091083D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9FCAD" w14:textId="77777777" w:rsidR="0091083D" w:rsidRDefault="0091083D" w:rsidP="0091083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F60C7" w14:textId="77777777" w:rsidR="0091083D" w:rsidRDefault="0091083D" w:rsidP="0091083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06360" w14:textId="0EC2D2E5" w:rsidR="0091083D" w:rsidRDefault="0091083D" w:rsidP="0091083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Miles @ 53p £2.46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10C61" w14:textId="5021E836" w:rsidR="0091083D" w:rsidRDefault="0091083D" w:rsidP="0091083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.46</w:t>
            </w:r>
          </w:p>
        </w:tc>
      </w:tr>
      <w:tr w:rsidR="0091083D" w14:paraId="042ACBE3" w14:textId="77777777" w:rsidTr="008E725E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1A7C6" w14:textId="109A5322" w:rsidR="0091083D" w:rsidRDefault="0091083D" w:rsidP="0091083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9738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2 Octo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1E24C7" w14:textId="3E4BC8EF" w:rsidR="0091083D" w:rsidRDefault="0091083D" w:rsidP="0091083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75DBED" w14:textId="45D9BC3A" w:rsidR="0091083D" w:rsidRDefault="0091083D" w:rsidP="0091083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31A32" w14:textId="77777777" w:rsidR="0091083D" w:rsidRDefault="0091083D" w:rsidP="0091083D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0B6D3" w14:textId="77777777" w:rsidR="0091083D" w:rsidRDefault="0091083D" w:rsidP="0091083D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27B24" w14:textId="77777777" w:rsidR="0091083D" w:rsidRDefault="0091083D" w:rsidP="0091083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B00A6" w14:textId="7B823F86" w:rsidR="0091083D" w:rsidRDefault="0091083D" w:rsidP="0091083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3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4C1B6" w14:textId="77777777" w:rsidR="0091083D" w:rsidRDefault="0091083D" w:rsidP="0091083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8420C" w14:textId="10456FC9" w:rsidR="0091083D" w:rsidRDefault="0091083D" w:rsidP="0091083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3.00</w:t>
            </w:r>
          </w:p>
        </w:tc>
      </w:tr>
      <w:tr w:rsidR="0091083D" w14:paraId="1663259C" w14:textId="77777777" w:rsidTr="008E725E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D1B27" w14:textId="0B73E7F7" w:rsidR="0091083D" w:rsidRDefault="0091083D" w:rsidP="0091083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9738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2 Octo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87AFC2" w14:textId="4D16DF4D" w:rsidR="0091083D" w:rsidRDefault="0091083D" w:rsidP="0091083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6EAAC6" w14:textId="5D12A291" w:rsidR="0091083D" w:rsidRDefault="0091083D" w:rsidP="0091083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A4D2A" w14:textId="77777777" w:rsidR="0091083D" w:rsidRDefault="0091083D" w:rsidP="0091083D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F18EE" w14:textId="77777777" w:rsidR="0091083D" w:rsidRDefault="0091083D" w:rsidP="0091083D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C1FAD" w14:textId="77777777" w:rsidR="0091083D" w:rsidRDefault="0091083D" w:rsidP="0091083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8190C" w14:textId="77777777" w:rsidR="0091083D" w:rsidRDefault="0091083D" w:rsidP="0091083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5BC1A" w14:textId="114366ED" w:rsidR="0091083D" w:rsidRDefault="0091083D" w:rsidP="0091083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Parking £14.0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DE3A6" w14:textId="7013A0D9" w:rsidR="0091083D" w:rsidRDefault="0091083D" w:rsidP="0091083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4.00</w:t>
            </w:r>
          </w:p>
        </w:tc>
      </w:tr>
      <w:tr w:rsidR="0091083D" w14:paraId="3883A1A4" w14:textId="77777777" w:rsidTr="008E725E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736DC" w14:textId="1086F569" w:rsidR="0091083D" w:rsidRDefault="0091083D" w:rsidP="0091083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13 </w:t>
            </w:r>
            <w:r w:rsidRPr="009738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Octo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C0808C" w14:textId="2EF38CDD" w:rsidR="0091083D" w:rsidRDefault="0091083D" w:rsidP="0091083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10408A" w14:textId="6B271872" w:rsidR="0091083D" w:rsidRDefault="0091083D" w:rsidP="0091083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8EB7E" w14:textId="77777777" w:rsidR="0091083D" w:rsidRDefault="0091083D" w:rsidP="0091083D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EEFE8" w14:textId="77777777" w:rsidR="0091083D" w:rsidRDefault="0091083D" w:rsidP="0091083D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6546C" w14:textId="2010C959" w:rsidR="0091083D" w:rsidRDefault="0091083D" w:rsidP="0091083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1A0F8" w14:textId="77777777" w:rsidR="0091083D" w:rsidRDefault="0091083D" w:rsidP="0091083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9115A" w14:textId="0F1DC147" w:rsidR="0091083D" w:rsidRDefault="0091083D" w:rsidP="0091083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Miles @ 53p £2.61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B7992" w14:textId="298A23A9" w:rsidR="0091083D" w:rsidRDefault="0091083D" w:rsidP="0091083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.61</w:t>
            </w:r>
          </w:p>
        </w:tc>
      </w:tr>
      <w:tr w:rsidR="0091083D" w14:paraId="251FB85B" w14:textId="77777777" w:rsidTr="008E725E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8C16D" w14:textId="15BB7EF0" w:rsidR="0091083D" w:rsidRDefault="0091083D" w:rsidP="0091083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9738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3 </w:t>
            </w:r>
            <w:r w:rsidRPr="009738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Octo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0126D3" w14:textId="55E1AF92" w:rsidR="0091083D" w:rsidRDefault="0091083D" w:rsidP="0091083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3B3748" w14:textId="3B888584" w:rsidR="0091083D" w:rsidRDefault="0091083D" w:rsidP="0091083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49BB3" w14:textId="77777777" w:rsidR="0091083D" w:rsidRDefault="0091083D" w:rsidP="0091083D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5F400" w14:textId="77777777" w:rsidR="0091083D" w:rsidRDefault="0091083D" w:rsidP="0091083D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E72E6" w14:textId="770E7490" w:rsidR="0091083D" w:rsidRDefault="0091083D" w:rsidP="0091083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AC5A9" w14:textId="77777777" w:rsidR="0091083D" w:rsidRDefault="0091083D" w:rsidP="0091083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DB1A6" w14:textId="417EB253" w:rsidR="0091083D" w:rsidRDefault="0091083D" w:rsidP="0091083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Miles @ 53</w:t>
            </w:r>
            <w:proofErr w:type="gramStart"/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p  £</w:t>
            </w:r>
            <w:proofErr w:type="gramEnd"/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39.87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4EB31" w14:textId="65F0CF70" w:rsidR="0091083D" w:rsidRDefault="0091083D" w:rsidP="0091083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39.87</w:t>
            </w:r>
          </w:p>
        </w:tc>
      </w:tr>
    </w:tbl>
    <w:p w14:paraId="510741E2" w14:textId="77777777" w:rsidR="00810590" w:rsidRDefault="00810590" w:rsidP="0057301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B856FBE" w14:textId="6D494B3B" w:rsidR="00810590" w:rsidRDefault="00810590" w:rsidP="00810590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1063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127"/>
        <w:gridCol w:w="1710"/>
        <w:gridCol w:w="1545"/>
        <w:gridCol w:w="990"/>
        <w:gridCol w:w="990"/>
        <w:gridCol w:w="1560"/>
        <w:gridCol w:w="1710"/>
      </w:tblGrid>
      <w:tr w:rsidR="00030AE9" w:rsidRPr="007C3505" w14:paraId="1E144CE2" w14:textId="77777777" w:rsidTr="00030AE9">
        <w:tc>
          <w:tcPr>
            <w:tcW w:w="2127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F3AF6" w14:textId="29A5C92F" w:rsidR="00030AE9" w:rsidRPr="007C3505" w:rsidRDefault="00030AE9" w:rsidP="00030AE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5AE4F" w14:textId="5823DDA0" w:rsidR="00030AE9" w:rsidRPr="007C3505" w:rsidRDefault="00030AE9" w:rsidP="00030AE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</w:p>
          <w:p w14:paraId="55DCD65A" w14:textId="72FA1CE3" w:rsidR="00030AE9" w:rsidRPr="007C3505" w:rsidRDefault="00030AE9" w:rsidP="00030AE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829BE" w14:textId="00332189" w:rsidR="00030AE9" w:rsidRPr="007C3505" w:rsidRDefault="00030AE9" w:rsidP="00030AE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618D7" w14:textId="449A3BFE" w:rsidR="00030AE9" w:rsidRPr="007C3505" w:rsidRDefault="00030AE9" w:rsidP="00030AE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</w:p>
          <w:p w14:paraId="4AF3E07F" w14:textId="6BFC5417" w:rsidR="00030AE9" w:rsidRPr="007C3505" w:rsidRDefault="00030AE9" w:rsidP="00030AE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</w:p>
          <w:p w14:paraId="08F853AA" w14:textId="4A32F642" w:rsidR="00030AE9" w:rsidRPr="007C3505" w:rsidRDefault="00030AE9" w:rsidP="00030AE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AE46F9" w14:textId="201E1E37" w:rsidR="00030AE9" w:rsidRPr="007C3505" w:rsidRDefault="00030AE9" w:rsidP="00030AE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</w:p>
          <w:p w14:paraId="6DE58A5B" w14:textId="3E79EE76" w:rsidR="00030AE9" w:rsidRPr="007C3505" w:rsidRDefault="00030AE9" w:rsidP="00030AE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</w:t>
            </w:r>
          </w:p>
          <w:p w14:paraId="19F9C557" w14:textId="66BDED78" w:rsidR="00030AE9" w:rsidRPr="007C3505" w:rsidRDefault="00030AE9" w:rsidP="00030AE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</w:p>
        </w:tc>
      </w:tr>
      <w:tr w:rsidR="00030AE9" w:rsidRPr="007C3505" w14:paraId="287C9975" w14:textId="77777777" w:rsidTr="00030AE9">
        <w:tc>
          <w:tcPr>
            <w:tcW w:w="2127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64F60" w14:textId="77777777" w:rsidR="00030AE9" w:rsidRPr="007C3505" w:rsidRDefault="00030AE9" w:rsidP="00030AE9">
            <w:pPr>
              <w:spacing w:after="0" w:line="240" w:lineRule="auto"/>
              <w:jc w:val="center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AFBE1D" w14:textId="1F4C152C" w:rsidR="00030AE9" w:rsidRPr="007C3505" w:rsidRDefault="00030AE9" w:rsidP="00030AE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D26C3" w14:textId="77777777" w:rsidR="00030AE9" w:rsidRPr="007C3505" w:rsidRDefault="00030AE9" w:rsidP="00030AE9">
            <w:pPr>
              <w:spacing w:after="0" w:line="240" w:lineRule="auto"/>
              <w:jc w:val="center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50AF0" w14:textId="44D50722" w:rsidR="00030AE9" w:rsidRPr="007C3505" w:rsidRDefault="00030AE9" w:rsidP="00030AE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17C06" w14:textId="3B7F8E80" w:rsidR="00030AE9" w:rsidRPr="007C3505" w:rsidRDefault="00030AE9" w:rsidP="00030AE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F95B2" w14:textId="278A949A" w:rsidR="00030AE9" w:rsidRPr="007C3505" w:rsidRDefault="00030AE9" w:rsidP="00030AE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7EAB40" w14:textId="0A739218" w:rsidR="00030AE9" w:rsidRPr="007C3505" w:rsidRDefault="00030AE9" w:rsidP="00030AE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</w:p>
        </w:tc>
      </w:tr>
      <w:tr w:rsidR="00BC7C12" w:rsidRPr="00682F14" w14:paraId="4455BF5C" w14:textId="77777777" w:rsidTr="002909BF"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7E3DC" w14:textId="77777777" w:rsidR="00BC7C12" w:rsidRPr="00682F14" w:rsidRDefault="00BC7C12" w:rsidP="00BC7C1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2-13 Octo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8D5E43" w14:textId="4CFE0678" w:rsidR="00BC7C12" w:rsidRPr="00682F14" w:rsidRDefault="00BC7C12" w:rsidP="00BC7C1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9911E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662D65" w14:textId="1390E087" w:rsidR="00BC7C12" w:rsidRPr="00682F14" w:rsidRDefault="00BC7C12" w:rsidP="00BC7C12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71A3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85B9A" w14:textId="77777777" w:rsidR="00BC7C12" w:rsidRPr="00682F14" w:rsidRDefault="00BC7C12" w:rsidP="00BC7C12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EE99A" w14:textId="77777777" w:rsidR="00BC7C12" w:rsidRPr="00682F14" w:rsidRDefault="00BC7C12" w:rsidP="00BC7C12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49DCD" w14:textId="77777777" w:rsidR="00BC7C12" w:rsidRPr="00682F14" w:rsidRDefault="00BC7C12" w:rsidP="00BC7C12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5.78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687D4" w14:textId="77777777" w:rsidR="00BC7C12" w:rsidRPr="00682F14" w:rsidRDefault="00BC7C12" w:rsidP="00BC7C12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5.78</w:t>
            </w:r>
          </w:p>
        </w:tc>
      </w:tr>
      <w:tr w:rsidR="00BC7C12" w14:paraId="27A358FB" w14:textId="77777777" w:rsidTr="002909BF"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B0344" w14:textId="77777777" w:rsidR="00BC7C12" w:rsidRDefault="00BC7C12" w:rsidP="00BC7C1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7-08 Dec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D90F2F" w14:textId="7EA7A3D3" w:rsidR="00BC7C12" w:rsidRDefault="00BC7C12" w:rsidP="00BC7C1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9911E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2862DA" w14:textId="4ED82FF7" w:rsidR="00BC7C12" w:rsidRDefault="00BC7C12" w:rsidP="00BC7C12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71A3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52ACD" w14:textId="77777777" w:rsidR="00BC7C12" w:rsidRPr="00682F14" w:rsidRDefault="00BC7C12" w:rsidP="00BC7C12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7B9A3" w14:textId="77777777" w:rsidR="00BC7C12" w:rsidRPr="00682F14" w:rsidRDefault="00BC7C12" w:rsidP="00BC7C12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980C6" w14:textId="77777777" w:rsidR="00BC7C12" w:rsidRDefault="00BC7C12" w:rsidP="00BC7C12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5.78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E0E9D" w14:textId="77777777" w:rsidR="00BC7C12" w:rsidRDefault="00BC7C12" w:rsidP="00BC7C12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5.78</w:t>
            </w:r>
          </w:p>
        </w:tc>
      </w:tr>
    </w:tbl>
    <w:p w14:paraId="5EF038DD" w14:textId="1E77589D" w:rsidR="0057301F" w:rsidRDefault="0057301F" w:rsidP="0057301F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178A9A0F" w14:textId="77777777" w:rsidR="00A7740F" w:rsidRDefault="00A7740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78BBEC1" w14:textId="71545BC8" w:rsidR="000440CB" w:rsidRDefault="000440C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C51ED8F" w14:textId="7E1361FC" w:rsidR="00873BA9" w:rsidRDefault="00873BA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8A2F4FC" w14:textId="2E9D4BE1" w:rsidR="00873BA9" w:rsidRDefault="00873BA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374B287" w14:textId="0EF1E34D" w:rsidR="00873BA9" w:rsidRDefault="00873BA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0A9B6EB" w14:textId="39DB4D2F" w:rsidR="00873BA9" w:rsidRDefault="00873BA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D2CC8A3" w14:textId="2A19D069" w:rsidR="00873BA9" w:rsidRDefault="00873BA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B5D12A7" w14:textId="7CA16795" w:rsidR="00873BA9" w:rsidRDefault="00873BA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70FB3F1" w14:textId="10770549" w:rsidR="00873BA9" w:rsidRDefault="00873BA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112881A" w14:textId="7EFC2B54" w:rsidR="00873BA9" w:rsidRDefault="00873BA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B172636" w14:textId="3221A04A" w:rsidR="00873BA9" w:rsidRDefault="00873BA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F0EF2FA" w14:textId="0B8C2E3A" w:rsidR="00873BA9" w:rsidRDefault="00873BA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BD60C89" w14:textId="7DABB6B6" w:rsidR="00873BA9" w:rsidRDefault="00873BA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F8D673E" w14:textId="2EBE8A92" w:rsidR="00873BA9" w:rsidRDefault="00873BA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ED6BCBB" w14:textId="77777777" w:rsidR="00873BA9" w:rsidRDefault="00873BA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86DB92C" w14:textId="77777777" w:rsidR="005F53E2" w:rsidRPr="007C3505" w:rsidRDefault="005F53E2" w:rsidP="005F53E2">
      <w:pPr>
        <w:autoSpaceDE w:val="0"/>
        <w:spacing w:after="0" w:line="240" w:lineRule="auto"/>
        <w:rPr>
          <w:rFonts w:ascii="Arial-BoldMT" w:hAnsi="Arial-BoldMT"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lastRenderedPageBreak/>
        <w:t>Kathryn Gillatt</w:t>
      </w:r>
    </w:p>
    <w:p w14:paraId="0465BAFC" w14:textId="77777777" w:rsidR="005F53E2" w:rsidRPr="007C3505" w:rsidRDefault="005F53E2" w:rsidP="005F53E2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>Non-Executive Director -</w:t>
      </w:r>
      <w:r>
        <w:rPr>
          <w:rFonts w:ascii="Arial-BoldMT" w:hAnsi="Arial-BoldMT" w:cs="Arial-BoldMT"/>
          <w:bCs/>
          <w:sz w:val="15"/>
          <w:szCs w:val="15"/>
        </w:rPr>
        <w:t>Total claim for period:</w:t>
      </w:r>
    </w:p>
    <w:p w14:paraId="4DC2FB89" w14:textId="3FB6248A" w:rsidR="005F53E2" w:rsidRPr="00D4443E" w:rsidRDefault="005F53E2" w:rsidP="005F53E2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D4443E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D4443E">
        <w:rPr>
          <w:rFonts w:ascii="Arial-BoldMT" w:hAnsi="Arial-BoldMT"/>
          <w:sz w:val="15"/>
          <w:szCs w:val="15"/>
        </w:rPr>
        <w:tab/>
      </w:r>
      <w:r w:rsidRPr="00D4443E">
        <w:rPr>
          <w:rFonts w:ascii="Arial-BoldMT" w:hAnsi="Arial-BoldMT"/>
          <w:sz w:val="15"/>
          <w:szCs w:val="15"/>
        </w:rPr>
        <w:tab/>
      </w:r>
      <w:r w:rsidRPr="00D4443E">
        <w:rPr>
          <w:rFonts w:ascii="Arial-BoldMT" w:hAnsi="Arial-BoldMT"/>
          <w:sz w:val="15"/>
          <w:szCs w:val="15"/>
        </w:rPr>
        <w:tab/>
      </w:r>
      <w:r w:rsidRPr="00D4443E">
        <w:rPr>
          <w:rFonts w:ascii="Arial-BoldMT" w:hAnsi="Arial-BoldMT"/>
          <w:sz w:val="15"/>
          <w:szCs w:val="15"/>
        </w:rPr>
        <w:tab/>
      </w:r>
      <w:r w:rsidRPr="00D4443E">
        <w:rPr>
          <w:rFonts w:ascii="Arial-BoldMT" w:hAnsi="Arial-BoldMT" w:cs="Arial-BoldMT"/>
          <w:sz w:val="15"/>
          <w:szCs w:val="15"/>
        </w:rPr>
        <w:t xml:space="preserve"> £</w:t>
      </w:r>
      <w:r w:rsidR="007350D5">
        <w:rPr>
          <w:rFonts w:ascii="Arial-BoldMT" w:hAnsi="Arial-BoldMT" w:cs="Arial-BoldMT"/>
          <w:sz w:val="15"/>
          <w:szCs w:val="15"/>
        </w:rPr>
        <w:t>1138.5</w:t>
      </w:r>
      <w:r w:rsidR="003C7DD1">
        <w:rPr>
          <w:rFonts w:ascii="Arial-BoldMT" w:hAnsi="Arial-BoldMT" w:cs="Arial-BoldMT"/>
          <w:sz w:val="15"/>
          <w:szCs w:val="15"/>
        </w:rPr>
        <w:t>0</w:t>
      </w:r>
    </w:p>
    <w:p w14:paraId="4C389421" w14:textId="6B75AB73" w:rsidR="005F53E2" w:rsidRPr="00D4443E" w:rsidRDefault="005F53E2" w:rsidP="005F53E2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D4443E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D4443E">
        <w:rPr>
          <w:rFonts w:ascii="Arial-BoldMT" w:hAnsi="Arial-BoldMT"/>
          <w:sz w:val="15"/>
          <w:szCs w:val="15"/>
        </w:rPr>
        <w:tab/>
      </w:r>
      <w:r w:rsidRPr="00D4443E">
        <w:rPr>
          <w:rFonts w:ascii="Arial-BoldMT" w:hAnsi="Arial-BoldMT" w:cs="Arial-BoldMT"/>
          <w:sz w:val="15"/>
          <w:szCs w:val="15"/>
        </w:rPr>
        <w:t xml:space="preserve"> £</w:t>
      </w:r>
      <w:r w:rsidR="007350D5">
        <w:rPr>
          <w:rFonts w:ascii="Arial-BoldMT" w:hAnsi="Arial-BoldMT" w:cs="Arial-BoldMT"/>
          <w:sz w:val="15"/>
          <w:szCs w:val="15"/>
        </w:rPr>
        <w:t>222.8</w:t>
      </w:r>
      <w:r w:rsidR="008A1C07">
        <w:rPr>
          <w:rFonts w:ascii="Arial-BoldMT" w:hAnsi="Arial-BoldMT" w:cs="Arial-BoldMT"/>
          <w:sz w:val="15"/>
          <w:szCs w:val="15"/>
        </w:rPr>
        <w:t>8</w:t>
      </w:r>
    </w:p>
    <w:p w14:paraId="31979C44" w14:textId="77777777" w:rsidR="005F53E2" w:rsidRPr="00D4443E" w:rsidRDefault="005F53E2" w:rsidP="005F53E2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D4443E">
        <w:rPr>
          <w:rFonts w:ascii="Arial-BoldMT" w:hAnsi="Arial-BoldMT" w:cs="Arial-BoldMT"/>
          <w:sz w:val="15"/>
          <w:szCs w:val="15"/>
        </w:rPr>
        <w:t>- Via Corporate Contract (Hire Car)</w:t>
      </w:r>
      <w:r w:rsidRPr="00D4443E">
        <w:rPr>
          <w:rFonts w:ascii="Arial-BoldMT" w:hAnsi="Arial-BoldMT"/>
          <w:sz w:val="15"/>
          <w:szCs w:val="15"/>
        </w:rPr>
        <w:tab/>
      </w:r>
      <w:r w:rsidRPr="00D4443E">
        <w:rPr>
          <w:rFonts w:ascii="Arial-BoldMT" w:hAnsi="Arial-BoldMT"/>
          <w:sz w:val="15"/>
          <w:szCs w:val="15"/>
        </w:rPr>
        <w:tab/>
      </w:r>
      <w:r w:rsidRPr="00D4443E">
        <w:rPr>
          <w:rFonts w:ascii="Arial-BoldMT" w:hAnsi="Arial-BoldMT" w:cs="Arial-BoldMT"/>
          <w:sz w:val="15"/>
          <w:szCs w:val="15"/>
        </w:rPr>
        <w:t xml:space="preserve"> £0</w:t>
      </w:r>
    </w:p>
    <w:p w14:paraId="2052B439" w14:textId="5A75CF78" w:rsidR="005F53E2" w:rsidRPr="007C3505" w:rsidRDefault="005F53E2" w:rsidP="005F53E2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D4443E">
        <w:rPr>
          <w:rFonts w:ascii="Arial-BoldMT" w:hAnsi="Arial-BoldMT" w:cs="Arial-BoldMT"/>
          <w:bCs/>
          <w:sz w:val="15"/>
          <w:szCs w:val="15"/>
        </w:rPr>
        <w:tab/>
      </w:r>
      <w:r w:rsidRPr="00D4443E">
        <w:rPr>
          <w:rFonts w:ascii="Arial-BoldMT" w:hAnsi="Arial-BoldMT" w:cs="Arial-BoldMT"/>
          <w:bCs/>
          <w:sz w:val="15"/>
          <w:szCs w:val="15"/>
        </w:rPr>
        <w:tab/>
      </w:r>
      <w:r w:rsidRPr="00D4443E">
        <w:rPr>
          <w:rFonts w:ascii="Arial-BoldMT" w:hAnsi="Arial-BoldMT" w:cs="Arial-BoldMT"/>
          <w:bCs/>
          <w:sz w:val="15"/>
          <w:szCs w:val="15"/>
        </w:rPr>
        <w:tab/>
      </w:r>
      <w:r w:rsidRPr="00D4443E">
        <w:rPr>
          <w:rFonts w:ascii="Arial-BoldMT" w:hAnsi="Arial-BoldMT" w:cs="Arial-BoldMT"/>
          <w:bCs/>
          <w:sz w:val="15"/>
          <w:szCs w:val="15"/>
        </w:rPr>
        <w:tab/>
      </w:r>
      <w:r w:rsidRPr="00D4443E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D4443E"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8A1C07">
        <w:rPr>
          <w:rFonts w:ascii="Arial-BoldMT" w:hAnsi="Arial-BoldMT" w:cs="Arial-BoldMT"/>
          <w:b/>
          <w:bCs/>
          <w:sz w:val="15"/>
          <w:szCs w:val="15"/>
        </w:rPr>
        <w:t>1361.</w:t>
      </w:r>
      <w:r w:rsidR="00983C0F">
        <w:rPr>
          <w:rFonts w:ascii="Arial-BoldMT" w:hAnsi="Arial-BoldMT" w:cs="Arial-BoldMT"/>
          <w:b/>
          <w:bCs/>
          <w:sz w:val="15"/>
          <w:szCs w:val="15"/>
        </w:rPr>
        <w:t>38</w:t>
      </w:r>
    </w:p>
    <w:p w14:paraId="3000B999" w14:textId="08547E28" w:rsidR="002A5C6A" w:rsidRPr="00254764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463"/>
        <w:gridCol w:w="922"/>
        <w:gridCol w:w="1125"/>
        <w:gridCol w:w="990"/>
        <w:gridCol w:w="2145"/>
        <w:gridCol w:w="3105"/>
        <w:gridCol w:w="990"/>
      </w:tblGrid>
      <w:tr w:rsidR="00916E76" w14:paraId="2B39509E" w14:textId="77777777" w:rsidTr="002E319E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ECBE3" w14:textId="77777777" w:rsidR="00916E76" w:rsidRDefault="00916E76" w:rsidP="002E319E">
            <w:pPr>
              <w:spacing w:after="0" w:line="240" w:lineRule="auto"/>
              <w:jc w:val="center"/>
            </w:pPr>
            <w:bookmarkStart w:id="3" w:name="_Hlk118184245"/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2099A2" w14:textId="77777777" w:rsidR="00916E76" w:rsidRDefault="00916E76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FB2B159" w14:textId="77777777" w:rsidR="00916E76" w:rsidRDefault="00916E76" w:rsidP="002E319E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54A6079" w14:textId="77777777" w:rsidR="00916E76" w:rsidRDefault="00916E76" w:rsidP="002E319E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46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3E431" w14:textId="77777777" w:rsidR="00916E76" w:rsidRDefault="00916E76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182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5E44D" w14:textId="77777777" w:rsidR="00916E76" w:rsidRDefault="00916E76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E840FCC" w14:textId="77777777" w:rsidR="00916E76" w:rsidRDefault="00916E76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B5EFD4C" w14:textId="77777777" w:rsidR="00916E76" w:rsidRDefault="00916E76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80D92" w14:textId="77777777" w:rsidR="00916E76" w:rsidRDefault="00916E76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D8662" w14:textId="77777777" w:rsidR="00916E76" w:rsidRDefault="00916E76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916E76" w14:paraId="06FA3D4B" w14:textId="77777777" w:rsidTr="002E319E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69058" w14:textId="77777777" w:rsidR="00916E76" w:rsidRDefault="00916E76" w:rsidP="002E319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6C5CBB" w14:textId="77777777" w:rsidR="00916E76" w:rsidRDefault="00916E76" w:rsidP="002E319E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46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E46D4" w14:textId="77777777" w:rsidR="00916E76" w:rsidRDefault="00916E76" w:rsidP="002E319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00523" w14:textId="77777777" w:rsidR="00916E76" w:rsidRDefault="00916E76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1EC8D" w14:textId="77777777" w:rsidR="00916E76" w:rsidRDefault="00916E76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CB917" w14:textId="77777777" w:rsidR="00916E76" w:rsidRDefault="00916E76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54EFE" w14:textId="77777777" w:rsidR="00916E76" w:rsidRDefault="00916E76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E14437D" w14:textId="77777777" w:rsidR="00916E76" w:rsidRDefault="00916E76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DC464" w14:textId="77777777" w:rsidR="00916E76" w:rsidRDefault="00916E76" w:rsidP="002E319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3E9B9" w14:textId="77777777" w:rsidR="00916E76" w:rsidRDefault="00916E76" w:rsidP="002E319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D40E86" w14:paraId="56D8C6CF" w14:textId="77777777" w:rsidTr="000521CD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3E374" w14:textId="38860E1E" w:rsidR="00D40E86" w:rsidRDefault="00D40E86" w:rsidP="00D40E86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1 June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99A7BE" w14:textId="7522F9D5" w:rsidR="00D40E86" w:rsidRPr="008E25AD" w:rsidRDefault="00666C11" w:rsidP="00D40E86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highlight w:val="yellow"/>
                <w:lang w:eastAsia="en-GB"/>
              </w:rPr>
            </w:pPr>
            <w:r w:rsidRPr="00666C11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C4EC42" w14:textId="1958395E" w:rsidR="00D40E86" w:rsidRPr="00D94498" w:rsidRDefault="00B308FD" w:rsidP="00D40E86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highlight w:val="yellow"/>
                <w:lang w:eastAsia="en-GB"/>
              </w:rPr>
            </w:pPr>
            <w:r w:rsidRPr="00B308FD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85759" w14:textId="77777777" w:rsidR="00D40E86" w:rsidRDefault="00D40E86" w:rsidP="00D40E86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BD416" w14:textId="77777777" w:rsidR="00D40E86" w:rsidRDefault="00D40E86" w:rsidP="00D40E86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43945" w14:textId="77777777" w:rsidR="00D40E86" w:rsidRDefault="00D40E86" w:rsidP="00D40E8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5C77D" w14:textId="77777777" w:rsidR="00D40E86" w:rsidRDefault="00D40E86" w:rsidP="00D40E86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2BB76" w14:textId="42D2FFAB" w:rsidR="00D40E86" w:rsidRDefault="00D40E86" w:rsidP="00D40E86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Miles @ 53p £91.84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E686D" w14:textId="4ED09E90" w:rsidR="00D40E86" w:rsidRDefault="00D40E86" w:rsidP="00D40E8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91.84</w:t>
            </w:r>
          </w:p>
        </w:tc>
      </w:tr>
      <w:tr w:rsidR="00B308FD" w14:paraId="1245ACE5" w14:textId="77777777" w:rsidTr="000521CD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EA701" w14:textId="5596C4BE" w:rsidR="00B308FD" w:rsidRDefault="00B308FD" w:rsidP="00B308F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1 June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D9AC67" w14:textId="1007A2FD" w:rsidR="00B308FD" w:rsidRDefault="00A647DB" w:rsidP="00B308F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B7B97E" w14:textId="04E2E2BA" w:rsidR="00B308FD" w:rsidRDefault="00A647DB" w:rsidP="00B308F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3FAF4" w14:textId="77777777" w:rsidR="00B308FD" w:rsidRDefault="00B308FD" w:rsidP="00B308FD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F36DC" w14:textId="77777777" w:rsidR="00B308FD" w:rsidRDefault="00B308FD" w:rsidP="00B308FD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8760F" w14:textId="77777777" w:rsidR="00B308FD" w:rsidRDefault="00B308FD" w:rsidP="00B308F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5D2A7" w14:textId="39428327" w:rsidR="00B308FD" w:rsidRDefault="00B308FD" w:rsidP="00B308F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5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F02CB" w14:textId="3C6290D5" w:rsidR="00B308FD" w:rsidRDefault="00B308FD" w:rsidP="00B308F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B1372" w14:textId="426FAD5E" w:rsidR="00B308FD" w:rsidRDefault="00B308FD" w:rsidP="00B308F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5.00</w:t>
            </w:r>
          </w:p>
        </w:tc>
      </w:tr>
      <w:tr w:rsidR="00B308FD" w14:paraId="20665D81" w14:textId="77777777" w:rsidTr="000521CD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4FFD" w14:textId="455FA6B8" w:rsidR="00B308FD" w:rsidRDefault="00B308FD" w:rsidP="00B308F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2 June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C956D4" w14:textId="0FF31597" w:rsidR="00B308FD" w:rsidRDefault="00B308FD" w:rsidP="00B308F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8E25AD">
              <w:rPr>
                <w:rFonts w:ascii="Arial" w:eastAsia="Times New Roman" w:hAnsi="Arial" w:cs="Arial"/>
                <w:color w:val="000000"/>
                <w:sz w:val="15"/>
                <w:szCs w:val="15"/>
              </w:rPr>
              <w:t>Leicestershir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14EC84" w14:textId="27090511" w:rsidR="00B308FD" w:rsidRDefault="00094A95" w:rsidP="00B308F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25434" w14:textId="77777777" w:rsidR="00B308FD" w:rsidRDefault="00B308FD" w:rsidP="00B308FD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516F8" w14:textId="77777777" w:rsidR="00B308FD" w:rsidRDefault="00B308FD" w:rsidP="00B308FD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F1E41" w14:textId="77777777" w:rsidR="00B308FD" w:rsidRDefault="00B308FD" w:rsidP="00B308F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88EB0" w14:textId="77777777" w:rsidR="00B308FD" w:rsidRDefault="00B308FD" w:rsidP="00B308F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6BF11" w14:textId="0256A9E9" w:rsidR="00B308FD" w:rsidRDefault="00B308FD" w:rsidP="00B308F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Miles @ 53p £90.71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CD3CD" w14:textId="708A0093" w:rsidR="00B308FD" w:rsidRDefault="00B308FD" w:rsidP="00B308F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90.71</w:t>
            </w:r>
          </w:p>
        </w:tc>
      </w:tr>
      <w:tr w:rsidR="00B308FD" w14:paraId="6D5F75A9" w14:textId="77777777" w:rsidTr="000521CD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8AA9D" w14:textId="5FE070A6" w:rsidR="00B308FD" w:rsidRDefault="00B308FD" w:rsidP="00B308F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6 June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963827" w14:textId="087C67F7" w:rsidR="00B308FD" w:rsidRDefault="00180EC7" w:rsidP="00B308F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F51852" w14:textId="2F017E9C" w:rsidR="00B308FD" w:rsidRDefault="00180EC7" w:rsidP="00B308F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2C7B3" w14:textId="77777777" w:rsidR="00B308FD" w:rsidRDefault="00B308FD" w:rsidP="00B308FD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3E390" w14:textId="77777777" w:rsidR="00B308FD" w:rsidRDefault="00B308FD" w:rsidP="00B308FD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DD45D" w14:textId="77777777" w:rsidR="00B308FD" w:rsidRDefault="00B308FD" w:rsidP="00B308F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8F7D0" w14:textId="77777777" w:rsidR="00B308FD" w:rsidRDefault="00B308FD" w:rsidP="00B308F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79C23" w14:textId="5C175C0F" w:rsidR="00B308FD" w:rsidRDefault="00B308FD" w:rsidP="00B308F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Miles @ 53p £90.71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DBFAF" w14:textId="072C7228" w:rsidR="00B308FD" w:rsidRDefault="00B308FD" w:rsidP="00B308F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90.71</w:t>
            </w:r>
          </w:p>
        </w:tc>
      </w:tr>
      <w:tr w:rsidR="00B308FD" w14:paraId="33A0182C" w14:textId="77777777" w:rsidTr="000521CD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26FAB" w14:textId="04E656B2" w:rsidR="00B308FD" w:rsidRDefault="00B308FD" w:rsidP="00B308F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6 June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82E0E4" w14:textId="716F9C90" w:rsidR="00B308FD" w:rsidRDefault="00A647DB" w:rsidP="00B308F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FA68B6" w14:textId="391C11C7" w:rsidR="00B308FD" w:rsidRDefault="00A647DB" w:rsidP="00B308F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FFECF" w14:textId="77777777" w:rsidR="00B308FD" w:rsidRDefault="00B308FD" w:rsidP="00B308FD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F2C3B" w14:textId="77777777" w:rsidR="00B308FD" w:rsidRDefault="00B308FD" w:rsidP="00B308FD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0B5E3" w14:textId="77777777" w:rsidR="00B308FD" w:rsidRDefault="00B308FD" w:rsidP="00B308F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EB93B" w14:textId="5AEF757D" w:rsidR="00B308FD" w:rsidRDefault="00B308FD" w:rsidP="00B308F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4D856" w14:textId="77777777" w:rsidR="00B308FD" w:rsidRDefault="00B308FD" w:rsidP="00B308F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C3529" w14:textId="2D9F04E5" w:rsidR="00B308FD" w:rsidRDefault="00B308FD" w:rsidP="00B308F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2.50</w:t>
            </w:r>
          </w:p>
        </w:tc>
      </w:tr>
      <w:tr w:rsidR="00B914F5" w14:paraId="01D483F5" w14:textId="77777777" w:rsidTr="000521CD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3F379" w14:textId="5F932CC9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7 June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60378F" w14:textId="3D04E6F4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8E25AD">
              <w:rPr>
                <w:rFonts w:ascii="Arial" w:eastAsia="Times New Roman" w:hAnsi="Arial" w:cs="Arial"/>
                <w:color w:val="000000"/>
                <w:sz w:val="15"/>
                <w:szCs w:val="15"/>
              </w:rPr>
              <w:t>Leicestershir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40312D" w14:textId="4536BFE2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B8F73" w14:textId="77777777" w:rsidR="00B914F5" w:rsidRDefault="00B914F5" w:rsidP="00B914F5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AEB3F" w14:textId="77777777" w:rsidR="00B914F5" w:rsidRDefault="00B914F5" w:rsidP="00B914F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F99C4" w14:textId="77777777" w:rsidR="00B914F5" w:rsidRDefault="00B914F5" w:rsidP="00B914F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AD1CB" w14:textId="77777777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F0734" w14:textId="436B8055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Miles @ 53p £91.84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4210C" w14:textId="7CD43736" w:rsidR="00B914F5" w:rsidRDefault="00B914F5" w:rsidP="00B914F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91.84</w:t>
            </w:r>
          </w:p>
        </w:tc>
      </w:tr>
      <w:tr w:rsidR="00B914F5" w14:paraId="76AFCCC6" w14:textId="77777777" w:rsidTr="000521CD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38247" w14:textId="62699929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7 June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B9DE12" w14:textId="386638F2" w:rsidR="00B914F5" w:rsidRDefault="00DE129C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89312D" w14:textId="10328318" w:rsidR="00B914F5" w:rsidRDefault="00DE129C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086FA" w14:textId="77777777" w:rsidR="00B914F5" w:rsidRDefault="00B914F5" w:rsidP="00B914F5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719EF" w14:textId="77777777" w:rsidR="00B914F5" w:rsidRDefault="00B914F5" w:rsidP="00B914F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ABC12" w14:textId="77777777" w:rsidR="00B914F5" w:rsidRDefault="00B914F5" w:rsidP="00B914F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DB4A3" w14:textId="7B8E357F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5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7B09A" w14:textId="77777777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EC030" w14:textId="00A2CF78" w:rsidR="00B914F5" w:rsidRDefault="00B914F5" w:rsidP="00B914F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5.00</w:t>
            </w:r>
          </w:p>
        </w:tc>
      </w:tr>
      <w:tr w:rsidR="00B914F5" w14:paraId="6516B364" w14:textId="77777777" w:rsidTr="000521CD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CA413" w14:textId="08AA7FE6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5 June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7F1B8C" w14:textId="4CBF6C03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509340" w14:textId="159E76AD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DE80D" w14:textId="77777777" w:rsidR="00B914F5" w:rsidRDefault="00B914F5" w:rsidP="00B914F5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C007C" w14:textId="77777777" w:rsidR="00B914F5" w:rsidRDefault="00B914F5" w:rsidP="00B914F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B4CA5" w14:textId="77777777" w:rsidR="00B914F5" w:rsidRDefault="00B914F5" w:rsidP="00B914F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8273D" w14:textId="77777777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62C12" w14:textId="7FF5F3D7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Miles @ 53p £90.71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5915F" w14:textId="74D932C9" w:rsidR="00B914F5" w:rsidRDefault="00B914F5" w:rsidP="00B914F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90.71</w:t>
            </w:r>
          </w:p>
        </w:tc>
      </w:tr>
      <w:tr w:rsidR="00B914F5" w14:paraId="15F66EEA" w14:textId="77777777" w:rsidTr="000521CD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ECA72" w14:textId="7019B736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6 June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4934C8" w14:textId="57C198BB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7AAD6E" w14:textId="4A2A0C80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C2776" w14:textId="77777777" w:rsidR="00B914F5" w:rsidRDefault="00B914F5" w:rsidP="00B914F5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28CD2" w14:textId="77777777" w:rsidR="00B914F5" w:rsidRDefault="00B914F5" w:rsidP="00B914F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1B8B" w14:textId="77777777" w:rsidR="00B914F5" w:rsidRDefault="00B914F5" w:rsidP="00B914F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A99BC" w14:textId="77777777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88D0E" w14:textId="156CFC8B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Miles @ 53p £91.84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7F7B3" w14:textId="4637D9CD" w:rsidR="00B914F5" w:rsidRDefault="00B914F5" w:rsidP="00B914F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91.84</w:t>
            </w:r>
          </w:p>
        </w:tc>
      </w:tr>
      <w:tr w:rsidR="00B914F5" w14:paraId="67D0A8EE" w14:textId="77777777" w:rsidTr="000521CD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E68A8" w14:textId="07D38BF7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31 August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A1B120" w14:textId="433ED2EA" w:rsidR="00B914F5" w:rsidRDefault="00F2507F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14E606" w14:textId="7CDBF8D8" w:rsidR="00B914F5" w:rsidRDefault="00DE129C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9665F" w14:textId="77777777" w:rsidR="00B914F5" w:rsidRDefault="00B914F5" w:rsidP="00B914F5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91D76" w14:textId="77777777" w:rsidR="00B914F5" w:rsidRDefault="00B914F5" w:rsidP="00B914F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BEE44" w14:textId="77777777" w:rsidR="00B914F5" w:rsidRDefault="00B914F5" w:rsidP="00B914F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07B99" w14:textId="47D71D05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26EB5" w14:textId="77777777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DCC3B" w14:textId="7231561D" w:rsidR="00B914F5" w:rsidRDefault="00B914F5" w:rsidP="00B914F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2.50</w:t>
            </w:r>
          </w:p>
        </w:tc>
      </w:tr>
      <w:tr w:rsidR="00B914F5" w14:paraId="47EDFEB0" w14:textId="77777777" w:rsidTr="000521CD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F870B" w14:textId="3A09A894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31 August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1C6C91" w14:textId="58FA1180" w:rsidR="00B914F5" w:rsidRDefault="00610552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Bolton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7DB9AA" w14:textId="1B9D5EFB" w:rsidR="00B914F5" w:rsidRDefault="00610552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87112" w14:textId="77777777" w:rsidR="00B914F5" w:rsidRDefault="00B914F5" w:rsidP="00B914F5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68FDC" w14:textId="77777777" w:rsidR="00B914F5" w:rsidRDefault="00B914F5" w:rsidP="00B914F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9E055" w14:textId="77777777" w:rsidR="00B914F5" w:rsidRDefault="00B914F5" w:rsidP="00B914F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00EEC" w14:textId="77777777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938BF" w14:textId="5915700E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Miles @ 53p £55.16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2B607" w14:textId="3C68E546" w:rsidR="00B914F5" w:rsidRDefault="00B914F5" w:rsidP="00B914F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55.16</w:t>
            </w:r>
          </w:p>
        </w:tc>
      </w:tr>
      <w:tr w:rsidR="00B914F5" w14:paraId="3B680CDD" w14:textId="77777777" w:rsidTr="000521CD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5F16C" w14:textId="4D86B481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1 Septem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FB9F4A" w14:textId="4A547DE1" w:rsidR="00B914F5" w:rsidRDefault="00EB74B0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8E25AD">
              <w:rPr>
                <w:rFonts w:ascii="Arial" w:eastAsia="Times New Roman" w:hAnsi="Arial" w:cs="Arial"/>
                <w:color w:val="000000"/>
                <w:sz w:val="15"/>
                <w:szCs w:val="15"/>
              </w:rPr>
              <w:t>Leicestershir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1AB8AA" w14:textId="496E2C57" w:rsidR="00B914F5" w:rsidRDefault="005D7E98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B4958" w14:textId="77777777" w:rsidR="00B914F5" w:rsidRDefault="00B914F5" w:rsidP="00B914F5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98AEA" w14:textId="77777777" w:rsidR="00B914F5" w:rsidRDefault="00B914F5" w:rsidP="00B914F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2F398" w14:textId="77777777" w:rsidR="00B914F5" w:rsidRDefault="00B914F5" w:rsidP="00B914F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7FE17" w14:textId="77777777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B732C" w14:textId="39A11CA2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Miles @ 53p £55.59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E4F60" w14:textId="7A823934" w:rsidR="00B914F5" w:rsidRDefault="00B914F5" w:rsidP="00B914F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55.59</w:t>
            </w:r>
          </w:p>
        </w:tc>
      </w:tr>
      <w:tr w:rsidR="00B914F5" w14:paraId="2C2ED5F9" w14:textId="77777777" w:rsidTr="000521CD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E2CFA" w14:textId="3B08180E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1 Octo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E05EA4" w14:textId="0AAB6CD7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9BA208" w14:textId="2828F69F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3C852" w14:textId="77777777" w:rsidR="00B914F5" w:rsidRDefault="00B914F5" w:rsidP="00B914F5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8F392" w14:textId="77777777" w:rsidR="00B914F5" w:rsidRDefault="00B914F5" w:rsidP="00B914F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4CC3A" w14:textId="56D02C4C" w:rsidR="00B914F5" w:rsidRDefault="00B914F5" w:rsidP="00B914F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BC303" w14:textId="6A9C0296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4F9F9" w14:textId="2FD1C578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Miles @ 53p £91.84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67B8F" w14:textId="09C41AD4" w:rsidR="00B914F5" w:rsidRDefault="00B914F5" w:rsidP="00B914F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91.84</w:t>
            </w:r>
          </w:p>
        </w:tc>
      </w:tr>
      <w:tr w:rsidR="00B914F5" w14:paraId="1AE6AD0F" w14:textId="77777777" w:rsidTr="000521CD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F0E4F" w14:textId="7AC562B0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1 Octo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84D55F" w14:textId="37E93042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FA9433" w14:textId="2F09935C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43793" w14:textId="77777777" w:rsidR="00B914F5" w:rsidRDefault="00B914F5" w:rsidP="00B914F5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4F472" w14:textId="77777777" w:rsidR="00B914F5" w:rsidRDefault="00B914F5" w:rsidP="00B914F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27E6B" w14:textId="77777777" w:rsidR="00B914F5" w:rsidRDefault="00B914F5" w:rsidP="00B914F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8DA3C" w14:textId="546A8085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92A4E" w14:textId="77777777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8CB94" w14:textId="3132419A" w:rsidR="00B914F5" w:rsidRDefault="00B914F5" w:rsidP="00B914F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2.50</w:t>
            </w:r>
          </w:p>
        </w:tc>
      </w:tr>
      <w:tr w:rsidR="00B914F5" w14:paraId="006EE5B8" w14:textId="77777777" w:rsidTr="000521CD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81221" w14:textId="71D5EBD3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2 Octo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5C7B38" w14:textId="14664500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EFD74D" w14:textId="5054DBF5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39B82" w14:textId="77777777" w:rsidR="00B914F5" w:rsidRDefault="00B914F5" w:rsidP="00B914F5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1B1B3" w14:textId="77777777" w:rsidR="00B914F5" w:rsidRDefault="00B914F5" w:rsidP="00B914F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B1A4F" w14:textId="77777777" w:rsidR="00B914F5" w:rsidRDefault="00B914F5" w:rsidP="00B914F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D3352" w14:textId="3CE981FB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6BCD6" w14:textId="77777777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734BC" w14:textId="5F2970C9" w:rsidR="00B914F5" w:rsidRDefault="00B914F5" w:rsidP="00B914F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2.50</w:t>
            </w:r>
          </w:p>
        </w:tc>
      </w:tr>
      <w:tr w:rsidR="00B914F5" w14:paraId="08DC31E9" w14:textId="77777777" w:rsidTr="000521CD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6EEB0" w14:textId="4C75490F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3 Octo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0F9D7E" w14:textId="78418C15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19D685" w14:textId="16C03822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78DCB" w14:textId="77777777" w:rsidR="00B914F5" w:rsidRDefault="00B914F5" w:rsidP="00B914F5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7B103" w14:textId="77777777" w:rsidR="00B914F5" w:rsidRDefault="00B914F5" w:rsidP="00B914F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E9B22" w14:textId="77777777" w:rsidR="00B914F5" w:rsidRDefault="00B914F5" w:rsidP="00B914F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20F10" w14:textId="77777777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8BCFF" w14:textId="750FCA0D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Miles @ 53p £90.71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7307F" w14:textId="3D4A65CD" w:rsidR="00B914F5" w:rsidRDefault="00B914F5" w:rsidP="00B914F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90.71</w:t>
            </w:r>
          </w:p>
        </w:tc>
      </w:tr>
      <w:tr w:rsidR="00B914F5" w14:paraId="72CB724A" w14:textId="77777777" w:rsidTr="000521CD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54FB5" w14:textId="774E6719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3 Octo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1F8615" w14:textId="63B118B0" w:rsidR="00B914F5" w:rsidRDefault="004A19A1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67975E" w14:textId="4E0E24F8" w:rsidR="00B914F5" w:rsidRDefault="004A19A1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6AC6A" w14:textId="77777777" w:rsidR="00B914F5" w:rsidRDefault="00B914F5" w:rsidP="00B914F5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15259" w14:textId="77777777" w:rsidR="00B914F5" w:rsidRDefault="00B914F5" w:rsidP="00B914F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10A22" w14:textId="77777777" w:rsidR="00B914F5" w:rsidRDefault="00B914F5" w:rsidP="00B914F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E801C" w14:textId="227A9392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5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59021" w14:textId="77777777" w:rsidR="00B914F5" w:rsidRDefault="00B914F5" w:rsidP="00B914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739A7" w14:textId="4114A271" w:rsidR="00B914F5" w:rsidRDefault="00B914F5" w:rsidP="00B914F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5.00</w:t>
            </w:r>
          </w:p>
        </w:tc>
      </w:tr>
      <w:tr w:rsidR="00FA78A5" w14:paraId="66BC6D8D" w14:textId="77777777" w:rsidTr="000521CD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B09B1" w14:textId="16259532" w:rsidR="00FA78A5" w:rsidRDefault="00FA78A5" w:rsidP="00FA78A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0 Octo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0F896B" w14:textId="519BCA8D" w:rsidR="00FA78A5" w:rsidRDefault="00FA78A5" w:rsidP="00FA78A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17979A" w14:textId="6ACAEA8D" w:rsidR="00FA78A5" w:rsidRDefault="00FA78A5" w:rsidP="00FA78A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D6271E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FBE97" w14:textId="77777777" w:rsidR="00FA78A5" w:rsidRDefault="00FA78A5" w:rsidP="00FA78A5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FAA47" w14:textId="77777777" w:rsidR="00FA78A5" w:rsidRDefault="00FA78A5" w:rsidP="00FA78A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456B5" w14:textId="77777777" w:rsidR="00FA78A5" w:rsidRDefault="00FA78A5" w:rsidP="00FA78A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F53B0" w14:textId="77777777" w:rsidR="00FA78A5" w:rsidRDefault="00FA78A5" w:rsidP="00FA78A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A8364" w14:textId="4A38A001" w:rsidR="00FA78A5" w:rsidRDefault="00FA78A5" w:rsidP="00FA78A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Miles @ 53p £91.84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F884B" w14:textId="348B063C" w:rsidR="00FA78A5" w:rsidRDefault="00FA78A5" w:rsidP="00FA78A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91.84</w:t>
            </w:r>
          </w:p>
        </w:tc>
      </w:tr>
      <w:tr w:rsidR="00006374" w14:paraId="0F139996" w14:textId="77777777" w:rsidTr="000521CD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AD92B" w14:textId="7A239194" w:rsidR="00006374" w:rsidRDefault="00006374" w:rsidP="0000637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0 Octo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7A0616" w14:textId="3D653DC4" w:rsidR="00006374" w:rsidRDefault="00006374" w:rsidP="0000637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8E25AD">
              <w:rPr>
                <w:rFonts w:ascii="Arial" w:eastAsia="Times New Roman" w:hAnsi="Arial" w:cs="Arial"/>
                <w:color w:val="000000"/>
                <w:sz w:val="15"/>
                <w:szCs w:val="15"/>
              </w:rPr>
              <w:t>Leicestershir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484E10" w14:textId="41412F2D" w:rsidR="00006374" w:rsidRDefault="00006374" w:rsidP="0000637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D6271E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78E03" w14:textId="77777777" w:rsidR="00006374" w:rsidRDefault="00006374" w:rsidP="00006374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FC689" w14:textId="77777777" w:rsidR="00006374" w:rsidRDefault="00006374" w:rsidP="00006374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02725" w14:textId="77777777" w:rsidR="00006374" w:rsidRDefault="00006374" w:rsidP="000063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AAB2E" w14:textId="77777777" w:rsidR="00006374" w:rsidRDefault="00006374" w:rsidP="0000637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5DD8D" w14:textId="2631C53B" w:rsidR="00006374" w:rsidRDefault="00006374" w:rsidP="0000637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Miles @ 53p £90.71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13BE5" w14:textId="4051F006" w:rsidR="00006374" w:rsidRDefault="00006374" w:rsidP="000063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90.71</w:t>
            </w:r>
          </w:p>
        </w:tc>
      </w:tr>
      <w:tr w:rsidR="00006374" w14:paraId="0D6FD25D" w14:textId="77777777" w:rsidTr="000521CD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83319" w14:textId="4194CB75" w:rsidR="00006374" w:rsidRDefault="00006374" w:rsidP="0000637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0 Octo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FCEC5F" w14:textId="64286975" w:rsidR="00006374" w:rsidRDefault="001B741B" w:rsidP="0000637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04CB63" w14:textId="45C5CC11" w:rsidR="00006374" w:rsidRDefault="00006374" w:rsidP="0000637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D6271E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B5B66" w14:textId="77777777" w:rsidR="00006374" w:rsidRDefault="00006374" w:rsidP="00006374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E2801" w14:textId="77777777" w:rsidR="00006374" w:rsidRDefault="00006374" w:rsidP="00006374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180EF" w14:textId="77777777" w:rsidR="00006374" w:rsidRDefault="00006374" w:rsidP="000063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C311B" w14:textId="05E7F764" w:rsidR="00006374" w:rsidRDefault="00006374" w:rsidP="0000637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0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4C24E" w14:textId="77777777" w:rsidR="00006374" w:rsidRDefault="00006374" w:rsidP="0000637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F20F4" w14:textId="3B5D210E" w:rsidR="00006374" w:rsidRDefault="00006374" w:rsidP="0000637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0.00</w:t>
            </w:r>
          </w:p>
        </w:tc>
      </w:tr>
      <w:bookmarkEnd w:id="3"/>
    </w:tbl>
    <w:p w14:paraId="5998A23A" w14:textId="77777777" w:rsidR="008A24B6" w:rsidRDefault="008A24B6" w:rsidP="0057301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C854BAA" w14:textId="0B48BEFB" w:rsidR="008A1C07" w:rsidRDefault="008A1C07" w:rsidP="00E46868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0D350D2" w14:textId="4E0C908C" w:rsidR="00E467D2" w:rsidRDefault="00E467D2" w:rsidP="00E46868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53123B1A" w14:textId="7D723207" w:rsidR="00E467D2" w:rsidRDefault="00E467D2" w:rsidP="00E46868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0F631BA" w14:textId="1FDE77BA" w:rsidR="00E467D2" w:rsidRDefault="00E467D2" w:rsidP="00E46868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4A3D52A" w14:textId="77777777" w:rsidR="00E467D2" w:rsidRDefault="00E467D2" w:rsidP="00E46868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51C0B4C0" w14:textId="77777777" w:rsidR="008A1C07" w:rsidRDefault="008A1C07" w:rsidP="00E46868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50333FF2" w14:textId="20B4C39A" w:rsidR="002F2A82" w:rsidRDefault="008A24B6" w:rsidP="00E46868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>Via Corporate Contract (Travel/ Accommodation)</w:t>
      </w:r>
    </w:p>
    <w:tbl>
      <w:tblPr>
        <w:tblW w:w="1063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127"/>
        <w:gridCol w:w="1710"/>
        <w:gridCol w:w="1545"/>
        <w:gridCol w:w="990"/>
        <w:gridCol w:w="990"/>
        <w:gridCol w:w="1560"/>
        <w:gridCol w:w="1710"/>
      </w:tblGrid>
      <w:tr w:rsidR="002F2A82" w:rsidRPr="007C3505" w14:paraId="78229189" w14:textId="77777777" w:rsidTr="009C1D63">
        <w:tc>
          <w:tcPr>
            <w:tcW w:w="2127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90386" w14:textId="1D5617B7" w:rsidR="002F2A82" w:rsidRPr="007C3505" w:rsidRDefault="002F2A82" w:rsidP="009C1D63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91901" w14:textId="0AD886E0" w:rsidR="002F2A82" w:rsidRPr="007C3505" w:rsidRDefault="002F2A82" w:rsidP="009C1D63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</w:p>
          <w:p w14:paraId="61C0EF5D" w14:textId="2FBAE61D" w:rsidR="002F2A82" w:rsidRPr="007C3505" w:rsidRDefault="002F2A82" w:rsidP="009C1D63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B9EDF" w14:textId="301ABCDB" w:rsidR="002F2A82" w:rsidRPr="007C3505" w:rsidRDefault="002F2A82" w:rsidP="009C1D63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AB3EA" w14:textId="0CCBDAA1" w:rsidR="002F2A82" w:rsidRPr="007C3505" w:rsidRDefault="002F2A82" w:rsidP="009C1D63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</w:p>
          <w:p w14:paraId="7FD50F37" w14:textId="038F0764" w:rsidR="002F2A82" w:rsidRPr="007C3505" w:rsidRDefault="002F2A82" w:rsidP="009C1D63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</w:p>
          <w:p w14:paraId="2BB5B0E2" w14:textId="211B43F3" w:rsidR="002F2A82" w:rsidRPr="007C3505" w:rsidRDefault="002F2A82" w:rsidP="009C1D63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4FAA56" w14:textId="2E0A72BB" w:rsidR="002F2A82" w:rsidRPr="007C3505" w:rsidRDefault="002F2A82" w:rsidP="009C1D63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</w:p>
          <w:p w14:paraId="2F469616" w14:textId="61E04546" w:rsidR="002F2A82" w:rsidRPr="007C3505" w:rsidRDefault="002F2A82" w:rsidP="009C1D63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</w:t>
            </w:r>
          </w:p>
          <w:p w14:paraId="41F892BF" w14:textId="73CE8A5C" w:rsidR="002F2A82" w:rsidRPr="007C3505" w:rsidRDefault="002F2A82" w:rsidP="009C1D63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</w:p>
        </w:tc>
      </w:tr>
      <w:tr w:rsidR="002F2A82" w:rsidRPr="007C3505" w14:paraId="59992988" w14:textId="77777777" w:rsidTr="009C1D63">
        <w:tc>
          <w:tcPr>
            <w:tcW w:w="2127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6210A" w14:textId="77777777" w:rsidR="002F2A82" w:rsidRPr="007C3505" w:rsidRDefault="002F2A82" w:rsidP="009C1D63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9E689A" w14:textId="559ED5E5" w:rsidR="002F2A82" w:rsidRPr="007C3505" w:rsidRDefault="002F2A82" w:rsidP="009C1D63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FD254" w14:textId="77777777" w:rsidR="002F2A82" w:rsidRPr="007C3505" w:rsidRDefault="002F2A82" w:rsidP="009C1D63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4E06A" w14:textId="49809060" w:rsidR="002F2A82" w:rsidRPr="007C3505" w:rsidRDefault="002F2A82" w:rsidP="009C1D63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2451B" w14:textId="642F9913" w:rsidR="002F2A82" w:rsidRPr="007C3505" w:rsidRDefault="002F2A82" w:rsidP="009C1D63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20DBA" w14:textId="111064D1" w:rsidR="002F2A82" w:rsidRPr="007C3505" w:rsidRDefault="002F2A82" w:rsidP="009C1D63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A56824" w14:textId="3CF86384" w:rsidR="002F2A82" w:rsidRPr="007C3505" w:rsidRDefault="002F2A82" w:rsidP="009C1D63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</w:p>
        </w:tc>
      </w:tr>
      <w:tr w:rsidR="00E467D2" w:rsidRPr="00682F14" w14:paraId="0B28A11C" w14:textId="77777777" w:rsidTr="000C4804"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B3B5E" w14:textId="77777777" w:rsidR="00E467D2" w:rsidRPr="00682F14" w:rsidRDefault="00E467D2" w:rsidP="00E467D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1-12 Octo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173BD" w14:textId="2380813D" w:rsidR="00E467D2" w:rsidRPr="00682F14" w:rsidRDefault="00BC7C12" w:rsidP="00E467D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421DC2" w14:textId="6762D342" w:rsidR="00E467D2" w:rsidRPr="00682F14" w:rsidRDefault="00E467D2" w:rsidP="00E467D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55A6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C7E4F" w14:textId="77777777" w:rsidR="00E467D2" w:rsidRPr="00682F14" w:rsidRDefault="00E467D2" w:rsidP="00E467D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66694" w14:textId="77777777" w:rsidR="00E467D2" w:rsidRPr="00682F14" w:rsidRDefault="00E467D2" w:rsidP="00E467D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A1959" w14:textId="77777777" w:rsidR="00E467D2" w:rsidRPr="00682F14" w:rsidRDefault="00E467D2" w:rsidP="00E467D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17.10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B6683" w14:textId="77777777" w:rsidR="00E467D2" w:rsidRPr="00682F14" w:rsidRDefault="00E467D2" w:rsidP="00E467D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17.10</w:t>
            </w:r>
          </w:p>
        </w:tc>
      </w:tr>
      <w:tr w:rsidR="00E467D2" w14:paraId="0BBDC1AF" w14:textId="77777777" w:rsidTr="000C4804"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969D8" w14:textId="77777777" w:rsidR="00E467D2" w:rsidRDefault="00E467D2" w:rsidP="00E467D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2-13 Octo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E3F8F" w14:textId="6C0C2E52" w:rsidR="00E467D2" w:rsidRDefault="00BC7C12" w:rsidP="00E467D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7944B7" w14:textId="673F3985" w:rsidR="00E467D2" w:rsidRDefault="00E467D2" w:rsidP="00E467D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55A6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DEC4E" w14:textId="77777777" w:rsidR="00E467D2" w:rsidRPr="00682F14" w:rsidRDefault="00E467D2" w:rsidP="00E467D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F65A5" w14:textId="77777777" w:rsidR="00E467D2" w:rsidRPr="00682F14" w:rsidRDefault="00E467D2" w:rsidP="00E467D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B47C6" w14:textId="77777777" w:rsidR="00E467D2" w:rsidRDefault="00E467D2" w:rsidP="00E467D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5.78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D7928" w14:textId="77777777" w:rsidR="00E467D2" w:rsidRDefault="00E467D2" w:rsidP="00E467D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5.78</w:t>
            </w:r>
          </w:p>
        </w:tc>
      </w:tr>
    </w:tbl>
    <w:p w14:paraId="236F4C4B" w14:textId="5A3F4FAD" w:rsidR="0057301F" w:rsidRPr="00E46868" w:rsidRDefault="0057301F" w:rsidP="0057301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6FD7E1F7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E68EC24" w14:textId="77777777" w:rsidR="00983C0F" w:rsidRDefault="00983C0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7C608DD" w14:textId="77777777" w:rsidR="00983C0F" w:rsidRDefault="00983C0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8DB6532" w14:textId="77777777" w:rsidR="00983C0F" w:rsidRDefault="00983C0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769CF34" w14:textId="77777777" w:rsidR="00983C0F" w:rsidRDefault="00983C0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3656CEB" w14:textId="77777777" w:rsidR="00983C0F" w:rsidRDefault="00983C0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93612EA" w14:textId="77777777" w:rsidR="00983C0F" w:rsidRDefault="00983C0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F3D2169" w14:textId="77777777" w:rsidR="00983C0F" w:rsidRDefault="00983C0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0A8D340" w14:textId="77777777" w:rsidR="00983C0F" w:rsidRDefault="00983C0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C5A9BA4" w14:textId="77777777" w:rsidR="00983C0F" w:rsidRDefault="00983C0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08D7C87" w14:textId="77777777" w:rsidR="00983C0F" w:rsidRDefault="00983C0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83D3F39" w14:textId="77777777" w:rsidR="00983C0F" w:rsidRDefault="00983C0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AF789F7" w14:textId="77777777" w:rsidR="00983C0F" w:rsidRDefault="00983C0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BA0D254" w14:textId="77777777" w:rsidR="00983C0F" w:rsidRDefault="00983C0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7D07DFF" w14:textId="77777777" w:rsidR="00983C0F" w:rsidRDefault="00983C0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E24A73F" w14:textId="77777777" w:rsidR="00983C0F" w:rsidRDefault="00983C0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86EA2ED" w14:textId="77777777" w:rsidR="00983C0F" w:rsidRDefault="00983C0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95D266E" w14:textId="77777777" w:rsidR="00983C0F" w:rsidRDefault="00983C0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86E8378" w14:textId="77777777" w:rsidR="00983C0F" w:rsidRDefault="00983C0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0B77307" w14:textId="77777777" w:rsidR="00983C0F" w:rsidRDefault="00983C0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EEB5B84" w14:textId="77777777" w:rsidR="00983C0F" w:rsidRDefault="00983C0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A0AE2C1" w14:textId="77777777" w:rsidR="00983C0F" w:rsidRDefault="00983C0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A1A961D" w14:textId="77777777" w:rsidR="00983C0F" w:rsidRDefault="00983C0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062753E" w14:textId="77777777" w:rsidR="00983C0F" w:rsidRDefault="00983C0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A092F05" w14:textId="77777777" w:rsidR="00983C0F" w:rsidRDefault="00983C0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4021227" w14:textId="77777777" w:rsidR="00983C0F" w:rsidRDefault="00983C0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0989CA1" w14:textId="77777777" w:rsidR="00983C0F" w:rsidRDefault="00983C0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22BAAFE" w14:textId="77777777" w:rsidR="00983C0F" w:rsidRDefault="00983C0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5D3DB24" w14:textId="77777777" w:rsidR="00983C0F" w:rsidRDefault="00983C0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84993B0" w14:textId="77777777" w:rsidR="00983C0F" w:rsidRDefault="00983C0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B8D7F92" w14:textId="77777777" w:rsidR="00983C0F" w:rsidRDefault="00983C0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4727E61" w14:textId="77777777" w:rsidR="00983C0F" w:rsidRDefault="00983C0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E90D40D" w14:textId="77777777" w:rsidR="00983C0F" w:rsidRDefault="00983C0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EDEBE32" w14:textId="77777777" w:rsidR="00983C0F" w:rsidRDefault="00983C0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08E8FE6" w14:textId="77777777" w:rsidR="00983C0F" w:rsidRDefault="00983C0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1BF8945" w14:textId="77777777" w:rsidR="00983C0F" w:rsidRDefault="00983C0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804ADC0" w14:textId="083343DF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6"/>
          <w:szCs w:val="16"/>
        </w:rPr>
        <w:lastRenderedPageBreak/>
        <w:t>Karen Seth</w:t>
      </w:r>
    </w:p>
    <w:p w14:paraId="768A83AD" w14:textId="1FC06022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Non-Executive Director - </w:t>
      </w:r>
      <w:r>
        <w:rPr>
          <w:rFonts w:ascii="Arial-BoldMT" w:hAnsi="Arial-BoldMT" w:cs="Arial-BoldMT"/>
          <w:bCs/>
          <w:sz w:val="15"/>
          <w:szCs w:val="15"/>
        </w:rPr>
        <w:t>Total claim for period</w:t>
      </w:r>
    </w:p>
    <w:p w14:paraId="3AEA7763" w14:textId="09FD144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>
        <w:tab/>
      </w:r>
      <w:r>
        <w:tab/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6123E6">
        <w:rPr>
          <w:rFonts w:ascii="Arial-BoldMT" w:hAnsi="Arial-BoldMT" w:cs="Arial-BoldMT"/>
          <w:sz w:val="15"/>
          <w:szCs w:val="15"/>
        </w:rPr>
        <w:t>191.86</w:t>
      </w:r>
    </w:p>
    <w:p w14:paraId="4FF2EE66" w14:textId="0E6952AB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400CF1">
        <w:rPr>
          <w:rFonts w:ascii="Arial-BoldMT" w:hAnsi="Arial-BoldMT" w:cs="Arial-BoldMT"/>
          <w:sz w:val="15"/>
          <w:szCs w:val="15"/>
        </w:rPr>
        <w:t>209.88</w:t>
      </w:r>
    </w:p>
    <w:p w14:paraId="55CED95E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7B75CB5A" w14:textId="194E27AE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400CF1">
        <w:rPr>
          <w:rFonts w:ascii="Arial-BoldMT" w:hAnsi="Arial-BoldMT" w:cs="Arial-BoldMT"/>
          <w:b/>
          <w:bCs/>
          <w:sz w:val="15"/>
          <w:szCs w:val="15"/>
        </w:rPr>
        <w:t>401.74</w:t>
      </w:r>
    </w:p>
    <w:p w14:paraId="12403DBA" w14:textId="78B6F107" w:rsidR="002A5C6A" w:rsidRPr="001C1A24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463"/>
        <w:gridCol w:w="922"/>
        <w:gridCol w:w="1125"/>
        <w:gridCol w:w="990"/>
        <w:gridCol w:w="2145"/>
        <w:gridCol w:w="3105"/>
        <w:gridCol w:w="990"/>
      </w:tblGrid>
      <w:tr w:rsidR="001C1A24" w14:paraId="5D7AF465" w14:textId="77777777" w:rsidTr="002E319E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5EE95" w14:textId="77777777" w:rsidR="001C1A24" w:rsidRDefault="001C1A24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BE7FED" w14:textId="77777777" w:rsidR="001C1A24" w:rsidRDefault="001C1A24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93E9C79" w14:textId="77777777" w:rsidR="001C1A24" w:rsidRDefault="001C1A24" w:rsidP="002E319E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205A95E" w14:textId="77777777" w:rsidR="001C1A24" w:rsidRDefault="001C1A24" w:rsidP="002E319E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46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F6C12" w14:textId="77777777" w:rsidR="001C1A24" w:rsidRDefault="001C1A24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182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97C0" w14:textId="77777777" w:rsidR="001C1A24" w:rsidRDefault="001C1A24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DC776D8" w14:textId="77777777" w:rsidR="001C1A24" w:rsidRDefault="001C1A24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8270AFE" w14:textId="77777777" w:rsidR="001C1A24" w:rsidRDefault="001C1A24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D99E7" w14:textId="77777777" w:rsidR="001C1A24" w:rsidRDefault="001C1A24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5EE7D" w14:textId="77777777" w:rsidR="001C1A24" w:rsidRDefault="001C1A24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1C1A24" w14:paraId="137DCBEE" w14:textId="77777777" w:rsidTr="002E319E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EAF5E" w14:textId="77777777" w:rsidR="001C1A24" w:rsidRDefault="001C1A24" w:rsidP="002E319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9A7978" w14:textId="77777777" w:rsidR="001C1A24" w:rsidRDefault="001C1A24" w:rsidP="002E319E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46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2E602" w14:textId="77777777" w:rsidR="001C1A24" w:rsidRDefault="001C1A24" w:rsidP="002E319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EA668" w14:textId="77777777" w:rsidR="001C1A24" w:rsidRDefault="001C1A24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2A8CA" w14:textId="77777777" w:rsidR="001C1A24" w:rsidRDefault="001C1A24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23262" w14:textId="77777777" w:rsidR="001C1A24" w:rsidRDefault="001C1A24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3D41B" w14:textId="77777777" w:rsidR="001C1A24" w:rsidRDefault="001C1A24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C7D0F6A" w14:textId="77777777" w:rsidR="001C1A24" w:rsidRDefault="001C1A24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515DF" w14:textId="77777777" w:rsidR="001C1A24" w:rsidRDefault="001C1A24" w:rsidP="002E319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4E6FA" w14:textId="77777777" w:rsidR="001C1A24" w:rsidRDefault="001C1A24" w:rsidP="002E319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A505FC" w14:paraId="6D5DF18C" w14:textId="77777777" w:rsidTr="002B75A6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52B65" w14:textId="30704DC7" w:rsidR="00A505FC" w:rsidRDefault="00A505FC" w:rsidP="00A505F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9 Septem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5EBBE6" w14:textId="1041D62F" w:rsidR="00A505FC" w:rsidRDefault="00A505FC" w:rsidP="00A505F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5B4A36" w14:textId="6667F375" w:rsidR="00A505FC" w:rsidRDefault="00A505FC" w:rsidP="00A505F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AC36C" w14:textId="77777777" w:rsidR="00A505FC" w:rsidRDefault="00A505FC" w:rsidP="00A505FC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7DCD9" w14:textId="77777777" w:rsidR="00A505FC" w:rsidRDefault="00A505FC" w:rsidP="00A505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07022" w14:textId="77777777" w:rsidR="00A505FC" w:rsidRDefault="00A505FC" w:rsidP="00A505F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AB97E" w14:textId="3E1A3444" w:rsidR="00A505FC" w:rsidRDefault="00A505FC" w:rsidP="00A505F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AFB66" w14:textId="34D4524A" w:rsidR="00A505FC" w:rsidRDefault="00A505FC" w:rsidP="00A505F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Miles @ 53p £3.5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B7616" w14:textId="30DD3B6B" w:rsidR="00A505FC" w:rsidRDefault="00A505FC" w:rsidP="00A505F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3.50</w:t>
            </w:r>
          </w:p>
        </w:tc>
      </w:tr>
      <w:tr w:rsidR="00A505FC" w14:paraId="2A184289" w14:textId="77777777" w:rsidTr="002B75A6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893EA" w14:textId="1DF4A6E8" w:rsidR="00A505FC" w:rsidRDefault="00A505FC" w:rsidP="00A505F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9 Septem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6F2E07" w14:textId="3CF3ABF7" w:rsidR="00A505FC" w:rsidRDefault="00A505FC" w:rsidP="00A505F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45C153" w14:textId="3972F524" w:rsidR="00A505FC" w:rsidRDefault="00A505FC" w:rsidP="00A505F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64D84" w14:textId="77777777" w:rsidR="00A505FC" w:rsidRDefault="00A505FC" w:rsidP="00A505FC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89BEA" w14:textId="77777777" w:rsidR="00A505FC" w:rsidRDefault="00A505FC" w:rsidP="00A505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24D7A" w14:textId="5C9709DC" w:rsidR="00A505FC" w:rsidRDefault="00A505FC" w:rsidP="00A505F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5.00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3299F" w14:textId="77777777" w:rsidR="00A505FC" w:rsidRDefault="00A505FC" w:rsidP="00A505F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08C9B" w14:textId="77777777" w:rsidR="00A505FC" w:rsidRDefault="00A505FC" w:rsidP="00A505F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EF9F8" w14:textId="77777777" w:rsidR="00A505FC" w:rsidRDefault="00A505FC" w:rsidP="00A505F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</w:tr>
      <w:tr w:rsidR="00A505FC" w14:paraId="3AFACEA1" w14:textId="77777777" w:rsidTr="002B75A6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94CAF" w14:textId="4DB3DD22" w:rsidR="00A505FC" w:rsidRDefault="00A505FC" w:rsidP="00A505F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9 Septem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CF9B41" w14:textId="0A33416B" w:rsidR="00A505FC" w:rsidRDefault="00A505FC" w:rsidP="00A505F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8409F7" w14:textId="13178134" w:rsidR="00A505FC" w:rsidRDefault="00A505FC" w:rsidP="00A505F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F4496" w14:textId="77777777" w:rsidR="00A505FC" w:rsidRDefault="00A505FC" w:rsidP="00A505FC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71200" w14:textId="77777777" w:rsidR="00A505FC" w:rsidRDefault="00A505FC" w:rsidP="00A505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A45DE" w14:textId="77777777" w:rsidR="00A505FC" w:rsidRDefault="00A505FC" w:rsidP="00A505F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73483" w14:textId="77777777" w:rsidR="00A505FC" w:rsidRDefault="00A505FC" w:rsidP="00A505F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6376B" w14:textId="1D1B150F" w:rsidR="00A505FC" w:rsidRDefault="00A505FC" w:rsidP="00A505F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Miles @ 53p £3.51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8D5B2" w14:textId="2EE33F0F" w:rsidR="00A505FC" w:rsidRDefault="00A505FC" w:rsidP="00A505F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3.51</w:t>
            </w:r>
          </w:p>
        </w:tc>
      </w:tr>
      <w:tr w:rsidR="00A505FC" w14:paraId="1B7D4535" w14:textId="77777777" w:rsidTr="002B75A6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8739B" w14:textId="3105FDDF" w:rsidR="00A505FC" w:rsidRDefault="00A505FC" w:rsidP="00A505F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2 Octo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47E2F2" w14:textId="07C45753" w:rsidR="00A505FC" w:rsidRDefault="00A505FC" w:rsidP="00A505F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DA0506" w14:textId="24BC5996" w:rsidR="00A505FC" w:rsidRDefault="00A505FC" w:rsidP="00A505F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FB057" w14:textId="77777777" w:rsidR="00A505FC" w:rsidRDefault="00A505FC" w:rsidP="00A505FC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CC881" w14:textId="77777777" w:rsidR="00A505FC" w:rsidRDefault="00A505FC" w:rsidP="00A505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4E0F8" w14:textId="77777777" w:rsidR="00A505FC" w:rsidRDefault="00A505FC" w:rsidP="00A505F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75758" w14:textId="4278045A" w:rsidR="00A505FC" w:rsidRDefault="00A505FC" w:rsidP="00A505F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EAF38" w14:textId="458C6819" w:rsidR="00A505FC" w:rsidRDefault="00A505FC" w:rsidP="00A505F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Miles @ 53p £69.39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4F8E5" w14:textId="272301DF" w:rsidR="00A505FC" w:rsidRDefault="00A505FC" w:rsidP="00A505F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69.39</w:t>
            </w:r>
          </w:p>
        </w:tc>
      </w:tr>
      <w:tr w:rsidR="00A505FC" w14:paraId="03BB9E03" w14:textId="77777777" w:rsidTr="002B75A6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98C38" w14:textId="0102552A" w:rsidR="00A505FC" w:rsidRDefault="00A505FC" w:rsidP="00A505F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2 Octo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A5445E" w14:textId="68C5897C" w:rsidR="00A505FC" w:rsidRDefault="00A505FC" w:rsidP="00A505F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3CA616" w14:textId="738F7614" w:rsidR="00A505FC" w:rsidRDefault="00A505FC" w:rsidP="00A505F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C6EF6" w14:textId="77777777" w:rsidR="00A505FC" w:rsidRDefault="00A505FC" w:rsidP="00A505FC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9AC76" w14:textId="77777777" w:rsidR="00A505FC" w:rsidRDefault="00A505FC" w:rsidP="00A505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9DD38" w14:textId="77777777" w:rsidR="00A505FC" w:rsidRDefault="00A505FC" w:rsidP="00A505F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88995" w14:textId="77777777" w:rsidR="00A505FC" w:rsidRDefault="00A505FC" w:rsidP="00A505F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2E39B" w14:textId="76FDF814" w:rsidR="00A505FC" w:rsidRDefault="00A505FC" w:rsidP="00A505F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Miles @ 53p £2.46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2A046" w14:textId="5A52D54F" w:rsidR="00A505FC" w:rsidRDefault="00A505FC" w:rsidP="00A505F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.46</w:t>
            </w:r>
          </w:p>
        </w:tc>
      </w:tr>
      <w:tr w:rsidR="00A505FC" w14:paraId="758FF40D" w14:textId="77777777" w:rsidTr="002B75A6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A479E" w14:textId="5189E581" w:rsidR="00A505FC" w:rsidRDefault="00A505FC" w:rsidP="00A505F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2 Octo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9A4A25" w14:textId="61B1CC15" w:rsidR="00A505FC" w:rsidRDefault="00A505FC" w:rsidP="00A505F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1B4DCE" w14:textId="7FB7F153" w:rsidR="00A505FC" w:rsidRDefault="00A505FC" w:rsidP="00A505F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47B93" w14:textId="77777777" w:rsidR="00A505FC" w:rsidRDefault="00A505FC" w:rsidP="00A505FC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5A8E5" w14:textId="77777777" w:rsidR="00A505FC" w:rsidRDefault="00A505FC" w:rsidP="00A505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D38B9" w14:textId="77777777" w:rsidR="00A505FC" w:rsidRDefault="00A505FC" w:rsidP="00A505F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601BF" w14:textId="610E8C2D" w:rsidR="00A505FC" w:rsidRDefault="00A505FC" w:rsidP="00A505F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5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DF5FE" w14:textId="77777777" w:rsidR="00A505FC" w:rsidRDefault="00A505FC" w:rsidP="00A505F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309E9" w14:textId="415CDBFB" w:rsidR="00A505FC" w:rsidRDefault="00A505FC" w:rsidP="00A505F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5.00</w:t>
            </w:r>
          </w:p>
        </w:tc>
      </w:tr>
      <w:tr w:rsidR="00A505FC" w14:paraId="7089F069" w14:textId="77777777" w:rsidTr="002B75A6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EBED7" w14:textId="5EC4C430" w:rsidR="00A505FC" w:rsidRDefault="00A505FC" w:rsidP="00A505F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3 Octo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9C33D1" w14:textId="4EB209F1" w:rsidR="00A505FC" w:rsidRDefault="00A505FC" w:rsidP="00A505F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7CC07A" w14:textId="33BE05D4" w:rsidR="00A505FC" w:rsidRDefault="00A505FC" w:rsidP="00A505F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0E335" w14:textId="77777777" w:rsidR="00A505FC" w:rsidRDefault="00A505FC" w:rsidP="00A505FC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94EC2" w14:textId="77777777" w:rsidR="00A505FC" w:rsidRDefault="00A505FC" w:rsidP="00A505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F2E89" w14:textId="77777777" w:rsidR="00A505FC" w:rsidRDefault="00A505FC" w:rsidP="00A505F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9113E" w14:textId="77777777" w:rsidR="00A505FC" w:rsidRDefault="00A505FC" w:rsidP="00A505F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73855" w14:textId="0550178E" w:rsidR="00A505FC" w:rsidRDefault="00A505FC" w:rsidP="00A505F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Miles @ 53p £69.5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919A8" w14:textId="3E2F8411" w:rsidR="00A505FC" w:rsidRDefault="00A505FC" w:rsidP="00A505F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69.50</w:t>
            </w:r>
          </w:p>
        </w:tc>
      </w:tr>
      <w:tr w:rsidR="00A505FC" w14:paraId="3259191A" w14:textId="77777777" w:rsidTr="002B75A6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946C9" w14:textId="3A5FBF00" w:rsidR="00A505FC" w:rsidRDefault="00A505FC" w:rsidP="00A505F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3 Octo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FD7BD7" w14:textId="1BF25256" w:rsidR="00A505FC" w:rsidRDefault="00A505FC" w:rsidP="00A505F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84B375" w14:textId="46C915E7" w:rsidR="00A505FC" w:rsidRDefault="00A505FC" w:rsidP="00A505F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56CDE" w14:textId="77777777" w:rsidR="00A505FC" w:rsidRDefault="00A505FC" w:rsidP="00A505FC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E4091" w14:textId="77777777" w:rsidR="00A505FC" w:rsidRDefault="00A505FC" w:rsidP="00A505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FABD4" w14:textId="77777777" w:rsidR="00A505FC" w:rsidRDefault="00A505FC" w:rsidP="00A505F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FC3DA" w14:textId="77777777" w:rsidR="00A505FC" w:rsidRDefault="00A505FC" w:rsidP="00A505F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941E2" w14:textId="4B56470A" w:rsidR="00A505FC" w:rsidRDefault="00A505FC" w:rsidP="00A505F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Miles @ 53p £2.5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16413" w14:textId="41C4941F" w:rsidR="00A505FC" w:rsidRDefault="00A505FC" w:rsidP="00A505F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.50</w:t>
            </w:r>
          </w:p>
        </w:tc>
      </w:tr>
      <w:tr w:rsidR="00A505FC" w14:paraId="7F35765E" w14:textId="77777777" w:rsidTr="002B75A6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4B7D4" w14:textId="0869FE88" w:rsidR="00A505FC" w:rsidRDefault="00A505FC" w:rsidP="00A505F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9 Octo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9D14FD" w14:textId="2E652CA5" w:rsidR="00A505FC" w:rsidRPr="00EF0167" w:rsidRDefault="007D519E" w:rsidP="00A505F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highlight w:val="yellow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3AE0A3" w14:textId="0D446887" w:rsidR="00A505FC" w:rsidRPr="00EF0167" w:rsidRDefault="007D519E" w:rsidP="00A505F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highlight w:val="yellow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8A5EE" w14:textId="77777777" w:rsidR="00A505FC" w:rsidRDefault="00A505FC" w:rsidP="00A505FC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277B3" w14:textId="77777777" w:rsidR="00A505FC" w:rsidRDefault="00A505FC" w:rsidP="00A505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6D882" w14:textId="77777777" w:rsidR="00A505FC" w:rsidRDefault="00A505FC" w:rsidP="00A505F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CBBD6" w14:textId="7F4A81AD" w:rsidR="00A505FC" w:rsidRDefault="00A505FC" w:rsidP="00A505F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EB497" w14:textId="29317C5F" w:rsidR="00A505FC" w:rsidRDefault="00A505FC" w:rsidP="00A505F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Parking £1.0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2F95E" w14:textId="34676E4A" w:rsidR="00A505FC" w:rsidRDefault="00A505FC" w:rsidP="00A505F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.00</w:t>
            </w:r>
          </w:p>
        </w:tc>
      </w:tr>
    </w:tbl>
    <w:p w14:paraId="7BEA0083" w14:textId="77777777" w:rsidR="00810590" w:rsidRDefault="00810590" w:rsidP="002551D7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F065925" w14:textId="5FA7BB20" w:rsidR="002551D7" w:rsidRDefault="002551D7" w:rsidP="002551D7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1063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127"/>
        <w:gridCol w:w="1710"/>
        <w:gridCol w:w="1545"/>
        <w:gridCol w:w="990"/>
        <w:gridCol w:w="990"/>
        <w:gridCol w:w="1560"/>
        <w:gridCol w:w="1710"/>
      </w:tblGrid>
      <w:tr w:rsidR="009C1D63" w:rsidRPr="007C3505" w14:paraId="2509DFC6" w14:textId="77777777" w:rsidTr="009C1D63">
        <w:tc>
          <w:tcPr>
            <w:tcW w:w="2127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0BBFD" w14:textId="77777777" w:rsidR="009C1D63" w:rsidRPr="007C3505" w:rsidRDefault="009C1D63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8BAD8" w14:textId="77777777" w:rsidR="009C1D63" w:rsidRPr="007C3505" w:rsidRDefault="009C1D63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984B374" w14:textId="77777777" w:rsidR="009C1D63" w:rsidRPr="007C3505" w:rsidRDefault="009C1D63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551D1" w14:textId="77777777" w:rsidR="009C1D63" w:rsidRPr="007C3505" w:rsidRDefault="009C1D63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08F40" w14:textId="77777777" w:rsidR="009C1D63" w:rsidRPr="007C3505" w:rsidRDefault="009C1D63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904594C" w14:textId="77777777" w:rsidR="009C1D63" w:rsidRPr="007C3505" w:rsidRDefault="009C1D63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6E2AAA7" w14:textId="77777777" w:rsidR="009C1D63" w:rsidRPr="007C3505" w:rsidRDefault="009C1D63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B98DAE" w14:textId="77777777" w:rsidR="009C1D63" w:rsidRPr="007C3505" w:rsidRDefault="009C1D63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97D0ADA" w14:textId="77777777" w:rsidR="009C1D63" w:rsidRPr="007C3505" w:rsidRDefault="009C1D63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D162158" w14:textId="77777777" w:rsidR="009C1D63" w:rsidRPr="007C3505" w:rsidRDefault="009C1D63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9C1D63" w:rsidRPr="007C3505" w14:paraId="0F97A86C" w14:textId="77777777" w:rsidTr="009C1D63">
        <w:tc>
          <w:tcPr>
            <w:tcW w:w="2127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A6841" w14:textId="77777777" w:rsidR="009C1D63" w:rsidRPr="007C3505" w:rsidRDefault="009C1D63" w:rsidP="002D3D64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DE375F" w14:textId="77777777" w:rsidR="009C1D63" w:rsidRPr="007C3505" w:rsidRDefault="009C1D63" w:rsidP="002D3D64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EDC00" w14:textId="77777777" w:rsidR="009C1D63" w:rsidRPr="007C3505" w:rsidRDefault="009C1D63" w:rsidP="002D3D64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AD773" w14:textId="77777777" w:rsidR="009C1D63" w:rsidRPr="007C3505" w:rsidRDefault="009C1D63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81C89" w14:textId="77777777" w:rsidR="009C1D63" w:rsidRPr="007C3505" w:rsidRDefault="009C1D63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B91BA" w14:textId="77777777" w:rsidR="009C1D63" w:rsidRPr="007C3505" w:rsidRDefault="009C1D63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02843C" w14:textId="77777777" w:rsidR="009C1D63" w:rsidRPr="007C3505" w:rsidRDefault="009C1D63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9C1D63" w:rsidRPr="00682F14" w14:paraId="1E7078F5" w14:textId="77777777" w:rsidTr="009C1D63"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4FAAB" w14:textId="77777777" w:rsidR="009C1D63" w:rsidRPr="00682F14" w:rsidRDefault="009C1D63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2-13 Octo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15E3E" w14:textId="2F995AE4" w:rsidR="009C1D63" w:rsidRPr="00682F14" w:rsidRDefault="009C1D63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94E7C" w14:textId="7B7F0F3B" w:rsidR="009C1D63" w:rsidRPr="00EF0167" w:rsidRDefault="00EF0167" w:rsidP="002D3D64">
            <w:pPr>
              <w:spacing w:after="0" w:line="240" w:lineRule="auto"/>
              <w:rPr>
                <w:rFonts w:ascii="Arial-BoldMT" w:eastAsia="Times New Roman" w:hAnsi="Arial-BoldMT" w:cs="Arial"/>
                <w:b/>
                <w:bCs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4BC58" w14:textId="77777777" w:rsidR="009C1D63" w:rsidRPr="00682F14" w:rsidRDefault="009C1D63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A58E2" w14:textId="77777777" w:rsidR="009C1D63" w:rsidRPr="00682F14" w:rsidRDefault="009C1D63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09292" w14:textId="77777777" w:rsidR="009C1D63" w:rsidRPr="00682F14" w:rsidRDefault="009C1D63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5.78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3B4EC" w14:textId="77777777" w:rsidR="009C1D63" w:rsidRPr="00682F14" w:rsidRDefault="009C1D63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5.78</w:t>
            </w:r>
          </w:p>
        </w:tc>
      </w:tr>
      <w:tr w:rsidR="00EF0167" w14:paraId="0194ED6E" w14:textId="77777777" w:rsidTr="00141C09"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D23D2" w14:textId="77777777" w:rsidR="00EF0167" w:rsidRDefault="00EF0167" w:rsidP="00EF016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8 Dec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B420CE" w14:textId="2FD1EF42" w:rsidR="00EF0167" w:rsidRDefault="00EF0167" w:rsidP="00EF016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5B5FCC" w14:textId="23D48577" w:rsidR="00EF0167" w:rsidRDefault="00EF0167" w:rsidP="00EF016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6CA3C" w14:textId="77777777" w:rsidR="00EF0167" w:rsidRPr="00682F14" w:rsidRDefault="00EF0167" w:rsidP="00EF016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93152" w14:textId="77777777" w:rsidR="00EF0167" w:rsidRPr="00682F14" w:rsidRDefault="00EF0167" w:rsidP="00EF016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p (Fees)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5E23D" w14:textId="77777777" w:rsidR="00EF0167" w:rsidRDefault="00EF0167" w:rsidP="00EF016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53AFD" w14:textId="77777777" w:rsidR="00EF0167" w:rsidRDefault="00EF0167" w:rsidP="00EF016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p (Fees)</w:t>
            </w:r>
          </w:p>
        </w:tc>
      </w:tr>
      <w:tr w:rsidR="00EF0167" w14:paraId="339B63D8" w14:textId="77777777" w:rsidTr="00141C09"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54FA1" w14:textId="77777777" w:rsidR="00EF0167" w:rsidRDefault="00EF0167" w:rsidP="00EF016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8 Dec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ACB5F2" w14:textId="2B10F731" w:rsidR="00EF0167" w:rsidRDefault="00EF0167" w:rsidP="00EF016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CCDDC7" w14:textId="44E7E389" w:rsidR="00EF0167" w:rsidRDefault="00EF0167" w:rsidP="00EF016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50578" w14:textId="77777777" w:rsidR="00EF0167" w:rsidRPr="00682F14" w:rsidRDefault="00EF0167" w:rsidP="00EF016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F8ED4" w14:textId="77777777" w:rsidR="00EF0167" w:rsidRDefault="00EF0167" w:rsidP="00EF016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3.6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74ABB" w14:textId="77777777" w:rsidR="00EF0167" w:rsidRDefault="00EF0167" w:rsidP="00EF016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AE18B" w14:textId="77777777" w:rsidR="00EF0167" w:rsidRDefault="00EF0167" w:rsidP="00EF016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3.60</w:t>
            </w:r>
          </w:p>
        </w:tc>
      </w:tr>
    </w:tbl>
    <w:p w14:paraId="493A3253" w14:textId="50B0728A" w:rsidR="006A2B06" w:rsidRDefault="006A2B06" w:rsidP="006A2B06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797FBB7C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AE210AD" w14:textId="1C01EBF1" w:rsidR="002F76B6" w:rsidRDefault="002F76B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0C54828" w14:textId="7B6DE492" w:rsidR="00983C0F" w:rsidRDefault="00983C0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1E69E2A" w14:textId="474E851A" w:rsidR="00983C0F" w:rsidRDefault="00983C0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A551A1A" w14:textId="1DD72141" w:rsidR="00983C0F" w:rsidRDefault="00983C0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1236ADE" w14:textId="26C79F97" w:rsidR="00983C0F" w:rsidRDefault="00983C0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3422EA2" w14:textId="2D03E155" w:rsidR="00983C0F" w:rsidRDefault="00983C0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8E8439D" w14:textId="51768752" w:rsidR="00983C0F" w:rsidRDefault="00983C0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B3231DA" w14:textId="5FAF4299" w:rsidR="00983C0F" w:rsidRDefault="00983C0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19ACF95" w14:textId="0B1A6578" w:rsidR="00983C0F" w:rsidRDefault="00983C0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EB35402" w14:textId="77777777" w:rsidR="00983C0F" w:rsidRDefault="00983C0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4486B86" w14:textId="684FDD1A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lastRenderedPageBreak/>
        <w:t>Mel Tomlin</w:t>
      </w:r>
    </w:p>
    <w:p w14:paraId="5951C7AC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6"/>
          <w:szCs w:val="16"/>
        </w:rPr>
        <w:t>Non-Executive Director -</w:t>
      </w:r>
      <w:r>
        <w:rPr>
          <w:rFonts w:ascii="Arial-BoldMT" w:hAnsi="Arial-BoldMT" w:cs="Arial-BoldMT"/>
          <w:sz w:val="16"/>
          <w:szCs w:val="16"/>
        </w:rPr>
        <w:t>Total claim for period:</w:t>
      </w:r>
    </w:p>
    <w:p w14:paraId="3AE1528F" w14:textId="11F482DA" w:rsidR="00587221" w:rsidRDefault="00587221" w:rsidP="00587221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734CC7">
        <w:rPr>
          <w:rFonts w:ascii="Arial-BoldMT" w:hAnsi="Arial-BoldMT" w:cs="Arial-BoldMT"/>
          <w:sz w:val="15"/>
          <w:szCs w:val="15"/>
        </w:rPr>
        <w:t>14</w:t>
      </w:r>
      <w:r w:rsidR="00DD49B5">
        <w:rPr>
          <w:rFonts w:ascii="Arial-BoldMT" w:hAnsi="Arial-BoldMT" w:cs="Arial-BoldMT"/>
          <w:sz w:val="15"/>
          <w:szCs w:val="15"/>
        </w:rPr>
        <w:t>38.70</w:t>
      </w:r>
    </w:p>
    <w:p w14:paraId="71291801" w14:textId="748B44BC" w:rsidR="00587221" w:rsidRDefault="00587221" w:rsidP="00587221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>
        <w:rPr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8B2F8A">
        <w:rPr>
          <w:rFonts w:ascii="Arial-BoldMT" w:hAnsi="Arial-BoldMT" w:cs="Arial-BoldMT"/>
          <w:sz w:val="15"/>
          <w:szCs w:val="15"/>
        </w:rPr>
        <w:t>211.</w:t>
      </w:r>
      <w:r w:rsidR="00B17250">
        <w:rPr>
          <w:rFonts w:ascii="Arial-BoldMT" w:hAnsi="Arial-BoldMT" w:cs="Arial-BoldMT"/>
          <w:sz w:val="15"/>
          <w:szCs w:val="15"/>
        </w:rPr>
        <w:t>65</w:t>
      </w:r>
    </w:p>
    <w:p w14:paraId="79BFFB79" w14:textId="77777777" w:rsidR="00587221" w:rsidRDefault="00587221" w:rsidP="00587221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</w:p>
    <w:p w14:paraId="551F453F" w14:textId="36CE6A0E" w:rsidR="00587221" w:rsidRDefault="00587221" w:rsidP="00587221">
      <w:pPr>
        <w:autoSpaceDE w:val="0"/>
        <w:spacing w:after="0" w:line="240" w:lineRule="auto"/>
        <w:ind w:left="2880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>
        <w:rPr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 xml:space="preserve"> £</w:t>
      </w:r>
      <w:r w:rsidR="008B2F8A">
        <w:rPr>
          <w:rFonts w:ascii="Arial-BoldMT" w:hAnsi="Arial-BoldMT" w:cs="Arial-BoldMT"/>
          <w:b/>
          <w:bCs/>
          <w:sz w:val="15"/>
          <w:szCs w:val="15"/>
        </w:rPr>
        <w:t>16</w:t>
      </w:r>
      <w:r w:rsidR="00B17250">
        <w:rPr>
          <w:rFonts w:ascii="Arial-BoldMT" w:hAnsi="Arial-BoldMT" w:cs="Arial-BoldMT"/>
          <w:b/>
          <w:bCs/>
          <w:sz w:val="15"/>
          <w:szCs w:val="15"/>
        </w:rPr>
        <w:t>50.35</w:t>
      </w:r>
    </w:p>
    <w:p w14:paraId="3815A467" w14:textId="77777777" w:rsidR="009C1D63" w:rsidRDefault="009C1D63" w:rsidP="00EA2B9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93126AF" w14:textId="3150D085" w:rsidR="00EA2B95" w:rsidRPr="001C1A24" w:rsidRDefault="00EA2B95" w:rsidP="00EA2B95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463"/>
        <w:gridCol w:w="922"/>
        <w:gridCol w:w="1125"/>
        <w:gridCol w:w="990"/>
        <w:gridCol w:w="2145"/>
        <w:gridCol w:w="3105"/>
        <w:gridCol w:w="990"/>
      </w:tblGrid>
      <w:tr w:rsidR="00EA2B95" w14:paraId="1A0D8519" w14:textId="77777777" w:rsidTr="00F01D28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5EAEE" w14:textId="77777777" w:rsidR="00EA2B95" w:rsidRDefault="00EA2B95" w:rsidP="00615A9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3280C1" w14:textId="77777777" w:rsidR="00EA2B95" w:rsidRDefault="00EA2B95" w:rsidP="00615A9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9825338" w14:textId="77777777" w:rsidR="00EA2B95" w:rsidRDefault="00EA2B95" w:rsidP="00615A98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7BF3C6C" w14:textId="77777777" w:rsidR="00EA2B95" w:rsidRDefault="00EA2B95" w:rsidP="00615A98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46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DD41A" w14:textId="77777777" w:rsidR="00EA2B95" w:rsidRDefault="00EA2B95" w:rsidP="00615A9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182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EAD41" w14:textId="77777777" w:rsidR="00EA2B95" w:rsidRDefault="00EA2B95" w:rsidP="00615A9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B897F37" w14:textId="77777777" w:rsidR="00EA2B95" w:rsidRDefault="00EA2B95" w:rsidP="00615A9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4E22A56" w14:textId="77777777" w:rsidR="00EA2B95" w:rsidRDefault="00EA2B95" w:rsidP="00615A9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EF869" w14:textId="77777777" w:rsidR="00EA2B95" w:rsidRDefault="00EA2B95" w:rsidP="00615A9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CC5D0" w14:textId="77777777" w:rsidR="00EA2B95" w:rsidRDefault="00EA2B95" w:rsidP="00615A9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EA2B95" w14:paraId="3268D333" w14:textId="77777777" w:rsidTr="00F01D28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7BCF8" w14:textId="77777777" w:rsidR="00EA2B95" w:rsidRDefault="00EA2B95" w:rsidP="00615A98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D92201" w14:textId="77777777" w:rsidR="00EA2B95" w:rsidRDefault="00EA2B95" w:rsidP="00615A98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46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A44C6" w14:textId="77777777" w:rsidR="00EA2B95" w:rsidRDefault="00EA2B95" w:rsidP="00615A98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D338E" w14:textId="77777777" w:rsidR="00EA2B95" w:rsidRDefault="00EA2B95" w:rsidP="00615A9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F76FA" w14:textId="77777777" w:rsidR="00EA2B95" w:rsidRDefault="00EA2B95" w:rsidP="00615A9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4049F" w14:textId="77777777" w:rsidR="00EA2B95" w:rsidRDefault="00EA2B95" w:rsidP="00615A9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2439F" w14:textId="77777777" w:rsidR="00EA2B95" w:rsidRDefault="00EA2B95" w:rsidP="00615A9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E78FEE9" w14:textId="77777777" w:rsidR="00EA2B95" w:rsidRDefault="00EA2B95" w:rsidP="00615A9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7E372" w14:textId="77777777" w:rsidR="00EA2B95" w:rsidRDefault="00EA2B95" w:rsidP="00615A98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D6C19" w14:textId="77777777" w:rsidR="00EA2B95" w:rsidRDefault="00EA2B95" w:rsidP="00615A98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954BEB" w14:paraId="4598746E" w14:textId="77777777" w:rsidTr="004C0D02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E303B" w14:textId="5F7527F1" w:rsidR="00954BEB" w:rsidRDefault="00954BEB" w:rsidP="00954BE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0 March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2D0F23" w14:textId="2BFC4DF3" w:rsidR="00954BEB" w:rsidRDefault="00954BEB" w:rsidP="00954BE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AAAB65" w14:textId="094734F4" w:rsidR="00954BEB" w:rsidRDefault="00954BEB" w:rsidP="00954BE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E414B" w14:textId="77777777" w:rsidR="00954BEB" w:rsidRDefault="00954BEB" w:rsidP="00954BEB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BC0FA" w14:textId="77777777" w:rsidR="00954BEB" w:rsidRDefault="00954BEB" w:rsidP="00954BEB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6EB7E" w14:textId="77777777" w:rsidR="00954BEB" w:rsidRDefault="00954BEB" w:rsidP="00954BE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53537" w14:textId="77777777" w:rsidR="00954BEB" w:rsidRDefault="00954BEB" w:rsidP="00954BE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73CF2" w14:textId="067264F6" w:rsidR="00954BEB" w:rsidRDefault="00954BEB" w:rsidP="00954BE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Miles @ 53p £125.89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9F213" w14:textId="03CB3F7E" w:rsidR="00954BEB" w:rsidRDefault="00954BEB" w:rsidP="00954BE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25.89</w:t>
            </w:r>
          </w:p>
        </w:tc>
      </w:tr>
      <w:tr w:rsidR="00954BEB" w14:paraId="3B73EE0B" w14:textId="77777777" w:rsidTr="004C0D02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B1661" w14:textId="3316915B" w:rsidR="00954BEB" w:rsidRDefault="00954BEB" w:rsidP="00954BE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0 March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1672AF" w14:textId="72499958" w:rsidR="00954BEB" w:rsidRDefault="00954BEB" w:rsidP="00954BE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3A8FB1" w14:textId="0C8CB717" w:rsidR="00954BEB" w:rsidRDefault="00954BEB" w:rsidP="00954BE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77DA1" w14:textId="77777777" w:rsidR="00954BEB" w:rsidRDefault="00954BEB" w:rsidP="00954BEB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B3493" w14:textId="77777777" w:rsidR="00954BEB" w:rsidRDefault="00954BEB" w:rsidP="00954BEB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CAFE2" w14:textId="77777777" w:rsidR="00954BEB" w:rsidRDefault="00954BEB" w:rsidP="00954BE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4720E" w14:textId="77777777" w:rsidR="00954BEB" w:rsidRDefault="00954BEB" w:rsidP="00954BE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84DCB" w14:textId="33770424" w:rsidR="00954BEB" w:rsidRDefault="00954BEB" w:rsidP="00954BE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Miles @ 53p £126.02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D1BE5" w14:textId="16AF1476" w:rsidR="00954BEB" w:rsidRDefault="00954BEB" w:rsidP="00954BE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26.02</w:t>
            </w:r>
          </w:p>
        </w:tc>
      </w:tr>
      <w:tr w:rsidR="005A78BE" w14:paraId="4ECACCD8" w14:textId="77777777" w:rsidTr="00924916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FD88F" w14:textId="12E9EA40" w:rsidR="005A78BE" w:rsidRDefault="005A78BE" w:rsidP="005A78B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0 March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93C6C3" w14:textId="26554017" w:rsidR="005A78BE" w:rsidRDefault="005A78BE" w:rsidP="005A78B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3CCE06" w14:textId="2F8880F5" w:rsidR="005A78BE" w:rsidRDefault="005A78BE" w:rsidP="005A78B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8BC50" w14:textId="77777777" w:rsidR="005A78BE" w:rsidRDefault="005A78BE" w:rsidP="005A78B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D047C" w14:textId="77777777" w:rsidR="005A78BE" w:rsidRDefault="005A78BE" w:rsidP="005A78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1BE18" w14:textId="77777777" w:rsidR="005A78BE" w:rsidRDefault="005A78BE" w:rsidP="005A78B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68FA2" w14:textId="77777777" w:rsidR="005A78BE" w:rsidRDefault="005A78BE" w:rsidP="005A78B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12FCA" w14:textId="4844E7DA" w:rsidR="005A78BE" w:rsidRDefault="005A78BE" w:rsidP="005A78B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Miles @ 53p £126.02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32E7A" w14:textId="30A06DC9" w:rsidR="005A78BE" w:rsidRDefault="005A78BE" w:rsidP="005A78B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26.02</w:t>
            </w:r>
          </w:p>
        </w:tc>
      </w:tr>
      <w:tr w:rsidR="00642959" w14:paraId="21A46338" w14:textId="77777777" w:rsidTr="00ED34C1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2A4D1" w14:textId="77777777" w:rsidR="00642959" w:rsidRDefault="00642959" w:rsidP="00642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0 April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79A4F0" w14:textId="1430B3D2" w:rsidR="00642959" w:rsidRDefault="00642959" w:rsidP="00642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B9822C" w14:textId="2B6F3F6E" w:rsidR="00642959" w:rsidRDefault="00642959" w:rsidP="00642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3BCE8" w14:textId="77777777" w:rsidR="00642959" w:rsidRDefault="00642959" w:rsidP="00642959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2F1D6" w14:textId="77777777" w:rsidR="00642959" w:rsidRDefault="00642959" w:rsidP="00642959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48B9D" w14:textId="77777777" w:rsidR="00642959" w:rsidRDefault="00642959" w:rsidP="0064295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CDCF5" w14:textId="77777777" w:rsidR="00642959" w:rsidRDefault="00642959" w:rsidP="00642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54B17" w14:textId="77777777" w:rsidR="00642959" w:rsidRDefault="00642959" w:rsidP="00642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E9202" w14:textId="77777777" w:rsidR="00642959" w:rsidRDefault="00642959" w:rsidP="0064295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2.50</w:t>
            </w:r>
          </w:p>
        </w:tc>
      </w:tr>
      <w:tr w:rsidR="00642959" w14:paraId="50F951A5" w14:textId="77777777" w:rsidTr="00060E8F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4DE0F" w14:textId="77777777" w:rsidR="00642959" w:rsidRDefault="00642959" w:rsidP="00642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1 April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A79CC0" w14:textId="77777777" w:rsidR="00642959" w:rsidRDefault="00642959" w:rsidP="00642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35272D" w14:textId="77777777" w:rsidR="00642959" w:rsidRDefault="00642959" w:rsidP="00642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CB061" w14:textId="77777777" w:rsidR="00642959" w:rsidRDefault="00642959" w:rsidP="00642959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75A91" w14:textId="77777777" w:rsidR="00642959" w:rsidRDefault="00642959" w:rsidP="00642959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A6B01" w14:textId="77777777" w:rsidR="00642959" w:rsidRDefault="00642959" w:rsidP="0064295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7E8CB" w14:textId="77777777" w:rsidR="00642959" w:rsidRDefault="00642959" w:rsidP="00642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A8F01" w14:textId="77777777" w:rsidR="00642959" w:rsidRDefault="00642959" w:rsidP="00642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Miles @ 53p £125.89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D22B5" w14:textId="77777777" w:rsidR="00642959" w:rsidRDefault="00642959" w:rsidP="0064295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25.89</w:t>
            </w:r>
          </w:p>
        </w:tc>
      </w:tr>
      <w:tr w:rsidR="00642959" w14:paraId="3F74B622" w14:textId="77777777" w:rsidTr="00ED2C26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F0C2C" w14:textId="2EE549E8" w:rsidR="00642959" w:rsidRDefault="00642959" w:rsidP="00642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6 June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72B16D" w14:textId="6B6BF8D3" w:rsidR="00642959" w:rsidRDefault="00642959" w:rsidP="00642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0D7A56" w14:textId="2835942A" w:rsidR="00642959" w:rsidRDefault="00642959" w:rsidP="00642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B29FA" w14:textId="77777777" w:rsidR="00642959" w:rsidRDefault="00642959" w:rsidP="00642959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65C05" w14:textId="77777777" w:rsidR="00642959" w:rsidRDefault="00642959" w:rsidP="00642959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523EE" w14:textId="77777777" w:rsidR="00642959" w:rsidRDefault="00642959" w:rsidP="0064295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01B87" w14:textId="77777777" w:rsidR="00642959" w:rsidRDefault="00642959" w:rsidP="00642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D017B" w14:textId="73590E16" w:rsidR="00642959" w:rsidRDefault="00642959" w:rsidP="00642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Miles @ 53p £125.89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E93B1" w14:textId="49E1C3F9" w:rsidR="00642959" w:rsidRDefault="00642959" w:rsidP="0064295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25.89</w:t>
            </w:r>
          </w:p>
        </w:tc>
      </w:tr>
      <w:tr w:rsidR="00642959" w14:paraId="60E7840D" w14:textId="77777777" w:rsidTr="00982472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D51E0" w14:textId="300B78B1" w:rsidR="00642959" w:rsidRDefault="00642959" w:rsidP="00642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6 June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8AABC9" w14:textId="506092E1" w:rsidR="00642959" w:rsidRDefault="00642959" w:rsidP="00642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ECF458" w14:textId="23EF901E" w:rsidR="00642959" w:rsidRDefault="00642959" w:rsidP="00642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6A1E4" w14:textId="77777777" w:rsidR="00642959" w:rsidRDefault="00642959" w:rsidP="00642959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DA46F" w14:textId="77777777" w:rsidR="00642959" w:rsidRDefault="00642959" w:rsidP="00642959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A12DB" w14:textId="77777777" w:rsidR="00642959" w:rsidRDefault="00642959" w:rsidP="0064295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26847" w14:textId="77777777" w:rsidR="00642959" w:rsidRDefault="00642959" w:rsidP="00642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72410" w14:textId="25BDFDE6" w:rsidR="00642959" w:rsidRDefault="00642959" w:rsidP="00642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Miles @ 53p £126.02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F6376" w14:textId="491777E0" w:rsidR="00642959" w:rsidRDefault="00642959" w:rsidP="0064295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26.02</w:t>
            </w:r>
          </w:p>
        </w:tc>
      </w:tr>
      <w:tr w:rsidR="00642959" w14:paraId="57768B2F" w14:textId="77777777" w:rsidTr="00B018FC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9A56E" w14:textId="68DF2220" w:rsidR="00642959" w:rsidRDefault="00642959" w:rsidP="00642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6 June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7C53EA" w14:textId="33B1F14B" w:rsidR="00642959" w:rsidRDefault="00642959" w:rsidP="00642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AC01A9" w14:textId="4C82A5E2" w:rsidR="00642959" w:rsidRDefault="00642959" w:rsidP="00642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89F70" w14:textId="77777777" w:rsidR="00642959" w:rsidRDefault="00642959" w:rsidP="00642959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96CDE" w14:textId="77777777" w:rsidR="00642959" w:rsidRDefault="00642959" w:rsidP="00642959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2711E" w14:textId="00AC77E9" w:rsidR="00642959" w:rsidRDefault="00642959" w:rsidP="0064295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5.00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A5807" w14:textId="77777777" w:rsidR="00642959" w:rsidRDefault="00642959" w:rsidP="00642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FCD00" w14:textId="77777777" w:rsidR="00642959" w:rsidRDefault="00642959" w:rsidP="00642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84547" w14:textId="359112DA" w:rsidR="00642959" w:rsidRDefault="00642959" w:rsidP="0064295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5.00</w:t>
            </w:r>
          </w:p>
        </w:tc>
      </w:tr>
      <w:tr w:rsidR="00642959" w14:paraId="4A99120B" w14:textId="77777777" w:rsidTr="00521251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FEB45" w14:textId="47918A4F" w:rsidR="00642959" w:rsidRDefault="00642959" w:rsidP="00642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5-16 June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7196A6" w14:textId="1AD7B250" w:rsidR="00642959" w:rsidRDefault="00642959" w:rsidP="00642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AD3D4F" w14:textId="5FE06DB8" w:rsidR="00642959" w:rsidRDefault="00642959" w:rsidP="00642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60C31" w14:textId="77777777" w:rsidR="00642959" w:rsidRDefault="00642959" w:rsidP="00642959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E7D74" w14:textId="77777777" w:rsidR="00642959" w:rsidRDefault="00642959" w:rsidP="00642959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FBA30" w14:textId="3661A3BF" w:rsidR="00642959" w:rsidRDefault="00642959" w:rsidP="0064295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67E41" w14:textId="39620A68" w:rsidR="00642959" w:rsidRDefault="00642959" w:rsidP="00642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67401" w14:textId="77777777" w:rsidR="00642959" w:rsidRDefault="00642959" w:rsidP="00642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D35E3" w14:textId="79B0A139" w:rsidR="00642959" w:rsidRDefault="00642959" w:rsidP="0064295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2.50</w:t>
            </w:r>
          </w:p>
        </w:tc>
      </w:tr>
      <w:tr w:rsidR="00642959" w14:paraId="129B590F" w14:textId="77777777" w:rsidTr="00F01D28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5FBE5" w14:textId="5BF9AB05" w:rsidR="00642959" w:rsidRDefault="00642959" w:rsidP="00642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1 Septem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AD8079" w14:textId="0A7DF7E5" w:rsidR="00642959" w:rsidRDefault="00642959" w:rsidP="00642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Bolton 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6543D" w14:textId="183A26DA" w:rsidR="00642959" w:rsidRDefault="00642959" w:rsidP="00642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A5710" w14:textId="77777777" w:rsidR="00642959" w:rsidRDefault="00642959" w:rsidP="00642959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AF5C6" w14:textId="77777777" w:rsidR="00642959" w:rsidRDefault="00642959" w:rsidP="00642959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39B9A" w14:textId="77777777" w:rsidR="00642959" w:rsidRDefault="00642959" w:rsidP="0064295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52148" w14:textId="77777777" w:rsidR="00642959" w:rsidRDefault="00642959" w:rsidP="00642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ACC27" w14:textId="3209F707" w:rsidR="00642959" w:rsidRDefault="00642959" w:rsidP="00642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Miles @ 53p £83.75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6DDE4" w14:textId="7775DFE8" w:rsidR="00642959" w:rsidRDefault="00642959" w:rsidP="0064295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3.75</w:t>
            </w:r>
          </w:p>
        </w:tc>
      </w:tr>
      <w:tr w:rsidR="00642959" w14:paraId="5859F5AF" w14:textId="77777777" w:rsidTr="00F01D28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FC0F1" w14:textId="2DAE1B7A" w:rsidR="00642959" w:rsidRDefault="00642959" w:rsidP="00642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1 Septem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59882F" w14:textId="75041A4F" w:rsidR="00642959" w:rsidRDefault="00642959" w:rsidP="00642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Bolton 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A5A7A" w14:textId="06EC35E6" w:rsidR="00642959" w:rsidRDefault="00642959" w:rsidP="00642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DC746" w14:textId="77777777" w:rsidR="00642959" w:rsidRDefault="00642959" w:rsidP="00642959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290CF" w14:textId="77777777" w:rsidR="00642959" w:rsidRDefault="00642959" w:rsidP="00642959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A40DE" w14:textId="77777777" w:rsidR="00642959" w:rsidRDefault="00642959" w:rsidP="0064295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78587" w14:textId="77777777" w:rsidR="00642959" w:rsidRDefault="00642959" w:rsidP="00642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A4FB5" w14:textId="67D41805" w:rsidR="00642959" w:rsidRDefault="00642959" w:rsidP="00642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Miles @ 53p £83.2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0870E" w14:textId="59E6B513" w:rsidR="00642959" w:rsidRDefault="00642959" w:rsidP="0064295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3.20</w:t>
            </w:r>
          </w:p>
        </w:tc>
      </w:tr>
      <w:tr w:rsidR="00642959" w14:paraId="6DE38A82" w14:textId="77777777" w:rsidTr="00F01D28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C295E" w14:textId="0B60F522" w:rsidR="00642959" w:rsidRDefault="00642959" w:rsidP="00642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1 Septem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0BDCC7" w14:textId="3CFB2074" w:rsidR="00642959" w:rsidRDefault="00642959" w:rsidP="00642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Bolton 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1B222" w14:textId="0918C5A8" w:rsidR="00642959" w:rsidRDefault="00642959" w:rsidP="00642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B9525" w14:textId="77777777" w:rsidR="00642959" w:rsidRDefault="00642959" w:rsidP="00642959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5A1A1" w14:textId="77777777" w:rsidR="00642959" w:rsidRDefault="00642959" w:rsidP="00642959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67A9F" w14:textId="77777777" w:rsidR="00642959" w:rsidRDefault="00642959" w:rsidP="0064295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B1D7F" w14:textId="77777777" w:rsidR="00642959" w:rsidRDefault="00642959" w:rsidP="00642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77504" w14:textId="2ECA8906" w:rsidR="00642959" w:rsidRDefault="00642959" w:rsidP="00642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Parking £7.6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0F92A" w14:textId="5F6C1369" w:rsidR="00642959" w:rsidRDefault="00642959" w:rsidP="0064295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7.60</w:t>
            </w:r>
          </w:p>
        </w:tc>
      </w:tr>
      <w:tr w:rsidR="00424FDE" w14:paraId="1CAAD64C" w14:textId="77777777" w:rsidTr="00F01D28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FF6DF" w14:textId="76E34A7C" w:rsidR="00424FDE" w:rsidRDefault="00424FDE" w:rsidP="00424FD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1 Septem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FE8F4C" w14:textId="464B105F" w:rsidR="00424FDE" w:rsidRDefault="00424FDE" w:rsidP="00424FD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Bolton 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C189F" w14:textId="48BFDB09" w:rsidR="00424FDE" w:rsidRDefault="00424FDE" w:rsidP="00424FD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96693" w14:textId="77777777" w:rsidR="00424FDE" w:rsidRDefault="00424FDE" w:rsidP="00424FD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0F4F1" w14:textId="77777777" w:rsidR="00424FDE" w:rsidRDefault="00424FDE" w:rsidP="00424FD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1655D" w14:textId="77777777" w:rsidR="00424FDE" w:rsidRDefault="00424FDE" w:rsidP="00424FD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A9A3E" w14:textId="6C0D2990" w:rsidR="00424FDE" w:rsidRDefault="00424FDE" w:rsidP="00424FD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5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C2739" w14:textId="77777777" w:rsidR="00424FDE" w:rsidRDefault="00424FDE" w:rsidP="00424FD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9825B" w14:textId="41F06950" w:rsidR="00424FDE" w:rsidRDefault="00424FDE" w:rsidP="00424FD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5.00</w:t>
            </w:r>
          </w:p>
        </w:tc>
      </w:tr>
      <w:tr w:rsidR="000652AA" w14:paraId="37B55BCD" w14:textId="77777777" w:rsidTr="00713702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B92BE" w14:textId="6F10C548" w:rsidR="000652AA" w:rsidRDefault="000652AA" w:rsidP="000652A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8 Septem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E978E4" w14:textId="0406932B" w:rsidR="000652AA" w:rsidRDefault="000652AA" w:rsidP="000652A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CF6B97" w14:textId="0B48904C" w:rsidR="000652AA" w:rsidRDefault="000652AA" w:rsidP="000652A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F5280" w14:textId="77777777" w:rsidR="000652AA" w:rsidRDefault="000652AA" w:rsidP="000652AA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CDFC1" w14:textId="77777777" w:rsidR="000652AA" w:rsidRDefault="000652AA" w:rsidP="000652AA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0AE21" w14:textId="77777777" w:rsidR="000652AA" w:rsidRDefault="000652AA" w:rsidP="000652A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4F89D" w14:textId="35C6E6BE" w:rsidR="000652AA" w:rsidRDefault="000652AA" w:rsidP="000652A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26398" w14:textId="77777777" w:rsidR="000652AA" w:rsidRDefault="000652AA" w:rsidP="000652A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39FC6" w14:textId="50282E7A" w:rsidR="000652AA" w:rsidRDefault="000652AA" w:rsidP="000652A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2.50</w:t>
            </w:r>
          </w:p>
        </w:tc>
      </w:tr>
      <w:tr w:rsidR="000652AA" w14:paraId="06024B53" w14:textId="77777777" w:rsidTr="00713702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845CF" w14:textId="1CB22352" w:rsidR="000652AA" w:rsidRDefault="000652AA" w:rsidP="000652A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9 Septem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1B003A" w14:textId="6600398A" w:rsidR="000652AA" w:rsidRDefault="000652AA" w:rsidP="000652A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E4655E" w14:textId="3AAE4B78" w:rsidR="000652AA" w:rsidRDefault="000652AA" w:rsidP="000652A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1BF1D" w14:textId="77777777" w:rsidR="000652AA" w:rsidRDefault="000652AA" w:rsidP="000652AA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D7E9A" w14:textId="77777777" w:rsidR="000652AA" w:rsidRDefault="000652AA" w:rsidP="000652AA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E7CDD" w14:textId="77777777" w:rsidR="000652AA" w:rsidRDefault="000652AA" w:rsidP="000652A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8F67D" w14:textId="77777777" w:rsidR="000652AA" w:rsidRDefault="000652AA" w:rsidP="000652A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4E8D6" w14:textId="64DE37C0" w:rsidR="000652AA" w:rsidRDefault="000652AA" w:rsidP="000652A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Miles @ 53p £125.89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521E6" w14:textId="72D3B518" w:rsidR="000652AA" w:rsidRDefault="000652AA" w:rsidP="000652A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25.89</w:t>
            </w:r>
          </w:p>
        </w:tc>
      </w:tr>
      <w:tr w:rsidR="000652AA" w14:paraId="4162931E" w14:textId="77777777" w:rsidTr="00713702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E1002" w14:textId="455EFEAC" w:rsidR="000652AA" w:rsidRDefault="000652AA" w:rsidP="000652A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9 Septem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7910F1" w14:textId="4B921C13" w:rsidR="000652AA" w:rsidRDefault="000652AA" w:rsidP="000652A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8BBCE6" w14:textId="3F4BEACE" w:rsidR="000652AA" w:rsidRDefault="000652AA" w:rsidP="000652A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AAB1C" w14:textId="77777777" w:rsidR="000652AA" w:rsidRDefault="000652AA" w:rsidP="000652AA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305B3" w14:textId="77777777" w:rsidR="000652AA" w:rsidRDefault="000652AA" w:rsidP="000652AA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E642A" w14:textId="77777777" w:rsidR="000652AA" w:rsidRDefault="000652AA" w:rsidP="000652A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58BAD" w14:textId="77777777" w:rsidR="000652AA" w:rsidRDefault="000652AA" w:rsidP="000652A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C65AE" w14:textId="40F73005" w:rsidR="000652AA" w:rsidRDefault="000652AA" w:rsidP="000652A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Miles @ 53</w:t>
            </w:r>
            <w:proofErr w:type="gramStart"/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p  £</w:t>
            </w:r>
            <w:proofErr w:type="gramEnd"/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26.02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5AB8A" w14:textId="22C75DDA" w:rsidR="000652AA" w:rsidRDefault="000652AA" w:rsidP="000652A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26.02</w:t>
            </w:r>
          </w:p>
        </w:tc>
      </w:tr>
      <w:tr w:rsidR="00424FDE" w14:paraId="39DFC1C2" w14:textId="77777777" w:rsidTr="00F01D28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99427" w14:textId="6C1CB0B5" w:rsidR="00424FDE" w:rsidRDefault="00424FDE" w:rsidP="00424FD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7 Novem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755111" w14:textId="777DA2E5" w:rsidR="00424FDE" w:rsidRPr="000652AA" w:rsidRDefault="00FB2C0F" w:rsidP="00424FD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highlight w:val="yellow"/>
                <w:lang w:eastAsia="en-GB"/>
              </w:rPr>
            </w:pPr>
            <w:proofErr w:type="spellStart"/>
            <w:r w:rsidRPr="00FB2C0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venley</w:t>
            </w:r>
            <w:proofErr w:type="spellEnd"/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3DC29" w14:textId="625695E0" w:rsidR="00424FDE" w:rsidRPr="000652AA" w:rsidRDefault="00F337B4" w:rsidP="00424FD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highlight w:val="yellow"/>
                <w:lang w:eastAsia="en-GB"/>
              </w:rPr>
            </w:pPr>
            <w:r w:rsidRPr="00F337B4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1C25A" w14:textId="77777777" w:rsidR="00424FDE" w:rsidRDefault="00424FDE" w:rsidP="00424FD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9A5AC" w14:textId="77777777" w:rsidR="00424FDE" w:rsidRDefault="00424FDE" w:rsidP="00424FD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5B36B" w14:textId="77777777" w:rsidR="00424FDE" w:rsidRDefault="00424FDE" w:rsidP="00424FD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0D422" w14:textId="77777777" w:rsidR="00424FDE" w:rsidRDefault="00424FDE" w:rsidP="00424FD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6E209" w14:textId="00FD2F44" w:rsidR="00424FDE" w:rsidRDefault="00424FDE" w:rsidP="00424FD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Miles @ 53p £5.41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A4A44" w14:textId="68051EB7" w:rsidR="00424FDE" w:rsidRDefault="00424FDE" w:rsidP="00424FD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5.41</w:t>
            </w:r>
          </w:p>
        </w:tc>
      </w:tr>
      <w:tr w:rsidR="00044B7D" w14:paraId="0228A563" w14:textId="77777777" w:rsidTr="00F01D28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773D8" w14:textId="2E62085A" w:rsidR="00044B7D" w:rsidRDefault="00044B7D" w:rsidP="00044B7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7 Novem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B4261F" w14:textId="4023E12E" w:rsidR="00044B7D" w:rsidRDefault="00E95CBC" w:rsidP="00044B7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Banbury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74874" w14:textId="742385A1" w:rsidR="00044B7D" w:rsidRDefault="00F337B4" w:rsidP="00044B7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337B4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37823" w14:textId="77777777" w:rsidR="00044B7D" w:rsidRDefault="00044B7D" w:rsidP="00044B7D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4A311" w14:textId="77777777" w:rsidR="00044B7D" w:rsidRDefault="00044B7D" w:rsidP="00044B7D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0A08A" w14:textId="77777777" w:rsidR="00044B7D" w:rsidRDefault="00044B7D" w:rsidP="00044B7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B8E0D" w14:textId="77777777" w:rsidR="00044B7D" w:rsidRDefault="00044B7D" w:rsidP="00044B7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539DF" w14:textId="19C18023" w:rsidR="00044B7D" w:rsidRDefault="00044B7D" w:rsidP="00044B7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Miles @ 53p £5.42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A2635" w14:textId="72044BF8" w:rsidR="00044B7D" w:rsidRDefault="00044B7D" w:rsidP="00044B7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5.42</w:t>
            </w:r>
          </w:p>
        </w:tc>
      </w:tr>
      <w:tr w:rsidR="00F337B4" w14:paraId="045B6F8B" w14:textId="77777777" w:rsidTr="00612630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301D2" w14:textId="131FFDD7" w:rsidR="00F337B4" w:rsidRDefault="00F337B4" w:rsidP="00F337B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9 Novem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B9BB91" w14:textId="118E6369" w:rsidR="00F337B4" w:rsidRDefault="00D92308" w:rsidP="00F337B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Wakefield 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5D8145" w14:textId="671322C4" w:rsidR="00F337B4" w:rsidRDefault="00F337B4" w:rsidP="00F337B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341109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4F481" w14:textId="77777777" w:rsidR="00F337B4" w:rsidRDefault="00F337B4" w:rsidP="00F337B4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4DACC" w14:textId="77777777" w:rsidR="00F337B4" w:rsidRDefault="00F337B4" w:rsidP="00F337B4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A8719" w14:textId="77777777" w:rsidR="00F337B4" w:rsidRDefault="00F337B4" w:rsidP="00F337B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D8C64" w14:textId="77777777" w:rsidR="00F337B4" w:rsidRDefault="00F337B4" w:rsidP="00F337B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FCF05" w14:textId="16F69591" w:rsidR="00F337B4" w:rsidRDefault="00F337B4" w:rsidP="00F337B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Miles @ 53p £73.61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59B80" w14:textId="7E46856D" w:rsidR="00F337B4" w:rsidRDefault="00F337B4" w:rsidP="00F337B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73.61</w:t>
            </w:r>
          </w:p>
        </w:tc>
      </w:tr>
      <w:tr w:rsidR="00F337B4" w14:paraId="0EF40B5B" w14:textId="77777777" w:rsidTr="00612630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C5AD3" w14:textId="74B64E7B" w:rsidR="00F337B4" w:rsidRDefault="00F337B4" w:rsidP="00F337B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9 Novem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5512E4" w14:textId="3CE49755" w:rsidR="00F337B4" w:rsidRDefault="00FB2C0F" w:rsidP="00F337B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proofErr w:type="spellStart"/>
            <w:r w:rsidRPr="00FB2C0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venley</w:t>
            </w:r>
            <w:proofErr w:type="spellEnd"/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C27E2F" w14:textId="2C67C2BC" w:rsidR="00F337B4" w:rsidRDefault="00F337B4" w:rsidP="00F337B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341109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FA43F" w14:textId="77777777" w:rsidR="00F337B4" w:rsidRDefault="00F337B4" w:rsidP="00F337B4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CD031" w14:textId="77777777" w:rsidR="00F337B4" w:rsidRDefault="00F337B4" w:rsidP="00F337B4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BB055" w14:textId="77777777" w:rsidR="00F337B4" w:rsidRDefault="00F337B4" w:rsidP="00F337B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88020" w14:textId="77777777" w:rsidR="00F337B4" w:rsidRDefault="00F337B4" w:rsidP="00F337B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81DE5" w14:textId="203694F0" w:rsidR="00F337B4" w:rsidRDefault="00F337B4" w:rsidP="00F337B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Miles @ 53p £73.57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FC4F7" w14:textId="1A19255C" w:rsidR="00F337B4" w:rsidRDefault="00F337B4" w:rsidP="00F337B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73.51</w:t>
            </w:r>
          </w:p>
        </w:tc>
      </w:tr>
      <w:tr w:rsidR="00F337B4" w14:paraId="4EB88C23" w14:textId="77777777" w:rsidTr="00612630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DB475" w14:textId="33D44092" w:rsidR="00F337B4" w:rsidRDefault="00F337B4" w:rsidP="00F337B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9 Novem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A0CAB1" w14:textId="60705A52" w:rsidR="00F337B4" w:rsidRDefault="00F337B4" w:rsidP="00F337B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8CA824" w14:textId="44525E9D" w:rsidR="00F337B4" w:rsidRDefault="00F337B4" w:rsidP="00F337B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341109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B3DA1" w14:textId="77777777" w:rsidR="00F337B4" w:rsidRDefault="00F337B4" w:rsidP="00F337B4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80714" w14:textId="77777777" w:rsidR="00F337B4" w:rsidRDefault="00F337B4" w:rsidP="00F337B4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46FF1" w14:textId="77777777" w:rsidR="00F337B4" w:rsidRDefault="00F337B4" w:rsidP="00F337B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75D20" w14:textId="23EBEB1A" w:rsidR="00F337B4" w:rsidRDefault="00F337B4" w:rsidP="00F337B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5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C4FBF" w14:textId="77777777" w:rsidR="00F337B4" w:rsidRDefault="00F337B4" w:rsidP="00F337B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C11EC" w14:textId="023A8A1E" w:rsidR="00F337B4" w:rsidRDefault="00F337B4" w:rsidP="00F337B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5.00</w:t>
            </w:r>
          </w:p>
        </w:tc>
      </w:tr>
      <w:tr w:rsidR="00F337B4" w14:paraId="011C3063" w14:textId="77777777" w:rsidTr="00612630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6CF9A" w14:textId="0E9B5E20" w:rsidR="00F337B4" w:rsidRDefault="00F337B4" w:rsidP="00F337B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9 Novem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E70702" w14:textId="0DBFA5CE" w:rsidR="00F337B4" w:rsidRDefault="00D92308" w:rsidP="00F337B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Wakefield 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04BD2E" w14:textId="72979DFA" w:rsidR="00F337B4" w:rsidRDefault="00F337B4" w:rsidP="00F337B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341109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A654E" w14:textId="77777777" w:rsidR="00F337B4" w:rsidRDefault="00F337B4" w:rsidP="00F337B4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D21C7" w14:textId="77777777" w:rsidR="00F337B4" w:rsidRDefault="00F337B4" w:rsidP="00F337B4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58ADC" w14:textId="77777777" w:rsidR="00F337B4" w:rsidRDefault="00F337B4" w:rsidP="00F337B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D0345" w14:textId="77777777" w:rsidR="00F337B4" w:rsidRDefault="00F337B4" w:rsidP="00F337B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356BD" w14:textId="688F7B56" w:rsidR="00F337B4" w:rsidRDefault="00F337B4" w:rsidP="00F337B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Parking £6.0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3875A" w14:textId="7323DAF0" w:rsidR="00F337B4" w:rsidRDefault="00F337B4" w:rsidP="00F337B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6.00</w:t>
            </w:r>
          </w:p>
        </w:tc>
      </w:tr>
    </w:tbl>
    <w:p w14:paraId="4B6433DD" w14:textId="77777777" w:rsidR="00ED63B4" w:rsidRDefault="00ED63B4" w:rsidP="00ED63B4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34F57C1" w14:textId="77777777" w:rsidR="006E7CA4" w:rsidRDefault="006E7CA4" w:rsidP="00ED63B4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A0789FD" w14:textId="25FC3781" w:rsidR="00ED63B4" w:rsidRDefault="00ED63B4" w:rsidP="00ED63B4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lastRenderedPageBreak/>
        <w:t xml:space="preserve">Via Corporate Contract (Travel/ Accommodation) </w:t>
      </w:r>
    </w:p>
    <w:tbl>
      <w:tblPr>
        <w:tblW w:w="1063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127"/>
        <w:gridCol w:w="1710"/>
        <w:gridCol w:w="1545"/>
        <w:gridCol w:w="990"/>
        <w:gridCol w:w="990"/>
        <w:gridCol w:w="1560"/>
        <w:gridCol w:w="1710"/>
      </w:tblGrid>
      <w:tr w:rsidR="0035506A" w:rsidRPr="007C3505" w14:paraId="66400CEC" w14:textId="77777777" w:rsidTr="0035506A">
        <w:tc>
          <w:tcPr>
            <w:tcW w:w="2127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82474" w14:textId="77777777" w:rsidR="0035506A" w:rsidRPr="007C3505" w:rsidRDefault="0035506A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B4DE2" w14:textId="77777777" w:rsidR="0035506A" w:rsidRPr="007C3505" w:rsidRDefault="0035506A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0D7A57A" w14:textId="77777777" w:rsidR="0035506A" w:rsidRPr="007C3505" w:rsidRDefault="0035506A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41302" w14:textId="77777777" w:rsidR="0035506A" w:rsidRPr="007C3505" w:rsidRDefault="0035506A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A1DD3" w14:textId="77777777" w:rsidR="0035506A" w:rsidRPr="007C3505" w:rsidRDefault="0035506A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6A70949" w14:textId="77777777" w:rsidR="0035506A" w:rsidRPr="007C3505" w:rsidRDefault="0035506A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11C02FF" w14:textId="77777777" w:rsidR="0035506A" w:rsidRPr="007C3505" w:rsidRDefault="0035506A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ABC36F" w14:textId="77777777" w:rsidR="0035506A" w:rsidRPr="007C3505" w:rsidRDefault="0035506A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A754826" w14:textId="77777777" w:rsidR="0035506A" w:rsidRPr="007C3505" w:rsidRDefault="0035506A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05DB6F1" w14:textId="77777777" w:rsidR="0035506A" w:rsidRPr="007C3505" w:rsidRDefault="0035506A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35506A" w:rsidRPr="007C3505" w14:paraId="1927292A" w14:textId="77777777" w:rsidTr="0035506A">
        <w:tc>
          <w:tcPr>
            <w:tcW w:w="2127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C9D9D" w14:textId="77777777" w:rsidR="0035506A" w:rsidRPr="007C3505" w:rsidRDefault="0035506A" w:rsidP="002D3D64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776EBF" w14:textId="77777777" w:rsidR="0035506A" w:rsidRPr="007C3505" w:rsidRDefault="0035506A" w:rsidP="002D3D64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05FA4" w14:textId="77777777" w:rsidR="0035506A" w:rsidRPr="007C3505" w:rsidRDefault="0035506A" w:rsidP="002D3D64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1F0A5" w14:textId="77777777" w:rsidR="0035506A" w:rsidRPr="007C3505" w:rsidRDefault="0035506A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9AA29" w14:textId="77777777" w:rsidR="0035506A" w:rsidRPr="007C3505" w:rsidRDefault="0035506A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18D8F" w14:textId="77777777" w:rsidR="0035506A" w:rsidRPr="007C3505" w:rsidRDefault="0035506A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E0764D" w14:textId="77777777" w:rsidR="0035506A" w:rsidRPr="007C3505" w:rsidRDefault="0035506A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044B7D" w:rsidRPr="00682F14" w14:paraId="15B662E0" w14:textId="77777777" w:rsidTr="00AE6E6C"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2E4C9" w14:textId="77777777" w:rsidR="00044B7D" w:rsidRPr="00682F14" w:rsidRDefault="00044B7D" w:rsidP="00044B7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1-13 Octo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EFB32A" w14:textId="65D283C1" w:rsidR="00044B7D" w:rsidRPr="00682F14" w:rsidRDefault="00044B7D" w:rsidP="00044B7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B8F1F4" w14:textId="46FAAA0B" w:rsidR="00044B7D" w:rsidRPr="00682F14" w:rsidRDefault="00044B7D" w:rsidP="00044B7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6F11E" w14:textId="77777777" w:rsidR="00044B7D" w:rsidRPr="00682F14" w:rsidRDefault="00044B7D" w:rsidP="00044B7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CBD59" w14:textId="77777777" w:rsidR="00044B7D" w:rsidRPr="00682F14" w:rsidRDefault="00044B7D" w:rsidP="00044B7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8FB0A" w14:textId="77777777" w:rsidR="00044B7D" w:rsidRPr="00682F14" w:rsidRDefault="00044B7D" w:rsidP="00044B7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11.65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38448" w14:textId="77777777" w:rsidR="00044B7D" w:rsidRPr="00682F14" w:rsidRDefault="00044B7D" w:rsidP="00044B7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11.65</w:t>
            </w:r>
          </w:p>
        </w:tc>
      </w:tr>
    </w:tbl>
    <w:p w14:paraId="5D798643" w14:textId="77777777" w:rsidR="0035506A" w:rsidRDefault="0035506A" w:rsidP="003550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sz w:val="15"/>
          <w:szCs w:val="15"/>
        </w:rPr>
        <w:t>No claims for this period</w:t>
      </w:r>
    </w:p>
    <w:p w14:paraId="4F4C64D3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070A765" w14:textId="77777777" w:rsidR="00BC7C12" w:rsidRDefault="00BC7C1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6BFD19A" w14:textId="77777777" w:rsidR="00BC7C12" w:rsidRDefault="00BC7C1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C4172CB" w14:textId="77777777" w:rsidR="00BC7C12" w:rsidRDefault="00BC7C1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E144AD1" w14:textId="77777777" w:rsidR="00BC7C12" w:rsidRDefault="00BC7C1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BED92EA" w14:textId="77777777" w:rsidR="00BC7C12" w:rsidRDefault="00BC7C1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4CEC69A" w14:textId="77777777" w:rsidR="00BC7C12" w:rsidRDefault="00BC7C1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87CB6B2" w14:textId="77777777" w:rsidR="00BC7C12" w:rsidRDefault="00BC7C1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C4CBEAD" w14:textId="77777777" w:rsidR="00BC7C12" w:rsidRDefault="00BC7C1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8DB33A1" w14:textId="77777777" w:rsidR="00BC7C12" w:rsidRDefault="00BC7C1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DAD9F6D" w14:textId="77777777" w:rsidR="00BC7C12" w:rsidRDefault="00BC7C1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438DD72" w14:textId="77777777" w:rsidR="00BC7C12" w:rsidRDefault="00BC7C1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A01B088" w14:textId="77777777" w:rsidR="00BC7C12" w:rsidRDefault="00BC7C1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7435CBC" w14:textId="77777777" w:rsidR="00BC7C12" w:rsidRDefault="00BC7C1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1144CC0" w14:textId="77777777" w:rsidR="00BC7C12" w:rsidRDefault="00BC7C1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14C517E" w14:textId="77777777" w:rsidR="00BC7C12" w:rsidRDefault="00BC7C1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53D36B2" w14:textId="77777777" w:rsidR="00BC7C12" w:rsidRDefault="00BC7C1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9FD6C32" w14:textId="77777777" w:rsidR="00BC7C12" w:rsidRDefault="00BC7C1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C956C42" w14:textId="77777777" w:rsidR="00BC7C12" w:rsidRDefault="00BC7C1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7DE205B" w14:textId="77777777" w:rsidR="00BC7C12" w:rsidRDefault="00BC7C1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FC15842" w14:textId="77777777" w:rsidR="00BC7C12" w:rsidRDefault="00BC7C1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6D5A983" w14:textId="77777777" w:rsidR="00BC7C12" w:rsidRDefault="00BC7C1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B1A28FA" w14:textId="77777777" w:rsidR="00BC7C12" w:rsidRDefault="00BC7C1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410D50D" w14:textId="77777777" w:rsidR="00BC7C12" w:rsidRDefault="00BC7C1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765EB79" w14:textId="77777777" w:rsidR="00BC7C12" w:rsidRDefault="00BC7C1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0DCD9AA" w14:textId="77777777" w:rsidR="00BC7C12" w:rsidRDefault="00BC7C1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473FB80" w14:textId="77777777" w:rsidR="00BC7C12" w:rsidRDefault="00BC7C1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D84FCAB" w14:textId="77777777" w:rsidR="00BC7C12" w:rsidRDefault="00BC7C1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1B95085" w14:textId="77777777" w:rsidR="00BC7C12" w:rsidRDefault="00BC7C1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1EA1DDC" w14:textId="77777777" w:rsidR="00BC7C12" w:rsidRDefault="00BC7C1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2B2C0A6" w14:textId="77777777" w:rsidR="00BC7C12" w:rsidRDefault="00BC7C1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9EE52EC" w14:textId="77777777" w:rsidR="00BC7C12" w:rsidRDefault="00BC7C1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E00D286" w14:textId="77777777" w:rsidR="00BC7C12" w:rsidRDefault="00BC7C1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4AC2EDC" w14:textId="7AE1D68B" w:rsidR="00BC7C12" w:rsidRDefault="00BC7C1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4F085BC" w14:textId="5A476539" w:rsidR="00551496" w:rsidRDefault="0055149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0031314" w14:textId="10FF91CD" w:rsidR="00551496" w:rsidRDefault="0055149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7892D68" w14:textId="77777777" w:rsidR="00551496" w:rsidRDefault="0055149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7BDDEAD" w14:textId="77777777" w:rsidR="00BC7C12" w:rsidRDefault="00BC7C1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3B8CD9E" w14:textId="3C8EA788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6"/>
          <w:szCs w:val="16"/>
        </w:rPr>
        <w:lastRenderedPageBreak/>
        <w:t>Martin Kelsall</w:t>
      </w:r>
    </w:p>
    <w:p w14:paraId="53B4ED34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Director of Primary Care Services – </w:t>
      </w:r>
      <w:r>
        <w:rPr>
          <w:rFonts w:ascii="Arial-BoldMT" w:hAnsi="Arial-BoldMT" w:cs="Arial-BoldMT"/>
          <w:bCs/>
          <w:sz w:val="15"/>
          <w:szCs w:val="15"/>
        </w:rPr>
        <w:t>Total claim for period:</w:t>
      </w:r>
    </w:p>
    <w:p w14:paraId="5EFCD6AE" w14:textId="5FE21731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>
        <w:tab/>
      </w:r>
      <w:r>
        <w:tab/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157914">
        <w:rPr>
          <w:rFonts w:ascii="Arial-BoldMT" w:hAnsi="Arial-BoldMT" w:cs="Arial-BoldMT"/>
          <w:sz w:val="15"/>
          <w:szCs w:val="15"/>
        </w:rPr>
        <w:t>75.10</w:t>
      </w:r>
    </w:p>
    <w:p w14:paraId="24C4B58B" w14:textId="0BD68873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7D7A9D">
        <w:rPr>
          <w:rFonts w:ascii="Arial-BoldMT" w:hAnsi="Arial-BoldMT" w:cs="Arial-BoldMT"/>
          <w:sz w:val="15"/>
          <w:szCs w:val="15"/>
        </w:rPr>
        <w:t>360.40</w:t>
      </w:r>
    </w:p>
    <w:p w14:paraId="14BC5BC7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1919973E" w14:textId="088E82C4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791AA1">
        <w:rPr>
          <w:rFonts w:ascii="Arial-BoldMT" w:hAnsi="Arial-BoldMT" w:cs="Arial-BoldMT"/>
          <w:b/>
          <w:bCs/>
          <w:sz w:val="15"/>
          <w:szCs w:val="15"/>
        </w:rPr>
        <w:t>435.50</w:t>
      </w:r>
    </w:p>
    <w:p w14:paraId="4FA0A902" w14:textId="77777777" w:rsidR="00157914" w:rsidRPr="001C1A24" w:rsidRDefault="00157914" w:rsidP="00157914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463"/>
        <w:gridCol w:w="922"/>
        <w:gridCol w:w="1125"/>
        <w:gridCol w:w="990"/>
        <w:gridCol w:w="2145"/>
        <w:gridCol w:w="3105"/>
        <w:gridCol w:w="990"/>
      </w:tblGrid>
      <w:tr w:rsidR="00157914" w14:paraId="534770DA" w14:textId="77777777" w:rsidTr="00615A98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09E5F" w14:textId="77777777" w:rsidR="00157914" w:rsidRDefault="00157914" w:rsidP="00615A9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488AE4" w14:textId="77777777" w:rsidR="00157914" w:rsidRDefault="00157914" w:rsidP="00615A9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0050147" w14:textId="77777777" w:rsidR="00157914" w:rsidRDefault="00157914" w:rsidP="00615A98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B0EE054" w14:textId="77777777" w:rsidR="00157914" w:rsidRDefault="00157914" w:rsidP="00615A98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46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0C0B2" w14:textId="77777777" w:rsidR="00157914" w:rsidRDefault="00157914" w:rsidP="00615A9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182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D3FC3" w14:textId="77777777" w:rsidR="00157914" w:rsidRDefault="00157914" w:rsidP="00615A9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E73E02C" w14:textId="77777777" w:rsidR="00157914" w:rsidRDefault="00157914" w:rsidP="00615A9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E6BEB00" w14:textId="77777777" w:rsidR="00157914" w:rsidRDefault="00157914" w:rsidP="00615A9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331DF" w14:textId="77777777" w:rsidR="00157914" w:rsidRDefault="00157914" w:rsidP="00615A9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D0DCE" w14:textId="77777777" w:rsidR="00157914" w:rsidRDefault="00157914" w:rsidP="00615A9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157914" w14:paraId="541292BD" w14:textId="77777777" w:rsidTr="00615A98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12CF0" w14:textId="77777777" w:rsidR="00157914" w:rsidRDefault="00157914" w:rsidP="00615A98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E5F9E8" w14:textId="77777777" w:rsidR="00157914" w:rsidRDefault="00157914" w:rsidP="00615A98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46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129E5" w14:textId="77777777" w:rsidR="00157914" w:rsidRDefault="00157914" w:rsidP="00615A98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136B1" w14:textId="77777777" w:rsidR="00157914" w:rsidRDefault="00157914" w:rsidP="00615A9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C11EB" w14:textId="77777777" w:rsidR="00157914" w:rsidRDefault="00157914" w:rsidP="00615A9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85A9B" w14:textId="77777777" w:rsidR="00157914" w:rsidRDefault="00157914" w:rsidP="00615A9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8DE47" w14:textId="77777777" w:rsidR="00157914" w:rsidRDefault="00157914" w:rsidP="00615A9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CC407E9" w14:textId="77777777" w:rsidR="00157914" w:rsidRDefault="00157914" w:rsidP="00615A9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03F60" w14:textId="77777777" w:rsidR="00157914" w:rsidRDefault="00157914" w:rsidP="00615A98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C1587" w14:textId="77777777" w:rsidR="00157914" w:rsidRDefault="00157914" w:rsidP="00615A98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950825" w14:paraId="23E70334" w14:textId="77777777" w:rsidTr="00615A98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98937" w14:textId="30C8299A" w:rsidR="00950825" w:rsidRDefault="00950825" w:rsidP="0095082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 26 Octo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61E6F0" w14:textId="3AF5404E" w:rsidR="00950825" w:rsidRPr="00950825" w:rsidRDefault="00950825" w:rsidP="0095082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950825">
              <w:rPr>
                <w:rFonts w:ascii="Arial" w:hAnsi="Arial" w:cs="Arial"/>
                <w:sz w:val="15"/>
                <w:szCs w:val="15"/>
                <w:lang w:eastAsia="en-GB"/>
              </w:rPr>
              <w:t>Eastbourn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54481" w14:textId="322F132F" w:rsidR="00950825" w:rsidRPr="00950825" w:rsidRDefault="00950825" w:rsidP="0095082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950825">
              <w:rPr>
                <w:rFonts w:ascii="Arial" w:hAnsi="Arial" w:cs="Arial"/>
                <w:sz w:val="15"/>
                <w:szCs w:val="15"/>
                <w:lang w:eastAsia="en-GB"/>
              </w:rPr>
              <w:t>Internal Meetings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1CEFF" w14:textId="77777777" w:rsidR="00950825" w:rsidRDefault="00950825" w:rsidP="00950825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EE713" w14:textId="77777777" w:rsidR="00950825" w:rsidRDefault="00950825" w:rsidP="0095082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3A6F5" w14:textId="77777777" w:rsidR="00950825" w:rsidRDefault="00950825" w:rsidP="0095082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8E3CA" w14:textId="1D8BC29F" w:rsidR="00950825" w:rsidRDefault="00950825" w:rsidP="0095082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5.1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78D9B" w14:textId="77777777" w:rsidR="00950825" w:rsidRDefault="00950825" w:rsidP="0095082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04940" w14:textId="38FC407C" w:rsidR="00950825" w:rsidRDefault="00950825" w:rsidP="0095082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5.10</w:t>
            </w:r>
          </w:p>
        </w:tc>
      </w:tr>
      <w:tr w:rsidR="00950825" w14:paraId="27CCA780" w14:textId="77777777" w:rsidTr="00615A98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2AB65" w14:textId="50BFBEA7" w:rsidR="00950825" w:rsidRDefault="00950825" w:rsidP="0095082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 26 Octo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2622CC" w14:textId="39FF6487" w:rsidR="00950825" w:rsidRPr="00950825" w:rsidRDefault="00950825" w:rsidP="0095082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950825">
              <w:rPr>
                <w:rFonts w:ascii="Arial" w:hAnsi="Arial" w:cs="Arial"/>
                <w:sz w:val="15"/>
                <w:szCs w:val="15"/>
                <w:lang w:eastAsia="en-GB"/>
              </w:rPr>
              <w:t>Eastbourn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1D589" w14:textId="0DCA22B7" w:rsidR="00950825" w:rsidRPr="00950825" w:rsidRDefault="00950825" w:rsidP="0095082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950825">
              <w:rPr>
                <w:rFonts w:ascii="Arial-BoldMT" w:hAnsi="Arial-BoldMT"/>
                <w:sz w:val="15"/>
                <w:szCs w:val="15"/>
                <w:lang w:eastAsia="en-GB"/>
              </w:rPr>
              <w:t>Internal Meetings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9B21F" w14:textId="77777777" w:rsidR="00950825" w:rsidRDefault="00950825" w:rsidP="00950825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348CB" w14:textId="77777777" w:rsidR="00950825" w:rsidRDefault="00950825" w:rsidP="0095082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C856A" w14:textId="77777777" w:rsidR="00950825" w:rsidRDefault="00950825" w:rsidP="0095082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6FC0A" w14:textId="098B858E" w:rsidR="00950825" w:rsidRDefault="00950825" w:rsidP="0095082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30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FDEE0" w14:textId="77777777" w:rsidR="00950825" w:rsidRDefault="00950825" w:rsidP="0095082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63002" w14:textId="48D74EC9" w:rsidR="00950825" w:rsidRDefault="00950825" w:rsidP="0095082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30.00</w:t>
            </w:r>
          </w:p>
        </w:tc>
      </w:tr>
      <w:tr w:rsidR="00950825" w14:paraId="5E6E39FF" w14:textId="77777777" w:rsidTr="00551496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3947E" w14:textId="77777777" w:rsidR="00950825" w:rsidRDefault="00950825" w:rsidP="0095082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 15 Novem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848348" w14:textId="582DD4B2" w:rsidR="00950825" w:rsidRPr="00950825" w:rsidRDefault="00950825" w:rsidP="0095082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950825">
              <w:rPr>
                <w:rFonts w:ascii="Arial-BoldMT" w:hAnsi="Arial-BoldMT"/>
                <w:sz w:val="15"/>
                <w:szCs w:val="15"/>
                <w:lang w:eastAsia="en-GB"/>
              </w:rPr>
              <w:t>Eastbourn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D555E" w14:textId="1480414C" w:rsidR="00950825" w:rsidRPr="00950825" w:rsidRDefault="00950825" w:rsidP="0095082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950825">
              <w:rPr>
                <w:rFonts w:ascii="Arial-BoldMT" w:hAnsi="Arial-BoldMT"/>
                <w:sz w:val="15"/>
                <w:szCs w:val="15"/>
                <w:lang w:eastAsia="en-GB"/>
              </w:rPr>
              <w:t>Internal Meetings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0ECC9" w14:textId="77777777" w:rsidR="00950825" w:rsidRDefault="00950825" w:rsidP="00950825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8BB9B" w14:textId="77777777" w:rsidR="00950825" w:rsidRDefault="00950825" w:rsidP="0095082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1E1F5" w14:textId="77777777" w:rsidR="00950825" w:rsidRDefault="00950825" w:rsidP="0095082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633C4" w14:textId="77777777" w:rsidR="00950825" w:rsidRDefault="00950825" w:rsidP="0095082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CD625" w14:textId="77777777" w:rsidR="00950825" w:rsidRDefault="00950825" w:rsidP="0095082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Parking £30.0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031AC" w14:textId="77777777" w:rsidR="00950825" w:rsidRDefault="00950825" w:rsidP="0095082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30.00</w:t>
            </w:r>
          </w:p>
        </w:tc>
      </w:tr>
    </w:tbl>
    <w:p w14:paraId="186F91D6" w14:textId="77777777" w:rsidR="0086562F" w:rsidRDefault="0086562F" w:rsidP="00FC0C43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FFE79E4" w14:textId="77777777" w:rsidR="00386C44" w:rsidRDefault="00FC0C43" w:rsidP="00FC0C43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>Via Corporate Contract (Travel/ Accommodation)</w:t>
      </w:r>
    </w:p>
    <w:tbl>
      <w:tblPr>
        <w:tblW w:w="1063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127"/>
        <w:gridCol w:w="1710"/>
        <w:gridCol w:w="1545"/>
        <w:gridCol w:w="990"/>
        <w:gridCol w:w="990"/>
        <w:gridCol w:w="1560"/>
        <w:gridCol w:w="1710"/>
      </w:tblGrid>
      <w:tr w:rsidR="00386C44" w:rsidRPr="007C3505" w14:paraId="4086D731" w14:textId="77777777" w:rsidTr="00386C44">
        <w:tc>
          <w:tcPr>
            <w:tcW w:w="2127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6CB83" w14:textId="77777777" w:rsidR="00386C44" w:rsidRPr="007C3505" w:rsidRDefault="00386C44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A3676" w14:textId="77777777" w:rsidR="00386C44" w:rsidRPr="007C3505" w:rsidRDefault="00386C44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6D8067D" w14:textId="77777777" w:rsidR="00386C44" w:rsidRPr="007C3505" w:rsidRDefault="00386C44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DB70A" w14:textId="77777777" w:rsidR="00386C44" w:rsidRPr="007C3505" w:rsidRDefault="00386C44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3B501" w14:textId="77777777" w:rsidR="00386C44" w:rsidRPr="007C3505" w:rsidRDefault="00386C44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FA3ADF3" w14:textId="77777777" w:rsidR="00386C44" w:rsidRPr="007C3505" w:rsidRDefault="00386C44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554FACC" w14:textId="77777777" w:rsidR="00386C44" w:rsidRPr="007C3505" w:rsidRDefault="00386C44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2654CE" w14:textId="77777777" w:rsidR="00386C44" w:rsidRPr="007C3505" w:rsidRDefault="00386C44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1901D81" w14:textId="77777777" w:rsidR="00386C44" w:rsidRPr="007C3505" w:rsidRDefault="00386C44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0C8C051" w14:textId="77777777" w:rsidR="00386C44" w:rsidRPr="007C3505" w:rsidRDefault="00386C44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386C44" w:rsidRPr="007C3505" w14:paraId="47E5B064" w14:textId="77777777" w:rsidTr="00386C44">
        <w:tc>
          <w:tcPr>
            <w:tcW w:w="2127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A3EA2" w14:textId="77777777" w:rsidR="00386C44" w:rsidRPr="007C3505" w:rsidRDefault="00386C44" w:rsidP="002D3D64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417970" w14:textId="77777777" w:rsidR="00386C44" w:rsidRPr="007C3505" w:rsidRDefault="00386C44" w:rsidP="002D3D64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C7417" w14:textId="77777777" w:rsidR="00386C44" w:rsidRPr="007C3505" w:rsidRDefault="00386C44" w:rsidP="002D3D64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E44E3" w14:textId="77777777" w:rsidR="00386C44" w:rsidRPr="007C3505" w:rsidRDefault="00386C44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58A96" w14:textId="77777777" w:rsidR="00386C44" w:rsidRPr="007C3505" w:rsidRDefault="00386C44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284D4" w14:textId="77777777" w:rsidR="00386C44" w:rsidRPr="007C3505" w:rsidRDefault="00386C44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4EA391" w14:textId="77777777" w:rsidR="00386C44" w:rsidRPr="007C3505" w:rsidRDefault="00386C44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561EE2" w14:paraId="38C9C57D" w14:textId="77777777" w:rsidTr="00CE7944"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B1652" w14:textId="77777777" w:rsidR="00561EE2" w:rsidRDefault="00561EE2" w:rsidP="00561EE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5 Nov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442AC" w14:textId="77777777" w:rsidR="00561EE2" w:rsidRDefault="00561EE2" w:rsidP="00561EE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astbourn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BE9620" w14:textId="0E74D504" w:rsidR="00561EE2" w:rsidRDefault="00561EE2" w:rsidP="00561EE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hAnsi="Arial-BoldMT"/>
                <w:sz w:val="15"/>
                <w:szCs w:val="15"/>
                <w:lang w:eastAsia="en-GB"/>
              </w:rPr>
              <w:t>Internal Meetings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23B12" w14:textId="77777777" w:rsidR="00561EE2" w:rsidRPr="00682F14" w:rsidRDefault="00561EE2" w:rsidP="00561EE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0D550" w14:textId="77777777" w:rsidR="00561EE2" w:rsidRPr="00682F14" w:rsidRDefault="00561EE2" w:rsidP="00561EE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1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44B9B" w14:textId="77777777" w:rsidR="00561EE2" w:rsidRDefault="00561EE2" w:rsidP="00561EE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56894" w14:textId="77777777" w:rsidR="00561EE2" w:rsidRDefault="00561EE2" w:rsidP="00561EE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1.80</w:t>
            </w:r>
          </w:p>
        </w:tc>
      </w:tr>
      <w:tr w:rsidR="00561EE2" w14:paraId="735037F5" w14:textId="77777777" w:rsidTr="00CE7944"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A3071" w14:textId="77777777" w:rsidR="00561EE2" w:rsidRDefault="00561EE2" w:rsidP="00561EE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6 Nov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12556" w14:textId="77777777" w:rsidR="00561EE2" w:rsidRDefault="00561EE2" w:rsidP="00561EE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Durham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D21641" w14:textId="6FADC518" w:rsidR="00561EE2" w:rsidRDefault="00561EE2" w:rsidP="00561EE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hAnsi="Arial-BoldMT"/>
                <w:sz w:val="15"/>
                <w:szCs w:val="15"/>
                <w:lang w:eastAsia="en-GB"/>
              </w:rPr>
              <w:t>Internal Meetings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C966C" w14:textId="77777777" w:rsidR="00561EE2" w:rsidRPr="00682F14" w:rsidRDefault="00561EE2" w:rsidP="00561EE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3B321" w14:textId="77777777" w:rsidR="00561EE2" w:rsidRDefault="00561EE2" w:rsidP="00561EE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6.0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BE99B" w14:textId="77777777" w:rsidR="00561EE2" w:rsidRDefault="00561EE2" w:rsidP="00561EE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DB972" w14:textId="77777777" w:rsidR="00561EE2" w:rsidRDefault="00561EE2" w:rsidP="00561EE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6.00</w:t>
            </w:r>
          </w:p>
        </w:tc>
      </w:tr>
      <w:tr w:rsidR="00561EE2" w14:paraId="0FDF636F" w14:textId="77777777" w:rsidTr="00CE7944"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FA145" w14:textId="77777777" w:rsidR="00561EE2" w:rsidRDefault="00561EE2" w:rsidP="00561EE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5-16 Nov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ACA3B" w14:textId="77777777" w:rsidR="00561EE2" w:rsidRDefault="00561EE2" w:rsidP="00561EE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astbourn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0CFE12" w14:textId="59BF6A77" w:rsidR="00561EE2" w:rsidRDefault="00561EE2" w:rsidP="00561EE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hAnsi="Arial-BoldMT"/>
                <w:sz w:val="15"/>
                <w:szCs w:val="15"/>
                <w:lang w:eastAsia="en-GB"/>
              </w:rPr>
              <w:t>Internal Meetings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BBAB4" w14:textId="77777777" w:rsidR="00561EE2" w:rsidRPr="00682F14" w:rsidRDefault="00561EE2" w:rsidP="00561EE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64DC8" w14:textId="77777777" w:rsidR="00561EE2" w:rsidRDefault="00561EE2" w:rsidP="00561EE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2A296" w14:textId="77777777" w:rsidR="00561EE2" w:rsidRDefault="00561EE2" w:rsidP="00561EE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9.00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42AEB" w14:textId="77777777" w:rsidR="00561EE2" w:rsidRDefault="00561EE2" w:rsidP="00561EE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9.00</w:t>
            </w:r>
          </w:p>
        </w:tc>
      </w:tr>
    </w:tbl>
    <w:p w14:paraId="7A7ECE78" w14:textId="12B7A714" w:rsidR="002A5C6A" w:rsidRPr="00386C44" w:rsidRDefault="00FC0C4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 </w:t>
      </w:r>
      <w:r w:rsidR="002A5C6A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 w:rsidR="002A5C6A">
        <w:rPr>
          <w:rFonts w:ascii="Arial-BoldMT" w:hAnsi="Arial-BoldMT" w:cs="Arial-BoldMT"/>
          <w:sz w:val="15"/>
          <w:szCs w:val="15"/>
        </w:rPr>
        <w:t>No claims for this period</w:t>
      </w:r>
    </w:p>
    <w:p w14:paraId="7B2A00CD" w14:textId="77777777" w:rsidR="00BA04C7" w:rsidRDefault="00BA04C7" w:rsidP="002A5C6A">
      <w:pPr>
        <w:autoSpaceDE w:val="0"/>
        <w:spacing w:after="0" w:line="240" w:lineRule="auto"/>
      </w:pPr>
    </w:p>
    <w:p w14:paraId="736FF5B3" w14:textId="77777777" w:rsidR="00F552E6" w:rsidRDefault="00F552E6" w:rsidP="002A5C6A">
      <w:pPr>
        <w:autoSpaceDE w:val="0"/>
        <w:spacing w:after="0" w:line="240" w:lineRule="auto"/>
      </w:pPr>
    </w:p>
    <w:p w14:paraId="75A24475" w14:textId="77777777" w:rsidR="00F552E6" w:rsidRDefault="00F552E6" w:rsidP="002A5C6A">
      <w:pPr>
        <w:autoSpaceDE w:val="0"/>
        <w:spacing w:after="0" w:line="240" w:lineRule="auto"/>
      </w:pPr>
    </w:p>
    <w:p w14:paraId="61AA3F55" w14:textId="1474D0D5" w:rsidR="00F552E6" w:rsidRDefault="00F552E6" w:rsidP="002A5C6A">
      <w:pPr>
        <w:autoSpaceDE w:val="0"/>
        <w:spacing w:after="0" w:line="240" w:lineRule="auto"/>
      </w:pPr>
    </w:p>
    <w:p w14:paraId="607C3A51" w14:textId="18D62572" w:rsidR="00F20901" w:rsidRDefault="00F20901" w:rsidP="002A5C6A">
      <w:pPr>
        <w:autoSpaceDE w:val="0"/>
        <w:spacing w:after="0" w:line="240" w:lineRule="auto"/>
      </w:pPr>
    </w:p>
    <w:p w14:paraId="6A674F18" w14:textId="18522CE7" w:rsidR="00F20901" w:rsidRDefault="00F20901" w:rsidP="002A5C6A">
      <w:pPr>
        <w:autoSpaceDE w:val="0"/>
        <w:spacing w:after="0" w:line="240" w:lineRule="auto"/>
      </w:pPr>
    </w:p>
    <w:p w14:paraId="239163F3" w14:textId="1BB42670" w:rsidR="00F20901" w:rsidRDefault="00F20901" w:rsidP="002A5C6A">
      <w:pPr>
        <w:autoSpaceDE w:val="0"/>
        <w:spacing w:after="0" w:line="240" w:lineRule="auto"/>
      </w:pPr>
    </w:p>
    <w:p w14:paraId="69336343" w14:textId="7373F39A" w:rsidR="00F20901" w:rsidRDefault="00F20901" w:rsidP="002A5C6A">
      <w:pPr>
        <w:autoSpaceDE w:val="0"/>
        <w:spacing w:after="0" w:line="240" w:lineRule="auto"/>
      </w:pPr>
    </w:p>
    <w:p w14:paraId="42555B39" w14:textId="5F997258" w:rsidR="00F20901" w:rsidRDefault="00F20901" w:rsidP="002A5C6A">
      <w:pPr>
        <w:autoSpaceDE w:val="0"/>
        <w:spacing w:after="0" w:line="240" w:lineRule="auto"/>
      </w:pPr>
    </w:p>
    <w:p w14:paraId="1CC4959A" w14:textId="3CAC038C" w:rsidR="00F20901" w:rsidRDefault="00F20901" w:rsidP="002A5C6A">
      <w:pPr>
        <w:autoSpaceDE w:val="0"/>
        <w:spacing w:after="0" w:line="240" w:lineRule="auto"/>
      </w:pPr>
    </w:p>
    <w:p w14:paraId="2E10DA17" w14:textId="578B8217" w:rsidR="00F20901" w:rsidRDefault="00F20901" w:rsidP="002A5C6A">
      <w:pPr>
        <w:autoSpaceDE w:val="0"/>
        <w:spacing w:after="0" w:line="240" w:lineRule="auto"/>
      </w:pPr>
    </w:p>
    <w:p w14:paraId="1E0A8F1D" w14:textId="77777777" w:rsidR="00F20901" w:rsidRDefault="00F20901" w:rsidP="002A5C6A">
      <w:pPr>
        <w:autoSpaceDE w:val="0"/>
        <w:spacing w:after="0" w:line="240" w:lineRule="auto"/>
      </w:pPr>
    </w:p>
    <w:p w14:paraId="759E24F7" w14:textId="77777777" w:rsidR="00C412EE" w:rsidRDefault="00C412EE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F273696" w14:textId="77777777" w:rsidR="00C412EE" w:rsidRDefault="00C412EE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ABF032B" w14:textId="4EFD1BFA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lastRenderedPageBreak/>
        <w:t>Nick O’Reilly</w:t>
      </w:r>
    </w:p>
    <w:p w14:paraId="5CE94F47" w14:textId="361E6874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Chief </w:t>
      </w:r>
      <w:r w:rsidR="00057EC9">
        <w:rPr>
          <w:rFonts w:ascii="Arial-BoldMT" w:hAnsi="Arial-BoldMT" w:cs="Arial-BoldMT"/>
          <w:b/>
          <w:bCs/>
          <w:sz w:val="15"/>
          <w:szCs w:val="15"/>
        </w:rPr>
        <w:t>Portfolio and Prioritisation</w:t>
      </w:r>
      <w:r>
        <w:rPr>
          <w:rFonts w:ascii="Arial-BoldMT" w:hAnsi="Arial-BoldMT" w:cs="Arial-BoldMT"/>
          <w:b/>
          <w:bCs/>
          <w:sz w:val="15"/>
          <w:szCs w:val="15"/>
        </w:rPr>
        <w:t xml:space="preserve"> Officer – </w:t>
      </w:r>
      <w:r>
        <w:rPr>
          <w:rFonts w:ascii="Arial-BoldMT" w:hAnsi="Arial-BoldMT" w:cs="Arial-BoldMT"/>
          <w:bCs/>
          <w:sz w:val="15"/>
          <w:szCs w:val="15"/>
        </w:rPr>
        <w:t>Total claim for period:</w:t>
      </w:r>
    </w:p>
    <w:p w14:paraId="7D933BA5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>
        <w:tab/>
      </w:r>
      <w:r>
        <w:tab/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14641584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5A66AC71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2FF24617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>
        <w:rPr>
          <w:rFonts w:ascii="Arial-BoldMT" w:hAnsi="Arial-BoldMT" w:cs="Arial-BoldMT"/>
          <w:b/>
          <w:bCs/>
          <w:sz w:val="15"/>
          <w:szCs w:val="15"/>
        </w:rPr>
        <w:tab/>
        <w:t xml:space="preserve"> £0</w:t>
      </w:r>
    </w:p>
    <w:p w14:paraId="0D340D20" w14:textId="77777777" w:rsidR="00F20901" w:rsidRDefault="00F20901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66B9625" w14:textId="16210E73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386BB760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56DFC47A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sz w:val="15"/>
          <w:szCs w:val="15"/>
        </w:rPr>
        <w:t>No claims for this period.</w:t>
      </w:r>
    </w:p>
    <w:p w14:paraId="6181552F" w14:textId="479A09E6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B7A9BA3" w14:textId="29B1A950" w:rsidR="00057EC9" w:rsidRDefault="00057EC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D01177C" w14:textId="66EFDFDD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6"/>
          <w:szCs w:val="16"/>
        </w:rPr>
        <w:t>Gordon Coyne</w:t>
      </w:r>
    </w:p>
    <w:p w14:paraId="0DEEDFC5" w14:textId="325014E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Director of Workforce </w:t>
      </w:r>
      <w:r w:rsidR="008B005D">
        <w:rPr>
          <w:rFonts w:ascii="Arial-BoldMT" w:hAnsi="Arial-BoldMT" w:cs="Arial-BoldMT"/>
          <w:b/>
          <w:bCs/>
          <w:sz w:val="15"/>
          <w:szCs w:val="15"/>
        </w:rPr>
        <w:t>Transformation</w:t>
      </w:r>
      <w:r>
        <w:rPr>
          <w:rFonts w:ascii="Arial-BoldMT" w:hAnsi="Arial-BoldMT" w:cs="Arial-BoldMT"/>
          <w:b/>
          <w:bCs/>
          <w:sz w:val="15"/>
          <w:szCs w:val="15"/>
        </w:rPr>
        <w:t xml:space="preserve"> – </w:t>
      </w:r>
      <w:r>
        <w:rPr>
          <w:rFonts w:ascii="Arial-BoldMT" w:hAnsi="Arial-BoldMT" w:cs="Arial-BoldMT"/>
          <w:bCs/>
          <w:sz w:val="15"/>
          <w:szCs w:val="15"/>
        </w:rPr>
        <w:t>Total claim for period:</w:t>
      </w:r>
    </w:p>
    <w:p w14:paraId="200B3560" w14:textId="278DA4FA" w:rsidR="002A5C6A" w:rsidRDefault="00680846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</w:t>
      </w:r>
      <w:r w:rsidR="002A5C6A">
        <w:rPr>
          <w:rFonts w:ascii="Arial-BoldMT" w:hAnsi="Arial-BoldMT" w:cs="Arial-BoldMT"/>
          <w:sz w:val="15"/>
          <w:szCs w:val="15"/>
        </w:rPr>
        <w:t xml:space="preserve">Expenses Claimed </w:t>
      </w:r>
      <w:r w:rsidR="002A5C6A">
        <w:tab/>
      </w:r>
      <w:r w:rsidR="002A5C6A">
        <w:tab/>
      </w:r>
      <w:r w:rsidR="002A5C6A">
        <w:tab/>
      </w:r>
      <w:r w:rsidR="002A5C6A">
        <w:tab/>
      </w:r>
      <w:r w:rsidR="002A5C6A">
        <w:rPr>
          <w:rFonts w:ascii="Arial-BoldMT" w:hAnsi="Arial-BoldMT" w:cs="Arial-BoldMT"/>
          <w:sz w:val="15"/>
          <w:szCs w:val="15"/>
        </w:rPr>
        <w:t xml:space="preserve"> £0</w:t>
      </w:r>
    </w:p>
    <w:p w14:paraId="690B6F2D" w14:textId="3539E002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6C631D">
        <w:rPr>
          <w:rFonts w:ascii="Arial-BoldMT" w:hAnsi="Arial-BoldMT" w:cs="Arial-BoldMT"/>
          <w:sz w:val="15"/>
          <w:szCs w:val="15"/>
        </w:rPr>
        <w:t>245.30</w:t>
      </w:r>
    </w:p>
    <w:p w14:paraId="18D71DC6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0F9DE0EA" w14:textId="04B4B121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6C631D">
        <w:rPr>
          <w:rFonts w:ascii="Arial-BoldMT" w:hAnsi="Arial-BoldMT" w:cs="Arial-BoldMT"/>
          <w:b/>
          <w:bCs/>
          <w:sz w:val="15"/>
          <w:szCs w:val="15"/>
        </w:rPr>
        <w:t>245.30</w:t>
      </w:r>
    </w:p>
    <w:p w14:paraId="1801EDC2" w14:textId="77777777" w:rsidR="0099146E" w:rsidRDefault="0099146E" w:rsidP="0099146E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02C7D75" w14:textId="28C13B05" w:rsidR="0099146E" w:rsidRDefault="0099146E" w:rsidP="0099146E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>
        <w:rPr>
          <w:rFonts w:ascii="Arial-BoldMT" w:hAnsi="Arial-BoldMT" w:cs="Arial-BoldMT"/>
          <w:bCs/>
          <w:sz w:val="15"/>
          <w:szCs w:val="15"/>
        </w:rPr>
        <w:t>No claims this period.</w:t>
      </w:r>
    </w:p>
    <w:p w14:paraId="60137C09" w14:textId="20A946C8" w:rsidR="008A01D0" w:rsidRDefault="008A01D0" w:rsidP="008A01D0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1063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127"/>
        <w:gridCol w:w="1710"/>
        <w:gridCol w:w="1545"/>
        <w:gridCol w:w="990"/>
        <w:gridCol w:w="990"/>
        <w:gridCol w:w="1560"/>
        <w:gridCol w:w="1710"/>
      </w:tblGrid>
      <w:tr w:rsidR="001F3461" w:rsidRPr="007C3505" w14:paraId="3EBB07D0" w14:textId="77777777" w:rsidTr="001F3461">
        <w:tc>
          <w:tcPr>
            <w:tcW w:w="2127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1A29E" w14:textId="77777777" w:rsidR="001F3461" w:rsidRPr="007C3505" w:rsidRDefault="001F3461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84BF6" w14:textId="77777777" w:rsidR="001F3461" w:rsidRPr="007C3505" w:rsidRDefault="001F3461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8F6D790" w14:textId="77777777" w:rsidR="001F3461" w:rsidRPr="007C3505" w:rsidRDefault="001F3461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875D1" w14:textId="77777777" w:rsidR="001F3461" w:rsidRPr="007C3505" w:rsidRDefault="001F3461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CD034" w14:textId="77777777" w:rsidR="001F3461" w:rsidRPr="007C3505" w:rsidRDefault="001F3461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81C4FB5" w14:textId="77777777" w:rsidR="001F3461" w:rsidRPr="007C3505" w:rsidRDefault="001F3461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12A8D20" w14:textId="77777777" w:rsidR="001F3461" w:rsidRPr="007C3505" w:rsidRDefault="001F3461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74CB36" w14:textId="77777777" w:rsidR="001F3461" w:rsidRPr="007C3505" w:rsidRDefault="001F3461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3A48E23" w14:textId="77777777" w:rsidR="001F3461" w:rsidRPr="007C3505" w:rsidRDefault="001F3461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AEDC568" w14:textId="77777777" w:rsidR="001F3461" w:rsidRPr="007C3505" w:rsidRDefault="001F3461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1F3461" w:rsidRPr="007C3505" w14:paraId="105929F0" w14:textId="77777777" w:rsidTr="001F3461">
        <w:tc>
          <w:tcPr>
            <w:tcW w:w="2127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79918" w14:textId="77777777" w:rsidR="001F3461" w:rsidRPr="007C3505" w:rsidRDefault="001F3461" w:rsidP="002D3D64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290217" w14:textId="77777777" w:rsidR="001F3461" w:rsidRPr="007C3505" w:rsidRDefault="001F3461" w:rsidP="002D3D64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1F410" w14:textId="77777777" w:rsidR="001F3461" w:rsidRPr="007C3505" w:rsidRDefault="001F3461" w:rsidP="002D3D64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CDD22" w14:textId="77777777" w:rsidR="001F3461" w:rsidRPr="007C3505" w:rsidRDefault="001F3461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C3A97" w14:textId="77777777" w:rsidR="001F3461" w:rsidRPr="007C3505" w:rsidRDefault="001F3461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09982" w14:textId="77777777" w:rsidR="001F3461" w:rsidRPr="007C3505" w:rsidRDefault="001F3461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EDE439" w14:textId="77777777" w:rsidR="001F3461" w:rsidRPr="007C3505" w:rsidRDefault="001F3461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A972B4" w:rsidRPr="00682F14" w14:paraId="12674144" w14:textId="77777777" w:rsidTr="001F3461"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A9DC0" w14:textId="77777777" w:rsidR="00A972B4" w:rsidRPr="00682F14" w:rsidRDefault="00A972B4" w:rsidP="00A972B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4 Nov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2A61D" w14:textId="0FCAF704" w:rsidR="00A972B4" w:rsidRPr="00C000BA" w:rsidRDefault="00A972B4" w:rsidP="00A972B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highlight w:val="yellow"/>
                <w:lang w:eastAsia="en-GB"/>
              </w:rPr>
            </w:pPr>
            <w:r>
              <w:rPr>
                <w:rFonts w:ascii="Arial-BoldMT" w:hAnsi="Arial-BoldMT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B9ECD" w14:textId="6E5D7A24" w:rsidR="00A972B4" w:rsidRPr="00C000BA" w:rsidRDefault="00A972B4" w:rsidP="00A972B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highlight w:val="yellow"/>
                <w:lang w:eastAsia="en-GB"/>
              </w:rPr>
            </w:pPr>
            <w:r>
              <w:rPr>
                <w:rFonts w:ascii="Arial-BoldMT" w:hAnsi="Arial-BoldMT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7C01D" w14:textId="77777777" w:rsidR="00A972B4" w:rsidRPr="00682F14" w:rsidRDefault="00A972B4" w:rsidP="00A972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207BA" w14:textId="77777777" w:rsidR="00A972B4" w:rsidRPr="00682F14" w:rsidRDefault="00A972B4" w:rsidP="00A972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17.2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F59B0" w14:textId="77777777" w:rsidR="00A972B4" w:rsidRPr="00682F14" w:rsidRDefault="00A972B4" w:rsidP="00A972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09D17" w14:textId="77777777" w:rsidR="00A972B4" w:rsidRPr="00682F14" w:rsidRDefault="00A972B4" w:rsidP="00A972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17.20</w:t>
            </w:r>
          </w:p>
        </w:tc>
      </w:tr>
      <w:tr w:rsidR="00A972B4" w14:paraId="0CC4C2A7" w14:textId="77777777" w:rsidTr="00A718ED"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F933D" w14:textId="77777777" w:rsidR="00A972B4" w:rsidRDefault="00A972B4" w:rsidP="00A972B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4 Nov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05438" w14:textId="5AF92563" w:rsidR="00A972B4" w:rsidRDefault="00A972B4" w:rsidP="00A972B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hAnsi="Arial-BoldMT"/>
                <w:sz w:val="15"/>
                <w:szCs w:val="15"/>
                <w:lang w:eastAsia="en-GB"/>
              </w:rPr>
              <w:t xml:space="preserve">Durham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AB9FA5" w14:textId="0A4B6331" w:rsidR="00A972B4" w:rsidRDefault="00A972B4" w:rsidP="00A972B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hAnsi="Arial-BoldMT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8325E" w14:textId="77777777" w:rsidR="00A972B4" w:rsidRPr="00682F14" w:rsidRDefault="00A972B4" w:rsidP="00A972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1072F" w14:textId="77777777" w:rsidR="00A972B4" w:rsidRPr="00682F14" w:rsidRDefault="00A972B4" w:rsidP="00A972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9.2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D510B" w14:textId="77777777" w:rsidR="00A972B4" w:rsidRDefault="00A972B4" w:rsidP="00A972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AEAF6" w14:textId="77777777" w:rsidR="00A972B4" w:rsidRDefault="00A972B4" w:rsidP="00A972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9.20</w:t>
            </w:r>
          </w:p>
        </w:tc>
      </w:tr>
      <w:tr w:rsidR="00A972B4" w14:paraId="06945431" w14:textId="77777777" w:rsidTr="00AE5F5E"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C27A1" w14:textId="77777777" w:rsidR="00A972B4" w:rsidRDefault="00A972B4" w:rsidP="00A972B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5 Dec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3936B7" w14:textId="04D91483" w:rsidR="00A972B4" w:rsidRDefault="00A972B4" w:rsidP="00A972B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hAnsi="Arial-BoldMT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F4BB43" w14:textId="41A68714" w:rsidR="00A972B4" w:rsidRDefault="00A972B4" w:rsidP="00A972B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hAnsi="Arial-BoldMT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0B655" w14:textId="77777777" w:rsidR="00A972B4" w:rsidRPr="00682F14" w:rsidRDefault="00A972B4" w:rsidP="00A972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FAF2D" w14:textId="77777777" w:rsidR="00A972B4" w:rsidRDefault="00A972B4" w:rsidP="00A972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p(Fees)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01216" w14:textId="77777777" w:rsidR="00A972B4" w:rsidRDefault="00A972B4" w:rsidP="00A972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2AD6F" w14:textId="77777777" w:rsidR="00A972B4" w:rsidRDefault="00A972B4" w:rsidP="00A972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p</w:t>
            </w:r>
          </w:p>
        </w:tc>
      </w:tr>
      <w:tr w:rsidR="00A972B4" w14:paraId="318490C4" w14:textId="77777777" w:rsidTr="00AE5F5E"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E9F9D" w14:textId="77777777" w:rsidR="00A972B4" w:rsidRDefault="00A972B4" w:rsidP="00A972B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7 Dec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EE0C46" w14:textId="01AD0363" w:rsidR="00A972B4" w:rsidRDefault="00A972B4" w:rsidP="00A972B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hAnsi="Arial-BoldMT"/>
                <w:sz w:val="15"/>
                <w:szCs w:val="15"/>
                <w:lang w:eastAsia="en-GB"/>
              </w:rPr>
              <w:t>Leed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59A2C9" w14:textId="551DEE3B" w:rsidR="00A972B4" w:rsidRDefault="00A972B4" w:rsidP="00A972B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hAnsi="Arial-BoldMT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6CC32" w14:textId="77777777" w:rsidR="00A972B4" w:rsidRPr="00682F14" w:rsidRDefault="00A972B4" w:rsidP="00A972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43F1B" w14:textId="77777777" w:rsidR="00A972B4" w:rsidRDefault="00A972B4" w:rsidP="00A972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p (Fees)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5B757" w14:textId="77777777" w:rsidR="00A972B4" w:rsidRDefault="00A972B4" w:rsidP="00A972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76EDB" w14:textId="77777777" w:rsidR="00A972B4" w:rsidRDefault="00A972B4" w:rsidP="00A972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p</w:t>
            </w:r>
          </w:p>
        </w:tc>
      </w:tr>
      <w:tr w:rsidR="00A972B4" w14:paraId="508BEE53" w14:textId="77777777" w:rsidTr="00AE5F5E"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27470" w14:textId="77777777" w:rsidR="00A972B4" w:rsidRDefault="00A972B4" w:rsidP="00A972B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7 Dec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29C03B" w14:textId="2AC1EB1A" w:rsidR="00A972B4" w:rsidRDefault="00A972B4" w:rsidP="00A972B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hAnsi="Arial-BoldMT"/>
                <w:sz w:val="15"/>
                <w:szCs w:val="15"/>
                <w:lang w:eastAsia="en-GB"/>
              </w:rPr>
              <w:t>Leed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C08594" w14:textId="7B95C73A" w:rsidR="00A972B4" w:rsidRDefault="00A972B4" w:rsidP="00A972B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hAnsi="Arial-BoldMT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1590F" w14:textId="77777777" w:rsidR="00A972B4" w:rsidRPr="00682F14" w:rsidRDefault="00A972B4" w:rsidP="00A972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24334" w14:textId="77777777" w:rsidR="00A972B4" w:rsidRPr="00682F14" w:rsidRDefault="00A972B4" w:rsidP="00A972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1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908EB" w14:textId="77777777" w:rsidR="00A972B4" w:rsidRDefault="00A972B4" w:rsidP="00A972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7EFEB" w14:textId="77777777" w:rsidR="00A972B4" w:rsidRDefault="00A972B4" w:rsidP="00A972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1.80</w:t>
            </w:r>
          </w:p>
        </w:tc>
      </w:tr>
      <w:tr w:rsidR="00A972B4" w14:paraId="58560917" w14:textId="77777777" w:rsidTr="00AE5F5E"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2CBD5" w14:textId="77777777" w:rsidR="00A972B4" w:rsidRDefault="00A972B4" w:rsidP="00A972B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8 Dec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927083" w14:textId="3E756A2E" w:rsidR="00A972B4" w:rsidRDefault="00A972B4" w:rsidP="00A972B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hAnsi="Arial-BoldMT"/>
                <w:sz w:val="15"/>
                <w:szCs w:val="15"/>
                <w:lang w:eastAsia="en-GB"/>
              </w:rPr>
              <w:t>Leed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32C08" w14:textId="2CD4EB57" w:rsidR="00A972B4" w:rsidRDefault="00A972B4" w:rsidP="00A972B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hAnsi="Arial-BoldMT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CEB99" w14:textId="77777777" w:rsidR="00A972B4" w:rsidRPr="00682F14" w:rsidRDefault="00A972B4" w:rsidP="00A972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72B5E" w14:textId="77777777" w:rsidR="00A972B4" w:rsidRPr="00682F14" w:rsidRDefault="00A972B4" w:rsidP="00A972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6.1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7865F" w14:textId="77777777" w:rsidR="00A972B4" w:rsidRDefault="00A972B4" w:rsidP="00A972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AC074" w14:textId="77777777" w:rsidR="00A972B4" w:rsidRDefault="00A972B4" w:rsidP="00A972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9330A2">
              <w:rPr>
                <w:rFonts w:ascii="Arial-BoldMT" w:eastAsia="Times New Roman" w:hAnsi="Arial-BoldMT" w:cs="Arial"/>
                <w:bCs/>
                <w:sz w:val="15"/>
                <w:szCs w:val="15"/>
                <w:lang w:eastAsia="en-GB"/>
              </w:rPr>
              <w:t>£26.10</w:t>
            </w:r>
          </w:p>
        </w:tc>
      </w:tr>
    </w:tbl>
    <w:p w14:paraId="5FF65AA4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09002AF6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</w:p>
    <w:p w14:paraId="42C3E59D" w14:textId="77777777" w:rsidR="00880E11" w:rsidRDefault="00880E11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67CC9A0" w14:textId="401D6639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t xml:space="preserve">Dr Alison Metcalfe </w:t>
      </w:r>
    </w:p>
    <w:p w14:paraId="5C4FEA0C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>Head of Professional and Clinical Services -</w:t>
      </w:r>
      <w:r>
        <w:rPr>
          <w:rFonts w:ascii="Arial-BoldMT" w:hAnsi="Arial-BoldMT" w:cs="Arial-BoldMT"/>
          <w:bCs/>
          <w:sz w:val="15"/>
          <w:szCs w:val="15"/>
        </w:rPr>
        <w:t>Total claims for this period:</w:t>
      </w:r>
    </w:p>
    <w:p w14:paraId="00D2AFEC" w14:textId="65371FF1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>
        <w:tab/>
      </w:r>
      <w:r>
        <w:tab/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806305">
        <w:rPr>
          <w:rFonts w:ascii="Arial-BoldMT" w:hAnsi="Arial-BoldMT" w:cs="Arial-BoldMT"/>
          <w:sz w:val="15"/>
          <w:szCs w:val="15"/>
        </w:rPr>
        <w:t>0</w:t>
      </w:r>
    </w:p>
    <w:p w14:paraId="2DB390E1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476FACFC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43574772" w14:textId="6D29A366" w:rsidR="00894285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806305">
        <w:rPr>
          <w:rFonts w:ascii="Arial-BoldMT" w:hAnsi="Arial-BoldMT" w:cs="Arial-BoldMT"/>
          <w:b/>
          <w:bCs/>
          <w:sz w:val="15"/>
          <w:szCs w:val="15"/>
        </w:rPr>
        <w:t>0</w:t>
      </w:r>
    </w:p>
    <w:p w14:paraId="0A44FF77" w14:textId="77777777" w:rsidR="00D92666" w:rsidRDefault="00D92666" w:rsidP="0080630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66995D01" w14:textId="59AAD89E" w:rsidR="00806305" w:rsidRDefault="00806305" w:rsidP="00806305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2491CC6D" w14:textId="77777777" w:rsidR="00806305" w:rsidRDefault="00806305" w:rsidP="00806305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Accommodation) – </w:t>
      </w:r>
      <w:r>
        <w:rPr>
          <w:rFonts w:ascii="Arial-BoldMT" w:hAnsi="Arial-BoldMT" w:cs="Arial-BoldMT"/>
          <w:bCs/>
          <w:sz w:val="15"/>
          <w:szCs w:val="15"/>
        </w:rPr>
        <w:t>No claims for this period</w:t>
      </w:r>
    </w:p>
    <w:p w14:paraId="5576B400" w14:textId="77777777" w:rsidR="00806305" w:rsidRDefault="00806305" w:rsidP="00806305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41141029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</w:p>
    <w:p w14:paraId="39BCD3D4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</w:p>
    <w:p w14:paraId="0EBEDEB9" w14:textId="77777777" w:rsidR="00F552E6" w:rsidRDefault="00F552E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A302346" w14:textId="77777777" w:rsidR="00F552E6" w:rsidRDefault="00F552E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C174B2D" w14:textId="347FE8DC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t xml:space="preserve">Miranda Sykes </w:t>
      </w:r>
    </w:p>
    <w:p w14:paraId="44ABCB0C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>Head of Communications and Marketing -</w:t>
      </w:r>
      <w:r>
        <w:rPr>
          <w:rFonts w:ascii="Arial-BoldMT" w:hAnsi="Arial-BoldMT" w:cs="Arial-BoldMT"/>
          <w:bCs/>
          <w:sz w:val="15"/>
          <w:szCs w:val="15"/>
        </w:rPr>
        <w:t>Total claims for this period:</w:t>
      </w:r>
    </w:p>
    <w:p w14:paraId="0D997310" w14:textId="1A169978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>
        <w:tab/>
      </w:r>
      <w:r>
        <w:tab/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431CBC">
        <w:rPr>
          <w:rFonts w:ascii="Arial-BoldMT" w:hAnsi="Arial-BoldMT" w:cs="Arial-BoldMT"/>
          <w:sz w:val="15"/>
          <w:szCs w:val="15"/>
        </w:rPr>
        <w:t>24.15</w:t>
      </w:r>
    </w:p>
    <w:p w14:paraId="52DFEF46" w14:textId="563B6EE9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557CB2">
        <w:rPr>
          <w:rFonts w:ascii="Arial-BoldMT" w:hAnsi="Arial-BoldMT" w:cs="Arial-BoldMT"/>
          <w:sz w:val="15"/>
          <w:szCs w:val="15"/>
        </w:rPr>
        <w:t>0</w:t>
      </w:r>
    </w:p>
    <w:p w14:paraId="206B031C" w14:textId="42CBDE78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557CB2">
        <w:rPr>
          <w:rFonts w:ascii="Arial-BoldMT" w:hAnsi="Arial-BoldMT" w:cs="Arial-BoldMT"/>
          <w:sz w:val="15"/>
          <w:szCs w:val="15"/>
        </w:rPr>
        <w:t>0</w:t>
      </w:r>
    </w:p>
    <w:p w14:paraId="446315AC" w14:textId="2DB45DE5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431CBC">
        <w:rPr>
          <w:rFonts w:ascii="Arial-BoldMT" w:hAnsi="Arial-BoldMT" w:cs="Arial-BoldMT"/>
          <w:b/>
          <w:bCs/>
          <w:sz w:val="15"/>
          <w:szCs w:val="15"/>
        </w:rPr>
        <w:t>24.15</w:t>
      </w:r>
    </w:p>
    <w:p w14:paraId="284352C9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bookmarkStart w:id="4" w:name="_Hlk115862590"/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290"/>
        <w:gridCol w:w="1095"/>
        <w:gridCol w:w="1125"/>
        <w:gridCol w:w="990"/>
        <w:gridCol w:w="2145"/>
        <w:gridCol w:w="3105"/>
        <w:gridCol w:w="990"/>
      </w:tblGrid>
      <w:tr w:rsidR="002A5C6A" w14:paraId="1E596025" w14:textId="77777777" w:rsidTr="002E319E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BA0B1" w14:textId="77777777" w:rsidR="002A5C6A" w:rsidRDefault="002A5C6A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07E91" w14:textId="77777777" w:rsidR="002A5C6A" w:rsidRDefault="002A5C6A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6645977" w14:textId="77777777" w:rsidR="002A5C6A" w:rsidRDefault="002A5C6A" w:rsidP="002E319E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2C90D70" w14:textId="77777777" w:rsidR="002A5C6A" w:rsidRDefault="002A5C6A" w:rsidP="002E319E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5480B" w14:textId="77777777" w:rsidR="002A5C6A" w:rsidRDefault="002A5C6A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3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9BD57" w14:textId="77777777" w:rsidR="002A5C6A" w:rsidRDefault="002A5C6A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E61894D" w14:textId="77777777" w:rsidR="002A5C6A" w:rsidRDefault="002A5C6A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EDD0884" w14:textId="77777777" w:rsidR="002A5C6A" w:rsidRDefault="002A5C6A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C9CFA" w14:textId="77777777" w:rsidR="002A5C6A" w:rsidRDefault="002A5C6A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EE164" w14:textId="77777777" w:rsidR="002A5C6A" w:rsidRDefault="002A5C6A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2A5C6A" w14:paraId="574FFE9C" w14:textId="77777777" w:rsidTr="002E319E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A225D" w14:textId="77777777" w:rsidR="002A5C6A" w:rsidRDefault="002A5C6A" w:rsidP="002E319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95401A" w14:textId="77777777" w:rsidR="002A5C6A" w:rsidRDefault="002A5C6A" w:rsidP="002E319E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8D1A6" w14:textId="77777777" w:rsidR="002A5C6A" w:rsidRDefault="002A5C6A" w:rsidP="002E319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FD3F4" w14:textId="77777777" w:rsidR="002A5C6A" w:rsidRDefault="002A5C6A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2FADB" w14:textId="77777777" w:rsidR="002A5C6A" w:rsidRDefault="002A5C6A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E546A" w14:textId="77777777" w:rsidR="002A5C6A" w:rsidRDefault="002A5C6A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92A79" w14:textId="77777777" w:rsidR="002A5C6A" w:rsidRDefault="002A5C6A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58F0DC4" w14:textId="77777777" w:rsidR="002A5C6A" w:rsidRDefault="002A5C6A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FFFAE" w14:textId="77777777" w:rsidR="002A5C6A" w:rsidRDefault="002A5C6A" w:rsidP="002E319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08A22" w14:textId="77777777" w:rsidR="002A5C6A" w:rsidRDefault="002A5C6A" w:rsidP="002E319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2C0C20" w14:paraId="3C8B559E" w14:textId="77777777" w:rsidTr="00847A68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84117" w14:textId="659BACFE" w:rsidR="002C0C20" w:rsidRDefault="002C0C20" w:rsidP="002C0C20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01 August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45CD65" w14:textId="519EF098" w:rsidR="002C0C20" w:rsidRPr="00D24F21" w:rsidRDefault="00F94035" w:rsidP="002C0C20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5"/>
                <w:szCs w:val="15"/>
                <w:highlight w:val="yellow"/>
                <w:lang w:eastAsia="en-GB"/>
              </w:rPr>
            </w:pPr>
            <w:r w:rsidRPr="00D24F21">
              <w:rPr>
                <w:rFonts w:ascii="Arial-BoldMT" w:hAnsi="Arial-BoldMT"/>
                <w:color w:val="000000" w:themeColor="text1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E584D2" w14:textId="4312FC97" w:rsidR="002C0C20" w:rsidRPr="00D24F21" w:rsidRDefault="00D24F21" w:rsidP="002C0C20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5"/>
                <w:szCs w:val="15"/>
                <w:highlight w:val="yellow"/>
                <w:lang w:eastAsia="en-GB"/>
              </w:rPr>
            </w:pPr>
            <w:r w:rsidRPr="00D24F21">
              <w:rPr>
                <w:rFonts w:ascii="Arial-BoldMT" w:hAnsi="Arial-BoldMT"/>
                <w:color w:val="000000" w:themeColor="text1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519B2" w14:textId="77777777" w:rsidR="002C0C20" w:rsidRDefault="002C0C20" w:rsidP="002C0C2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79E59" w14:textId="77777777" w:rsidR="002C0C20" w:rsidRDefault="002C0C20" w:rsidP="002C0C20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2B09E" w14:textId="77777777" w:rsidR="002C0C20" w:rsidRDefault="002C0C20" w:rsidP="002C0C20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E9A00" w14:textId="77777777" w:rsidR="002C0C20" w:rsidRDefault="002C0C20" w:rsidP="002C0C20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6F4D3" w14:textId="709C59F2" w:rsidR="002C0C20" w:rsidRDefault="002C0C20" w:rsidP="002C0C20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arking £12.6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B2230" w14:textId="6040BBE8" w:rsidR="002C0C20" w:rsidRDefault="002C0C20" w:rsidP="002C0C20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12.60</w:t>
            </w:r>
          </w:p>
        </w:tc>
      </w:tr>
      <w:tr w:rsidR="00D92666" w14:paraId="19F9F451" w14:textId="77777777" w:rsidTr="00847A68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792B8" w14:textId="4F5DBEAE" w:rsidR="00D92666" w:rsidRDefault="00D92666" w:rsidP="00D92666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08 August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F473D5" w14:textId="6E3E97A4" w:rsidR="00D92666" w:rsidRPr="00D24F21" w:rsidRDefault="00D24F21" w:rsidP="00D926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5"/>
                <w:szCs w:val="15"/>
                <w:lang w:eastAsia="en-GB"/>
              </w:rPr>
            </w:pPr>
            <w:r w:rsidRPr="00D24F21">
              <w:rPr>
                <w:rFonts w:ascii="Arial-BoldMT" w:hAnsi="Arial-BoldMT"/>
                <w:color w:val="000000" w:themeColor="text1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0CAE29" w14:textId="2F2CC222" w:rsidR="00D92666" w:rsidRPr="00D24F21" w:rsidRDefault="00D24F21" w:rsidP="00D926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5"/>
                <w:szCs w:val="15"/>
                <w:lang w:eastAsia="en-GB"/>
              </w:rPr>
            </w:pPr>
            <w:r w:rsidRPr="00D24F21">
              <w:rPr>
                <w:rFonts w:ascii="Arial-BoldMT" w:hAnsi="Arial-BoldMT"/>
                <w:color w:val="000000" w:themeColor="text1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2376E" w14:textId="77777777" w:rsidR="00D92666" w:rsidRDefault="00D92666" w:rsidP="00D92666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55D50" w14:textId="77777777" w:rsidR="00D92666" w:rsidRDefault="00D92666" w:rsidP="00D92666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9A48C" w14:textId="77777777" w:rsidR="00D92666" w:rsidRDefault="00D92666" w:rsidP="00D92666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A6A93" w14:textId="13E77929" w:rsidR="00D92666" w:rsidRDefault="00D92666" w:rsidP="00D92666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74977" w14:textId="1AB51383" w:rsidR="00D92666" w:rsidRDefault="00D92666" w:rsidP="00D92666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arking £3.6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A3FAE" w14:textId="2CEFAA2C" w:rsidR="00D92666" w:rsidRDefault="00D92666" w:rsidP="00D92666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3.60</w:t>
            </w:r>
          </w:p>
        </w:tc>
      </w:tr>
      <w:tr w:rsidR="00D92666" w14:paraId="3ED6AB06" w14:textId="77777777" w:rsidTr="00847A68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E95E1" w14:textId="23E36B2B" w:rsidR="00D92666" w:rsidRDefault="00D92666" w:rsidP="00D92666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0 Octo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689309" w14:textId="0AEE87F2" w:rsidR="00D92666" w:rsidRPr="00D24F21" w:rsidRDefault="00D24F21" w:rsidP="00D926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5"/>
                <w:szCs w:val="15"/>
                <w:lang w:eastAsia="en-GB"/>
              </w:rPr>
            </w:pPr>
            <w:r w:rsidRPr="00D24F21">
              <w:rPr>
                <w:rFonts w:ascii="Arial-BoldMT" w:hAnsi="Arial-BoldMT"/>
                <w:color w:val="000000" w:themeColor="text1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DD7FE2" w14:textId="7E8C8677" w:rsidR="00D92666" w:rsidRPr="00D24F21" w:rsidRDefault="00D24F21" w:rsidP="00D926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5"/>
                <w:szCs w:val="15"/>
                <w:lang w:eastAsia="en-GB"/>
              </w:rPr>
            </w:pPr>
            <w:r w:rsidRPr="00D24F21">
              <w:rPr>
                <w:rFonts w:ascii="Arial-BoldMT" w:hAnsi="Arial-BoldMT"/>
                <w:color w:val="000000" w:themeColor="text1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FE31C" w14:textId="77777777" w:rsidR="00D92666" w:rsidRDefault="00D92666" w:rsidP="00D92666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8731F" w14:textId="77777777" w:rsidR="00D92666" w:rsidRDefault="00D92666" w:rsidP="00D92666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5772E" w14:textId="77777777" w:rsidR="00D92666" w:rsidRDefault="00D92666" w:rsidP="00D92666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9F090" w14:textId="28BD83CE" w:rsidR="00D92666" w:rsidRDefault="00D92666" w:rsidP="00D92666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E776A" w14:textId="7375CEF5" w:rsidR="00D92666" w:rsidRDefault="00D92666" w:rsidP="00D92666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arking £7.95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7F2B3" w14:textId="7D58E8BA" w:rsidR="00D92666" w:rsidRDefault="00D92666" w:rsidP="00D92666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7.95</w:t>
            </w:r>
          </w:p>
        </w:tc>
      </w:tr>
    </w:tbl>
    <w:p w14:paraId="4D324089" w14:textId="77777777" w:rsidR="00806305" w:rsidRDefault="00806305" w:rsidP="00806305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Accommodation) – </w:t>
      </w:r>
      <w:r>
        <w:rPr>
          <w:rFonts w:ascii="Arial-BoldMT" w:hAnsi="Arial-BoldMT" w:cs="Arial-BoldMT"/>
          <w:bCs/>
          <w:sz w:val="15"/>
          <w:szCs w:val="15"/>
        </w:rPr>
        <w:t>No claims for this period</w:t>
      </w:r>
    </w:p>
    <w:p w14:paraId="60504FFD" w14:textId="77777777" w:rsidR="00806305" w:rsidRDefault="00806305" w:rsidP="00806305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7F950E8B" w14:textId="77777777" w:rsidR="002A5C6A" w:rsidRDefault="002A5C6A" w:rsidP="002A5C6A">
      <w:pPr>
        <w:autoSpaceDE w:val="0"/>
        <w:spacing w:after="0" w:line="240" w:lineRule="auto"/>
      </w:pPr>
    </w:p>
    <w:bookmarkEnd w:id="4"/>
    <w:p w14:paraId="5F0418B7" w14:textId="77777777" w:rsidR="00D92666" w:rsidRDefault="00D9266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45BF9E9" w14:textId="78C840D9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t xml:space="preserve">Alison O’Brien  </w:t>
      </w:r>
    </w:p>
    <w:p w14:paraId="278F2C99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>Associate Director of Operations -</w:t>
      </w:r>
      <w:r>
        <w:rPr>
          <w:rFonts w:ascii="Arial-BoldMT" w:hAnsi="Arial-BoldMT" w:cs="Arial-BoldMT"/>
          <w:bCs/>
          <w:sz w:val="15"/>
          <w:szCs w:val="15"/>
        </w:rPr>
        <w:t>Total claims for this period:</w:t>
      </w:r>
    </w:p>
    <w:p w14:paraId="39FD03FF" w14:textId="77777777" w:rsidR="007C2204" w:rsidRDefault="007C2204" w:rsidP="007C2204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3A8F33B1" w14:textId="795180FD" w:rsidR="007C2204" w:rsidRDefault="007C2204" w:rsidP="007C2204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>
        <w:rPr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9D5C9E">
        <w:rPr>
          <w:rFonts w:ascii="Arial-BoldMT" w:hAnsi="Arial-BoldMT" w:cs="Arial-BoldMT"/>
          <w:sz w:val="15"/>
          <w:szCs w:val="15"/>
        </w:rPr>
        <w:t>43.60</w:t>
      </w:r>
    </w:p>
    <w:p w14:paraId="0D3B09D8" w14:textId="77777777" w:rsidR="007C2204" w:rsidRDefault="007C2204" w:rsidP="007C2204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</w:p>
    <w:p w14:paraId="2CF56209" w14:textId="0E20AC89" w:rsidR="007C2204" w:rsidRDefault="007C2204" w:rsidP="007C2204">
      <w:pPr>
        <w:autoSpaceDE w:val="0"/>
        <w:spacing w:after="0" w:line="240" w:lineRule="auto"/>
        <w:ind w:left="2880"/>
      </w:pP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>
        <w:rPr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 xml:space="preserve"> £</w:t>
      </w:r>
      <w:r w:rsidR="009D5C9E">
        <w:rPr>
          <w:rFonts w:ascii="Arial-BoldMT" w:hAnsi="Arial-BoldMT" w:cs="Arial-BoldMT"/>
          <w:b/>
          <w:bCs/>
          <w:sz w:val="15"/>
          <w:szCs w:val="15"/>
        </w:rPr>
        <w:t>43.60</w:t>
      </w:r>
    </w:p>
    <w:p w14:paraId="5CBEC072" w14:textId="77777777" w:rsidR="007C2204" w:rsidRDefault="007C2204" w:rsidP="007C2204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CE9B2B4" w14:textId="77777777" w:rsidR="007C2204" w:rsidRDefault="007C2204" w:rsidP="007C2204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199AFE68" w14:textId="1D73E2F7" w:rsidR="00A94123" w:rsidRDefault="00A94123" w:rsidP="00A94123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1063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127"/>
        <w:gridCol w:w="1710"/>
        <w:gridCol w:w="1545"/>
        <w:gridCol w:w="990"/>
        <w:gridCol w:w="990"/>
        <w:gridCol w:w="1560"/>
        <w:gridCol w:w="1710"/>
      </w:tblGrid>
      <w:tr w:rsidR="0070484F" w:rsidRPr="007C3505" w14:paraId="50FBB9C3" w14:textId="77777777" w:rsidTr="0070484F">
        <w:tc>
          <w:tcPr>
            <w:tcW w:w="2127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80BDD" w14:textId="77777777" w:rsidR="0070484F" w:rsidRPr="007C3505" w:rsidRDefault="0070484F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C0429" w14:textId="77777777" w:rsidR="0070484F" w:rsidRPr="007C3505" w:rsidRDefault="0070484F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48881CC" w14:textId="77777777" w:rsidR="0070484F" w:rsidRPr="007C3505" w:rsidRDefault="0070484F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82DFA" w14:textId="77777777" w:rsidR="0070484F" w:rsidRPr="007C3505" w:rsidRDefault="0070484F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89282" w14:textId="77777777" w:rsidR="0070484F" w:rsidRPr="007C3505" w:rsidRDefault="0070484F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E595208" w14:textId="77777777" w:rsidR="0070484F" w:rsidRPr="007C3505" w:rsidRDefault="0070484F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3ACB759" w14:textId="77777777" w:rsidR="0070484F" w:rsidRPr="007C3505" w:rsidRDefault="0070484F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02C53E" w14:textId="77777777" w:rsidR="0070484F" w:rsidRPr="007C3505" w:rsidRDefault="0070484F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955DBA7" w14:textId="77777777" w:rsidR="0070484F" w:rsidRPr="007C3505" w:rsidRDefault="0070484F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DD86085" w14:textId="77777777" w:rsidR="0070484F" w:rsidRPr="007C3505" w:rsidRDefault="0070484F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70484F" w:rsidRPr="007C3505" w14:paraId="4BA6A1F6" w14:textId="77777777" w:rsidTr="0070484F">
        <w:tc>
          <w:tcPr>
            <w:tcW w:w="2127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259CF" w14:textId="77777777" w:rsidR="0070484F" w:rsidRPr="007C3505" w:rsidRDefault="0070484F" w:rsidP="002D3D64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0C5096" w14:textId="77777777" w:rsidR="0070484F" w:rsidRPr="007C3505" w:rsidRDefault="0070484F" w:rsidP="002D3D64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C6409" w14:textId="77777777" w:rsidR="0070484F" w:rsidRPr="007C3505" w:rsidRDefault="0070484F" w:rsidP="002D3D64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66311" w14:textId="77777777" w:rsidR="0070484F" w:rsidRPr="007C3505" w:rsidRDefault="0070484F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36D0E" w14:textId="77777777" w:rsidR="0070484F" w:rsidRPr="007C3505" w:rsidRDefault="0070484F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B5886" w14:textId="77777777" w:rsidR="0070484F" w:rsidRPr="007C3505" w:rsidRDefault="0070484F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DFED7E" w14:textId="77777777" w:rsidR="0070484F" w:rsidRPr="007C3505" w:rsidRDefault="0070484F" w:rsidP="002D3D6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70484F" w:rsidRPr="00682F14" w14:paraId="5DA123D4" w14:textId="77777777" w:rsidTr="0070484F"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03421" w14:textId="77777777" w:rsidR="0070484F" w:rsidRPr="00682F14" w:rsidRDefault="0070484F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8 Nov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CC70E" w14:textId="77777777" w:rsidR="0070484F" w:rsidRPr="009B4FFA" w:rsidRDefault="0070484F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9B4FF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eed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D419A" w14:textId="62ADBBA0" w:rsidR="0070484F" w:rsidRPr="009B4FFA" w:rsidRDefault="00F664BD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9B4FF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A586F" w14:textId="77777777" w:rsidR="0070484F" w:rsidRPr="00682F14" w:rsidRDefault="0070484F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F699A" w14:textId="77777777" w:rsidR="0070484F" w:rsidRPr="00682F14" w:rsidRDefault="0070484F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4.05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2F32B" w14:textId="77777777" w:rsidR="0070484F" w:rsidRPr="00682F14" w:rsidRDefault="0070484F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77144" w14:textId="77777777" w:rsidR="0070484F" w:rsidRPr="00682F14" w:rsidRDefault="0070484F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4.05</w:t>
            </w:r>
          </w:p>
        </w:tc>
      </w:tr>
      <w:tr w:rsidR="0070484F" w14:paraId="5C0E11AF" w14:textId="77777777" w:rsidTr="0070484F"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86BF6" w14:textId="77777777" w:rsidR="0070484F" w:rsidRDefault="0070484F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8 Nov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27E15" w14:textId="77777777" w:rsidR="0070484F" w:rsidRPr="009B4FFA" w:rsidRDefault="0070484F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9B4FF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Durham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BAA92" w14:textId="285E3A99" w:rsidR="0070484F" w:rsidRPr="009B4FFA" w:rsidRDefault="00F664BD" w:rsidP="002D3D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9B4FF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B6CB1" w14:textId="77777777" w:rsidR="0070484F" w:rsidRPr="00682F14" w:rsidRDefault="0070484F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5B159" w14:textId="77777777" w:rsidR="0070484F" w:rsidRPr="00682F14" w:rsidRDefault="0070484F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.55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15E27" w14:textId="77777777" w:rsidR="0070484F" w:rsidRDefault="0070484F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5C832" w14:textId="77777777" w:rsidR="0070484F" w:rsidRDefault="0070484F" w:rsidP="002D3D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.55</w:t>
            </w:r>
          </w:p>
        </w:tc>
      </w:tr>
    </w:tbl>
    <w:p w14:paraId="0DF1D933" w14:textId="77777777" w:rsidR="007C2204" w:rsidRDefault="007C2204" w:rsidP="007C2204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4D46D744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</w:p>
    <w:p w14:paraId="597027C8" w14:textId="77777777" w:rsidR="007E6B6A" w:rsidRDefault="007E6B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2FBCB15" w14:textId="77777777" w:rsidR="007E6B6A" w:rsidRDefault="007E6B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6505A2D" w14:textId="77777777" w:rsidR="007E6B6A" w:rsidRDefault="007E6B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B419775" w14:textId="77777777" w:rsidR="007E6B6A" w:rsidRDefault="007E6B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40EC61E" w14:textId="77777777" w:rsidR="007E6B6A" w:rsidRDefault="007E6B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0DE256A" w14:textId="77777777" w:rsidR="007E6B6A" w:rsidRDefault="007E6B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5988532" w14:textId="1FA4065D" w:rsidR="007E6B6A" w:rsidRDefault="007E6B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294E6D6" w14:textId="5568A3C4" w:rsidR="00EC2E0B" w:rsidRDefault="00EC2E0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EC68925" w14:textId="454E3D75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lastRenderedPageBreak/>
        <w:t xml:space="preserve">Dan Britton </w:t>
      </w:r>
    </w:p>
    <w:p w14:paraId="61882735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>Associate Director of Operations -</w:t>
      </w:r>
      <w:r>
        <w:rPr>
          <w:rFonts w:ascii="Arial-BoldMT" w:hAnsi="Arial-BoldMT" w:cs="Arial-BoldMT"/>
          <w:bCs/>
          <w:sz w:val="15"/>
          <w:szCs w:val="15"/>
        </w:rPr>
        <w:t>Total claims for this period:</w:t>
      </w:r>
    </w:p>
    <w:p w14:paraId="793F9290" w14:textId="77777777" w:rsidR="0057612F" w:rsidRDefault="0057612F" w:rsidP="0057612F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16E6A629" w14:textId="77777777" w:rsidR="0057612F" w:rsidRDefault="0057612F" w:rsidP="0057612F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>
        <w:rPr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5C7B873B" w14:textId="77777777" w:rsidR="0057612F" w:rsidRDefault="0057612F" w:rsidP="0057612F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</w:p>
    <w:p w14:paraId="09FFD2C1" w14:textId="77777777" w:rsidR="0057612F" w:rsidRDefault="0057612F" w:rsidP="0057612F">
      <w:pPr>
        <w:autoSpaceDE w:val="0"/>
        <w:spacing w:after="0" w:line="240" w:lineRule="auto"/>
        <w:ind w:left="2880"/>
      </w:pP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>
        <w:rPr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 xml:space="preserve"> £0</w:t>
      </w:r>
    </w:p>
    <w:p w14:paraId="577B3BF0" w14:textId="77777777" w:rsidR="00C51EF2" w:rsidRDefault="00C51EF2" w:rsidP="0057612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E5D2509" w14:textId="7432AF47" w:rsidR="0057612F" w:rsidRDefault="0057612F" w:rsidP="0057612F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266295CD" w14:textId="77777777" w:rsidR="0057612F" w:rsidRDefault="0057612F" w:rsidP="0057612F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Accommodation) </w:t>
      </w:r>
      <w:r>
        <w:rPr>
          <w:rFonts w:ascii="Arial-BoldMT" w:hAnsi="Arial-BoldMT" w:cs="Arial-BoldMT"/>
          <w:sz w:val="15"/>
          <w:szCs w:val="15"/>
        </w:rPr>
        <w:t xml:space="preserve">– </w:t>
      </w:r>
      <w:r>
        <w:rPr>
          <w:rFonts w:ascii="Arial-BoldMT" w:hAnsi="Arial-BoldMT" w:cs="Arial-BoldMT"/>
          <w:bCs/>
          <w:sz w:val="15"/>
          <w:szCs w:val="15"/>
        </w:rPr>
        <w:t>No claims for this period</w:t>
      </w:r>
    </w:p>
    <w:p w14:paraId="02CB11BF" w14:textId="05A97DE2" w:rsidR="0057612F" w:rsidRDefault="0057612F" w:rsidP="0057612F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6E891BF6" w14:textId="77777777" w:rsidR="0069240E" w:rsidRPr="00793E54" w:rsidRDefault="0069240E" w:rsidP="0057612F">
      <w:pPr>
        <w:autoSpaceDE w:val="0"/>
        <w:spacing w:after="0" w:line="240" w:lineRule="auto"/>
        <w:rPr>
          <w:rFonts w:ascii="Arial-BoldMT" w:hAnsi="Arial-BoldMT" w:cs="Arial-BoldMT"/>
          <w:b/>
          <w:sz w:val="16"/>
          <w:szCs w:val="16"/>
        </w:rPr>
      </w:pPr>
    </w:p>
    <w:p w14:paraId="75A3979E" w14:textId="77777777" w:rsidR="001F1319" w:rsidRDefault="001F1319" w:rsidP="001F1319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</w:p>
    <w:p w14:paraId="1FFC841B" w14:textId="77777777" w:rsidR="001F1319" w:rsidRDefault="001F1319" w:rsidP="001F1319">
      <w:pPr>
        <w:autoSpaceDE w:val="0"/>
        <w:spacing w:after="0" w:line="240" w:lineRule="auto"/>
        <w:rPr>
          <w:rFonts w:ascii="Arial" w:hAnsi="Arial" w:cs="Arial"/>
          <w:b/>
          <w:bCs/>
          <w:color w:val="0071C7"/>
          <w:sz w:val="15"/>
          <w:szCs w:val="15"/>
          <w:u w:val="single"/>
        </w:rPr>
      </w:pPr>
      <w:r>
        <w:rPr>
          <w:rFonts w:ascii="Arial" w:hAnsi="Arial" w:cs="Arial"/>
          <w:b/>
          <w:bCs/>
          <w:color w:val="0071C7"/>
          <w:sz w:val="15"/>
          <w:szCs w:val="15"/>
          <w:u w:val="single"/>
        </w:rPr>
        <w:t>2. Gifts/ Hospitality</w:t>
      </w:r>
      <w:bookmarkStart w:id="5" w:name="_Hlk116912062"/>
    </w:p>
    <w:p w14:paraId="3564D574" w14:textId="77777777" w:rsidR="001F1319" w:rsidRDefault="001F1319" w:rsidP="001F1319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</w:p>
    <w:tbl>
      <w:tblPr>
        <w:tblW w:w="14066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324"/>
        <w:gridCol w:w="1961"/>
        <w:gridCol w:w="2688"/>
        <w:gridCol w:w="2325"/>
        <w:gridCol w:w="2325"/>
        <w:gridCol w:w="2443"/>
      </w:tblGrid>
      <w:tr w:rsidR="001F1319" w14:paraId="5E962591" w14:textId="77777777" w:rsidTr="003629F1">
        <w:tc>
          <w:tcPr>
            <w:tcW w:w="2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5D8E37" w14:textId="77777777" w:rsidR="001F1319" w:rsidRDefault="001F1319" w:rsidP="003629F1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Name </w:t>
            </w:r>
          </w:p>
        </w:tc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25D455" w14:textId="77777777" w:rsidR="001F1319" w:rsidRDefault="001F1319" w:rsidP="003629F1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osition </w:t>
            </w:r>
          </w:p>
        </w:tc>
        <w:tc>
          <w:tcPr>
            <w:tcW w:w="2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4FA091" w14:textId="77777777" w:rsidR="001F1319" w:rsidRDefault="001F1319" w:rsidP="003629F1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ate received 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CF8C6D" w14:textId="77777777" w:rsidR="001F1319" w:rsidRDefault="001F1319" w:rsidP="003629F1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Value where known (or estimated)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4B22D1" w14:textId="77777777" w:rsidR="001F1319" w:rsidRDefault="001F1319" w:rsidP="003629F1">
            <w:pPr>
              <w:spacing w:before="100" w:after="0" w:line="240" w:lineRule="auto"/>
              <w:ind w:left="-57" w:right="-57"/>
            </w:pPr>
            <w:r>
              <w:rPr>
                <w:rFonts w:ascii="Arial" w:hAnsi="Arial" w:cs="Arial"/>
                <w:sz w:val="16"/>
                <w:szCs w:val="16"/>
              </w:rPr>
              <w:t>Provider</w:t>
            </w:r>
          </w:p>
        </w:tc>
        <w:tc>
          <w:tcPr>
            <w:tcW w:w="2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837116" w14:textId="77777777" w:rsidR="001F1319" w:rsidRDefault="001F1319" w:rsidP="003629F1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etails/Background</w:t>
            </w:r>
          </w:p>
        </w:tc>
      </w:tr>
      <w:tr w:rsidR="001F1319" w14:paraId="7FDE8EBB" w14:textId="77777777" w:rsidTr="0093056C">
        <w:tc>
          <w:tcPr>
            <w:tcW w:w="2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2C1DF1" w14:textId="2C023569" w:rsidR="001F1319" w:rsidRDefault="00410CEB" w:rsidP="003629F1">
            <w:pPr>
              <w:autoSpaceDE w:val="0"/>
              <w:spacing w:after="0" w:line="240" w:lineRule="auto"/>
              <w:rPr>
                <w:rFonts w:ascii="Arial-BoldMT" w:hAnsi="Arial-BoldMT" w:cs="Arial-BoldMT"/>
                <w:b/>
                <w:bCs/>
                <w:sz w:val="15"/>
                <w:szCs w:val="15"/>
              </w:rPr>
            </w:pPr>
            <w:r>
              <w:rPr>
                <w:rFonts w:ascii="Arial-BoldMT" w:hAnsi="Arial-BoldMT" w:cs="Arial-BoldMT"/>
                <w:b/>
                <w:bCs/>
                <w:sz w:val="15"/>
                <w:szCs w:val="15"/>
              </w:rPr>
              <w:t>None</w:t>
            </w:r>
          </w:p>
          <w:p w14:paraId="54858077" w14:textId="3C9575A6" w:rsidR="001F1319" w:rsidRPr="0093056C" w:rsidRDefault="001F1319" w:rsidP="003629F1">
            <w:pPr>
              <w:autoSpaceDE w:val="0"/>
              <w:spacing w:after="0" w:line="240" w:lineRule="auto"/>
              <w:rPr>
                <w:rFonts w:ascii="Arial-BoldMT" w:hAnsi="Arial-BoldMT" w:cs="Arial-BoldMT"/>
                <w:b/>
                <w:bCs/>
                <w:sz w:val="15"/>
                <w:szCs w:val="15"/>
                <w:highlight w:val="yellow"/>
              </w:rPr>
            </w:pPr>
          </w:p>
          <w:p w14:paraId="209E2DDF" w14:textId="77777777" w:rsidR="001F1319" w:rsidRPr="0093056C" w:rsidRDefault="001F1319" w:rsidP="003629F1">
            <w:pPr>
              <w:spacing w:before="100" w:after="0" w:line="240" w:lineRule="auto"/>
              <w:ind w:left="-57" w:right="-57"/>
              <w:rPr>
                <w:highlight w:val="yellow"/>
              </w:rPr>
            </w:pPr>
          </w:p>
        </w:tc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42771E" w14:textId="77777777" w:rsidR="00410CEB" w:rsidRDefault="00410CEB" w:rsidP="00410CEB">
            <w:pPr>
              <w:autoSpaceDE w:val="0"/>
              <w:spacing w:after="0" w:line="240" w:lineRule="auto"/>
              <w:rPr>
                <w:rFonts w:ascii="Arial-BoldMT" w:hAnsi="Arial-BoldMT" w:cs="Arial-BoldMT"/>
                <w:b/>
                <w:bCs/>
                <w:sz w:val="15"/>
                <w:szCs w:val="15"/>
              </w:rPr>
            </w:pPr>
            <w:r>
              <w:rPr>
                <w:rFonts w:ascii="Arial-BoldMT" w:hAnsi="Arial-BoldMT" w:cs="Arial-BoldMT"/>
                <w:b/>
                <w:bCs/>
                <w:sz w:val="15"/>
                <w:szCs w:val="15"/>
              </w:rPr>
              <w:t>None</w:t>
            </w:r>
          </w:p>
          <w:p w14:paraId="6F529947" w14:textId="4CCF402A" w:rsidR="001F1319" w:rsidRPr="0093056C" w:rsidRDefault="001F1319" w:rsidP="003629F1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2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E06BCE" w14:textId="77777777" w:rsidR="00410CEB" w:rsidRDefault="00410CEB" w:rsidP="00410CEB">
            <w:pPr>
              <w:autoSpaceDE w:val="0"/>
              <w:spacing w:after="0" w:line="240" w:lineRule="auto"/>
              <w:rPr>
                <w:rFonts w:ascii="Arial-BoldMT" w:hAnsi="Arial-BoldMT" w:cs="Arial-BoldMT"/>
                <w:b/>
                <w:bCs/>
                <w:sz w:val="15"/>
                <w:szCs w:val="15"/>
              </w:rPr>
            </w:pPr>
            <w:r>
              <w:rPr>
                <w:rFonts w:ascii="Arial-BoldMT" w:hAnsi="Arial-BoldMT" w:cs="Arial-BoldMT"/>
                <w:b/>
                <w:bCs/>
                <w:sz w:val="15"/>
                <w:szCs w:val="15"/>
              </w:rPr>
              <w:t>None</w:t>
            </w:r>
          </w:p>
          <w:p w14:paraId="4ECF2DC1" w14:textId="45DD6373" w:rsidR="001F1319" w:rsidRPr="0093056C" w:rsidRDefault="001F1319" w:rsidP="003629F1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947043" w14:textId="77777777" w:rsidR="00410CEB" w:rsidRDefault="00410CEB" w:rsidP="00410CEB">
            <w:pPr>
              <w:autoSpaceDE w:val="0"/>
              <w:spacing w:after="0" w:line="240" w:lineRule="auto"/>
              <w:rPr>
                <w:rFonts w:ascii="Arial-BoldMT" w:hAnsi="Arial-BoldMT" w:cs="Arial-BoldMT"/>
                <w:b/>
                <w:bCs/>
                <w:sz w:val="15"/>
                <w:szCs w:val="15"/>
              </w:rPr>
            </w:pPr>
            <w:r>
              <w:rPr>
                <w:rFonts w:ascii="Arial-BoldMT" w:hAnsi="Arial-BoldMT" w:cs="Arial-BoldMT"/>
                <w:b/>
                <w:bCs/>
                <w:sz w:val="15"/>
                <w:szCs w:val="15"/>
              </w:rPr>
              <w:t>None</w:t>
            </w:r>
          </w:p>
          <w:p w14:paraId="7D1B33C7" w14:textId="593D0499" w:rsidR="001F1319" w:rsidRPr="0093056C" w:rsidRDefault="001F1319" w:rsidP="003629F1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A39D8B" w14:textId="77777777" w:rsidR="00410CEB" w:rsidRDefault="00410CEB" w:rsidP="00410CEB">
            <w:pPr>
              <w:autoSpaceDE w:val="0"/>
              <w:spacing w:after="0" w:line="240" w:lineRule="auto"/>
              <w:rPr>
                <w:rFonts w:ascii="Arial-BoldMT" w:hAnsi="Arial-BoldMT" w:cs="Arial-BoldMT"/>
                <w:b/>
                <w:bCs/>
                <w:sz w:val="15"/>
                <w:szCs w:val="15"/>
              </w:rPr>
            </w:pPr>
            <w:r>
              <w:rPr>
                <w:rFonts w:ascii="Arial-BoldMT" w:hAnsi="Arial-BoldMT" w:cs="Arial-BoldMT"/>
                <w:b/>
                <w:bCs/>
                <w:sz w:val="15"/>
                <w:szCs w:val="15"/>
              </w:rPr>
              <w:t>None</w:t>
            </w:r>
          </w:p>
          <w:p w14:paraId="179E645D" w14:textId="14E648E9" w:rsidR="001F1319" w:rsidRPr="0093056C" w:rsidRDefault="001F1319" w:rsidP="003629F1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2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FCA38" w14:textId="77777777" w:rsidR="00410CEB" w:rsidRDefault="00410CEB" w:rsidP="00410CEB">
            <w:pPr>
              <w:autoSpaceDE w:val="0"/>
              <w:spacing w:after="0" w:line="240" w:lineRule="auto"/>
              <w:rPr>
                <w:rFonts w:ascii="Arial-BoldMT" w:hAnsi="Arial-BoldMT" w:cs="Arial-BoldMT"/>
                <w:b/>
                <w:bCs/>
                <w:sz w:val="15"/>
                <w:szCs w:val="15"/>
              </w:rPr>
            </w:pPr>
            <w:r>
              <w:rPr>
                <w:rFonts w:ascii="Arial-BoldMT" w:hAnsi="Arial-BoldMT" w:cs="Arial-BoldMT"/>
                <w:b/>
                <w:bCs/>
                <w:sz w:val="15"/>
                <w:szCs w:val="15"/>
              </w:rPr>
              <w:t>None</w:t>
            </w:r>
          </w:p>
          <w:p w14:paraId="327CFC0F" w14:textId="6187D8A0" w:rsidR="001F1319" w:rsidRDefault="001F1319" w:rsidP="003629F1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6"/>
                <w:szCs w:val="16"/>
              </w:rPr>
            </w:pPr>
          </w:p>
        </w:tc>
      </w:tr>
      <w:bookmarkEnd w:id="5"/>
    </w:tbl>
    <w:p w14:paraId="53A88AC0" w14:textId="77777777" w:rsidR="001F1319" w:rsidRDefault="001F1319" w:rsidP="001F1319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</w:p>
    <w:p w14:paraId="3FBD9DD7" w14:textId="00FB6A45" w:rsidR="00312390" w:rsidRDefault="00312390" w:rsidP="00312390">
      <w:pPr>
        <w:autoSpaceDE w:val="0"/>
        <w:autoSpaceDN w:val="0"/>
        <w:rPr>
          <w:rFonts w:ascii="Arial-BoldMT" w:hAnsi="Arial-BoldMT"/>
          <w:sz w:val="15"/>
          <w:szCs w:val="15"/>
        </w:rPr>
      </w:pPr>
    </w:p>
    <w:p w14:paraId="3957940E" w14:textId="77777777" w:rsidR="00312390" w:rsidRDefault="00312390" w:rsidP="0057612F">
      <w:pPr>
        <w:autoSpaceDE w:val="0"/>
        <w:spacing w:after="0" w:line="240" w:lineRule="auto"/>
      </w:pPr>
    </w:p>
    <w:p w14:paraId="6A87D206" w14:textId="77777777" w:rsidR="002A5C6A" w:rsidRDefault="002A5C6A" w:rsidP="002A5C6A">
      <w:pPr>
        <w:autoSpaceDE w:val="0"/>
        <w:spacing w:after="0" w:line="240" w:lineRule="auto"/>
      </w:pPr>
    </w:p>
    <w:p w14:paraId="77912943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  <w:bookmarkStart w:id="6" w:name="_Hlk115863802"/>
    </w:p>
    <w:bookmarkEnd w:id="6"/>
    <w:p w14:paraId="54CDB24A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</w:p>
    <w:p w14:paraId="5C582BB9" w14:textId="77777777" w:rsidR="00DA7BDD" w:rsidRPr="00ED4DA6" w:rsidRDefault="00DA7BDD" w:rsidP="002A5C6A">
      <w:pPr>
        <w:tabs>
          <w:tab w:val="left" w:pos="3984"/>
        </w:tabs>
        <w:jc w:val="center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</w:p>
    <w:sectPr w:rsidR="00DA7BDD" w:rsidRPr="00ED4DA6" w:rsidSect="0053593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AD2FBE" w14:textId="77777777" w:rsidR="007F5FEB" w:rsidRDefault="007F5FEB" w:rsidP="00543CB1">
      <w:pPr>
        <w:spacing w:after="0" w:line="240" w:lineRule="auto"/>
      </w:pPr>
      <w:r>
        <w:separator/>
      </w:r>
    </w:p>
  </w:endnote>
  <w:endnote w:type="continuationSeparator" w:id="0">
    <w:p w14:paraId="3AEEBD10" w14:textId="77777777" w:rsidR="007F5FEB" w:rsidRDefault="007F5FEB" w:rsidP="00543C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-BoldMT">
    <w:altName w:val="Arial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38450" w14:textId="77777777" w:rsidR="008D6166" w:rsidRDefault="008D61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F84FA" w14:textId="77777777" w:rsidR="008D6166" w:rsidRDefault="008D616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69B95" w14:textId="77777777" w:rsidR="008D6166" w:rsidRDefault="008D61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2EB832" w14:textId="77777777" w:rsidR="007F5FEB" w:rsidRDefault="007F5FEB" w:rsidP="00543CB1">
      <w:pPr>
        <w:spacing w:after="0" w:line="240" w:lineRule="auto"/>
      </w:pPr>
      <w:r>
        <w:separator/>
      </w:r>
    </w:p>
  </w:footnote>
  <w:footnote w:type="continuationSeparator" w:id="0">
    <w:p w14:paraId="45397668" w14:textId="77777777" w:rsidR="007F5FEB" w:rsidRDefault="007F5FEB" w:rsidP="00543C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A53E36" w14:textId="77777777" w:rsidR="008D6166" w:rsidRDefault="008D61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A48DEE" w14:textId="77777777" w:rsidR="008D6166" w:rsidRDefault="008D6166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6DF61CD8" wp14:editId="15BD8128">
          <wp:simplePos x="0" y="0"/>
          <wp:positionH relativeFrom="column">
            <wp:posOffset>-914400</wp:posOffset>
          </wp:positionH>
          <wp:positionV relativeFrom="paragraph">
            <wp:posOffset>-433070</wp:posOffset>
          </wp:positionV>
          <wp:extent cx="10680700" cy="1082675"/>
          <wp:effectExtent l="0" t="0" r="6350" b="3175"/>
          <wp:wrapTight wrapText="bothSides">
            <wp:wrapPolygon edited="0">
              <wp:start x="0" y="0"/>
              <wp:lineTo x="0" y="21283"/>
              <wp:lineTo x="21574" y="21283"/>
              <wp:lineTo x="21574" y="0"/>
              <wp:lineTo x="0" y="0"/>
            </wp:wrapPolygon>
          </wp:wrapTight>
          <wp:docPr id="4" name="Picture 4" descr="P:\07 Communications\Publications - Nicky\Identity and Branding\01.New artwork - 08.2016\01.Swish artwork - July 2016\Swish artwork - Jpgs\Corporate Swish A4 Landscape - To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P:\07 Communications\Publications - Nicky\Identity and Branding\01.New artwork - 08.2016\01.Swish artwork - July 2016\Swish artwork - Jpgs\Corporate Swish A4 Landscape - Top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80700" cy="1082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F5C011" w14:textId="77777777" w:rsidR="008D6166" w:rsidRDefault="008D616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tjAzNzQ3Nba0MDJV0lEKTi0uzszPAykwtKgFAK5y9X4tAAAA"/>
    <w:docVar w:name="dgnword-docGUID" w:val="{5AFF012B-C028-4AD5-82B6-61FEF8A9F85E}"/>
    <w:docVar w:name="dgnword-eventsink" w:val="2719054004672"/>
  </w:docVars>
  <w:rsids>
    <w:rsidRoot w:val="00535936"/>
    <w:rsid w:val="00002975"/>
    <w:rsid w:val="000033C6"/>
    <w:rsid w:val="0000451E"/>
    <w:rsid w:val="000046B1"/>
    <w:rsid w:val="000048B4"/>
    <w:rsid w:val="00005DF8"/>
    <w:rsid w:val="00006374"/>
    <w:rsid w:val="00007509"/>
    <w:rsid w:val="00007BD8"/>
    <w:rsid w:val="0001187D"/>
    <w:rsid w:val="00012725"/>
    <w:rsid w:val="00015FB4"/>
    <w:rsid w:val="00020A12"/>
    <w:rsid w:val="00024039"/>
    <w:rsid w:val="00030659"/>
    <w:rsid w:val="00030AE9"/>
    <w:rsid w:val="0003127F"/>
    <w:rsid w:val="00034AFA"/>
    <w:rsid w:val="000357F4"/>
    <w:rsid w:val="00035DB1"/>
    <w:rsid w:val="00036655"/>
    <w:rsid w:val="00037B39"/>
    <w:rsid w:val="00040B79"/>
    <w:rsid w:val="000440CB"/>
    <w:rsid w:val="00044B7D"/>
    <w:rsid w:val="00045FE2"/>
    <w:rsid w:val="000472F1"/>
    <w:rsid w:val="00050DA0"/>
    <w:rsid w:val="00053860"/>
    <w:rsid w:val="00054CBA"/>
    <w:rsid w:val="00057EC9"/>
    <w:rsid w:val="00060F79"/>
    <w:rsid w:val="00062FC2"/>
    <w:rsid w:val="00064263"/>
    <w:rsid w:val="000652AA"/>
    <w:rsid w:val="000763DF"/>
    <w:rsid w:val="0008048C"/>
    <w:rsid w:val="00081706"/>
    <w:rsid w:val="00082E4B"/>
    <w:rsid w:val="00085A31"/>
    <w:rsid w:val="0008776F"/>
    <w:rsid w:val="00092C76"/>
    <w:rsid w:val="00093344"/>
    <w:rsid w:val="00094A95"/>
    <w:rsid w:val="000A2A8B"/>
    <w:rsid w:val="000A2C04"/>
    <w:rsid w:val="000A36F6"/>
    <w:rsid w:val="000A3AC9"/>
    <w:rsid w:val="000A4F65"/>
    <w:rsid w:val="000A5455"/>
    <w:rsid w:val="000A6BE8"/>
    <w:rsid w:val="000C0B33"/>
    <w:rsid w:val="000C0FE1"/>
    <w:rsid w:val="000C1A06"/>
    <w:rsid w:val="000C2D5C"/>
    <w:rsid w:val="000C6739"/>
    <w:rsid w:val="000C6964"/>
    <w:rsid w:val="000D143C"/>
    <w:rsid w:val="000D61DB"/>
    <w:rsid w:val="000D6ABF"/>
    <w:rsid w:val="000E15C2"/>
    <w:rsid w:val="000E264E"/>
    <w:rsid w:val="000E3061"/>
    <w:rsid w:val="000E4261"/>
    <w:rsid w:val="000E5604"/>
    <w:rsid w:val="000E5C86"/>
    <w:rsid w:val="000E63BC"/>
    <w:rsid w:val="000F0C0E"/>
    <w:rsid w:val="000F1AB0"/>
    <w:rsid w:val="000F3C50"/>
    <w:rsid w:val="000F78E8"/>
    <w:rsid w:val="00100CEC"/>
    <w:rsid w:val="00102D96"/>
    <w:rsid w:val="00102DBF"/>
    <w:rsid w:val="00105DB5"/>
    <w:rsid w:val="00106C14"/>
    <w:rsid w:val="00110A8D"/>
    <w:rsid w:val="00111131"/>
    <w:rsid w:val="00112CCD"/>
    <w:rsid w:val="00112F1B"/>
    <w:rsid w:val="0011449F"/>
    <w:rsid w:val="00114FB9"/>
    <w:rsid w:val="001157C8"/>
    <w:rsid w:val="00116329"/>
    <w:rsid w:val="001177BC"/>
    <w:rsid w:val="00123542"/>
    <w:rsid w:val="00125733"/>
    <w:rsid w:val="0012660D"/>
    <w:rsid w:val="0012732B"/>
    <w:rsid w:val="00132005"/>
    <w:rsid w:val="001325BB"/>
    <w:rsid w:val="0013658E"/>
    <w:rsid w:val="00136CB5"/>
    <w:rsid w:val="0013753B"/>
    <w:rsid w:val="00137B34"/>
    <w:rsid w:val="00142D0A"/>
    <w:rsid w:val="00142F33"/>
    <w:rsid w:val="00145C5F"/>
    <w:rsid w:val="00145F3C"/>
    <w:rsid w:val="0015284C"/>
    <w:rsid w:val="00155E2B"/>
    <w:rsid w:val="00157914"/>
    <w:rsid w:val="0015792D"/>
    <w:rsid w:val="001616C3"/>
    <w:rsid w:val="00162816"/>
    <w:rsid w:val="00165B32"/>
    <w:rsid w:val="00167CF3"/>
    <w:rsid w:val="00172947"/>
    <w:rsid w:val="0017327D"/>
    <w:rsid w:val="0017479D"/>
    <w:rsid w:val="00174F4B"/>
    <w:rsid w:val="00176D15"/>
    <w:rsid w:val="00180EC7"/>
    <w:rsid w:val="00183AD2"/>
    <w:rsid w:val="00183C20"/>
    <w:rsid w:val="0018786B"/>
    <w:rsid w:val="001915AF"/>
    <w:rsid w:val="001921D0"/>
    <w:rsid w:val="00192CFF"/>
    <w:rsid w:val="00194BFD"/>
    <w:rsid w:val="001956F2"/>
    <w:rsid w:val="001A0AF4"/>
    <w:rsid w:val="001A28FD"/>
    <w:rsid w:val="001A2F75"/>
    <w:rsid w:val="001A3641"/>
    <w:rsid w:val="001B50A0"/>
    <w:rsid w:val="001B51AA"/>
    <w:rsid w:val="001B741B"/>
    <w:rsid w:val="001B7E72"/>
    <w:rsid w:val="001C1A24"/>
    <w:rsid w:val="001C1DBF"/>
    <w:rsid w:val="001C5FB7"/>
    <w:rsid w:val="001D4668"/>
    <w:rsid w:val="001E4580"/>
    <w:rsid w:val="001E72C6"/>
    <w:rsid w:val="001F1319"/>
    <w:rsid w:val="001F3461"/>
    <w:rsid w:val="001F4501"/>
    <w:rsid w:val="001F4B69"/>
    <w:rsid w:val="001F57B8"/>
    <w:rsid w:val="002003B2"/>
    <w:rsid w:val="00201977"/>
    <w:rsid w:val="0020336A"/>
    <w:rsid w:val="00204591"/>
    <w:rsid w:val="00205412"/>
    <w:rsid w:val="0021220D"/>
    <w:rsid w:val="00216639"/>
    <w:rsid w:val="00216700"/>
    <w:rsid w:val="00217281"/>
    <w:rsid w:val="00217432"/>
    <w:rsid w:val="00217839"/>
    <w:rsid w:val="00220A9E"/>
    <w:rsid w:val="00222750"/>
    <w:rsid w:val="00235633"/>
    <w:rsid w:val="00242381"/>
    <w:rsid w:val="00243179"/>
    <w:rsid w:val="00246622"/>
    <w:rsid w:val="00246BDA"/>
    <w:rsid w:val="002503D5"/>
    <w:rsid w:val="002506CA"/>
    <w:rsid w:val="00254764"/>
    <w:rsid w:val="002551D7"/>
    <w:rsid w:val="002557A2"/>
    <w:rsid w:val="0026083D"/>
    <w:rsid w:val="00262008"/>
    <w:rsid w:val="00262366"/>
    <w:rsid w:val="0026626F"/>
    <w:rsid w:val="00266861"/>
    <w:rsid w:val="002702C4"/>
    <w:rsid w:val="00272D55"/>
    <w:rsid w:val="0027501A"/>
    <w:rsid w:val="00281062"/>
    <w:rsid w:val="00282B40"/>
    <w:rsid w:val="00290430"/>
    <w:rsid w:val="002922C4"/>
    <w:rsid w:val="00292D5D"/>
    <w:rsid w:val="00296411"/>
    <w:rsid w:val="00297F40"/>
    <w:rsid w:val="002A14A3"/>
    <w:rsid w:val="002A44AD"/>
    <w:rsid w:val="002A5C6A"/>
    <w:rsid w:val="002A6D39"/>
    <w:rsid w:val="002B0347"/>
    <w:rsid w:val="002B7664"/>
    <w:rsid w:val="002B7D0C"/>
    <w:rsid w:val="002C068C"/>
    <w:rsid w:val="002C0C20"/>
    <w:rsid w:val="002C3C0E"/>
    <w:rsid w:val="002C48C9"/>
    <w:rsid w:val="002C7682"/>
    <w:rsid w:val="002D0DE6"/>
    <w:rsid w:val="002D1B9C"/>
    <w:rsid w:val="002D1F1F"/>
    <w:rsid w:val="002D2205"/>
    <w:rsid w:val="002E2514"/>
    <w:rsid w:val="002E479A"/>
    <w:rsid w:val="002E5CBD"/>
    <w:rsid w:val="002E6554"/>
    <w:rsid w:val="002E79BD"/>
    <w:rsid w:val="002F0C60"/>
    <w:rsid w:val="002F1B49"/>
    <w:rsid w:val="002F1FB3"/>
    <w:rsid w:val="002F2054"/>
    <w:rsid w:val="002F2A82"/>
    <w:rsid w:val="002F5D37"/>
    <w:rsid w:val="002F63D1"/>
    <w:rsid w:val="002F76B6"/>
    <w:rsid w:val="002F7FD3"/>
    <w:rsid w:val="003001E2"/>
    <w:rsid w:val="00305172"/>
    <w:rsid w:val="003074AD"/>
    <w:rsid w:val="00311E5C"/>
    <w:rsid w:val="00312390"/>
    <w:rsid w:val="003130C1"/>
    <w:rsid w:val="00313AD9"/>
    <w:rsid w:val="00314433"/>
    <w:rsid w:val="00315525"/>
    <w:rsid w:val="0031696D"/>
    <w:rsid w:val="003259E1"/>
    <w:rsid w:val="003262FC"/>
    <w:rsid w:val="0032794A"/>
    <w:rsid w:val="0033109F"/>
    <w:rsid w:val="00342AF5"/>
    <w:rsid w:val="00344360"/>
    <w:rsid w:val="003452BF"/>
    <w:rsid w:val="00346BFC"/>
    <w:rsid w:val="0035112B"/>
    <w:rsid w:val="00351E40"/>
    <w:rsid w:val="0035215D"/>
    <w:rsid w:val="003524B4"/>
    <w:rsid w:val="0035506A"/>
    <w:rsid w:val="00356422"/>
    <w:rsid w:val="00361991"/>
    <w:rsid w:val="00361BAA"/>
    <w:rsid w:val="003621D7"/>
    <w:rsid w:val="00367F50"/>
    <w:rsid w:val="00372736"/>
    <w:rsid w:val="003750B3"/>
    <w:rsid w:val="00375E8F"/>
    <w:rsid w:val="00377013"/>
    <w:rsid w:val="003824E9"/>
    <w:rsid w:val="0038421A"/>
    <w:rsid w:val="00386C44"/>
    <w:rsid w:val="003939C6"/>
    <w:rsid w:val="00395F01"/>
    <w:rsid w:val="003A0E4D"/>
    <w:rsid w:val="003A1A4B"/>
    <w:rsid w:val="003B34D6"/>
    <w:rsid w:val="003B4E74"/>
    <w:rsid w:val="003B5390"/>
    <w:rsid w:val="003B57B3"/>
    <w:rsid w:val="003C042A"/>
    <w:rsid w:val="003C1A4E"/>
    <w:rsid w:val="003C1BF0"/>
    <w:rsid w:val="003C1F7A"/>
    <w:rsid w:val="003C26E8"/>
    <w:rsid w:val="003C342E"/>
    <w:rsid w:val="003C7546"/>
    <w:rsid w:val="003C7DD1"/>
    <w:rsid w:val="003D343B"/>
    <w:rsid w:val="003D38BC"/>
    <w:rsid w:val="003D4F9D"/>
    <w:rsid w:val="003D6DDA"/>
    <w:rsid w:val="003D7D06"/>
    <w:rsid w:val="003E0507"/>
    <w:rsid w:val="003E15B5"/>
    <w:rsid w:val="003E36AF"/>
    <w:rsid w:val="003E57EC"/>
    <w:rsid w:val="003E6A64"/>
    <w:rsid w:val="003F0663"/>
    <w:rsid w:val="003F07A7"/>
    <w:rsid w:val="003F2F1E"/>
    <w:rsid w:val="003F3E56"/>
    <w:rsid w:val="004002EB"/>
    <w:rsid w:val="00400CF1"/>
    <w:rsid w:val="00405076"/>
    <w:rsid w:val="004075C5"/>
    <w:rsid w:val="00410711"/>
    <w:rsid w:val="00410C0E"/>
    <w:rsid w:val="00410CEB"/>
    <w:rsid w:val="0041284B"/>
    <w:rsid w:val="004223D3"/>
    <w:rsid w:val="004229BF"/>
    <w:rsid w:val="00424FDE"/>
    <w:rsid w:val="00427CAF"/>
    <w:rsid w:val="00431CBC"/>
    <w:rsid w:val="00433D07"/>
    <w:rsid w:val="004343EF"/>
    <w:rsid w:val="004348E1"/>
    <w:rsid w:val="00440F34"/>
    <w:rsid w:val="00442D34"/>
    <w:rsid w:val="00444670"/>
    <w:rsid w:val="00447BDE"/>
    <w:rsid w:val="00450F59"/>
    <w:rsid w:val="004540A3"/>
    <w:rsid w:val="00455675"/>
    <w:rsid w:val="00457887"/>
    <w:rsid w:val="004645EA"/>
    <w:rsid w:val="0046554A"/>
    <w:rsid w:val="00465DF7"/>
    <w:rsid w:val="00467E8B"/>
    <w:rsid w:val="00471E33"/>
    <w:rsid w:val="004729FF"/>
    <w:rsid w:val="004743F7"/>
    <w:rsid w:val="00475C4D"/>
    <w:rsid w:val="00477161"/>
    <w:rsid w:val="004775C6"/>
    <w:rsid w:val="00477B06"/>
    <w:rsid w:val="00482B48"/>
    <w:rsid w:val="0048447E"/>
    <w:rsid w:val="00484C6D"/>
    <w:rsid w:val="0048648A"/>
    <w:rsid w:val="00486980"/>
    <w:rsid w:val="00487EED"/>
    <w:rsid w:val="00491D9C"/>
    <w:rsid w:val="00491FE4"/>
    <w:rsid w:val="004934B6"/>
    <w:rsid w:val="00493A05"/>
    <w:rsid w:val="004943E7"/>
    <w:rsid w:val="004A0533"/>
    <w:rsid w:val="004A128B"/>
    <w:rsid w:val="004A19A1"/>
    <w:rsid w:val="004A1C93"/>
    <w:rsid w:val="004A23C8"/>
    <w:rsid w:val="004A27B3"/>
    <w:rsid w:val="004A3E19"/>
    <w:rsid w:val="004A686C"/>
    <w:rsid w:val="004B0280"/>
    <w:rsid w:val="004B05E0"/>
    <w:rsid w:val="004B33BD"/>
    <w:rsid w:val="004B4E76"/>
    <w:rsid w:val="004C10F7"/>
    <w:rsid w:val="004C201D"/>
    <w:rsid w:val="004C3B70"/>
    <w:rsid w:val="004C4604"/>
    <w:rsid w:val="004C51C3"/>
    <w:rsid w:val="004C56AF"/>
    <w:rsid w:val="004E093A"/>
    <w:rsid w:val="004E4059"/>
    <w:rsid w:val="004E436C"/>
    <w:rsid w:val="004E65D7"/>
    <w:rsid w:val="004E6756"/>
    <w:rsid w:val="004F1D77"/>
    <w:rsid w:val="004F3933"/>
    <w:rsid w:val="004F75B6"/>
    <w:rsid w:val="00501487"/>
    <w:rsid w:val="00503288"/>
    <w:rsid w:val="00504C31"/>
    <w:rsid w:val="005051EE"/>
    <w:rsid w:val="00506B86"/>
    <w:rsid w:val="005104FA"/>
    <w:rsid w:val="00510D1A"/>
    <w:rsid w:val="005115F0"/>
    <w:rsid w:val="00514D8A"/>
    <w:rsid w:val="00514DD5"/>
    <w:rsid w:val="0051527B"/>
    <w:rsid w:val="005154E8"/>
    <w:rsid w:val="00515FF3"/>
    <w:rsid w:val="0051697C"/>
    <w:rsid w:val="0052249C"/>
    <w:rsid w:val="00522A04"/>
    <w:rsid w:val="00523AFE"/>
    <w:rsid w:val="00523EBE"/>
    <w:rsid w:val="005246D8"/>
    <w:rsid w:val="00526C8E"/>
    <w:rsid w:val="00535936"/>
    <w:rsid w:val="005402C1"/>
    <w:rsid w:val="00543CB1"/>
    <w:rsid w:val="0054432B"/>
    <w:rsid w:val="00551496"/>
    <w:rsid w:val="00551CBD"/>
    <w:rsid w:val="00552E90"/>
    <w:rsid w:val="0055354A"/>
    <w:rsid w:val="0055402B"/>
    <w:rsid w:val="00556894"/>
    <w:rsid w:val="00557CB2"/>
    <w:rsid w:val="00560FBD"/>
    <w:rsid w:val="0056109C"/>
    <w:rsid w:val="00561EE2"/>
    <w:rsid w:val="005628F5"/>
    <w:rsid w:val="005656E9"/>
    <w:rsid w:val="00566B75"/>
    <w:rsid w:val="00566F20"/>
    <w:rsid w:val="00567593"/>
    <w:rsid w:val="0057301F"/>
    <w:rsid w:val="0057331E"/>
    <w:rsid w:val="005756CF"/>
    <w:rsid w:val="0057612F"/>
    <w:rsid w:val="00584E20"/>
    <w:rsid w:val="00587221"/>
    <w:rsid w:val="00591A37"/>
    <w:rsid w:val="00593626"/>
    <w:rsid w:val="00594FC2"/>
    <w:rsid w:val="00595B63"/>
    <w:rsid w:val="00597C00"/>
    <w:rsid w:val="005A203B"/>
    <w:rsid w:val="005A23F1"/>
    <w:rsid w:val="005A432B"/>
    <w:rsid w:val="005A4FBC"/>
    <w:rsid w:val="005A53B5"/>
    <w:rsid w:val="005A5897"/>
    <w:rsid w:val="005A5AFE"/>
    <w:rsid w:val="005A6F43"/>
    <w:rsid w:val="005A78BE"/>
    <w:rsid w:val="005B0383"/>
    <w:rsid w:val="005B237F"/>
    <w:rsid w:val="005B4D32"/>
    <w:rsid w:val="005B5482"/>
    <w:rsid w:val="005B6142"/>
    <w:rsid w:val="005B6DBE"/>
    <w:rsid w:val="005B7C37"/>
    <w:rsid w:val="005C0CF4"/>
    <w:rsid w:val="005C19AC"/>
    <w:rsid w:val="005C52DC"/>
    <w:rsid w:val="005C684C"/>
    <w:rsid w:val="005D033D"/>
    <w:rsid w:val="005D05C7"/>
    <w:rsid w:val="005D37F7"/>
    <w:rsid w:val="005D3F06"/>
    <w:rsid w:val="005D3F69"/>
    <w:rsid w:val="005D5071"/>
    <w:rsid w:val="005D507C"/>
    <w:rsid w:val="005D7E98"/>
    <w:rsid w:val="005E4633"/>
    <w:rsid w:val="005E5DD9"/>
    <w:rsid w:val="005E67FC"/>
    <w:rsid w:val="005E70FE"/>
    <w:rsid w:val="005F39C4"/>
    <w:rsid w:val="005F5144"/>
    <w:rsid w:val="005F53E2"/>
    <w:rsid w:val="005F6C24"/>
    <w:rsid w:val="005F7B7A"/>
    <w:rsid w:val="00602A8E"/>
    <w:rsid w:val="006072D9"/>
    <w:rsid w:val="00610552"/>
    <w:rsid w:val="006123E6"/>
    <w:rsid w:val="00612F84"/>
    <w:rsid w:val="00617DD3"/>
    <w:rsid w:val="00621C81"/>
    <w:rsid w:val="0062324A"/>
    <w:rsid w:val="00623A03"/>
    <w:rsid w:val="00624337"/>
    <w:rsid w:val="0062685B"/>
    <w:rsid w:val="00627095"/>
    <w:rsid w:val="00627BDD"/>
    <w:rsid w:val="00633893"/>
    <w:rsid w:val="0063455B"/>
    <w:rsid w:val="00634EE2"/>
    <w:rsid w:val="00635713"/>
    <w:rsid w:val="006409E0"/>
    <w:rsid w:val="00640C5B"/>
    <w:rsid w:val="00642959"/>
    <w:rsid w:val="00644222"/>
    <w:rsid w:val="00650012"/>
    <w:rsid w:val="00650966"/>
    <w:rsid w:val="00651290"/>
    <w:rsid w:val="00653798"/>
    <w:rsid w:val="006549B8"/>
    <w:rsid w:val="006565BA"/>
    <w:rsid w:val="00657945"/>
    <w:rsid w:val="0066059D"/>
    <w:rsid w:val="006607D8"/>
    <w:rsid w:val="0066367D"/>
    <w:rsid w:val="006653C6"/>
    <w:rsid w:val="00666C11"/>
    <w:rsid w:val="006731F3"/>
    <w:rsid w:val="00674830"/>
    <w:rsid w:val="00676CBC"/>
    <w:rsid w:val="00680846"/>
    <w:rsid w:val="006815DA"/>
    <w:rsid w:val="00683D78"/>
    <w:rsid w:val="0068610C"/>
    <w:rsid w:val="00686133"/>
    <w:rsid w:val="00691C22"/>
    <w:rsid w:val="0069240E"/>
    <w:rsid w:val="00695094"/>
    <w:rsid w:val="00697691"/>
    <w:rsid w:val="006A1C12"/>
    <w:rsid w:val="006A2B00"/>
    <w:rsid w:val="006A2B06"/>
    <w:rsid w:val="006A4A7C"/>
    <w:rsid w:val="006A6287"/>
    <w:rsid w:val="006B2E66"/>
    <w:rsid w:val="006C1B4C"/>
    <w:rsid w:val="006C631D"/>
    <w:rsid w:val="006C653D"/>
    <w:rsid w:val="006D009E"/>
    <w:rsid w:val="006D2E3F"/>
    <w:rsid w:val="006E12C8"/>
    <w:rsid w:val="006E4CDA"/>
    <w:rsid w:val="006E535D"/>
    <w:rsid w:val="006E65ED"/>
    <w:rsid w:val="006E7CA4"/>
    <w:rsid w:val="006F296D"/>
    <w:rsid w:val="006F35C5"/>
    <w:rsid w:val="006F3F39"/>
    <w:rsid w:val="0070484F"/>
    <w:rsid w:val="00704BC4"/>
    <w:rsid w:val="00706C93"/>
    <w:rsid w:val="0070746C"/>
    <w:rsid w:val="00713E21"/>
    <w:rsid w:val="00714409"/>
    <w:rsid w:val="007162D0"/>
    <w:rsid w:val="00720435"/>
    <w:rsid w:val="007236F2"/>
    <w:rsid w:val="007243A8"/>
    <w:rsid w:val="007251ED"/>
    <w:rsid w:val="0073037B"/>
    <w:rsid w:val="007312D4"/>
    <w:rsid w:val="00734665"/>
    <w:rsid w:val="00734CC7"/>
    <w:rsid w:val="007350D5"/>
    <w:rsid w:val="007354F1"/>
    <w:rsid w:val="00736DF6"/>
    <w:rsid w:val="007430BE"/>
    <w:rsid w:val="007433E4"/>
    <w:rsid w:val="0074367C"/>
    <w:rsid w:val="00746697"/>
    <w:rsid w:val="007473AA"/>
    <w:rsid w:val="007473AC"/>
    <w:rsid w:val="007477D4"/>
    <w:rsid w:val="0075103E"/>
    <w:rsid w:val="00753093"/>
    <w:rsid w:val="00753975"/>
    <w:rsid w:val="007573FD"/>
    <w:rsid w:val="00757858"/>
    <w:rsid w:val="007618AF"/>
    <w:rsid w:val="0076415C"/>
    <w:rsid w:val="0076559D"/>
    <w:rsid w:val="00766890"/>
    <w:rsid w:val="00776FDA"/>
    <w:rsid w:val="00777016"/>
    <w:rsid w:val="00780179"/>
    <w:rsid w:val="007807C4"/>
    <w:rsid w:val="00783DDE"/>
    <w:rsid w:val="00786ECC"/>
    <w:rsid w:val="00790C3E"/>
    <w:rsid w:val="00791AA1"/>
    <w:rsid w:val="00792052"/>
    <w:rsid w:val="00792762"/>
    <w:rsid w:val="00793E2E"/>
    <w:rsid w:val="00793E54"/>
    <w:rsid w:val="007A0563"/>
    <w:rsid w:val="007A1AE8"/>
    <w:rsid w:val="007A25E3"/>
    <w:rsid w:val="007A3740"/>
    <w:rsid w:val="007B0DAF"/>
    <w:rsid w:val="007B2840"/>
    <w:rsid w:val="007B44BA"/>
    <w:rsid w:val="007B44FA"/>
    <w:rsid w:val="007B4547"/>
    <w:rsid w:val="007B45A3"/>
    <w:rsid w:val="007B6A58"/>
    <w:rsid w:val="007C0FF0"/>
    <w:rsid w:val="007C2204"/>
    <w:rsid w:val="007D0A09"/>
    <w:rsid w:val="007D4580"/>
    <w:rsid w:val="007D519E"/>
    <w:rsid w:val="007D7A9D"/>
    <w:rsid w:val="007E0FFF"/>
    <w:rsid w:val="007E5154"/>
    <w:rsid w:val="007E524B"/>
    <w:rsid w:val="007E58C0"/>
    <w:rsid w:val="007E6B6A"/>
    <w:rsid w:val="007F39AA"/>
    <w:rsid w:val="007F4012"/>
    <w:rsid w:val="007F5FEB"/>
    <w:rsid w:val="00800313"/>
    <w:rsid w:val="00800620"/>
    <w:rsid w:val="008061EF"/>
    <w:rsid w:val="00806305"/>
    <w:rsid w:val="0080665E"/>
    <w:rsid w:val="00810590"/>
    <w:rsid w:val="00812BF4"/>
    <w:rsid w:val="00813FDF"/>
    <w:rsid w:val="0081685F"/>
    <w:rsid w:val="008204A5"/>
    <w:rsid w:val="008217DC"/>
    <w:rsid w:val="00822918"/>
    <w:rsid w:val="00827984"/>
    <w:rsid w:val="0083199A"/>
    <w:rsid w:val="00840FDC"/>
    <w:rsid w:val="00841605"/>
    <w:rsid w:val="00842A24"/>
    <w:rsid w:val="008432A7"/>
    <w:rsid w:val="00844163"/>
    <w:rsid w:val="00844FEA"/>
    <w:rsid w:val="008463D4"/>
    <w:rsid w:val="00846FF5"/>
    <w:rsid w:val="00847331"/>
    <w:rsid w:val="008475F3"/>
    <w:rsid w:val="00851E9E"/>
    <w:rsid w:val="00852C26"/>
    <w:rsid w:val="0085395A"/>
    <w:rsid w:val="00860525"/>
    <w:rsid w:val="0086562F"/>
    <w:rsid w:val="008658A3"/>
    <w:rsid w:val="008662D1"/>
    <w:rsid w:val="00872AEA"/>
    <w:rsid w:val="00873BA9"/>
    <w:rsid w:val="0087687D"/>
    <w:rsid w:val="008769FC"/>
    <w:rsid w:val="00880760"/>
    <w:rsid w:val="00880E11"/>
    <w:rsid w:val="00894285"/>
    <w:rsid w:val="008976D1"/>
    <w:rsid w:val="008A01D0"/>
    <w:rsid w:val="008A0853"/>
    <w:rsid w:val="008A1116"/>
    <w:rsid w:val="008A1C07"/>
    <w:rsid w:val="008A24B6"/>
    <w:rsid w:val="008A5AE7"/>
    <w:rsid w:val="008A723C"/>
    <w:rsid w:val="008B005D"/>
    <w:rsid w:val="008B05F0"/>
    <w:rsid w:val="008B2F8A"/>
    <w:rsid w:val="008B3232"/>
    <w:rsid w:val="008B553A"/>
    <w:rsid w:val="008B6E89"/>
    <w:rsid w:val="008C65EF"/>
    <w:rsid w:val="008C6860"/>
    <w:rsid w:val="008C6922"/>
    <w:rsid w:val="008C73DA"/>
    <w:rsid w:val="008C7601"/>
    <w:rsid w:val="008D3240"/>
    <w:rsid w:val="008D6166"/>
    <w:rsid w:val="008D74EE"/>
    <w:rsid w:val="008E25AD"/>
    <w:rsid w:val="008E4E5D"/>
    <w:rsid w:val="008F2DD2"/>
    <w:rsid w:val="008F5593"/>
    <w:rsid w:val="008F782D"/>
    <w:rsid w:val="009004AF"/>
    <w:rsid w:val="009054B4"/>
    <w:rsid w:val="00905828"/>
    <w:rsid w:val="00905C28"/>
    <w:rsid w:val="009105CD"/>
    <w:rsid w:val="0091083D"/>
    <w:rsid w:val="0091485E"/>
    <w:rsid w:val="00916E76"/>
    <w:rsid w:val="009226C1"/>
    <w:rsid w:val="009265D5"/>
    <w:rsid w:val="00926A3C"/>
    <w:rsid w:val="009300F2"/>
    <w:rsid w:val="0093056C"/>
    <w:rsid w:val="00932860"/>
    <w:rsid w:val="009330A2"/>
    <w:rsid w:val="00933860"/>
    <w:rsid w:val="00933C72"/>
    <w:rsid w:val="0093413D"/>
    <w:rsid w:val="009350E7"/>
    <w:rsid w:val="0093662D"/>
    <w:rsid w:val="00940517"/>
    <w:rsid w:val="00940C0D"/>
    <w:rsid w:val="00942F5F"/>
    <w:rsid w:val="009432BD"/>
    <w:rsid w:val="00945D21"/>
    <w:rsid w:val="00950825"/>
    <w:rsid w:val="0095218D"/>
    <w:rsid w:val="00954BEB"/>
    <w:rsid w:val="0095587B"/>
    <w:rsid w:val="00956C0A"/>
    <w:rsid w:val="00962C50"/>
    <w:rsid w:val="00965FB2"/>
    <w:rsid w:val="0097272C"/>
    <w:rsid w:val="00972CC9"/>
    <w:rsid w:val="00973832"/>
    <w:rsid w:val="00973FF2"/>
    <w:rsid w:val="009775B2"/>
    <w:rsid w:val="00983C0F"/>
    <w:rsid w:val="00984443"/>
    <w:rsid w:val="0098489D"/>
    <w:rsid w:val="009905B1"/>
    <w:rsid w:val="0099146E"/>
    <w:rsid w:val="00992F22"/>
    <w:rsid w:val="009973ED"/>
    <w:rsid w:val="009A32E2"/>
    <w:rsid w:val="009A379C"/>
    <w:rsid w:val="009A4740"/>
    <w:rsid w:val="009A5390"/>
    <w:rsid w:val="009A6E89"/>
    <w:rsid w:val="009B1B20"/>
    <w:rsid w:val="009B4825"/>
    <w:rsid w:val="009B4FFA"/>
    <w:rsid w:val="009B68E8"/>
    <w:rsid w:val="009C1D63"/>
    <w:rsid w:val="009C28AC"/>
    <w:rsid w:val="009C29A2"/>
    <w:rsid w:val="009C5A24"/>
    <w:rsid w:val="009D3482"/>
    <w:rsid w:val="009D5C9E"/>
    <w:rsid w:val="009D6730"/>
    <w:rsid w:val="009E45CA"/>
    <w:rsid w:val="009E4A10"/>
    <w:rsid w:val="009E5B76"/>
    <w:rsid w:val="009E6B03"/>
    <w:rsid w:val="009E6BFD"/>
    <w:rsid w:val="009F199B"/>
    <w:rsid w:val="009F3829"/>
    <w:rsid w:val="00A01DEB"/>
    <w:rsid w:val="00A0487C"/>
    <w:rsid w:val="00A06BEF"/>
    <w:rsid w:val="00A144AB"/>
    <w:rsid w:val="00A162E8"/>
    <w:rsid w:val="00A2033D"/>
    <w:rsid w:val="00A24EF7"/>
    <w:rsid w:val="00A275FC"/>
    <w:rsid w:val="00A314BF"/>
    <w:rsid w:val="00A31989"/>
    <w:rsid w:val="00A33218"/>
    <w:rsid w:val="00A341E4"/>
    <w:rsid w:val="00A346B4"/>
    <w:rsid w:val="00A3519D"/>
    <w:rsid w:val="00A364C3"/>
    <w:rsid w:val="00A40176"/>
    <w:rsid w:val="00A41749"/>
    <w:rsid w:val="00A417A0"/>
    <w:rsid w:val="00A42D6D"/>
    <w:rsid w:val="00A43E8C"/>
    <w:rsid w:val="00A47397"/>
    <w:rsid w:val="00A505FC"/>
    <w:rsid w:val="00A50608"/>
    <w:rsid w:val="00A523B8"/>
    <w:rsid w:val="00A53E0A"/>
    <w:rsid w:val="00A578C1"/>
    <w:rsid w:val="00A578FC"/>
    <w:rsid w:val="00A6223A"/>
    <w:rsid w:val="00A647DB"/>
    <w:rsid w:val="00A64A88"/>
    <w:rsid w:val="00A66D2A"/>
    <w:rsid w:val="00A71045"/>
    <w:rsid w:val="00A71642"/>
    <w:rsid w:val="00A73503"/>
    <w:rsid w:val="00A76A0A"/>
    <w:rsid w:val="00A7740F"/>
    <w:rsid w:val="00A84EBD"/>
    <w:rsid w:val="00A8731B"/>
    <w:rsid w:val="00A90283"/>
    <w:rsid w:val="00A90598"/>
    <w:rsid w:val="00A94123"/>
    <w:rsid w:val="00A95AF6"/>
    <w:rsid w:val="00A972B4"/>
    <w:rsid w:val="00AA23A5"/>
    <w:rsid w:val="00AA6A3D"/>
    <w:rsid w:val="00AA6E1E"/>
    <w:rsid w:val="00AA7101"/>
    <w:rsid w:val="00AB087A"/>
    <w:rsid w:val="00AB1563"/>
    <w:rsid w:val="00AB185B"/>
    <w:rsid w:val="00AB6950"/>
    <w:rsid w:val="00AD0BD0"/>
    <w:rsid w:val="00AD16E0"/>
    <w:rsid w:val="00AD265D"/>
    <w:rsid w:val="00AD275F"/>
    <w:rsid w:val="00AD439B"/>
    <w:rsid w:val="00AE2A16"/>
    <w:rsid w:val="00AE5072"/>
    <w:rsid w:val="00AE7373"/>
    <w:rsid w:val="00AE7E3F"/>
    <w:rsid w:val="00AF03A7"/>
    <w:rsid w:val="00B02C40"/>
    <w:rsid w:val="00B077E1"/>
    <w:rsid w:val="00B10039"/>
    <w:rsid w:val="00B12390"/>
    <w:rsid w:val="00B12482"/>
    <w:rsid w:val="00B1288B"/>
    <w:rsid w:val="00B15253"/>
    <w:rsid w:val="00B15AF6"/>
    <w:rsid w:val="00B17250"/>
    <w:rsid w:val="00B22A0E"/>
    <w:rsid w:val="00B2762C"/>
    <w:rsid w:val="00B308FD"/>
    <w:rsid w:val="00B3236E"/>
    <w:rsid w:val="00B3393C"/>
    <w:rsid w:val="00B33D25"/>
    <w:rsid w:val="00B36064"/>
    <w:rsid w:val="00B37E72"/>
    <w:rsid w:val="00B43CBF"/>
    <w:rsid w:val="00B50A38"/>
    <w:rsid w:val="00B51268"/>
    <w:rsid w:val="00B61048"/>
    <w:rsid w:val="00B61FC5"/>
    <w:rsid w:val="00B623EB"/>
    <w:rsid w:val="00B62888"/>
    <w:rsid w:val="00B62E33"/>
    <w:rsid w:val="00B6463A"/>
    <w:rsid w:val="00B667D8"/>
    <w:rsid w:val="00B718CE"/>
    <w:rsid w:val="00B752F9"/>
    <w:rsid w:val="00B756EF"/>
    <w:rsid w:val="00B75AA2"/>
    <w:rsid w:val="00B76354"/>
    <w:rsid w:val="00B7654C"/>
    <w:rsid w:val="00B805D0"/>
    <w:rsid w:val="00B82E4F"/>
    <w:rsid w:val="00B8353B"/>
    <w:rsid w:val="00B8463D"/>
    <w:rsid w:val="00B84CB5"/>
    <w:rsid w:val="00B86BE5"/>
    <w:rsid w:val="00B87157"/>
    <w:rsid w:val="00B90819"/>
    <w:rsid w:val="00B914F5"/>
    <w:rsid w:val="00B93F48"/>
    <w:rsid w:val="00B942ED"/>
    <w:rsid w:val="00B9562E"/>
    <w:rsid w:val="00B97C2A"/>
    <w:rsid w:val="00BA04C7"/>
    <w:rsid w:val="00BA0777"/>
    <w:rsid w:val="00BA4117"/>
    <w:rsid w:val="00BB0740"/>
    <w:rsid w:val="00BB0C0E"/>
    <w:rsid w:val="00BC2ACD"/>
    <w:rsid w:val="00BC7968"/>
    <w:rsid w:val="00BC7B6B"/>
    <w:rsid w:val="00BC7C12"/>
    <w:rsid w:val="00BD111C"/>
    <w:rsid w:val="00BD42DA"/>
    <w:rsid w:val="00BD755B"/>
    <w:rsid w:val="00BE4B9D"/>
    <w:rsid w:val="00BE4F16"/>
    <w:rsid w:val="00BE6CF4"/>
    <w:rsid w:val="00BF493D"/>
    <w:rsid w:val="00BF5576"/>
    <w:rsid w:val="00BF5BFE"/>
    <w:rsid w:val="00C000BA"/>
    <w:rsid w:val="00C05653"/>
    <w:rsid w:val="00C06DEF"/>
    <w:rsid w:val="00C07553"/>
    <w:rsid w:val="00C10662"/>
    <w:rsid w:val="00C120F4"/>
    <w:rsid w:val="00C1265B"/>
    <w:rsid w:val="00C12E57"/>
    <w:rsid w:val="00C14A86"/>
    <w:rsid w:val="00C16DC1"/>
    <w:rsid w:val="00C20414"/>
    <w:rsid w:val="00C2356C"/>
    <w:rsid w:val="00C24843"/>
    <w:rsid w:val="00C25BE1"/>
    <w:rsid w:val="00C35C74"/>
    <w:rsid w:val="00C36486"/>
    <w:rsid w:val="00C364E0"/>
    <w:rsid w:val="00C373E0"/>
    <w:rsid w:val="00C403C5"/>
    <w:rsid w:val="00C412EE"/>
    <w:rsid w:val="00C42516"/>
    <w:rsid w:val="00C4362E"/>
    <w:rsid w:val="00C47B61"/>
    <w:rsid w:val="00C516F3"/>
    <w:rsid w:val="00C51EF2"/>
    <w:rsid w:val="00C57978"/>
    <w:rsid w:val="00C6207B"/>
    <w:rsid w:val="00C62548"/>
    <w:rsid w:val="00C634EC"/>
    <w:rsid w:val="00C63828"/>
    <w:rsid w:val="00C63D2E"/>
    <w:rsid w:val="00C63EE9"/>
    <w:rsid w:val="00C64B80"/>
    <w:rsid w:val="00C67549"/>
    <w:rsid w:val="00C71955"/>
    <w:rsid w:val="00C75363"/>
    <w:rsid w:val="00C9103C"/>
    <w:rsid w:val="00C97BA1"/>
    <w:rsid w:val="00CA1A21"/>
    <w:rsid w:val="00CA33F0"/>
    <w:rsid w:val="00CA48D0"/>
    <w:rsid w:val="00CB07C6"/>
    <w:rsid w:val="00CB1E7F"/>
    <w:rsid w:val="00CB482E"/>
    <w:rsid w:val="00CB5E0A"/>
    <w:rsid w:val="00CC4CAC"/>
    <w:rsid w:val="00CC4D0A"/>
    <w:rsid w:val="00CC52B7"/>
    <w:rsid w:val="00CC5B0C"/>
    <w:rsid w:val="00CC75B8"/>
    <w:rsid w:val="00CD2732"/>
    <w:rsid w:val="00CD31B5"/>
    <w:rsid w:val="00CD323F"/>
    <w:rsid w:val="00CD3596"/>
    <w:rsid w:val="00CE085E"/>
    <w:rsid w:val="00CE16D2"/>
    <w:rsid w:val="00CE37A1"/>
    <w:rsid w:val="00CE7C21"/>
    <w:rsid w:val="00CF32BD"/>
    <w:rsid w:val="00D00DFD"/>
    <w:rsid w:val="00D011F6"/>
    <w:rsid w:val="00D06203"/>
    <w:rsid w:val="00D1034E"/>
    <w:rsid w:val="00D1090D"/>
    <w:rsid w:val="00D13A61"/>
    <w:rsid w:val="00D14786"/>
    <w:rsid w:val="00D15B87"/>
    <w:rsid w:val="00D172E7"/>
    <w:rsid w:val="00D17767"/>
    <w:rsid w:val="00D200F9"/>
    <w:rsid w:val="00D22987"/>
    <w:rsid w:val="00D24F21"/>
    <w:rsid w:val="00D27091"/>
    <w:rsid w:val="00D32302"/>
    <w:rsid w:val="00D34EA8"/>
    <w:rsid w:val="00D35142"/>
    <w:rsid w:val="00D40818"/>
    <w:rsid w:val="00D40B0B"/>
    <w:rsid w:val="00D40E86"/>
    <w:rsid w:val="00D41CC6"/>
    <w:rsid w:val="00D42C29"/>
    <w:rsid w:val="00D51579"/>
    <w:rsid w:val="00D51AEB"/>
    <w:rsid w:val="00D6067D"/>
    <w:rsid w:val="00D62969"/>
    <w:rsid w:val="00D660E6"/>
    <w:rsid w:val="00D66561"/>
    <w:rsid w:val="00D702AC"/>
    <w:rsid w:val="00D72101"/>
    <w:rsid w:val="00D72B42"/>
    <w:rsid w:val="00D7673F"/>
    <w:rsid w:val="00D7710F"/>
    <w:rsid w:val="00D773CE"/>
    <w:rsid w:val="00D803D5"/>
    <w:rsid w:val="00D80CDA"/>
    <w:rsid w:val="00D832F3"/>
    <w:rsid w:val="00D85F6F"/>
    <w:rsid w:val="00D92308"/>
    <w:rsid w:val="00D92666"/>
    <w:rsid w:val="00D94498"/>
    <w:rsid w:val="00D955F7"/>
    <w:rsid w:val="00D97475"/>
    <w:rsid w:val="00DA083E"/>
    <w:rsid w:val="00DA4F90"/>
    <w:rsid w:val="00DA531D"/>
    <w:rsid w:val="00DA6D21"/>
    <w:rsid w:val="00DA7BDD"/>
    <w:rsid w:val="00DB196B"/>
    <w:rsid w:val="00DB2671"/>
    <w:rsid w:val="00DB361F"/>
    <w:rsid w:val="00DC1ADD"/>
    <w:rsid w:val="00DC27AB"/>
    <w:rsid w:val="00DC2AA4"/>
    <w:rsid w:val="00DC3346"/>
    <w:rsid w:val="00DC6AA9"/>
    <w:rsid w:val="00DD09D1"/>
    <w:rsid w:val="00DD0D8B"/>
    <w:rsid w:val="00DD35FF"/>
    <w:rsid w:val="00DD49B5"/>
    <w:rsid w:val="00DD76AC"/>
    <w:rsid w:val="00DE0260"/>
    <w:rsid w:val="00DE129C"/>
    <w:rsid w:val="00DE6680"/>
    <w:rsid w:val="00DF5756"/>
    <w:rsid w:val="00DF6815"/>
    <w:rsid w:val="00E01C2A"/>
    <w:rsid w:val="00E0213D"/>
    <w:rsid w:val="00E13E75"/>
    <w:rsid w:val="00E20875"/>
    <w:rsid w:val="00E237E7"/>
    <w:rsid w:val="00E260A3"/>
    <w:rsid w:val="00E31F44"/>
    <w:rsid w:val="00E3330B"/>
    <w:rsid w:val="00E35166"/>
    <w:rsid w:val="00E35CBD"/>
    <w:rsid w:val="00E377DC"/>
    <w:rsid w:val="00E401DA"/>
    <w:rsid w:val="00E40C38"/>
    <w:rsid w:val="00E422E6"/>
    <w:rsid w:val="00E45E20"/>
    <w:rsid w:val="00E4612E"/>
    <w:rsid w:val="00E467D2"/>
    <w:rsid w:val="00E46868"/>
    <w:rsid w:val="00E500C1"/>
    <w:rsid w:val="00E51AD6"/>
    <w:rsid w:val="00E53FCE"/>
    <w:rsid w:val="00E55DFC"/>
    <w:rsid w:val="00E573A8"/>
    <w:rsid w:val="00E57873"/>
    <w:rsid w:val="00E62DB9"/>
    <w:rsid w:val="00E6493F"/>
    <w:rsid w:val="00E66B96"/>
    <w:rsid w:val="00E70E77"/>
    <w:rsid w:val="00E71F05"/>
    <w:rsid w:val="00E722E2"/>
    <w:rsid w:val="00E734B0"/>
    <w:rsid w:val="00E741F0"/>
    <w:rsid w:val="00E74697"/>
    <w:rsid w:val="00E765FF"/>
    <w:rsid w:val="00E8053D"/>
    <w:rsid w:val="00E81AE3"/>
    <w:rsid w:val="00E83CB8"/>
    <w:rsid w:val="00E8715F"/>
    <w:rsid w:val="00E875E8"/>
    <w:rsid w:val="00E90432"/>
    <w:rsid w:val="00E9366B"/>
    <w:rsid w:val="00E95CBC"/>
    <w:rsid w:val="00EA2B95"/>
    <w:rsid w:val="00EB3433"/>
    <w:rsid w:val="00EB562B"/>
    <w:rsid w:val="00EB74B0"/>
    <w:rsid w:val="00EB7ADC"/>
    <w:rsid w:val="00EC0A64"/>
    <w:rsid w:val="00EC1427"/>
    <w:rsid w:val="00EC23D7"/>
    <w:rsid w:val="00EC2E0B"/>
    <w:rsid w:val="00EC45EA"/>
    <w:rsid w:val="00EC5158"/>
    <w:rsid w:val="00ED2F01"/>
    <w:rsid w:val="00ED4DA6"/>
    <w:rsid w:val="00ED5597"/>
    <w:rsid w:val="00ED63B4"/>
    <w:rsid w:val="00EE0CEB"/>
    <w:rsid w:val="00EE0EC9"/>
    <w:rsid w:val="00EE4525"/>
    <w:rsid w:val="00EE48EE"/>
    <w:rsid w:val="00EF0167"/>
    <w:rsid w:val="00EF07F4"/>
    <w:rsid w:val="00EF50D0"/>
    <w:rsid w:val="00EF588B"/>
    <w:rsid w:val="00EF6638"/>
    <w:rsid w:val="00F01CDA"/>
    <w:rsid w:val="00F01D28"/>
    <w:rsid w:val="00F10DD4"/>
    <w:rsid w:val="00F129AE"/>
    <w:rsid w:val="00F13008"/>
    <w:rsid w:val="00F14005"/>
    <w:rsid w:val="00F14565"/>
    <w:rsid w:val="00F151B6"/>
    <w:rsid w:val="00F15459"/>
    <w:rsid w:val="00F2015B"/>
    <w:rsid w:val="00F20901"/>
    <w:rsid w:val="00F22E90"/>
    <w:rsid w:val="00F23C33"/>
    <w:rsid w:val="00F2507F"/>
    <w:rsid w:val="00F30735"/>
    <w:rsid w:val="00F30A1F"/>
    <w:rsid w:val="00F318C0"/>
    <w:rsid w:val="00F337B4"/>
    <w:rsid w:val="00F35863"/>
    <w:rsid w:val="00F35C7C"/>
    <w:rsid w:val="00F36E42"/>
    <w:rsid w:val="00F374C9"/>
    <w:rsid w:val="00F43633"/>
    <w:rsid w:val="00F43D67"/>
    <w:rsid w:val="00F44BCC"/>
    <w:rsid w:val="00F45A97"/>
    <w:rsid w:val="00F5305E"/>
    <w:rsid w:val="00F552E6"/>
    <w:rsid w:val="00F61F27"/>
    <w:rsid w:val="00F62890"/>
    <w:rsid w:val="00F664BD"/>
    <w:rsid w:val="00F67289"/>
    <w:rsid w:val="00F70002"/>
    <w:rsid w:val="00F71454"/>
    <w:rsid w:val="00F72396"/>
    <w:rsid w:val="00F74338"/>
    <w:rsid w:val="00F75DA7"/>
    <w:rsid w:val="00F76E4F"/>
    <w:rsid w:val="00F77CAF"/>
    <w:rsid w:val="00F8021E"/>
    <w:rsid w:val="00F84202"/>
    <w:rsid w:val="00F84DB5"/>
    <w:rsid w:val="00F9086E"/>
    <w:rsid w:val="00F9148A"/>
    <w:rsid w:val="00F916E2"/>
    <w:rsid w:val="00F922F1"/>
    <w:rsid w:val="00F94035"/>
    <w:rsid w:val="00F94681"/>
    <w:rsid w:val="00F953D2"/>
    <w:rsid w:val="00FA202E"/>
    <w:rsid w:val="00FA410E"/>
    <w:rsid w:val="00FA4D60"/>
    <w:rsid w:val="00FA64C4"/>
    <w:rsid w:val="00FA78A5"/>
    <w:rsid w:val="00FB09AC"/>
    <w:rsid w:val="00FB09CA"/>
    <w:rsid w:val="00FB1E15"/>
    <w:rsid w:val="00FB290A"/>
    <w:rsid w:val="00FB2C0F"/>
    <w:rsid w:val="00FB2D9C"/>
    <w:rsid w:val="00FC02D9"/>
    <w:rsid w:val="00FC0C43"/>
    <w:rsid w:val="00FC0E75"/>
    <w:rsid w:val="00FC1A7C"/>
    <w:rsid w:val="00FC5DD2"/>
    <w:rsid w:val="00FD2631"/>
    <w:rsid w:val="00FD2C59"/>
    <w:rsid w:val="00FD315C"/>
    <w:rsid w:val="00FD3803"/>
    <w:rsid w:val="00FD3CCC"/>
    <w:rsid w:val="00FD5A12"/>
    <w:rsid w:val="00FE1798"/>
    <w:rsid w:val="00FE5570"/>
    <w:rsid w:val="00FE70EC"/>
    <w:rsid w:val="00FF1B7F"/>
    <w:rsid w:val="00FF3A73"/>
    <w:rsid w:val="00FF4E35"/>
    <w:rsid w:val="00FF7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3CB370"/>
  <w15:docId w15:val="{E0FEE0CB-8F75-4467-BCFB-717035AFA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356C"/>
  </w:style>
  <w:style w:type="paragraph" w:styleId="Heading4">
    <w:name w:val="heading 4"/>
    <w:basedOn w:val="Normal"/>
    <w:link w:val="Heading4Char"/>
    <w:uiPriority w:val="9"/>
    <w:semiHidden/>
    <w:unhideWhenUsed/>
    <w:qFormat/>
    <w:rsid w:val="002A5C6A"/>
    <w:pPr>
      <w:autoSpaceDN w:val="0"/>
      <w:spacing w:before="100" w:after="100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59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543C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543CB1"/>
  </w:style>
  <w:style w:type="paragraph" w:styleId="Footer">
    <w:name w:val="footer"/>
    <w:basedOn w:val="Normal"/>
    <w:link w:val="FooterChar"/>
    <w:unhideWhenUsed/>
    <w:rsid w:val="00543C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543CB1"/>
  </w:style>
  <w:style w:type="paragraph" w:styleId="BalloonText">
    <w:name w:val="Balloon Text"/>
    <w:basedOn w:val="Normal"/>
    <w:link w:val="BalloonTextChar"/>
    <w:unhideWhenUsed/>
    <w:rsid w:val="004229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229BF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5C6A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customStyle="1" w:styleId="paragraph">
    <w:name w:val="paragraph"/>
    <w:basedOn w:val="Normal"/>
    <w:rsid w:val="002A5C6A"/>
    <w:pPr>
      <w:autoSpaceDN w:val="0"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2A5C6A"/>
  </w:style>
  <w:style w:type="character" w:customStyle="1" w:styleId="eop">
    <w:name w:val="eop"/>
    <w:basedOn w:val="DefaultParagraphFont"/>
    <w:rsid w:val="002A5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2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5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5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8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7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2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4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1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4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7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8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7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63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9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2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3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23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9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3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0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93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7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4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0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7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4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3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3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13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2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7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6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1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85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2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8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8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6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9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2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1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3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5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0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3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1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5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7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6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3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0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3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8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1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0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0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9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5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2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8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7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6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0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9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7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2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4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0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7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0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04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25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4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5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71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1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2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5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3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54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7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9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0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8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8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3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1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2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6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7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9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3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0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7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4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9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1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4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0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1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76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8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7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8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7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8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2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7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1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6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9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3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1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4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1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4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03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8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3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1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0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66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0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8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3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3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72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2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7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8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8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7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9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8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1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1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7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05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5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2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1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7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7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6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6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7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4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9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6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9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24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0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9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2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3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6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1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9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0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4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3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0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3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6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84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3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2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6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8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0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36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2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1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1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9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6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3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2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8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2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6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9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4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6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8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5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2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8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2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36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4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8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2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0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3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7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8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9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0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8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9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1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2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1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6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7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4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4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8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0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3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8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6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4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8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3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3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0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4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9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7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9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4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5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29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0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5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0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15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5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7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9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5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9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4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7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7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6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9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4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4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8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1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6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1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8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5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5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1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3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8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0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0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4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9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1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6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0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86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1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9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2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1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56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1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2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9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1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3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8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9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1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6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2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6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0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9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4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1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1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76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fff06eb-47bd-4c83-a4b3-0ed107bb1fc8">
      <UserInfo>
        <DisplayName/>
        <AccountId xsi:nil="true"/>
        <AccountType/>
      </UserInfo>
    </SharedWithUsers>
    <TaxCatchAll xmlns="2799d30d-6731-4efe-ac9b-c4895a8828d9" xsi:nil="true"/>
    <lcf76f155ced4ddcb4097134ff3c332f xmlns="ea66f701-889f-41c6-ac9c-1c7f6f5a01e5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602CAF33B2AF46AB804BA602178BEA" ma:contentTypeVersion="12" ma:contentTypeDescription="Create a new document." ma:contentTypeScope="" ma:versionID="7d2d2f80fc10d923ed216e2b574eb547">
  <xsd:schema xmlns:xsd="http://www.w3.org/2001/XMLSchema" xmlns:xs="http://www.w3.org/2001/XMLSchema" xmlns:p="http://schemas.microsoft.com/office/2006/metadata/properties" xmlns:ns2="ea66f701-889f-41c6-ac9c-1c7f6f5a01e5" xmlns:ns3="8fff06eb-47bd-4c83-a4b3-0ed107bb1fc8" xmlns:ns4="2799d30d-6731-4efe-ac9b-c4895a8828d9" targetNamespace="http://schemas.microsoft.com/office/2006/metadata/properties" ma:root="true" ma:fieldsID="2d1ac783853ccad9bb752de0165183b0" ns2:_="" ns3:_="" ns4:_="">
    <xsd:import namespace="ea66f701-889f-41c6-ac9c-1c7f6f5a01e5"/>
    <xsd:import namespace="8fff06eb-47bd-4c83-a4b3-0ed107bb1fc8"/>
    <xsd:import namespace="2799d30d-6731-4efe-ac9b-c4895a8828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4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66f701-889f-41c6-ac9c-1c7f6f5a01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2b69053-c3fb-47ab-9000-5ac769dc75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ff06eb-47bd-4c83-a4b3-0ed107bb1fc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99d30d-6731-4efe-ac9b-c4895a8828d9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a7312ee9-dfad-4019-bfc5-ea08981c3c29}" ma:internalName="TaxCatchAll" ma:showField="CatchAllData" ma:web="8fff06eb-47bd-4c83-a4b3-0ed107bb1f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216BBBB-A9AE-451E-A203-3D752977044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C712D1-FBF8-41C0-9179-D9AB97B49D81}">
  <ds:schemaRefs>
    <ds:schemaRef ds:uri="http://schemas.microsoft.com/office/2006/metadata/properties"/>
    <ds:schemaRef ds:uri="http://schemas.microsoft.com/office/infopath/2007/PartnerControls"/>
    <ds:schemaRef ds:uri="8fff06eb-47bd-4c83-a4b3-0ed107bb1fc8"/>
    <ds:schemaRef ds:uri="2799d30d-6731-4efe-ac9b-c4895a8828d9"/>
    <ds:schemaRef ds:uri="ea66f701-889f-41c6-ac9c-1c7f6f5a01e5"/>
  </ds:schemaRefs>
</ds:datastoreItem>
</file>

<file path=customXml/itemProps3.xml><?xml version="1.0" encoding="utf-8"?>
<ds:datastoreItem xmlns:ds="http://schemas.openxmlformats.org/officeDocument/2006/customXml" ds:itemID="{4198D76B-3AE1-410A-BCF1-BED21525868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DEED26A-145C-47FB-98CA-B6924AE6C5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66f701-889f-41c6-ac9c-1c7f6f5a01e5"/>
    <ds:schemaRef ds:uri="8fff06eb-47bd-4c83-a4b3-0ed107bb1fc8"/>
    <ds:schemaRef ds:uri="2799d30d-6731-4efe-ac9b-c4895a8828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0</TotalTime>
  <Pages>19</Pages>
  <Words>3023</Words>
  <Characters>17237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BSA</Company>
  <LinksUpToDate>false</LinksUpToDate>
  <CharactersWithSpaces>20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chel Clark</dc:creator>
  <cp:lastModifiedBy>Claire Conway</cp:lastModifiedBy>
  <cp:revision>565</cp:revision>
  <cp:lastPrinted>2019-11-21T11:03:00Z</cp:lastPrinted>
  <dcterms:created xsi:type="dcterms:W3CDTF">2022-11-01T09:51:00Z</dcterms:created>
  <dcterms:modified xsi:type="dcterms:W3CDTF">2023-03-14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602CAF33B2AF46AB804BA602178BEA</vt:lpwstr>
  </property>
  <property fmtid="{D5CDD505-2E9C-101B-9397-08002B2CF9AE}" pid="3" name="Order">
    <vt:r8>100</vt:r8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MediaServiceImageTags">
    <vt:lpwstr/>
  </property>
</Properties>
</file>